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49FCEEDD" w14:textId="703F26FF" w:rsidR="00DD45C0" w:rsidRDefault="00B72B4B" w:rsidP="004A05F7">
      <w:pPr>
        <w:pStyle w:val="UKDSCTitlePage"/>
      </w:pPr>
      <w:bookmarkStart w:id="0" w:name="_GoBack"/>
      <w:bookmarkEnd w:id="0"/>
      <w:r>
        <w:t xml:space="preserve"> </w:t>
      </w:r>
    </w:p>
    <w:p w14:paraId="0F85E278" w14:textId="1E4DD12A" w:rsidR="00FC2BD5" w:rsidRDefault="00FC2BD5" w:rsidP="00FC2BD5">
      <w:pPr>
        <w:pStyle w:val="UKDSCTitlePage"/>
      </w:pPr>
      <w:bookmarkStart w:id="1" w:name="_Hlk18934224"/>
      <w:r>
        <w:t>Expression of Interest (EOI)</w:t>
      </w:r>
    </w:p>
    <w:p w14:paraId="2A5DFB3F" w14:textId="77777777" w:rsidR="00FC2BD5" w:rsidRPr="00A474B2" w:rsidRDefault="00FC2BD5" w:rsidP="00FC2BD5">
      <w:pPr>
        <w:pStyle w:val="UKDSCTitlePage"/>
      </w:pPr>
    </w:p>
    <w:p w14:paraId="428934B6" w14:textId="0EA41181" w:rsidR="00EE3BF7" w:rsidRDefault="00A84027" w:rsidP="004A05F7">
      <w:pPr>
        <w:pStyle w:val="UKDSCTitlePage"/>
      </w:pPr>
      <w:r w:rsidRPr="00D62053">
        <w:t>Sustainable Technology and Implications for Land Capability (STIL Cap)</w:t>
      </w:r>
    </w:p>
    <w:p w14:paraId="44FDA2D6" w14:textId="77777777" w:rsidR="00EE3BF7" w:rsidRPr="00EC79C9" w:rsidRDefault="00EE3BF7" w:rsidP="004A05F7">
      <w:pPr>
        <w:pStyle w:val="UKDSCTitlePage"/>
      </w:pPr>
    </w:p>
    <w:p w14:paraId="200B96CC" w14:textId="4D5B17C7" w:rsidR="00DF2E9C" w:rsidRDefault="00DE706E" w:rsidP="004A05F7">
      <w:pPr>
        <w:pStyle w:val="UKDSCTitlePage"/>
      </w:pPr>
      <w:r>
        <w:t xml:space="preserve">Industry Advisory Group </w:t>
      </w:r>
      <w:r w:rsidR="00DF2E9C">
        <w:t>(IAG)</w:t>
      </w:r>
    </w:p>
    <w:p w14:paraId="09D01910" w14:textId="77777777" w:rsidR="00DF2E9C" w:rsidRDefault="00DF2E9C" w:rsidP="004A05F7">
      <w:pPr>
        <w:pStyle w:val="UKDSCTitlePage"/>
      </w:pPr>
    </w:p>
    <w:bookmarkEnd w:id="1"/>
    <w:p w14:paraId="37D9F35E" w14:textId="77777777" w:rsidR="00EE3BF7" w:rsidRPr="00A474B2" w:rsidRDefault="00EE3BF7" w:rsidP="004A05F7">
      <w:r w:rsidRPr="00A474B2">
        <w:tab/>
      </w:r>
    </w:p>
    <w:p w14:paraId="397B4B3C" w14:textId="4E17BD2A" w:rsidR="009718ED" w:rsidRDefault="00FB51AE">
      <w:pPr>
        <w:jc w:val="left"/>
        <w:rPr>
          <w:rFonts w:ascii="Calibri" w:eastAsia="Calibri" w:hAnsi="Calibri" w:cs="Calibri"/>
          <w:color w:val="000000"/>
          <w:sz w:val="22"/>
          <w:szCs w:val="22"/>
          <w:lang w:val="en-US" w:eastAsia="en-GB"/>
        </w:rPr>
      </w:pPr>
      <w:r>
        <w:br w:type="page"/>
      </w:r>
    </w:p>
    <w:p w14:paraId="7FC0DA62" w14:textId="77777777" w:rsidR="009718ED" w:rsidRPr="00604639" w:rsidRDefault="009718ED" w:rsidP="004A05F7">
      <w:pPr>
        <w:pStyle w:val="TOC2"/>
      </w:pPr>
    </w:p>
    <w:p w14:paraId="11DEF4F4" w14:textId="0712C136" w:rsidR="003B30D6" w:rsidRPr="00F233B8" w:rsidRDefault="00C53C5B" w:rsidP="00507E0E">
      <w:pPr>
        <w:pStyle w:val="Heading1"/>
        <w:ind w:hanging="720"/>
      </w:pPr>
      <w:bookmarkStart w:id="2" w:name="_Toc72499591"/>
      <w:r w:rsidRPr="00F233B8">
        <w:t>Background</w:t>
      </w:r>
      <w:bookmarkEnd w:id="2"/>
    </w:p>
    <w:p w14:paraId="553E9EAA" w14:textId="667AFB68" w:rsidR="000472BB" w:rsidRDefault="00C53C5B" w:rsidP="000472BB">
      <w:pPr>
        <w:rPr>
          <w:lang w:eastAsia="en-GB"/>
        </w:rPr>
      </w:pPr>
      <w:r>
        <w:rPr>
          <w:lang w:eastAsia="en-GB"/>
        </w:rPr>
        <w:t>The</w:t>
      </w:r>
      <w:r w:rsidR="000472BB">
        <w:rPr>
          <w:lang w:eastAsia="en-GB"/>
        </w:rPr>
        <w:t xml:space="preserve"> Army HQ wish to form an Industry Advisory Group (IAG)</w:t>
      </w:r>
      <w:r w:rsidR="003B4DFE">
        <w:rPr>
          <w:lang w:eastAsia="en-GB"/>
        </w:rPr>
        <w:t>.</w:t>
      </w:r>
      <w:r w:rsidR="003B4DFE" w:rsidDel="009D2A0C">
        <w:rPr>
          <w:lang w:eastAsia="en-GB"/>
        </w:rPr>
        <w:t xml:space="preserve"> </w:t>
      </w:r>
      <w:r w:rsidR="003B4DFE">
        <w:rPr>
          <w:lang w:eastAsia="en-GB"/>
        </w:rPr>
        <w:t xml:space="preserve">The </w:t>
      </w:r>
      <w:r w:rsidR="00112957">
        <w:rPr>
          <w:lang w:eastAsia="en-GB"/>
        </w:rPr>
        <w:t>a</w:t>
      </w:r>
      <w:r w:rsidR="000472BB">
        <w:rPr>
          <w:lang w:eastAsia="en-GB"/>
        </w:rPr>
        <w:t>im of th</w:t>
      </w:r>
      <w:r w:rsidR="003B4DFE">
        <w:rPr>
          <w:lang w:eastAsia="en-GB"/>
        </w:rPr>
        <w:t>e</w:t>
      </w:r>
      <w:r w:rsidR="000472BB">
        <w:rPr>
          <w:lang w:eastAsia="en-GB"/>
        </w:rPr>
        <w:t xml:space="preserve"> IAG </w:t>
      </w:r>
      <w:r w:rsidR="003B4DFE">
        <w:rPr>
          <w:lang w:eastAsia="en-GB"/>
        </w:rPr>
        <w:t>is</w:t>
      </w:r>
      <w:r w:rsidR="00112957">
        <w:rPr>
          <w:lang w:eastAsia="en-GB"/>
        </w:rPr>
        <w:t xml:space="preserve"> </w:t>
      </w:r>
      <w:r w:rsidR="000472BB">
        <w:rPr>
          <w:lang w:eastAsia="en-GB"/>
        </w:rPr>
        <w:t xml:space="preserve">to inform Army HQ and the MOD on the thoughts and views of industry </w:t>
      </w:r>
      <w:r w:rsidR="0023414C">
        <w:rPr>
          <w:lang w:eastAsia="en-GB"/>
        </w:rPr>
        <w:t xml:space="preserve">and academia </w:t>
      </w:r>
      <w:r w:rsidR="000472BB">
        <w:rPr>
          <w:lang w:eastAsia="en-GB"/>
        </w:rPr>
        <w:t xml:space="preserve">in order to assist them in meeting their objectives and obligations regarding the development of a cohesive approach to </w:t>
      </w:r>
      <w:r w:rsidR="004D4A07" w:rsidRPr="00C91B20">
        <w:rPr>
          <w:lang w:eastAsia="en-GB"/>
        </w:rPr>
        <w:t>Sustainable Technology and Implications for</w:t>
      </w:r>
      <w:r w:rsidR="000472BB" w:rsidRPr="00C91B20">
        <w:rPr>
          <w:lang w:eastAsia="en-GB"/>
        </w:rPr>
        <w:t xml:space="preserve"> Land Capability</w:t>
      </w:r>
      <w:r w:rsidR="004D4A07">
        <w:rPr>
          <w:lang w:eastAsia="en-GB"/>
        </w:rPr>
        <w:t xml:space="preserve"> (STIL Cap)</w:t>
      </w:r>
      <w:r w:rsidR="000472BB">
        <w:rPr>
          <w:lang w:eastAsia="en-GB"/>
        </w:rPr>
        <w:t>.</w:t>
      </w:r>
      <w:r w:rsidR="009D2A0C">
        <w:rPr>
          <w:lang w:eastAsia="en-GB"/>
        </w:rPr>
        <w:t xml:space="preserve"> The information in th</w:t>
      </w:r>
      <w:r w:rsidR="007E01A2">
        <w:rPr>
          <w:lang w:eastAsia="en-GB"/>
        </w:rPr>
        <w:t>is document is supported by the Terms of Reference. For more information, please see the IAG Terms of Reference.</w:t>
      </w:r>
    </w:p>
    <w:p w14:paraId="74E24E69" w14:textId="672F2121" w:rsidR="00DF3C28" w:rsidRDefault="00473F18" w:rsidP="00507E0E">
      <w:pPr>
        <w:pStyle w:val="Heading1"/>
        <w:ind w:hanging="720"/>
      </w:pPr>
      <w:bookmarkStart w:id="3" w:name="_Toc72498620"/>
      <w:bookmarkStart w:id="4" w:name="_Toc72499593"/>
      <w:bookmarkStart w:id="5" w:name="_Toc72499594"/>
      <w:bookmarkEnd w:id="3"/>
      <w:bookmarkEnd w:id="4"/>
      <w:r>
        <w:t>Features of the Group</w:t>
      </w:r>
      <w:bookmarkEnd w:id="5"/>
    </w:p>
    <w:p w14:paraId="2CA2B928" w14:textId="0982A81B" w:rsidR="00473F18" w:rsidRDefault="00473F18">
      <w:pPr>
        <w:pStyle w:val="Heading2"/>
      </w:pPr>
      <w:bookmarkStart w:id="6" w:name="_Toc72499597"/>
      <w:r>
        <w:t>Appointment</w:t>
      </w:r>
      <w:bookmarkEnd w:id="6"/>
    </w:p>
    <w:p w14:paraId="5F7A36B5" w14:textId="20FCF9C9" w:rsidR="00473F18" w:rsidRDefault="00E63666" w:rsidP="00473F18">
      <w:pPr>
        <w:rPr>
          <w:lang w:eastAsia="en-GB"/>
        </w:rPr>
      </w:pPr>
      <w:r>
        <w:rPr>
          <w:lang w:eastAsia="en-GB"/>
        </w:rPr>
        <w:t xml:space="preserve">Members of the IAG will be selected </w:t>
      </w:r>
      <w:r w:rsidR="00B61FFB">
        <w:rPr>
          <w:lang w:eastAsia="en-GB"/>
        </w:rPr>
        <w:t>from organisations that have su</w:t>
      </w:r>
      <w:r w:rsidR="00BF02E1">
        <w:rPr>
          <w:lang w:eastAsia="en-GB"/>
        </w:rPr>
        <w:t xml:space="preserve">ccessfully submitted an </w:t>
      </w:r>
      <w:r w:rsidR="00F06B75">
        <w:rPr>
          <w:lang w:eastAsia="en-GB"/>
        </w:rPr>
        <w:t xml:space="preserve">application form </w:t>
      </w:r>
      <w:r w:rsidR="00F06B75" w:rsidRPr="00F06B75">
        <w:rPr>
          <w:highlight w:val="yellow"/>
          <w:lang w:eastAsia="en-GB"/>
        </w:rPr>
        <w:t>(link to application form</w:t>
      </w:r>
      <w:r w:rsidR="00F06B75">
        <w:rPr>
          <w:lang w:eastAsia="en-GB"/>
        </w:rPr>
        <w:t>)</w:t>
      </w:r>
      <w:r w:rsidR="000B367E">
        <w:rPr>
          <w:lang w:eastAsia="en-GB"/>
        </w:rPr>
        <w:t xml:space="preserve"> and meet the necessary </w:t>
      </w:r>
      <w:r w:rsidR="00FD3F74">
        <w:rPr>
          <w:lang w:eastAsia="en-GB"/>
        </w:rPr>
        <w:t>m</w:t>
      </w:r>
      <w:r w:rsidR="000B367E">
        <w:rPr>
          <w:lang w:eastAsia="en-GB"/>
        </w:rPr>
        <w:t xml:space="preserve">embership </w:t>
      </w:r>
      <w:r w:rsidR="00FD3F74">
        <w:rPr>
          <w:lang w:eastAsia="en-GB"/>
        </w:rPr>
        <w:t>c</w:t>
      </w:r>
      <w:r w:rsidR="000B367E">
        <w:rPr>
          <w:lang w:eastAsia="en-GB"/>
        </w:rPr>
        <w:t>riteria</w:t>
      </w:r>
      <w:r w:rsidR="00BF02E1">
        <w:rPr>
          <w:lang w:eastAsia="en-GB"/>
        </w:rPr>
        <w:t xml:space="preserve">. These members will be selected by Army HQ with the support of the UK Defence Solutions Centre. </w:t>
      </w:r>
      <w:r w:rsidR="00C94615">
        <w:rPr>
          <w:lang w:eastAsia="en-GB"/>
        </w:rPr>
        <w:t xml:space="preserve">Organisations will be selected so that a wide range of knowledge and experience is represented. </w:t>
      </w:r>
    </w:p>
    <w:p w14:paraId="1878257A" w14:textId="3FD81023" w:rsidR="00173B4F" w:rsidRDefault="00BC618C" w:rsidP="00473F18">
      <w:pPr>
        <w:rPr>
          <w:lang w:eastAsia="en-GB"/>
        </w:rPr>
      </w:pPr>
      <w:r>
        <w:rPr>
          <w:lang w:eastAsia="en-GB"/>
        </w:rPr>
        <w:t xml:space="preserve">Members will be expected to </w:t>
      </w:r>
      <w:r w:rsidR="00E410AC">
        <w:rPr>
          <w:lang w:eastAsia="en-GB"/>
        </w:rPr>
        <w:t xml:space="preserve">keep all discussions and proceedings </w:t>
      </w:r>
      <w:r w:rsidR="000440F8">
        <w:rPr>
          <w:lang w:eastAsia="en-GB"/>
        </w:rPr>
        <w:t xml:space="preserve">confidential, therefore individuals will be required to </w:t>
      </w:r>
      <w:r w:rsidR="00C431D9">
        <w:rPr>
          <w:lang w:eastAsia="en-GB"/>
        </w:rPr>
        <w:t xml:space="preserve">sign a </w:t>
      </w:r>
      <w:r w:rsidR="003639E2">
        <w:rPr>
          <w:lang w:eastAsia="en-GB"/>
        </w:rPr>
        <w:t>UKDSC Non</w:t>
      </w:r>
      <w:r w:rsidR="002D48AB">
        <w:rPr>
          <w:lang w:eastAsia="en-GB"/>
        </w:rPr>
        <w:t>-</w:t>
      </w:r>
      <w:r w:rsidR="003639E2">
        <w:rPr>
          <w:lang w:eastAsia="en-GB"/>
        </w:rPr>
        <w:t>Disclosure Agreement</w:t>
      </w:r>
      <w:r w:rsidR="002A6C91">
        <w:rPr>
          <w:lang w:eastAsia="en-GB"/>
        </w:rPr>
        <w:t xml:space="preserve"> </w:t>
      </w:r>
      <w:r w:rsidR="00056A63">
        <w:rPr>
          <w:lang w:eastAsia="en-GB"/>
        </w:rPr>
        <w:t xml:space="preserve">once selected and </w:t>
      </w:r>
      <w:r w:rsidR="002A6C91">
        <w:rPr>
          <w:lang w:eastAsia="en-GB"/>
        </w:rPr>
        <w:t>before joining the group</w:t>
      </w:r>
      <w:r w:rsidR="00062E2A">
        <w:rPr>
          <w:lang w:eastAsia="en-GB"/>
        </w:rPr>
        <w:t>,</w:t>
      </w:r>
      <w:r w:rsidR="008B5D65">
        <w:rPr>
          <w:lang w:eastAsia="en-GB"/>
        </w:rPr>
        <w:t xml:space="preserve"> in order to allow open and constructive discussions. </w:t>
      </w:r>
      <w:r w:rsidR="00A733C0">
        <w:rPr>
          <w:lang w:eastAsia="en-GB"/>
        </w:rPr>
        <w:t>The IAG will be acting in the interests of the United Kingdom, and therefore any member organisations must be willing to do the same</w:t>
      </w:r>
      <w:r w:rsidR="005212F4">
        <w:rPr>
          <w:lang w:eastAsia="en-GB"/>
        </w:rPr>
        <w:t>.</w:t>
      </w:r>
    </w:p>
    <w:p w14:paraId="66C42219" w14:textId="2BB13B07" w:rsidR="00473F18" w:rsidRDefault="00473F18">
      <w:pPr>
        <w:pStyle w:val="Heading2"/>
      </w:pPr>
      <w:bookmarkStart w:id="7" w:name="_Toc72499598"/>
      <w:r>
        <w:t>Rules of engagement and operation of the group</w:t>
      </w:r>
      <w:bookmarkEnd w:id="7"/>
    </w:p>
    <w:p w14:paraId="49323696" w14:textId="134E2B2C" w:rsidR="00473F18" w:rsidRDefault="00107CD8" w:rsidP="00473F18">
      <w:pPr>
        <w:rPr>
          <w:lang w:eastAsia="en-GB"/>
        </w:rPr>
      </w:pPr>
      <w:r>
        <w:rPr>
          <w:lang w:eastAsia="en-GB"/>
        </w:rPr>
        <w:t>The meetings of the IAG will initially be convened by the UKDSC.</w:t>
      </w:r>
    </w:p>
    <w:p w14:paraId="03139264" w14:textId="6ED5E799" w:rsidR="00107CD8" w:rsidRDefault="00650003" w:rsidP="00473F18">
      <w:pPr>
        <w:rPr>
          <w:lang w:eastAsia="en-GB"/>
        </w:rPr>
      </w:pPr>
      <w:r>
        <w:rPr>
          <w:lang w:eastAsia="en-GB"/>
        </w:rPr>
        <w:t xml:space="preserve">The </w:t>
      </w:r>
      <w:r w:rsidR="00DB21CE">
        <w:rPr>
          <w:lang w:eastAsia="en-GB"/>
        </w:rPr>
        <w:t xml:space="preserve">IAG will act at the request of Army HQ and will be bound by the </w:t>
      </w:r>
      <w:r w:rsidR="00F16B02">
        <w:rPr>
          <w:lang w:eastAsia="en-GB"/>
        </w:rPr>
        <w:t>T</w:t>
      </w:r>
      <w:r w:rsidR="00DB21CE">
        <w:rPr>
          <w:lang w:eastAsia="en-GB"/>
        </w:rPr>
        <w:t xml:space="preserve">erms of </w:t>
      </w:r>
      <w:r w:rsidR="00F16B02">
        <w:rPr>
          <w:lang w:eastAsia="en-GB"/>
        </w:rPr>
        <w:t>R</w:t>
      </w:r>
      <w:r w:rsidR="00DB21CE">
        <w:rPr>
          <w:lang w:eastAsia="en-GB"/>
        </w:rPr>
        <w:t>eference</w:t>
      </w:r>
      <w:r w:rsidR="00160CFC">
        <w:rPr>
          <w:lang w:eastAsia="en-GB"/>
        </w:rPr>
        <w:t xml:space="preserve">. </w:t>
      </w:r>
      <w:r w:rsidR="00001E11">
        <w:rPr>
          <w:lang w:eastAsia="en-GB"/>
        </w:rPr>
        <w:t xml:space="preserve">The </w:t>
      </w:r>
      <w:r w:rsidR="0034400A">
        <w:rPr>
          <w:lang w:eastAsia="en-GB"/>
        </w:rPr>
        <w:t xml:space="preserve">group will convene on </w:t>
      </w:r>
      <w:r w:rsidR="005839F7">
        <w:rPr>
          <w:lang w:eastAsia="en-GB"/>
        </w:rPr>
        <w:t>scheduled periods (approx</w:t>
      </w:r>
      <w:r w:rsidR="00C67B56">
        <w:rPr>
          <w:lang w:eastAsia="en-GB"/>
        </w:rPr>
        <w:t>imately every quarter</w:t>
      </w:r>
      <w:r w:rsidR="005839F7">
        <w:rPr>
          <w:lang w:eastAsia="en-GB"/>
        </w:rPr>
        <w:t xml:space="preserve">) or by </w:t>
      </w:r>
      <w:r w:rsidR="000936A6">
        <w:rPr>
          <w:lang w:eastAsia="en-GB"/>
        </w:rPr>
        <w:t xml:space="preserve">invitation </w:t>
      </w:r>
      <w:r w:rsidR="005839F7">
        <w:rPr>
          <w:lang w:eastAsia="en-GB"/>
        </w:rPr>
        <w:t>from</w:t>
      </w:r>
      <w:r w:rsidR="000936A6">
        <w:rPr>
          <w:lang w:eastAsia="en-GB"/>
        </w:rPr>
        <w:t xml:space="preserve"> Army HQ</w:t>
      </w:r>
      <w:r w:rsidR="00A34338">
        <w:rPr>
          <w:lang w:eastAsia="en-GB"/>
        </w:rPr>
        <w:t>.  M</w:t>
      </w:r>
      <w:r w:rsidR="00C42726">
        <w:rPr>
          <w:lang w:eastAsia="en-GB"/>
        </w:rPr>
        <w:t xml:space="preserve">eetings </w:t>
      </w:r>
      <w:r w:rsidR="00A34338">
        <w:rPr>
          <w:lang w:eastAsia="en-GB"/>
        </w:rPr>
        <w:t xml:space="preserve">will be </w:t>
      </w:r>
      <w:r w:rsidR="00C42726">
        <w:rPr>
          <w:lang w:eastAsia="en-GB"/>
        </w:rPr>
        <w:t>hosted by the UKDS</w:t>
      </w:r>
      <w:r w:rsidR="00C46F12">
        <w:rPr>
          <w:lang w:eastAsia="en-GB"/>
        </w:rPr>
        <w:t>C</w:t>
      </w:r>
      <w:r w:rsidR="00A34338">
        <w:rPr>
          <w:lang w:eastAsia="en-GB"/>
        </w:rPr>
        <w:t xml:space="preserve">, who will </w:t>
      </w:r>
      <w:r w:rsidR="00944513">
        <w:rPr>
          <w:lang w:eastAsia="en-GB"/>
        </w:rPr>
        <w:t>provide secretariat services.</w:t>
      </w:r>
    </w:p>
    <w:p w14:paraId="6CFCEA3C" w14:textId="59D2F006" w:rsidR="00160CFC" w:rsidRDefault="00A615F3" w:rsidP="00473F18">
      <w:pPr>
        <w:rPr>
          <w:lang w:eastAsia="en-GB"/>
        </w:rPr>
      </w:pPr>
      <w:r>
        <w:rPr>
          <w:lang w:eastAsia="en-GB"/>
        </w:rPr>
        <w:t>Memb</w:t>
      </w:r>
      <w:r w:rsidR="009803A4">
        <w:rPr>
          <w:lang w:eastAsia="en-GB"/>
        </w:rPr>
        <w:t xml:space="preserve">ers </w:t>
      </w:r>
      <w:r w:rsidR="005839F7">
        <w:rPr>
          <w:lang w:eastAsia="en-GB"/>
        </w:rPr>
        <w:t>should</w:t>
      </w:r>
      <w:r w:rsidR="009803A4">
        <w:rPr>
          <w:lang w:eastAsia="en-GB"/>
        </w:rPr>
        <w:t xml:space="preserve"> attend meetings</w:t>
      </w:r>
      <w:r w:rsidR="0030193F">
        <w:rPr>
          <w:lang w:eastAsia="en-GB"/>
        </w:rPr>
        <w:t xml:space="preserve"> and</w:t>
      </w:r>
      <w:r w:rsidR="00604DE3">
        <w:rPr>
          <w:lang w:eastAsia="en-GB"/>
        </w:rPr>
        <w:t xml:space="preserve"> actively contribute to</w:t>
      </w:r>
      <w:r w:rsidR="007F77FD">
        <w:rPr>
          <w:lang w:eastAsia="en-GB"/>
        </w:rPr>
        <w:t xml:space="preserve"> group</w:t>
      </w:r>
      <w:r w:rsidR="00604DE3">
        <w:rPr>
          <w:lang w:eastAsia="en-GB"/>
        </w:rPr>
        <w:t xml:space="preserve"> discussions</w:t>
      </w:r>
      <w:r w:rsidR="0030193F">
        <w:rPr>
          <w:lang w:eastAsia="en-GB"/>
        </w:rPr>
        <w:t>. Invitations are specific to individuals</w:t>
      </w:r>
      <w:r w:rsidR="00997C09">
        <w:rPr>
          <w:lang w:eastAsia="en-GB"/>
        </w:rPr>
        <w:t xml:space="preserve"> or a named </w:t>
      </w:r>
      <w:r w:rsidR="0030193F">
        <w:rPr>
          <w:lang w:eastAsia="en-GB"/>
        </w:rPr>
        <w:t>deput</w:t>
      </w:r>
      <w:r w:rsidR="00997C09">
        <w:rPr>
          <w:lang w:eastAsia="en-GB"/>
        </w:rPr>
        <w:t>y who may stan</w:t>
      </w:r>
      <w:r w:rsidR="00A30F76">
        <w:rPr>
          <w:lang w:eastAsia="en-GB"/>
        </w:rPr>
        <w:t>d-in in the event of sickness, holiday, etc</w:t>
      </w:r>
      <w:r w:rsidR="0030193F">
        <w:rPr>
          <w:lang w:eastAsia="en-GB"/>
        </w:rPr>
        <w:t>.</w:t>
      </w:r>
      <w:r w:rsidR="00476E7E" w:rsidDel="009D2A0C">
        <w:rPr>
          <w:lang w:eastAsia="en-GB"/>
        </w:rPr>
        <w:t xml:space="preserve"> </w:t>
      </w:r>
      <w:r w:rsidR="00476E7E">
        <w:rPr>
          <w:lang w:eastAsia="en-GB"/>
        </w:rPr>
        <w:t xml:space="preserve">However, for continuity, it is expected that </w:t>
      </w:r>
      <w:r w:rsidR="000833F7">
        <w:rPr>
          <w:lang w:eastAsia="en-GB"/>
        </w:rPr>
        <w:t>the primary named contact will attend.</w:t>
      </w:r>
    </w:p>
    <w:p w14:paraId="6B65AC4E" w14:textId="7CAF1F66" w:rsidR="0030193F" w:rsidRDefault="00BF03A0" w:rsidP="00473F18">
      <w:pPr>
        <w:rPr>
          <w:lang w:eastAsia="en-GB"/>
        </w:rPr>
      </w:pPr>
      <w:r>
        <w:rPr>
          <w:lang w:eastAsia="en-GB"/>
        </w:rPr>
        <w:t>There will be no remuneration for services offered</w:t>
      </w:r>
      <w:r w:rsidR="005E6516">
        <w:rPr>
          <w:lang w:eastAsia="en-GB"/>
        </w:rPr>
        <w:t xml:space="preserve">. </w:t>
      </w:r>
    </w:p>
    <w:p w14:paraId="1AD73EF8" w14:textId="216523CE" w:rsidR="00473F18" w:rsidRDefault="00473F18">
      <w:pPr>
        <w:pStyle w:val="Heading2"/>
      </w:pPr>
      <w:bookmarkStart w:id="8" w:name="_Toc72499599"/>
      <w:r>
        <w:t>Transparenc</w:t>
      </w:r>
      <w:r w:rsidR="002370A0">
        <w:t>y</w:t>
      </w:r>
      <w:bookmarkEnd w:id="8"/>
    </w:p>
    <w:p w14:paraId="401B5500" w14:textId="127CC978" w:rsidR="002370A0" w:rsidRDefault="002370A0" w:rsidP="002370A0">
      <w:pPr>
        <w:rPr>
          <w:lang w:eastAsia="en-GB"/>
        </w:rPr>
      </w:pPr>
      <w:r>
        <w:rPr>
          <w:lang w:eastAsia="en-GB"/>
        </w:rPr>
        <w:t xml:space="preserve">The </w:t>
      </w:r>
      <w:r w:rsidR="00CF4F5F">
        <w:rPr>
          <w:lang w:eastAsia="en-GB"/>
        </w:rPr>
        <w:t xml:space="preserve">membership of the IAG, the </w:t>
      </w:r>
      <w:r>
        <w:rPr>
          <w:lang w:eastAsia="en-GB"/>
        </w:rPr>
        <w:t>dates and times of the IAG meetings</w:t>
      </w:r>
      <w:r w:rsidR="00B806AC">
        <w:rPr>
          <w:lang w:eastAsia="en-GB"/>
        </w:rPr>
        <w:t>, their agendas</w:t>
      </w:r>
      <w:r w:rsidR="003B092E">
        <w:rPr>
          <w:lang w:eastAsia="en-GB"/>
        </w:rPr>
        <w:t xml:space="preserve"> and summary of discussions</w:t>
      </w:r>
      <w:r>
        <w:rPr>
          <w:lang w:eastAsia="en-GB"/>
        </w:rPr>
        <w:t xml:space="preserve"> will be made available by Army HQ</w:t>
      </w:r>
      <w:r w:rsidR="003B092E">
        <w:rPr>
          <w:lang w:eastAsia="en-GB"/>
        </w:rPr>
        <w:t xml:space="preserve"> unless </w:t>
      </w:r>
      <w:r w:rsidR="00BF18F3">
        <w:rPr>
          <w:lang w:eastAsia="en-GB"/>
        </w:rPr>
        <w:t>it is necessary to keep this information confidential.</w:t>
      </w:r>
    </w:p>
    <w:p w14:paraId="5849AF46" w14:textId="2C155C59" w:rsidR="00BF18F3" w:rsidRDefault="00BF18F3" w:rsidP="00507E0E">
      <w:pPr>
        <w:pStyle w:val="Heading1"/>
        <w:ind w:hanging="720"/>
      </w:pPr>
      <w:bookmarkStart w:id="9" w:name="_Toc72499600"/>
      <w:r>
        <w:t>Selection Procedure</w:t>
      </w:r>
      <w:bookmarkEnd w:id="9"/>
    </w:p>
    <w:p w14:paraId="4A848ACA" w14:textId="6D117AA0" w:rsidR="00BF18F3" w:rsidRDefault="001164F2" w:rsidP="00BF18F3">
      <w:pPr>
        <w:rPr>
          <w:lang w:eastAsia="en-GB"/>
        </w:rPr>
      </w:pPr>
      <w:r>
        <w:rPr>
          <w:lang w:eastAsia="en-GB"/>
        </w:rPr>
        <w:t>All applications will be assessed against the selection criteria stated in th</w:t>
      </w:r>
      <w:r w:rsidR="00195BFC">
        <w:rPr>
          <w:lang w:eastAsia="en-GB"/>
        </w:rPr>
        <w:t>is document and in the Terms of Reference</w:t>
      </w:r>
      <w:r w:rsidR="001A01AA">
        <w:rPr>
          <w:lang w:eastAsia="en-GB"/>
        </w:rPr>
        <w:t xml:space="preserve"> (</w:t>
      </w:r>
      <w:r w:rsidR="001A01AA" w:rsidRPr="001A01AA">
        <w:rPr>
          <w:highlight w:val="yellow"/>
          <w:lang w:eastAsia="en-GB"/>
        </w:rPr>
        <w:t>Link to the TOR’s</w:t>
      </w:r>
      <w:r w:rsidR="001A01AA">
        <w:rPr>
          <w:lang w:eastAsia="en-GB"/>
        </w:rPr>
        <w:t>)</w:t>
      </w:r>
      <w:r w:rsidR="00195BFC">
        <w:rPr>
          <w:lang w:eastAsia="en-GB"/>
        </w:rPr>
        <w:t xml:space="preserve">. </w:t>
      </w:r>
      <w:r w:rsidR="00152CEA">
        <w:rPr>
          <w:lang w:eastAsia="en-GB"/>
        </w:rPr>
        <w:t xml:space="preserve">During the selection procedure, </w:t>
      </w:r>
      <w:r w:rsidR="00FE3719">
        <w:rPr>
          <w:lang w:eastAsia="en-GB"/>
        </w:rPr>
        <w:t xml:space="preserve">a balanced representation </w:t>
      </w:r>
      <w:r w:rsidR="00DF6959">
        <w:rPr>
          <w:lang w:eastAsia="en-GB"/>
        </w:rPr>
        <w:t>of</w:t>
      </w:r>
      <w:r w:rsidR="009C319D">
        <w:rPr>
          <w:lang w:eastAsia="en-GB"/>
        </w:rPr>
        <w:t xml:space="preserve"> views and expertise</w:t>
      </w:r>
      <w:r w:rsidR="00351398">
        <w:rPr>
          <w:lang w:eastAsia="en-GB"/>
        </w:rPr>
        <w:t xml:space="preserve"> from different </w:t>
      </w:r>
      <w:r w:rsidR="00351398">
        <w:rPr>
          <w:lang w:eastAsia="en-GB"/>
        </w:rPr>
        <w:lastRenderedPageBreak/>
        <w:t xml:space="preserve">areas of industry and different backgrounds </w:t>
      </w:r>
      <w:r w:rsidR="000835BC">
        <w:rPr>
          <w:lang w:eastAsia="en-GB"/>
        </w:rPr>
        <w:t xml:space="preserve">will be sought </w:t>
      </w:r>
      <w:r w:rsidR="00351398">
        <w:rPr>
          <w:lang w:eastAsia="en-GB"/>
        </w:rPr>
        <w:t>to provide a high level of expertise</w:t>
      </w:r>
      <w:r w:rsidR="005F6920">
        <w:rPr>
          <w:lang w:eastAsia="en-GB"/>
        </w:rPr>
        <w:t xml:space="preserve"> relevant to the IAG areas of interest.</w:t>
      </w:r>
    </w:p>
    <w:p w14:paraId="0B2A5504" w14:textId="641575D9" w:rsidR="00BF18F3" w:rsidRDefault="00BF18F3" w:rsidP="009F62F1">
      <w:pPr>
        <w:pStyle w:val="Heading1"/>
        <w:ind w:hanging="720"/>
      </w:pPr>
      <w:bookmarkStart w:id="10" w:name="_Toc72499601"/>
      <w:r>
        <w:t>Membership Criteria</w:t>
      </w:r>
      <w:bookmarkEnd w:id="10"/>
    </w:p>
    <w:p w14:paraId="485876EE" w14:textId="1F22DC9C" w:rsidR="001E706A" w:rsidRDefault="00207F44" w:rsidP="00BF18F3">
      <w:pPr>
        <w:rPr>
          <w:lang w:eastAsia="en-GB"/>
        </w:rPr>
      </w:pPr>
      <w:r>
        <w:rPr>
          <w:lang w:eastAsia="en-GB"/>
        </w:rPr>
        <w:t xml:space="preserve"> </w:t>
      </w:r>
      <w:r w:rsidR="00B859F0">
        <w:rPr>
          <w:lang w:eastAsia="en-GB"/>
        </w:rPr>
        <w:t>Where applicable,</w:t>
      </w:r>
      <w:r>
        <w:rPr>
          <w:lang w:eastAsia="en-GB"/>
        </w:rPr>
        <w:t xml:space="preserve"> a</w:t>
      </w:r>
      <w:r w:rsidR="00E3073C">
        <w:rPr>
          <w:lang w:eastAsia="en-GB"/>
        </w:rPr>
        <w:t>pplicants for the IAG</w:t>
      </w:r>
      <w:r w:rsidR="001E706A">
        <w:rPr>
          <w:lang w:eastAsia="en-GB"/>
        </w:rPr>
        <w:t xml:space="preserve"> must meet the following criteria:</w:t>
      </w:r>
    </w:p>
    <w:p w14:paraId="58C86B94" w14:textId="1EAC7C32" w:rsidR="001E706A" w:rsidRDefault="001E706A" w:rsidP="001E706A">
      <w:pPr>
        <w:pStyle w:val="ListParagraph"/>
        <w:numPr>
          <w:ilvl w:val="0"/>
          <w:numId w:val="43"/>
        </w:numPr>
        <w:rPr>
          <w:lang w:eastAsia="en-GB"/>
        </w:rPr>
      </w:pPr>
      <w:r>
        <w:rPr>
          <w:lang w:eastAsia="en-GB"/>
        </w:rPr>
        <w:t xml:space="preserve">Relevant competence and experience in areas relevant to </w:t>
      </w:r>
      <w:r w:rsidR="000755E2" w:rsidRPr="00C91B20">
        <w:rPr>
          <w:lang w:eastAsia="en-GB"/>
        </w:rPr>
        <w:t xml:space="preserve">Sustainable </w:t>
      </w:r>
      <w:r w:rsidR="00696DFD" w:rsidRPr="00C91B20">
        <w:rPr>
          <w:lang w:eastAsia="en-GB"/>
        </w:rPr>
        <w:t xml:space="preserve">Technology and Implications for </w:t>
      </w:r>
      <w:r w:rsidR="000755E2" w:rsidRPr="00C91B20">
        <w:rPr>
          <w:lang w:eastAsia="en-GB"/>
        </w:rPr>
        <w:t>Land Capability</w:t>
      </w:r>
      <w:r w:rsidR="00696DFD" w:rsidRPr="00C91B20">
        <w:rPr>
          <w:lang w:eastAsia="en-GB"/>
        </w:rPr>
        <w:t xml:space="preserve"> </w:t>
      </w:r>
      <w:r w:rsidR="009A7729" w:rsidRPr="00C91B20">
        <w:rPr>
          <w:lang w:eastAsia="en-GB"/>
        </w:rPr>
        <w:t>(S</w:t>
      </w:r>
      <w:r w:rsidR="009A7729">
        <w:rPr>
          <w:lang w:eastAsia="en-GB"/>
        </w:rPr>
        <w:t>TIL Cap)</w:t>
      </w:r>
      <w:r w:rsidR="00F13D50">
        <w:rPr>
          <w:lang w:eastAsia="en-GB"/>
        </w:rPr>
        <w:t>.</w:t>
      </w:r>
    </w:p>
    <w:p w14:paraId="51AE1C86" w14:textId="2C88FF07" w:rsidR="00AA35F9" w:rsidRDefault="00AA35F9" w:rsidP="00AA35F9">
      <w:pPr>
        <w:pStyle w:val="ListParagraph"/>
        <w:numPr>
          <w:ilvl w:val="0"/>
          <w:numId w:val="43"/>
        </w:numPr>
        <w:rPr>
          <w:lang w:eastAsia="en-GB"/>
        </w:rPr>
      </w:pPr>
      <w:r>
        <w:rPr>
          <w:lang w:eastAsia="en-GB"/>
        </w:rPr>
        <w:t xml:space="preserve">Demonstrable interest in the development of sovereign capability </w:t>
      </w:r>
      <w:r w:rsidRPr="00C91B20">
        <w:rPr>
          <w:lang w:eastAsia="en-GB"/>
        </w:rPr>
        <w:t xml:space="preserve">in Sustainable </w:t>
      </w:r>
      <w:r w:rsidR="00696DFD" w:rsidRPr="00C91B20">
        <w:rPr>
          <w:lang w:eastAsia="en-GB"/>
        </w:rPr>
        <w:t xml:space="preserve">Technology and Implications for </w:t>
      </w:r>
      <w:r w:rsidRPr="00C91B20">
        <w:rPr>
          <w:lang w:eastAsia="en-GB"/>
        </w:rPr>
        <w:t>Land Capability</w:t>
      </w:r>
      <w:r w:rsidR="00696DFD" w:rsidRPr="00C91B20">
        <w:rPr>
          <w:lang w:eastAsia="en-GB"/>
        </w:rPr>
        <w:t xml:space="preserve"> </w:t>
      </w:r>
      <w:r w:rsidR="009A7729" w:rsidRPr="00C91B20">
        <w:rPr>
          <w:lang w:eastAsia="en-GB"/>
        </w:rPr>
        <w:t>(ST</w:t>
      </w:r>
      <w:r w:rsidR="009A7729">
        <w:rPr>
          <w:lang w:eastAsia="en-GB"/>
        </w:rPr>
        <w:t>IL Cap)</w:t>
      </w:r>
      <w:r w:rsidR="00F13D50">
        <w:rPr>
          <w:lang w:eastAsia="en-GB"/>
        </w:rPr>
        <w:t>.</w:t>
      </w:r>
    </w:p>
    <w:p w14:paraId="70D41711" w14:textId="43011BD4" w:rsidR="00AA35F9" w:rsidRDefault="004B1681" w:rsidP="00AA35F9">
      <w:pPr>
        <w:pStyle w:val="ListParagraph"/>
        <w:numPr>
          <w:ilvl w:val="0"/>
          <w:numId w:val="43"/>
        </w:numPr>
        <w:rPr>
          <w:lang w:eastAsia="en-GB"/>
        </w:rPr>
      </w:pPr>
      <w:r>
        <w:rPr>
          <w:lang w:eastAsia="en-GB"/>
        </w:rPr>
        <w:t xml:space="preserve">Experience, qualification and </w:t>
      </w:r>
      <w:r w:rsidR="00551F84">
        <w:rPr>
          <w:lang w:eastAsia="en-GB"/>
        </w:rPr>
        <w:t>applicability</w:t>
      </w:r>
      <w:r w:rsidR="00EC09CA">
        <w:rPr>
          <w:lang w:eastAsia="en-GB"/>
        </w:rPr>
        <w:t xml:space="preserve"> of the proposed representative</w:t>
      </w:r>
      <w:r w:rsidR="000131CD">
        <w:rPr>
          <w:lang w:eastAsia="en-GB"/>
        </w:rPr>
        <w:t>, who must be a UK national</w:t>
      </w:r>
      <w:r w:rsidR="001A759B">
        <w:rPr>
          <w:lang w:eastAsia="en-GB"/>
        </w:rPr>
        <w:t>.</w:t>
      </w:r>
      <w:r w:rsidR="001A759B" w:rsidDel="009D2A0C">
        <w:rPr>
          <w:lang w:eastAsia="en-GB"/>
        </w:rPr>
        <w:t xml:space="preserve"> </w:t>
      </w:r>
      <w:r w:rsidR="00127BE6">
        <w:rPr>
          <w:lang w:eastAsia="en-GB"/>
        </w:rPr>
        <w:t>S</w:t>
      </w:r>
      <w:r w:rsidR="00232605">
        <w:rPr>
          <w:lang w:eastAsia="en-GB"/>
        </w:rPr>
        <w:t>uitable representatives may include senior personnel</w:t>
      </w:r>
      <w:r w:rsidR="007F5A5A">
        <w:rPr>
          <w:lang w:eastAsia="en-GB"/>
        </w:rPr>
        <w:t xml:space="preserve"> with strong technical backgrounds</w:t>
      </w:r>
      <w:r w:rsidR="00832F21">
        <w:rPr>
          <w:lang w:eastAsia="en-GB"/>
        </w:rPr>
        <w:t>.</w:t>
      </w:r>
      <w:r w:rsidR="00832F21" w:rsidDel="009D2A0C">
        <w:rPr>
          <w:lang w:eastAsia="en-GB"/>
        </w:rPr>
        <w:t xml:space="preserve"> </w:t>
      </w:r>
      <w:r w:rsidR="00832F21">
        <w:rPr>
          <w:lang w:eastAsia="en-GB"/>
        </w:rPr>
        <w:t xml:space="preserve">Sales representatives </w:t>
      </w:r>
      <w:r w:rsidR="00AA766F">
        <w:rPr>
          <w:lang w:eastAsia="en-GB"/>
        </w:rPr>
        <w:t>may</w:t>
      </w:r>
      <w:r w:rsidR="00832F21">
        <w:rPr>
          <w:lang w:eastAsia="en-GB"/>
        </w:rPr>
        <w:t xml:space="preserve"> not </w:t>
      </w:r>
      <w:r w:rsidR="00D33BB1">
        <w:rPr>
          <w:lang w:eastAsia="en-GB"/>
        </w:rPr>
        <w:t xml:space="preserve">be </w:t>
      </w:r>
      <w:r w:rsidR="00832F21">
        <w:rPr>
          <w:lang w:eastAsia="en-GB"/>
        </w:rPr>
        <w:t>appropriate.</w:t>
      </w:r>
    </w:p>
    <w:p w14:paraId="620B04DF" w14:textId="77A7AA61" w:rsidR="0064027C" w:rsidRDefault="00495FF2" w:rsidP="0064027C">
      <w:pPr>
        <w:pStyle w:val="ListParagraph"/>
        <w:numPr>
          <w:ilvl w:val="0"/>
          <w:numId w:val="43"/>
        </w:numPr>
        <w:rPr>
          <w:lang w:eastAsia="en-GB"/>
        </w:rPr>
      </w:pPr>
      <w:r>
        <w:rPr>
          <w:lang w:eastAsia="en-GB"/>
        </w:rPr>
        <w:t>Industrial organisations must b</w:t>
      </w:r>
      <w:r w:rsidR="0064027C">
        <w:rPr>
          <w:lang w:eastAsia="en-GB"/>
        </w:rPr>
        <w:t>e incorporated in the United Kingdom and registered with Companies House</w:t>
      </w:r>
      <w:r w:rsidR="00C62771">
        <w:rPr>
          <w:lang w:eastAsia="en-GB"/>
        </w:rPr>
        <w:t>.</w:t>
      </w:r>
    </w:p>
    <w:p w14:paraId="42CD4132" w14:textId="76404059" w:rsidR="00126A96" w:rsidRDefault="00495FF2" w:rsidP="0064027C">
      <w:pPr>
        <w:pStyle w:val="ListParagraph"/>
        <w:numPr>
          <w:ilvl w:val="0"/>
          <w:numId w:val="43"/>
        </w:numPr>
        <w:rPr>
          <w:lang w:eastAsia="en-GB"/>
        </w:rPr>
      </w:pPr>
      <w:r>
        <w:rPr>
          <w:lang w:eastAsia="en-GB"/>
        </w:rPr>
        <w:t>Industrial organisations should b</w:t>
      </w:r>
      <w:r w:rsidR="0064027C">
        <w:rPr>
          <w:lang w:eastAsia="en-GB"/>
        </w:rPr>
        <w:t>e based in the UK or have a strong UK footprint, whereby the organisation can and does make a tangible difference to UK capability and capacity.</w:t>
      </w:r>
      <w:r w:rsidR="0064027C" w:rsidDel="009D2A0C">
        <w:rPr>
          <w:lang w:eastAsia="en-GB"/>
        </w:rPr>
        <w:t xml:space="preserve"> </w:t>
      </w:r>
      <w:r w:rsidR="0064027C">
        <w:rPr>
          <w:lang w:eastAsia="en-GB"/>
        </w:rPr>
        <w:t>This may take the form of significant manufacturing facilities and/or R&amp;D facilities.</w:t>
      </w:r>
      <w:r w:rsidR="0064027C" w:rsidDel="009D2A0C">
        <w:rPr>
          <w:lang w:eastAsia="en-GB"/>
        </w:rPr>
        <w:t xml:space="preserve"> </w:t>
      </w:r>
      <w:r w:rsidR="0064027C">
        <w:rPr>
          <w:lang w:eastAsia="en-GB"/>
        </w:rPr>
        <w:t>A UK sales office alone would not make an organisation eligible</w:t>
      </w:r>
      <w:r w:rsidR="00F13D50">
        <w:rPr>
          <w:lang w:eastAsia="en-GB"/>
        </w:rPr>
        <w:t>.</w:t>
      </w:r>
    </w:p>
    <w:p w14:paraId="514C0F2D" w14:textId="377F1DDF" w:rsidR="00A47E2E" w:rsidRDefault="00A47E2E" w:rsidP="0064027C">
      <w:pPr>
        <w:pStyle w:val="ListParagraph"/>
        <w:numPr>
          <w:ilvl w:val="0"/>
          <w:numId w:val="43"/>
        </w:numPr>
        <w:rPr>
          <w:lang w:eastAsia="en-GB"/>
        </w:rPr>
      </w:pPr>
      <w:r>
        <w:rPr>
          <w:lang w:eastAsia="en-GB"/>
        </w:rPr>
        <w:t>Academic organisations must be based in the UK</w:t>
      </w:r>
    </w:p>
    <w:p w14:paraId="7BA16147" w14:textId="28CC1920" w:rsidR="00F41A03" w:rsidRDefault="00F41A03">
      <w:pPr>
        <w:pStyle w:val="ListParagraph"/>
        <w:numPr>
          <w:ilvl w:val="0"/>
          <w:numId w:val="43"/>
        </w:numPr>
        <w:rPr>
          <w:lang w:eastAsia="en-GB"/>
        </w:rPr>
      </w:pPr>
      <w:r>
        <w:rPr>
          <w:lang w:eastAsia="en-GB"/>
        </w:rPr>
        <w:t xml:space="preserve">Understanding of </w:t>
      </w:r>
      <w:r w:rsidR="002C0AC9">
        <w:rPr>
          <w:lang w:eastAsia="en-GB"/>
        </w:rPr>
        <w:t xml:space="preserve">the </w:t>
      </w:r>
      <w:r>
        <w:rPr>
          <w:lang w:eastAsia="en-GB"/>
        </w:rPr>
        <w:t xml:space="preserve">defence sector and requirements is advantageous, but in order to encourage broader </w:t>
      </w:r>
      <w:r w:rsidR="00772707">
        <w:rPr>
          <w:lang w:eastAsia="en-GB"/>
        </w:rPr>
        <w:t xml:space="preserve">input and </w:t>
      </w:r>
      <w:r w:rsidR="0089184A">
        <w:rPr>
          <w:lang w:eastAsia="en-GB"/>
        </w:rPr>
        <w:t>expertise from a wide range of sectors, this is not mandatory.</w:t>
      </w:r>
    </w:p>
    <w:p w14:paraId="2862FB47" w14:textId="2D6CEB8B" w:rsidR="00C036D6" w:rsidRDefault="00C036D6" w:rsidP="00C036D6">
      <w:pPr>
        <w:rPr>
          <w:lang w:eastAsia="en-GB"/>
        </w:rPr>
      </w:pPr>
      <w:r>
        <w:rPr>
          <w:lang w:eastAsia="en-GB"/>
        </w:rPr>
        <w:t>For more information, please see the Terms of Reference.</w:t>
      </w:r>
    </w:p>
    <w:p w14:paraId="4868223D" w14:textId="5C1E8153" w:rsidR="00BF18F3" w:rsidRDefault="00BF18F3" w:rsidP="00507E0E">
      <w:pPr>
        <w:pStyle w:val="Heading1"/>
        <w:ind w:hanging="720"/>
      </w:pPr>
      <w:bookmarkStart w:id="11" w:name="_Toc72499602"/>
      <w:r>
        <w:t>Application Procedure</w:t>
      </w:r>
      <w:bookmarkEnd w:id="11"/>
    </w:p>
    <w:p w14:paraId="19544378" w14:textId="6F402BFF" w:rsidR="00BF18F3" w:rsidRDefault="00584C0A" w:rsidP="00BF18F3">
      <w:pPr>
        <w:rPr>
          <w:lang w:eastAsia="en-GB"/>
        </w:rPr>
      </w:pPr>
      <w:r>
        <w:rPr>
          <w:lang w:eastAsia="en-GB"/>
        </w:rPr>
        <w:t>Organisations interested in applying to join the IAG</w:t>
      </w:r>
      <w:r w:rsidR="009320AC">
        <w:rPr>
          <w:lang w:eastAsia="en-GB"/>
        </w:rPr>
        <w:t xml:space="preserve"> must include a completed application form </w:t>
      </w:r>
      <w:r w:rsidR="00A81E60" w:rsidRPr="00133468">
        <w:rPr>
          <w:highlight w:val="yellow"/>
          <w:lang w:eastAsia="en-GB"/>
        </w:rPr>
        <w:t xml:space="preserve">(link to </w:t>
      </w:r>
      <w:r w:rsidR="008624A4">
        <w:rPr>
          <w:highlight w:val="yellow"/>
          <w:lang w:eastAsia="en-GB"/>
        </w:rPr>
        <w:t xml:space="preserve">application </w:t>
      </w:r>
      <w:r w:rsidR="00A81E60" w:rsidRPr="00133468">
        <w:rPr>
          <w:highlight w:val="yellow"/>
          <w:lang w:eastAsia="en-GB"/>
        </w:rPr>
        <w:t>form)</w:t>
      </w:r>
      <w:r w:rsidR="00A81E60">
        <w:rPr>
          <w:lang w:eastAsia="en-GB"/>
        </w:rPr>
        <w:t xml:space="preserve"> </w:t>
      </w:r>
      <w:r w:rsidR="009320AC">
        <w:rPr>
          <w:lang w:eastAsia="en-GB"/>
        </w:rPr>
        <w:t xml:space="preserve">stating which member category </w:t>
      </w:r>
      <w:r w:rsidR="00B85946">
        <w:rPr>
          <w:lang w:eastAsia="en-GB"/>
        </w:rPr>
        <w:t xml:space="preserve">the application is for and how the organisation satisfies the membership criteria. </w:t>
      </w:r>
      <w:r w:rsidR="00E80F81">
        <w:rPr>
          <w:lang w:eastAsia="en-GB"/>
        </w:rPr>
        <w:t xml:space="preserve">Any application which is accepted will require a signed </w:t>
      </w:r>
      <w:r w:rsidR="00A51AC0">
        <w:rPr>
          <w:lang w:eastAsia="en-GB"/>
        </w:rPr>
        <w:t>UKDSC Non-Disclosure Agreement (NDA)</w:t>
      </w:r>
      <w:r w:rsidR="00E80F81">
        <w:rPr>
          <w:lang w:eastAsia="en-GB"/>
        </w:rPr>
        <w:t xml:space="preserve"> and Terms of Reference </w:t>
      </w:r>
      <w:r w:rsidR="00432BB0">
        <w:rPr>
          <w:lang w:eastAsia="en-GB"/>
        </w:rPr>
        <w:t>before the organisation is allowed to participate in the IAG.</w:t>
      </w:r>
    </w:p>
    <w:p w14:paraId="653BED9E" w14:textId="677CC644" w:rsidR="003F1CAC" w:rsidRDefault="003F1CAC" w:rsidP="00BF18F3">
      <w:pPr>
        <w:rPr>
          <w:lang w:eastAsia="en-GB"/>
        </w:rPr>
      </w:pPr>
      <w:r>
        <w:rPr>
          <w:lang w:eastAsia="en-GB"/>
        </w:rPr>
        <w:t xml:space="preserve">Applications should be submitted via e-mail to </w:t>
      </w:r>
      <w:hyperlink r:id="rId11" w:history="1"/>
      <w:hyperlink r:id="rId12" w:history="1">
        <w:r w:rsidR="006F39BD">
          <w:rPr>
            <w:rStyle w:val="Hyperlink"/>
            <w:rFonts w:ascii="Trebuchet MS" w:eastAsia="Times New Roman" w:hAnsi="Trebuchet MS"/>
            <w:lang w:val="en"/>
          </w:rPr>
          <w:t>LAND.IAG@ukdsc.org</w:t>
        </w:r>
      </w:hyperlink>
      <w:r w:rsidR="007B23F2">
        <w:rPr>
          <w:rFonts w:ascii="Trebuchet MS" w:eastAsia="Times New Roman" w:hAnsi="Trebuchet MS"/>
          <w:color w:val="242424"/>
          <w:lang w:val="en"/>
        </w:rPr>
        <w:t xml:space="preserve"> </w:t>
      </w:r>
      <w:r w:rsidR="003E7EC9">
        <w:rPr>
          <w:rFonts w:ascii="Trebuchet MS" w:eastAsia="Times New Roman" w:hAnsi="Trebuchet MS"/>
          <w:color w:val="242424"/>
          <w:lang w:val="en"/>
        </w:rPr>
        <w:t xml:space="preserve">by </w:t>
      </w:r>
      <w:r w:rsidR="009B2DF8">
        <w:rPr>
          <w:rFonts w:ascii="Trebuchet MS" w:eastAsia="Times New Roman" w:hAnsi="Trebuchet MS"/>
          <w:color w:val="242424"/>
          <w:lang w:val="en"/>
        </w:rPr>
        <w:t>17:00</w:t>
      </w:r>
      <w:r w:rsidR="003E7EC9">
        <w:rPr>
          <w:rFonts w:ascii="Trebuchet MS" w:eastAsia="Times New Roman" w:hAnsi="Trebuchet MS"/>
          <w:color w:val="242424"/>
          <w:lang w:val="en"/>
        </w:rPr>
        <w:t xml:space="preserve"> </w:t>
      </w:r>
      <w:r w:rsidR="00412FEC">
        <w:rPr>
          <w:rFonts w:ascii="Trebuchet MS" w:eastAsia="Times New Roman" w:hAnsi="Trebuchet MS"/>
          <w:color w:val="242424"/>
          <w:lang w:val="en"/>
        </w:rPr>
        <w:t xml:space="preserve">on </w:t>
      </w:r>
      <w:r w:rsidR="00272CE4">
        <w:rPr>
          <w:lang w:eastAsia="en-GB"/>
        </w:rPr>
        <w:t>25</w:t>
      </w:r>
      <w:r w:rsidR="00272CE4" w:rsidRPr="00294164">
        <w:rPr>
          <w:vertAlign w:val="superscript"/>
          <w:lang w:eastAsia="en-GB"/>
        </w:rPr>
        <w:t>th</w:t>
      </w:r>
      <w:r w:rsidR="00272CE4">
        <w:rPr>
          <w:lang w:eastAsia="en-GB"/>
        </w:rPr>
        <w:t xml:space="preserve"> June 2021.</w:t>
      </w:r>
    </w:p>
    <w:p w14:paraId="17B7DEC2" w14:textId="3BFC841B" w:rsidR="00BF18F3" w:rsidRDefault="00A278A0" w:rsidP="00507E0E">
      <w:pPr>
        <w:pStyle w:val="Heading1"/>
        <w:ind w:hanging="720"/>
      </w:pPr>
      <w:bookmarkStart w:id="12" w:name="_Toc72499603"/>
      <w:r>
        <w:t>Deadline for Application</w:t>
      </w:r>
      <w:bookmarkEnd w:id="12"/>
    </w:p>
    <w:p w14:paraId="6164D5F9" w14:textId="15E15163" w:rsidR="00A278A0" w:rsidRDefault="007C2CDD" w:rsidP="00A278A0">
      <w:pPr>
        <w:rPr>
          <w:lang w:eastAsia="en-GB"/>
        </w:rPr>
      </w:pPr>
      <w:r>
        <w:rPr>
          <w:lang w:eastAsia="en-GB"/>
        </w:rPr>
        <w:t xml:space="preserve">The deadline for application </w:t>
      </w:r>
      <w:r w:rsidR="004A1FF2">
        <w:rPr>
          <w:lang w:eastAsia="en-GB"/>
        </w:rPr>
        <w:t>to become a member of</w:t>
      </w:r>
      <w:r w:rsidR="00432BB0">
        <w:rPr>
          <w:lang w:eastAsia="en-GB"/>
        </w:rPr>
        <w:t xml:space="preserve"> the ‘</w:t>
      </w:r>
      <w:r w:rsidR="00432BB0" w:rsidRPr="00C91B20">
        <w:rPr>
          <w:lang w:eastAsia="en-GB"/>
        </w:rPr>
        <w:t>Sust</w:t>
      </w:r>
      <w:r w:rsidR="00F3729B" w:rsidRPr="00C91B20">
        <w:rPr>
          <w:lang w:eastAsia="en-GB"/>
        </w:rPr>
        <w:t xml:space="preserve">ainable </w:t>
      </w:r>
      <w:r w:rsidR="001A779C" w:rsidRPr="00C91B20">
        <w:rPr>
          <w:lang w:eastAsia="en-GB"/>
        </w:rPr>
        <w:t xml:space="preserve">Technology and Implications for </w:t>
      </w:r>
      <w:r w:rsidR="00F3729B" w:rsidRPr="00C91B20">
        <w:rPr>
          <w:lang w:eastAsia="en-GB"/>
        </w:rPr>
        <w:t>Land Capability</w:t>
      </w:r>
      <w:r w:rsidR="00F3729B">
        <w:rPr>
          <w:lang w:eastAsia="en-GB"/>
        </w:rPr>
        <w:t xml:space="preserve"> </w:t>
      </w:r>
      <w:r w:rsidR="001A779C">
        <w:rPr>
          <w:lang w:eastAsia="en-GB"/>
        </w:rPr>
        <w:t xml:space="preserve">(STIL Cap) </w:t>
      </w:r>
      <w:r w:rsidR="00F3729B" w:rsidRPr="00F468AE">
        <w:rPr>
          <w:lang w:eastAsia="en-GB"/>
        </w:rPr>
        <w:t>Industry Advisory Group’</w:t>
      </w:r>
      <w:r w:rsidR="00883C92">
        <w:rPr>
          <w:lang w:eastAsia="en-GB"/>
        </w:rPr>
        <w:t xml:space="preserve"> </w:t>
      </w:r>
      <w:r w:rsidR="004A1FF2">
        <w:rPr>
          <w:lang w:eastAsia="en-GB"/>
        </w:rPr>
        <w:t xml:space="preserve">is 17:00 on </w:t>
      </w:r>
      <w:r w:rsidR="00E772F6">
        <w:rPr>
          <w:lang w:eastAsia="en-GB"/>
        </w:rPr>
        <w:t>25</w:t>
      </w:r>
      <w:r w:rsidR="00E772F6" w:rsidRPr="00294164">
        <w:rPr>
          <w:vertAlign w:val="superscript"/>
          <w:lang w:eastAsia="en-GB"/>
        </w:rPr>
        <w:t>th</w:t>
      </w:r>
      <w:r w:rsidR="00E772F6">
        <w:rPr>
          <w:lang w:eastAsia="en-GB"/>
        </w:rPr>
        <w:t xml:space="preserve"> June 2021</w:t>
      </w:r>
      <w:r w:rsidR="004A1FF2">
        <w:rPr>
          <w:lang w:eastAsia="en-GB"/>
        </w:rPr>
        <w:t>.</w:t>
      </w:r>
    </w:p>
    <w:p w14:paraId="7FFC1096" w14:textId="074959D7" w:rsidR="0076496F" w:rsidRDefault="0076496F" w:rsidP="00507E0E">
      <w:pPr>
        <w:pStyle w:val="Heading1"/>
        <w:ind w:hanging="720"/>
      </w:pPr>
      <w:r>
        <w:t xml:space="preserve">Announcement of Successful </w:t>
      </w:r>
      <w:r w:rsidR="00D148ED">
        <w:t>Applicants</w:t>
      </w:r>
    </w:p>
    <w:p w14:paraId="24084EAB" w14:textId="641BE6A4" w:rsidR="00A278A0" w:rsidRPr="00A278A0" w:rsidRDefault="00D148ED" w:rsidP="00A278A0">
      <w:pPr>
        <w:rPr>
          <w:lang w:eastAsia="en-GB"/>
        </w:rPr>
      </w:pPr>
      <w:r>
        <w:rPr>
          <w:lang w:eastAsia="en-GB"/>
        </w:rPr>
        <w:t>Applicant</w:t>
      </w:r>
      <w:r w:rsidR="00BC0CB3">
        <w:rPr>
          <w:lang w:eastAsia="en-GB"/>
        </w:rPr>
        <w:t>s</w:t>
      </w:r>
      <w:r>
        <w:rPr>
          <w:lang w:eastAsia="en-GB"/>
        </w:rPr>
        <w:t xml:space="preserve"> who are successful in being selected </w:t>
      </w:r>
      <w:r w:rsidR="00E05A60">
        <w:rPr>
          <w:lang w:eastAsia="en-GB"/>
        </w:rPr>
        <w:t xml:space="preserve">as members of the </w:t>
      </w:r>
      <w:r w:rsidR="00E05A60" w:rsidRPr="00C91B20">
        <w:rPr>
          <w:lang w:eastAsia="en-GB"/>
        </w:rPr>
        <w:t>Sustainable Technology and Implications for Land Capability</w:t>
      </w:r>
      <w:r w:rsidR="00E05A60">
        <w:rPr>
          <w:lang w:eastAsia="en-GB"/>
        </w:rPr>
        <w:t xml:space="preserve"> (STIL Cap) Industry Advisory Group (IAG) shall be informed </w:t>
      </w:r>
      <w:r w:rsidR="000F4730">
        <w:rPr>
          <w:lang w:eastAsia="en-GB"/>
        </w:rPr>
        <w:t>prior to the</w:t>
      </w:r>
      <w:r w:rsidR="002C353B">
        <w:rPr>
          <w:lang w:eastAsia="en-GB"/>
        </w:rPr>
        <w:t xml:space="preserve"> Land Industry </w:t>
      </w:r>
      <w:r w:rsidR="00F4595A">
        <w:rPr>
          <w:lang w:eastAsia="en-GB"/>
        </w:rPr>
        <w:t>Symposium</w:t>
      </w:r>
      <w:r w:rsidR="002C353B">
        <w:rPr>
          <w:lang w:eastAsia="en-GB"/>
        </w:rPr>
        <w:t xml:space="preserve"> on 15</w:t>
      </w:r>
      <w:r w:rsidR="00700E4E" w:rsidRPr="00700E4E">
        <w:rPr>
          <w:vertAlign w:val="superscript"/>
          <w:lang w:eastAsia="en-GB"/>
        </w:rPr>
        <w:t>th</w:t>
      </w:r>
      <w:r w:rsidR="002C353B">
        <w:rPr>
          <w:lang w:eastAsia="en-GB"/>
        </w:rPr>
        <w:t xml:space="preserve"> July 2021.</w:t>
      </w:r>
    </w:p>
    <w:sectPr w:rsidR="00A278A0" w:rsidRPr="00A278A0" w:rsidSect="00C81158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702" w:right="1080" w:bottom="1440" w:left="1080" w:header="709" w:footer="1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09BDEB" w14:textId="77777777" w:rsidR="00F55485" w:rsidRDefault="00F55485" w:rsidP="004A05F7">
      <w:r>
        <w:separator/>
      </w:r>
    </w:p>
  </w:endnote>
  <w:endnote w:type="continuationSeparator" w:id="0">
    <w:p w14:paraId="27A92877" w14:textId="77777777" w:rsidR="00F55485" w:rsidRDefault="00F55485" w:rsidP="004A05F7">
      <w:r>
        <w:continuationSeparator/>
      </w:r>
    </w:p>
  </w:endnote>
  <w:endnote w:type="continuationNotice" w:id="1">
    <w:p w14:paraId="60372E57" w14:textId="77777777" w:rsidR="00F55485" w:rsidRDefault="00F55485" w:rsidP="004A05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BVAM U+ DIN">
    <w:altName w:val="Calibri"/>
    <w:charset w:val="00"/>
    <w:family w:val="swiss"/>
    <w:pitch w:val="default"/>
    <w:sig w:usb0="00000003" w:usb1="00000000" w:usb2="00000000" w:usb3="00000000" w:csb0="00000001" w:csb1="00000000"/>
  </w:font>
  <w:font w:name="MXMND I+ DIN">
    <w:altName w:val="Calibri"/>
    <w:charset w:val="00"/>
    <w:family w:val="swiss"/>
    <w:pitch w:val="default"/>
    <w:sig w:usb0="00000003" w:usb1="00000000" w:usb2="00000000" w:usb3="00000000" w:csb0="00000001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Helvetica CE 55 Roman">
    <w:altName w:val="Arial"/>
    <w:charset w:val="00"/>
    <w:family w:val="auto"/>
    <w:pitch w:val="variable"/>
    <w:sig w:usb0="E00002FF" w:usb1="5000785B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027" w:type="dxa"/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3009"/>
      <w:gridCol w:w="3009"/>
      <w:gridCol w:w="3009"/>
    </w:tblGrid>
    <w:tr w:rsidR="00791393" w14:paraId="22D17B2A" w14:textId="77777777" w:rsidTr="00AB20AB">
      <w:tc>
        <w:tcPr>
          <w:tcW w:w="3009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1AD7D3EB" w14:textId="2861A3B2" w:rsidR="00791393" w:rsidRDefault="00791393" w:rsidP="00791393">
          <w:pPr>
            <w:pStyle w:val="Header"/>
            <w:ind w:left="-115"/>
          </w:pPr>
        </w:p>
        <w:p w14:paraId="64E9A686" w14:textId="77777777" w:rsidR="00791393" w:rsidRDefault="00791393" w:rsidP="00791393">
          <w:pPr>
            <w:pStyle w:val="Header"/>
            <w:ind w:left="-115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4" behindDoc="0" locked="0" layoutInCell="0" allowOverlap="1" wp14:anchorId="069E7060" wp14:editId="0749D9E9">
                    <wp:simplePos x="0" y="0"/>
                    <wp:positionH relativeFrom="page">
                      <wp:posOffset>0</wp:posOffset>
                    </wp:positionH>
                    <wp:positionV relativeFrom="page">
                      <wp:posOffset>10250170</wp:posOffset>
                    </wp:positionV>
                    <wp:extent cx="7560314" cy="252090"/>
                    <wp:effectExtent l="0" t="0" r="0" b="15240"/>
                    <wp:wrapNone/>
                    <wp:docPr id="3" name="MSIPCM3b514405a4d624b3f418095e" descr="{&quot;HashCode&quot;:-1502416223,&quot;Height&quot;:841.0,&quot;Width&quot;:595.0,&quot;Placement&quot;:&quot;Footer&quot;,&quot;Index&quot;:&quot;Primary&quot;,&quot;Section&quot;:1,&quot;Top&quot;:0.0,&quot;Left&quot;:0.0}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560314" cy="2520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wps:spPr>
                          <wps:txbx>
                            <w:txbxContent>
                              <w:p w14:paraId="3A616322" w14:textId="201639B2" w:rsidR="00791393" w:rsidRPr="008762D9" w:rsidRDefault="00791393" w:rsidP="00791393">
                                <w:pPr>
                                  <w:spacing w:after="0"/>
                                  <w:jc w:val="center"/>
                                  <w:rPr>
                                    <w:rFonts w:ascii="Arial" w:hAnsi="Arial"/>
                                    <w:color w:val="000000"/>
                                    <w:sz w:val="20"/>
                                  </w:rPr>
                                </w:pPr>
                              </w:p>
                            </w:txbxContent>
                          </wps:txbx>
                          <wps:bodyPr vert="horz" wrap="square" lIns="91440" tIns="0" rIns="91440" bIns="0" anchor="b" anchorCtr="0" compatLnSpc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 xmlns:w16sdtdh="http://schemas.microsoft.com/office/word/2020/wordml/sdtdatahash" xmlns:w16="http://schemas.microsoft.com/office/word/2018/wordml" xmlns:w16cex="http://schemas.microsoft.com/office/word/2018/wordml/cex">
                <w:pict>
                  <v:shapetype w14:anchorId="069E7060" id="_x0000_t202" coordsize="21600,21600" o:spt="202" path="m,l,21600r21600,l21600,xe">
                    <v:stroke joinstyle="miter"/>
                    <v:path gradientshapeok="t" o:connecttype="rect"/>
                  </v:shapetype>
                  <v:shape id="MSIPCM3b514405a4d624b3f418095e" o:spid="_x0000_s1027" type="#_x0000_t202" alt="{&quot;HashCode&quot;:-1502416223,&quot;Height&quot;:841.0,&quot;Width&quot;:595.0,&quot;Placement&quot;:&quot;Footer&quot;,&quot;Index&quot;:&quot;Primary&quot;,&quot;Section&quot;:1,&quot;Top&quot;:0.0,&quot;Left&quot;:0.0}" style="position:absolute;left:0;text-align:left;margin-left:0;margin-top:807.1pt;width:595.3pt;height:19.85pt;z-index:2516582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" o:allowincell="f" filled="f" stroked="f">
                    <v:textbox inset=",0,,0">
                      <w:txbxContent>
                        <w:p w14:paraId="3A616322" w14:textId="201639B2" w:rsidR="00791393" w:rsidRPr="008762D9" w:rsidRDefault="00791393" w:rsidP="00791393">
                          <w:pPr>
                            <w:spacing w:after="0"/>
                            <w:jc w:val="center"/>
                            <w:rPr>
                              <w:rFonts w:ascii="Arial" w:hAnsi="Arial"/>
                              <w:color w:val="000000"/>
                              <w:sz w:val="20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</w:tc>
      <w:tc>
        <w:tcPr>
          <w:tcW w:w="3009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73B66F13" w14:textId="77777777" w:rsidR="00791393" w:rsidRPr="00A474B2" w:rsidRDefault="00791393" w:rsidP="00791393">
          <w:pPr>
            <w:pStyle w:val="Footer"/>
            <w:jc w:val="center"/>
            <w:rPr>
              <w:rFonts w:ascii="Calibri" w:hAnsi="Calibri" w:cs="Calibri"/>
              <w:color w:val="808080"/>
              <w:sz w:val="18"/>
              <w:szCs w:val="18"/>
            </w:rPr>
          </w:pPr>
          <w:r w:rsidRPr="00A474B2">
            <w:rPr>
              <w:rFonts w:ascii="Calibri" w:hAnsi="Calibri" w:cs="Calibri"/>
              <w:color w:val="808080"/>
              <w:sz w:val="18"/>
              <w:szCs w:val="18"/>
            </w:rPr>
            <w:t>© UK Defence Solutions Centre</w:t>
          </w:r>
        </w:p>
        <w:p w14:paraId="38D014E1" w14:textId="747BBEE8" w:rsidR="00791393" w:rsidRPr="004111FE" w:rsidRDefault="00791393" w:rsidP="00791393">
          <w:pPr>
            <w:pStyle w:val="Footer"/>
            <w:jc w:val="center"/>
            <w:rPr>
              <w:rFonts w:cs="Calibri"/>
              <w:color w:val="808080"/>
              <w:sz w:val="18"/>
              <w:szCs w:val="18"/>
            </w:rPr>
          </w:pPr>
          <w:r w:rsidRPr="00A474B2">
            <w:rPr>
              <w:rFonts w:ascii="Calibri" w:hAnsi="Calibri" w:cs="Calibri"/>
              <w:color w:val="808080"/>
              <w:sz w:val="18"/>
              <w:szCs w:val="18"/>
            </w:rPr>
            <w:fldChar w:fldCharType="begin"/>
          </w:r>
          <w:r w:rsidRPr="00A474B2">
            <w:rPr>
              <w:rFonts w:ascii="Calibri" w:hAnsi="Calibri" w:cs="Calibri"/>
              <w:color w:val="808080"/>
              <w:sz w:val="18"/>
              <w:szCs w:val="18"/>
            </w:rPr>
            <w:instrText xml:space="preserve"> DATE \@ "MMM-yy" </w:instrText>
          </w:r>
          <w:r w:rsidRPr="00A474B2">
            <w:rPr>
              <w:rFonts w:ascii="Calibri" w:hAnsi="Calibri" w:cs="Calibri"/>
              <w:color w:val="808080"/>
              <w:sz w:val="18"/>
              <w:szCs w:val="18"/>
            </w:rPr>
            <w:fldChar w:fldCharType="separate"/>
          </w:r>
          <w:r w:rsidR="00AC6D35">
            <w:rPr>
              <w:rFonts w:ascii="Calibri" w:hAnsi="Calibri" w:cs="Calibri"/>
              <w:noProof/>
              <w:color w:val="808080"/>
              <w:sz w:val="18"/>
              <w:szCs w:val="18"/>
            </w:rPr>
            <w:t>Jun-21</w:t>
          </w:r>
          <w:r w:rsidRPr="00A474B2">
            <w:rPr>
              <w:rFonts w:ascii="Calibri" w:hAnsi="Calibri" w:cs="Calibri"/>
              <w:color w:val="808080"/>
              <w:sz w:val="18"/>
              <w:szCs w:val="18"/>
            </w:rPr>
            <w:fldChar w:fldCharType="end"/>
          </w:r>
        </w:p>
      </w:tc>
      <w:tc>
        <w:tcPr>
          <w:tcW w:w="3009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21BDC1A6" w14:textId="77777777" w:rsidR="00791393" w:rsidRDefault="00791393" w:rsidP="00791393">
          <w:pPr>
            <w:pStyle w:val="Header"/>
            <w:ind w:right="-115"/>
            <w:jc w:val="right"/>
          </w:pPr>
        </w:p>
        <w:p w14:paraId="07BAC2D8" w14:textId="77777777" w:rsidR="00791393" w:rsidRDefault="00791393" w:rsidP="00791393">
          <w:pPr>
            <w:pStyle w:val="Header"/>
            <w:ind w:right="-115"/>
            <w:jc w:val="right"/>
          </w:pPr>
        </w:p>
      </w:tc>
    </w:tr>
  </w:tbl>
  <w:p w14:paraId="150EF188" w14:textId="25EC59E7" w:rsidR="00982A15" w:rsidRDefault="00791393">
    <w:pPr>
      <w:pStyle w:val="Footer"/>
    </w:pPr>
    <w:r>
      <w:rPr>
        <w:rFonts w:ascii="Calibri" w:hAnsi="Calibri" w:cs="Calibri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37397A9D" wp14:editId="3321B101">
              <wp:simplePos x="0" y="0"/>
              <wp:positionH relativeFrom="page">
                <wp:align>left</wp:align>
              </wp:positionH>
              <wp:positionV relativeFrom="paragraph">
                <wp:posOffset>-2243455</wp:posOffset>
              </wp:positionV>
              <wp:extent cx="448310" cy="2844800"/>
              <wp:effectExtent l="0" t="0" r="8890" b="0"/>
              <wp:wrapNone/>
              <wp:docPr id="51" name="Isosceles Triangle 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448310" cy="2844800"/>
                      </a:xfrm>
                      <a:prstGeom prst="triangle">
                        <a:avLst>
                          <a:gd name="adj" fmla="val 0"/>
                        </a:avLst>
                      </a:prstGeom>
                      <a:solidFill>
                        <a:srgbClr val="25205A"/>
                      </a:solidFill>
                      <a:ln w="635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0470466" id="_x0000_t5" coordsize="21600,21600" o:spt="5" adj="10800" path="m@0,l,21600r21600,xe">
              <v:stroke joinstyle="miter"/>
              <v:formulas>
                <v:f eqn="val #0"/>
                <v:f eqn="prod #0 1 2"/>
                <v:f eqn="sum @1 10800 0"/>
              </v:formulas>
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<v:handles>
                <v:h position="#0,topLeft" xrange="0,21600"/>
              </v:handles>
            </v:shapetype>
            <v:shape id="Isosceles Triangle 51" o:spid="_x0000_s1026" type="#_x0000_t5" style="position:absolute;margin-left:0;margin-top:-176.65pt;width:35.3pt;height:224pt;z-index:251658245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" adj="0" fillcolor="#25205a" stroked="f" strokeweight=".5pt">
              <w10:wrap anchorx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EC3FF" w14:textId="382A0B8B" w:rsidR="00D563AD" w:rsidRDefault="00D563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D226AF" w14:textId="77777777" w:rsidR="00F55485" w:rsidRDefault="00F55485" w:rsidP="004A05F7">
      <w:r>
        <w:separator/>
      </w:r>
    </w:p>
  </w:footnote>
  <w:footnote w:type="continuationSeparator" w:id="0">
    <w:p w14:paraId="708DCF70" w14:textId="77777777" w:rsidR="00F55485" w:rsidRDefault="00F55485" w:rsidP="004A05F7">
      <w:r>
        <w:continuationSeparator/>
      </w:r>
    </w:p>
  </w:footnote>
  <w:footnote w:type="continuationNotice" w:id="1">
    <w:p w14:paraId="6393234C" w14:textId="77777777" w:rsidR="00F55485" w:rsidRDefault="00F55485" w:rsidP="004A05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721534" w14:textId="21876F67" w:rsidR="00744B67" w:rsidRPr="008615E5" w:rsidRDefault="00DB706C" w:rsidP="004A05F7">
    <w:pPr>
      <w:rPr>
        <w:noProof/>
        <w:sz w:val="18"/>
        <w:lang w:eastAsia="en-GB"/>
      </w:rPr>
    </w:pPr>
    <w:r>
      <w:rPr>
        <w:noProof/>
      </w:rPr>
      <w:drawing>
        <wp:anchor distT="0" distB="0" distL="114300" distR="114300" simplePos="0" relativeHeight="251658242" behindDoc="0" locked="0" layoutInCell="1" allowOverlap="1" wp14:anchorId="0CD2627B" wp14:editId="3A1D65D7">
          <wp:simplePos x="0" y="0"/>
          <wp:positionH relativeFrom="margin">
            <wp:posOffset>-237490</wp:posOffset>
          </wp:positionH>
          <wp:positionV relativeFrom="paragraph">
            <wp:posOffset>-210185</wp:posOffset>
          </wp:positionV>
          <wp:extent cx="786130" cy="669925"/>
          <wp:effectExtent l="0" t="0" r="0" b="0"/>
          <wp:wrapNone/>
          <wp:docPr id="4" name="Picture 4" descr="British Army - Wikip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ritish Army - Wikipedia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6130" cy="669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03B36">
      <w:rPr>
        <w:noProof/>
      </w:rPr>
      <w:drawing>
        <wp:anchor distT="0" distB="0" distL="114300" distR="114300" simplePos="0" relativeHeight="251658240" behindDoc="1" locked="0" layoutInCell="1" allowOverlap="1" wp14:anchorId="038CF9E6" wp14:editId="181CFC37">
          <wp:simplePos x="0" y="0"/>
          <wp:positionH relativeFrom="column">
            <wp:posOffset>4475480</wp:posOffset>
          </wp:positionH>
          <wp:positionV relativeFrom="page">
            <wp:posOffset>156845</wp:posOffset>
          </wp:positionV>
          <wp:extent cx="1969135" cy="708025"/>
          <wp:effectExtent l="0" t="0" r="0" b="0"/>
          <wp:wrapTight wrapText="bothSides">
            <wp:wrapPolygon edited="0">
              <wp:start x="0" y="0"/>
              <wp:lineTo x="0" y="20922"/>
              <wp:lineTo x="21314" y="20922"/>
              <wp:lineTo x="21314" y="0"/>
              <wp:lineTo x="0" y="0"/>
            </wp:wrapPolygon>
          </wp:wrapTight>
          <wp:docPr id="5" name="Picture 5" descr="A close up of a sign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14DFB55F-4B0B-4F00-BF43-9CDC9766663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>
                    <a:extLst>
                      <a:ext uri="{FF2B5EF4-FFF2-40B4-BE49-F238E27FC236}">
                        <a16:creationId xmlns:a16="http://schemas.microsoft.com/office/drawing/2014/main" id="{14DFB55F-4B0B-4F00-BF43-9CDC9766663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9135" cy="708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A30B7" w:rsidRPr="00B83450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C2E757B" wp14:editId="46667439">
              <wp:simplePos x="0" y="0"/>
              <wp:positionH relativeFrom="page">
                <wp:posOffset>7119620</wp:posOffset>
              </wp:positionH>
              <wp:positionV relativeFrom="paragraph">
                <wp:posOffset>-450215</wp:posOffset>
              </wp:positionV>
              <wp:extent cx="448310" cy="2844800"/>
              <wp:effectExtent l="0" t="0" r="8890" b="0"/>
              <wp:wrapNone/>
              <wp:docPr id="10" name="Isosceles Tri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448310" cy="2844800"/>
                      </a:xfrm>
                      <a:prstGeom prst="triangle">
                        <a:avLst>
                          <a:gd name="adj" fmla="val 0"/>
                        </a:avLst>
                      </a:prstGeom>
                      <a:solidFill>
                        <a:srgbClr val="E30514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1DF06540" id="_x0000_t5" coordsize="21600,21600" o:spt="5" adj="10800" path="m@0,l,21600r21600,xe">
              <v:stroke joinstyle="miter"/>
              <v:formulas>
                <v:f eqn="val #0"/>
                <v:f eqn="prod #0 1 2"/>
                <v:f eqn="sum @1 10800 0"/>
              </v:formulas>
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<v:handles>
                <v:h position="#0,topLeft" xrange="0,21600"/>
              </v:handles>
            </v:shapetype>
            <v:shape id="Isosceles Triangle 27" o:spid="_x0000_s1026" type="#_x0000_t5" style="position:absolute;margin-left:560.6pt;margin-top:-35.45pt;width:35.3pt;height:224pt;rotation:180;z-index:25165824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" adj="0" fillcolor="#e30514" stroked="f" strokeweight=".5pt">
              <w10:wrap anchorx="page"/>
            </v:shape>
          </w:pict>
        </mc:Fallback>
      </mc:AlternateContent>
    </w:r>
    <w:r w:rsidR="008053E8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1D400B36" wp14:editId="1BAC7B55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7772400" cy="442595"/>
              <wp:effectExtent l="0" t="0" r="0" b="14605"/>
              <wp:wrapNone/>
              <wp:docPr id="12" name="MSIPCM687047b0a7edcd4cf4a3ff89" descr="{&quot;HashCode&quot;:-1526553792,&quot;Height&quot;:9999999.0,&quot;Width&quot;:9999999.0,&quot;Placement&quot;:&quot;Header&quot;,&quot;Index&quot;:&quot;Primary&quot;,&quot;Section&quot;:3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425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5255B81" w14:textId="4A4587A7" w:rsidR="008053E8" w:rsidRPr="00266519" w:rsidRDefault="008053E8" w:rsidP="00266519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1D400B36" id="_x0000_t202" coordsize="21600,21600" o:spt="202" path="m,l,21600r21600,l21600,xe">
              <v:stroke joinstyle="miter"/>
              <v:path gradientshapeok="t" o:connecttype="rect"/>
            </v:shapetype>
            <v:shape id="MSIPCM687047b0a7edcd4cf4a3ff89" o:spid="_x0000_s1026" type="#_x0000_t202" alt="{&quot;HashCode&quot;:-1526553792,&quot;Height&quot;:9999999.0,&quot;Width&quot;:9999999.0,&quot;Placement&quot;:&quot;Header&quot;,&quot;Index&quot;:&quot;Primary&quot;,&quot;Section&quot;:3,&quot;Top&quot;:0.0,&quot;Left&quot;:0.0}" style="position:absolute;left:0;text-align:left;margin-left:0;margin-top:0;width:612pt;height:34.85pt;z-index:251658241;visibility:visible;mso-wrap-style:square;mso-wrap-distance-left:9pt;mso-wrap-distance-top:0;mso-wrap-distance-right:9pt;mso-wrap-distance-bottom:0;mso-position-horizontal:center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" o:allowincell="f" filled="f" stroked="f" strokeweight=".5pt">
              <v:textbox inset=",0,,0">
                <w:txbxContent>
                  <w:p w14:paraId="15255B81" w14:textId="4A4587A7" w:rsidR="008053E8" w:rsidRPr="00266519" w:rsidRDefault="008053E8" w:rsidP="00266519">
                    <w:pPr>
                      <w:spacing w:after="0"/>
                      <w:jc w:val="center"/>
                      <w:rPr>
                        <w:rFonts w:ascii="Arial" w:hAnsi="Arial" w:cs="Arial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744B67">
      <w:rPr>
        <w:noProof/>
        <w:lang w:eastAsia="en-GB"/>
      </w:rPr>
      <w:tab/>
    </w:r>
  </w:p>
  <w:p w14:paraId="03A42BBC" w14:textId="77777777" w:rsidR="00744B67" w:rsidRDefault="00744B67" w:rsidP="004A05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C9F63A" w14:textId="44D19ABD" w:rsidR="00D563AD" w:rsidRDefault="00D563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A7470"/>
    <w:multiLevelType w:val="hybridMultilevel"/>
    <w:tmpl w:val="7C66B516"/>
    <w:lvl w:ilvl="0" w:tplc="FFFFFFFF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7238B"/>
    <w:multiLevelType w:val="hybridMultilevel"/>
    <w:tmpl w:val="967A31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200E2"/>
    <w:multiLevelType w:val="hybridMultilevel"/>
    <w:tmpl w:val="FFFFFFFF"/>
    <w:lvl w:ilvl="0" w:tplc="221E30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386B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88443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E694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7865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0677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1470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26C8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24C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F30786"/>
    <w:multiLevelType w:val="hybridMultilevel"/>
    <w:tmpl w:val="8FFE7B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E70C8F"/>
    <w:multiLevelType w:val="hybridMultilevel"/>
    <w:tmpl w:val="0DF4A4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C0648"/>
    <w:multiLevelType w:val="hybridMultilevel"/>
    <w:tmpl w:val="DAF6C2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820FB"/>
    <w:multiLevelType w:val="hybridMultilevel"/>
    <w:tmpl w:val="D0340F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021ECE"/>
    <w:multiLevelType w:val="hybridMultilevel"/>
    <w:tmpl w:val="FFFFFFFF"/>
    <w:lvl w:ilvl="0" w:tplc="F740E5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46AE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DB811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28D2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D24B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8A5A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F8BD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5460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9819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FD49C8"/>
    <w:multiLevelType w:val="multilevel"/>
    <w:tmpl w:val="D1B8155E"/>
    <w:styleLink w:val="UKDSCBulletPoints"/>
    <w:lvl w:ilvl="0">
      <w:start w:val="1"/>
      <w:numFmt w:val="decimal"/>
      <w:lvlText w:val="F-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F-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F-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2857C9B"/>
    <w:multiLevelType w:val="hybridMultilevel"/>
    <w:tmpl w:val="1BB451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4E1E97"/>
    <w:multiLevelType w:val="hybridMultilevel"/>
    <w:tmpl w:val="84182A3A"/>
    <w:lvl w:ilvl="0" w:tplc="7980C5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23C123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042D5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9D418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D4C85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DE8CB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DE4AA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222C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F306A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28D77E40"/>
    <w:multiLevelType w:val="multilevel"/>
    <w:tmpl w:val="6F8022D8"/>
    <w:lvl w:ilvl="0">
      <w:start w:val="1"/>
      <w:numFmt w:val="upperLetter"/>
      <w:pStyle w:val="Appendix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AppendixSub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pStyle w:val="AppendixSub2"/>
      <w:lvlText w:val="%1.%2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2BE777CE"/>
    <w:multiLevelType w:val="hybridMultilevel"/>
    <w:tmpl w:val="EA30EECE"/>
    <w:lvl w:ilvl="0" w:tplc="F8A6AA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DAC63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3075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81A9D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26C1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E46B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3034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5C13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48FF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CBE414D"/>
    <w:multiLevelType w:val="hybridMultilevel"/>
    <w:tmpl w:val="AEB011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301B6B"/>
    <w:multiLevelType w:val="hybridMultilevel"/>
    <w:tmpl w:val="E442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BB1627"/>
    <w:multiLevelType w:val="multilevel"/>
    <w:tmpl w:val="7EBEDD44"/>
    <w:lvl w:ilvl="0">
      <w:start w:val="1"/>
      <w:numFmt w:val="decimal"/>
      <w:pStyle w:val="Heading1"/>
      <w:lvlText w:val="%1."/>
      <w:lvlJc w:val="left"/>
      <w:pPr>
        <w:ind w:left="720" w:hanging="363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2914" w:hanging="363"/>
      </w:pPr>
      <w:rPr>
        <w:rFonts w:hint="default"/>
      </w:rPr>
    </w:lvl>
    <w:lvl w:ilvl="2">
      <w:start w:val="1"/>
      <w:numFmt w:val="decimal"/>
      <w:pStyle w:val="Heading3"/>
      <w:lvlText w:val="%1.%2.%3."/>
      <w:lvlJc w:val="right"/>
      <w:pPr>
        <w:tabs>
          <w:tab w:val="num" w:pos="1979"/>
        </w:tabs>
        <w:ind w:left="720" w:firstLine="75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720" w:firstLine="1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0" w:hanging="363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2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36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" w:hanging="36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" w:hanging="363"/>
      </w:pPr>
      <w:rPr>
        <w:rFonts w:hint="default"/>
      </w:rPr>
    </w:lvl>
  </w:abstractNum>
  <w:abstractNum w:abstractNumId="16" w15:restartNumberingAfterBreak="0">
    <w:nsid w:val="34BC465B"/>
    <w:multiLevelType w:val="hybridMultilevel"/>
    <w:tmpl w:val="9EFEF8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16159C"/>
    <w:multiLevelType w:val="hybridMultilevel"/>
    <w:tmpl w:val="47481C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67498"/>
    <w:multiLevelType w:val="hybridMultilevel"/>
    <w:tmpl w:val="946443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D78FA"/>
    <w:multiLevelType w:val="hybridMultilevel"/>
    <w:tmpl w:val="8FFE7B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6079E9"/>
    <w:multiLevelType w:val="hybridMultilevel"/>
    <w:tmpl w:val="788AB9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BE67E3"/>
    <w:multiLevelType w:val="hybridMultilevel"/>
    <w:tmpl w:val="FFFFFFFF"/>
    <w:lvl w:ilvl="0" w:tplc="72EC2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0EA1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286B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EAC0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DAF0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C493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B6BB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42E2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B0E4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2C5C1C"/>
    <w:multiLevelType w:val="hybridMultilevel"/>
    <w:tmpl w:val="D902A2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1B28AD"/>
    <w:multiLevelType w:val="hybridMultilevel"/>
    <w:tmpl w:val="611613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7A50E4"/>
    <w:multiLevelType w:val="hybridMultilevel"/>
    <w:tmpl w:val="26D41D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687B61"/>
    <w:multiLevelType w:val="hybridMultilevel"/>
    <w:tmpl w:val="F8D6C1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D44CD5"/>
    <w:multiLevelType w:val="hybridMultilevel"/>
    <w:tmpl w:val="5554E8F6"/>
    <w:lvl w:ilvl="0" w:tplc="6EAACFEE">
      <w:numFmt w:val="bullet"/>
      <w:lvlText w:val="-"/>
      <w:lvlJc w:val="left"/>
      <w:pPr>
        <w:ind w:left="41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27" w15:restartNumberingAfterBreak="0">
    <w:nsid w:val="48CA2529"/>
    <w:multiLevelType w:val="hybridMultilevel"/>
    <w:tmpl w:val="C2B063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0E6F80"/>
    <w:multiLevelType w:val="hybridMultilevel"/>
    <w:tmpl w:val="9C16969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5C29A2"/>
    <w:multiLevelType w:val="hybridMultilevel"/>
    <w:tmpl w:val="FFFFFFFF"/>
    <w:lvl w:ilvl="0" w:tplc="CA5A6F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0CE9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3E7E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3048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6EAE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241F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A88B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90B2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FE6A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E91D11"/>
    <w:multiLevelType w:val="multilevel"/>
    <w:tmpl w:val="83942B70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%1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A856EAA"/>
    <w:multiLevelType w:val="hybridMultilevel"/>
    <w:tmpl w:val="A1ACC1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EA17E6"/>
    <w:multiLevelType w:val="multilevel"/>
    <w:tmpl w:val="B32AF162"/>
    <w:styleLink w:val="Style2"/>
    <w:lvl w:ilvl="0">
      <w:start w:val="1"/>
      <w:numFmt w:val="decimal"/>
      <w:lvlText w:val="C-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C-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C-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D085857"/>
    <w:multiLevelType w:val="hybridMultilevel"/>
    <w:tmpl w:val="9E8AB3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7E012A"/>
    <w:multiLevelType w:val="hybridMultilevel"/>
    <w:tmpl w:val="B65ED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944091"/>
    <w:multiLevelType w:val="hybridMultilevel"/>
    <w:tmpl w:val="FFFFFFFF"/>
    <w:lvl w:ilvl="0" w:tplc="88B4DE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AC9D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9E18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E612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E281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F0AB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52B4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E6A0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2CA0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BB52D6"/>
    <w:multiLevelType w:val="multilevel"/>
    <w:tmpl w:val="D696D326"/>
    <w:styleLink w:val="Style4"/>
    <w:lvl w:ilvl="0">
      <w:start w:val="1"/>
      <w:numFmt w:val="decimal"/>
      <w:lvlText w:val="E-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E-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E-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0736329"/>
    <w:multiLevelType w:val="hybridMultilevel"/>
    <w:tmpl w:val="E69EC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413E79"/>
    <w:multiLevelType w:val="hybridMultilevel"/>
    <w:tmpl w:val="B24A45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631EBC"/>
    <w:multiLevelType w:val="hybridMultilevel"/>
    <w:tmpl w:val="FFFFFFFF"/>
    <w:lvl w:ilvl="0" w:tplc="A57C16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AA0F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B414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D8BC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1AE3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F696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F253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EC3D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96FC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0174A1"/>
    <w:multiLevelType w:val="hybridMultilevel"/>
    <w:tmpl w:val="FFFFFFFF"/>
    <w:lvl w:ilvl="0" w:tplc="1E948E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C29E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3920F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3C1E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02C7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82DD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48AB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280F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D6C6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575BE1"/>
    <w:multiLevelType w:val="hybridMultilevel"/>
    <w:tmpl w:val="8FFE7B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DC3AC4"/>
    <w:multiLevelType w:val="multilevel"/>
    <w:tmpl w:val="0BAAD6D0"/>
    <w:styleLink w:val="Style3"/>
    <w:lvl w:ilvl="0">
      <w:start w:val="1"/>
      <w:numFmt w:val="decimal"/>
      <w:lvlText w:val="D-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D-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D-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7C260248"/>
    <w:multiLevelType w:val="hybridMultilevel"/>
    <w:tmpl w:val="7DBC18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48795C"/>
    <w:multiLevelType w:val="hybridMultilevel"/>
    <w:tmpl w:val="FFFFFFFF"/>
    <w:lvl w:ilvl="0" w:tplc="36827C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DC64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C675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4CE7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3E2E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6CA3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68A1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DACB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F6844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42"/>
  </w:num>
  <w:num w:numId="4">
    <w:abstractNumId w:val="36"/>
  </w:num>
  <w:num w:numId="5">
    <w:abstractNumId w:val="8"/>
  </w:num>
  <w:num w:numId="6">
    <w:abstractNumId w:val="15"/>
  </w:num>
  <w:num w:numId="7">
    <w:abstractNumId w:val="1"/>
  </w:num>
  <w:num w:numId="8">
    <w:abstractNumId w:val="35"/>
  </w:num>
  <w:num w:numId="9">
    <w:abstractNumId w:val="29"/>
  </w:num>
  <w:num w:numId="10">
    <w:abstractNumId w:val="39"/>
  </w:num>
  <w:num w:numId="11">
    <w:abstractNumId w:val="40"/>
  </w:num>
  <w:num w:numId="12">
    <w:abstractNumId w:val="2"/>
  </w:num>
  <w:num w:numId="13">
    <w:abstractNumId w:val="21"/>
  </w:num>
  <w:num w:numId="14">
    <w:abstractNumId w:val="44"/>
  </w:num>
  <w:num w:numId="15">
    <w:abstractNumId w:val="13"/>
  </w:num>
  <w:num w:numId="16">
    <w:abstractNumId w:val="20"/>
  </w:num>
  <w:num w:numId="17">
    <w:abstractNumId w:val="17"/>
  </w:num>
  <w:num w:numId="18">
    <w:abstractNumId w:val="0"/>
  </w:num>
  <w:num w:numId="19">
    <w:abstractNumId w:val="7"/>
  </w:num>
  <w:num w:numId="20">
    <w:abstractNumId w:val="18"/>
  </w:num>
  <w:num w:numId="21">
    <w:abstractNumId w:val="38"/>
  </w:num>
  <w:num w:numId="22">
    <w:abstractNumId w:val="9"/>
  </w:num>
  <w:num w:numId="23">
    <w:abstractNumId w:val="11"/>
  </w:num>
  <w:num w:numId="24">
    <w:abstractNumId w:val="34"/>
  </w:num>
  <w:num w:numId="25">
    <w:abstractNumId w:val="3"/>
  </w:num>
  <w:num w:numId="26">
    <w:abstractNumId w:val="37"/>
  </w:num>
  <w:num w:numId="27">
    <w:abstractNumId w:val="12"/>
  </w:num>
  <w:num w:numId="28">
    <w:abstractNumId w:val="25"/>
  </w:num>
  <w:num w:numId="29">
    <w:abstractNumId w:val="43"/>
  </w:num>
  <w:num w:numId="30">
    <w:abstractNumId w:val="19"/>
  </w:num>
  <w:num w:numId="31">
    <w:abstractNumId w:val="33"/>
  </w:num>
  <w:num w:numId="32">
    <w:abstractNumId w:val="14"/>
  </w:num>
  <w:num w:numId="33">
    <w:abstractNumId w:val="24"/>
  </w:num>
  <w:num w:numId="34">
    <w:abstractNumId w:val="15"/>
  </w:num>
  <w:num w:numId="35">
    <w:abstractNumId w:val="15"/>
  </w:num>
  <w:num w:numId="36">
    <w:abstractNumId w:val="41"/>
  </w:num>
  <w:num w:numId="37">
    <w:abstractNumId w:val="22"/>
  </w:num>
  <w:num w:numId="38">
    <w:abstractNumId w:val="31"/>
  </w:num>
  <w:num w:numId="39">
    <w:abstractNumId w:val="27"/>
  </w:num>
  <w:num w:numId="40">
    <w:abstractNumId w:val="10"/>
  </w:num>
  <w:num w:numId="41">
    <w:abstractNumId w:val="26"/>
  </w:num>
  <w:num w:numId="42">
    <w:abstractNumId w:val="23"/>
  </w:num>
  <w:num w:numId="43">
    <w:abstractNumId w:val="16"/>
  </w:num>
  <w:num w:numId="44">
    <w:abstractNumId w:val="4"/>
  </w:num>
  <w:num w:numId="45">
    <w:abstractNumId w:val="6"/>
  </w:num>
  <w:num w:numId="46">
    <w:abstractNumId w:val="28"/>
  </w:num>
  <w:num w:numId="47">
    <w:abstractNumId w:val="5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jQxMDQxMTe2MDJU0lEKTi0uzszPAykwrQUATG4QWiwAAAA="/>
  </w:docVars>
  <w:rsids>
    <w:rsidRoot w:val="005C3AAB"/>
    <w:rsid w:val="00000399"/>
    <w:rsid w:val="000010E6"/>
    <w:rsid w:val="00001793"/>
    <w:rsid w:val="000017E5"/>
    <w:rsid w:val="00001B6A"/>
    <w:rsid w:val="00001E11"/>
    <w:rsid w:val="000021A0"/>
    <w:rsid w:val="000021C5"/>
    <w:rsid w:val="00002270"/>
    <w:rsid w:val="000023AB"/>
    <w:rsid w:val="000023C9"/>
    <w:rsid w:val="000026F6"/>
    <w:rsid w:val="000029A6"/>
    <w:rsid w:val="00003059"/>
    <w:rsid w:val="000034FF"/>
    <w:rsid w:val="00004738"/>
    <w:rsid w:val="00004B6A"/>
    <w:rsid w:val="00005471"/>
    <w:rsid w:val="000056FF"/>
    <w:rsid w:val="00005716"/>
    <w:rsid w:val="000058A0"/>
    <w:rsid w:val="000060AE"/>
    <w:rsid w:val="000066EE"/>
    <w:rsid w:val="00006A00"/>
    <w:rsid w:val="000072B7"/>
    <w:rsid w:val="000075AA"/>
    <w:rsid w:val="00010BAB"/>
    <w:rsid w:val="00010CDF"/>
    <w:rsid w:val="00011A91"/>
    <w:rsid w:val="00011B9C"/>
    <w:rsid w:val="00011EB9"/>
    <w:rsid w:val="00012490"/>
    <w:rsid w:val="00012B57"/>
    <w:rsid w:val="00012B58"/>
    <w:rsid w:val="00012BD7"/>
    <w:rsid w:val="000130A0"/>
    <w:rsid w:val="000131CD"/>
    <w:rsid w:val="0001347C"/>
    <w:rsid w:val="00013540"/>
    <w:rsid w:val="00013A58"/>
    <w:rsid w:val="00013BDB"/>
    <w:rsid w:val="0001419C"/>
    <w:rsid w:val="0001433C"/>
    <w:rsid w:val="00014936"/>
    <w:rsid w:val="000150ED"/>
    <w:rsid w:val="00015138"/>
    <w:rsid w:val="000151C0"/>
    <w:rsid w:val="00015A45"/>
    <w:rsid w:val="00015DCF"/>
    <w:rsid w:val="00016336"/>
    <w:rsid w:val="00016C71"/>
    <w:rsid w:val="00016EE5"/>
    <w:rsid w:val="00016F14"/>
    <w:rsid w:val="00016F54"/>
    <w:rsid w:val="00016FCC"/>
    <w:rsid w:val="00017076"/>
    <w:rsid w:val="0001730F"/>
    <w:rsid w:val="00017439"/>
    <w:rsid w:val="00017A24"/>
    <w:rsid w:val="00017CCD"/>
    <w:rsid w:val="00017D00"/>
    <w:rsid w:val="00017FFB"/>
    <w:rsid w:val="00020061"/>
    <w:rsid w:val="000207E6"/>
    <w:rsid w:val="00020BF2"/>
    <w:rsid w:val="00020F9A"/>
    <w:rsid w:val="0002113E"/>
    <w:rsid w:val="00021314"/>
    <w:rsid w:val="00021E70"/>
    <w:rsid w:val="00021EBC"/>
    <w:rsid w:val="00022E4A"/>
    <w:rsid w:val="00022F41"/>
    <w:rsid w:val="000232D6"/>
    <w:rsid w:val="00023313"/>
    <w:rsid w:val="000238BC"/>
    <w:rsid w:val="000241C1"/>
    <w:rsid w:val="00024888"/>
    <w:rsid w:val="00024BF0"/>
    <w:rsid w:val="00025708"/>
    <w:rsid w:val="00025EFD"/>
    <w:rsid w:val="00026983"/>
    <w:rsid w:val="00026C90"/>
    <w:rsid w:val="00026FC4"/>
    <w:rsid w:val="000273D9"/>
    <w:rsid w:val="000307CF"/>
    <w:rsid w:val="00031793"/>
    <w:rsid w:val="000318E8"/>
    <w:rsid w:val="00031E63"/>
    <w:rsid w:val="00031EB7"/>
    <w:rsid w:val="00032509"/>
    <w:rsid w:val="0003281B"/>
    <w:rsid w:val="00032D54"/>
    <w:rsid w:val="00032EDB"/>
    <w:rsid w:val="000330CE"/>
    <w:rsid w:val="000333BE"/>
    <w:rsid w:val="00033F1D"/>
    <w:rsid w:val="00034635"/>
    <w:rsid w:val="0003476E"/>
    <w:rsid w:val="00034C72"/>
    <w:rsid w:val="00035921"/>
    <w:rsid w:val="00035D2E"/>
    <w:rsid w:val="000363CB"/>
    <w:rsid w:val="000366A7"/>
    <w:rsid w:val="00037CAB"/>
    <w:rsid w:val="00037EAC"/>
    <w:rsid w:val="0004010D"/>
    <w:rsid w:val="00040127"/>
    <w:rsid w:val="00040142"/>
    <w:rsid w:val="00040886"/>
    <w:rsid w:val="00040CB3"/>
    <w:rsid w:val="00041500"/>
    <w:rsid w:val="000417B8"/>
    <w:rsid w:val="00041A96"/>
    <w:rsid w:val="0004223A"/>
    <w:rsid w:val="000423EA"/>
    <w:rsid w:val="00042FD7"/>
    <w:rsid w:val="00043213"/>
    <w:rsid w:val="00043450"/>
    <w:rsid w:val="00043D36"/>
    <w:rsid w:val="00043E64"/>
    <w:rsid w:val="000440F8"/>
    <w:rsid w:val="00044475"/>
    <w:rsid w:val="00044A09"/>
    <w:rsid w:val="00045A76"/>
    <w:rsid w:val="00045ACB"/>
    <w:rsid w:val="00045AED"/>
    <w:rsid w:val="00045BA5"/>
    <w:rsid w:val="0004631A"/>
    <w:rsid w:val="00046FBF"/>
    <w:rsid w:val="000472BB"/>
    <w:rsid w:val="000472DC"/>
    <w:rsid w:val="00047635"/>
    <w:rsid w:val="0004775E"/>
    <w:rsid w:val="00047761"/>
    <w:rsid w:val="00047C85"/>
    <w:rsid w:val="0005034E"/>
    <w:rsid w:val="00050B3C"/>
    <w:rsid w:val="00050BDE"/>
    <w:rsid w:val="00051095"/>
    <w:rsid w:val="00051742"/>
    <w:rsid w:val="000522E8"/>
    <w:rsid w:val="000523BB"/>
    <w:rsid w:val="00052AB4"/>
    <w:rsid w:val="00052AE2"/>
    <w:rsid w:val="00052ED6"/>
    <w:rsid w:val="000530A8"/>
    <w:rsid w:val="0005379C"/>
    <w:rsid w:val="00053D01"/>
    <w:rsid w:val="00053D99"/>
    <w:rsid w:val="00054F0E"/>
    <w:rsid w:val="0005509E"/>
    <w:rsid w:val="000554FC"/>
    <w:rsid w:val="00055651"/>
    <w:rsid w:val="00055652"/>
    <w:rsid w:val="00055794"/>
    <w:rsid w:val="00055CD3"/>
    <w:rsid w:val="00055D3B"/>
    <w:rsid w:val="00055FF6"/>
    <w:rsid w:val="000561E9"/>
    <w:rsid w:val="000565F1"/>
    <w:rsid w:val="00056831"/>
    <w:rsid w:val="00056A5F"/>
    <w:rsid w:val="00056A63"/>
    <w:rsid w:val="00056D74"/>
    <w:rsid w:val="0005716E"/>
    <w:rsid w:val="00057537"/>
    <w:rsid w:val="000577C3"/>
    <w:rsid w:val="000579C2"/>
    <w:rsid w:val="0006003F"/>
    <w:rsid w:val="00060344"/>
    <w:rsid w:val="0006036A"/>
    <w:rsid w:val="00060718"/>
    <w:rsid w:val="00060B9C"/>
    <w:rsid w:val="00060DA1"/>
    <w:rsid w:val="00060E48"/>
    <w:rsid w:val="00060EDF"/>
    <w:rsid w:val="00060EF6"/>
    <w:rsid w:val="00060FEE"/>
    <w:rsid w:val="000616CA"/>
    <w:rsid w:val="00061CC6"/>
    <w:rsid w:val="00061D17"/>
    <w:rsid w:val="00061D4E"/>
    <w:rsid w:val="00062233"/>
    <w:rsid w:val="0006271F"/>
    <w:rsid w:val="0006289B"/>
    <w:rsid w:val="00062E2A"/>
    <w:rsid w:val="0006382F"/>
    <w:rsid w:val="00063881"/>
    <w:rsid w:val="00063DC6"/>
    <w:rsid w:val="00063E86"/>
    <w:rsid w:val="000649B4"/>
    <w:rsid w:val="00064A59"/>
    <w:rsid w:val="000653D2"/>
    <w:rsid w:val="00065972"/>
    <w:rsid w:val="0006597A"/>
    <w:rsid w:val="00066943"/>
    <w:rsid w:val="00067165"/>
    <w:rsid w:val="0006741E"/>
    <w:rsid w:val="00067A64"/>
    <w:rsid w:val="00067B6E"/>
    <w:rsid w:val="000703C7"/>
    <w:rsid w:val="000705C9"/>
    <w:rsid w:val="00071891"/>
    <w:rsid w:val="00071D6E"/>
    <w:rsid w:val="00071F67"/>
    <w:rsid w:val="00072A3E"/>
    <w:rsid w:val="00072ED2"/>
    <w:rsid w:val="00073589"/>
    <w:rsid w:val="00073B14"/>
    <w:rsid w:val="00073D12"/>
    <w:rsid w:val="00073D85"/>
    <w:rsid w:val="0007423A"/>
    <w:rsid w:val="0007451D"/>
    <w:rsid w:val="00074B1F"/>
    <w:rsid w:val="00074DFF"/>
    <w:rsid w:val="00075468"/>
    <w:rsid w:val="000755E2"/>
    <w:rsid w:val="00075E42"/>
    <w:rsid w:val="00075F1C"/>
    <w:rsid w:val="000768EF"/>
    <w:rsid w:val="00076A45"/>
    <w:rsid w:val="00076A60"/>
    <w:rsid w:val="00076D47"/>
    <w:rsid w:val="0007727B"/>
    <w:rsid w:val="00077948"/>
    <w:rsid w:val="00077AAA"/>
    <w:rsid w:val="00077FC1"/>
    <w:rsid w:val="0008066F"/>
    <w:rsid w:val="0008084E"/>
    <w:rsid w:val="00080D66"/>
    <w:rsid w:val="000817C0"/>
    <w:rsid w:val="00081A6C"/>
    <w:rsid w:val="00081FF2"/>
    <w:rsid w:val="00082B7C"/>
    <w:rsid w:val="00082BCD"/>
    <w:rsid w:val="00082D38"/>
    <w:rsid w:val="00083178"/>
    <w:rsid w:val="000833F7"/>
    <w:rsid w:val="000835BC"/>
    <w:rsid w:val="00083CDE"/>
    <w:rsid w:val="00083F89"/>
    <w:rsid w:val="00084794"/>
    <w:rsid w:val="00084CFA"/>
    <w:rsid w:val="00085031"/>
    <w:rsid w:val="000856D9"/>
    <w:rsid w:val="00085D91"/>
    <w:rsid w:val="00085F97"/>
    <w:rsid w:val="00086086"/>
    <w:rsid w:val="0008647C"/>
    <w:rsid w:val="000864F2"/>
    <w:rsid w:val="00086AA6"/>
    <w:rsid w:val="00086FFC"/>
    <w:rsid w:val="0008714D"/>
    <w:rsid w:val="000904E2"/>
    <w:rsid w:val="0009062E"/>
    <w:rsid w:val="00090768"/>
    <w:rsid w:val="00090774"/>
    <w:rsid w:val="00090BB4"/>
    <w:rsid w:val="00090FE6"/>
    <w:rsid w:val="000911C3"/>
    <w:rsid w:val="00092083"/>
    <w:rsid w:val="00092586"/>
    <w:rsid w:val="00093551"/>
    <w:rsid w:val="000936A6"/>
    <w:rsid w:val="00093AEE"/>
    <w:rsid w:val="00094510"/>
    <w:rsid w:val="00094A30"/>
    <w:rsid w:val="00094D53"/>
    <w:rsid w:val="00095C99"/>
    <w:rsid w:val="00095E48"/>
    <w:rsid w:val="0009608C"/>
    <w:rsid w:val="00096788"/>
    <w:rsid w:val="000968C8"/>
    <w:rsid w:val="00097155"/>
    <w:rsid w:val="000976C9"/>
    <w:rsid w:val="000977DC"/>
    <w:rsid w:val="00097D90"/>
    <w:rsid w:val="000A0773"/>
    <w:rsid w:val="000A0887"/>
    <w:rsid w:val="000A168A"/>
    <w:rsid w:val="000A196F"/>
    <w:rsid w:val="000A2BC6"/>
    <w:rsid w:val="000A3126"/>
    <w:rsid w:val="000A33AD"/>
    <w:rsid w:val="000A34C3"/>
    <w:rsid w:val="000A369C"/>
    <w:rsid w:val="000A3727"/>
    <w:rsid w:val="000A4A56"/>
    <w:rsid w:val="000A4DEB"/>
    <w:rsid w:val="000A5493"/>
    <w:rsid w:val="000A58A3"/>
    <w:rsid w:val="000A5ABB"/>
    <w:rsid w:val="000A5D45"/>
    <w:rsid w:val="000A68B1"/>
    <w:rsid w:val="000A6D73"/>
    <w:rsid w:val="000A7343"/>
    <w:rsid w:val="000A73C5"/>
    <w:rsid w:val="000A744F"/>
    <w:rsid w:val="000A7912"/>
    <w:rsid w:val="000A7B07"/>
    <w:rsid w:val="000B016F"/>
    <w:rsid w:val="000B0531"/>
    <w:rsid w:val="000B056D"/>
    <w:rsid w:val="000B0648"/>
    <w:rsid w:val="000B1025"/>
    <w:rsid w:val="000B1CF5"/>
    <w:rsid w:val="000B2141"/>
    <w:rsid w:val="000B280D"/>
    <w:rsid w:val="000B2AEB"/>
    <w:rsid w:val="000B367E"/>
    <w:rsid w:val="000B3CBD"/>
    <w:rsid w:val="000B3D5C"/>
    <w:rsid w:val="000B431B"/>
    <w:rsid w:val="000B467D"/>
    <w:rsid w:val="000B4FAA"/>
    <w:rsid w:val="000B5781"/>
    <w:rsid w:val="000B57C2"/>
    <w:rsid w:val="000B673E"/>
    <w:rsid w:val="000B6C36"/>
    <w:rsid w:val="000B6FCA"/>
    <w:rsid w:val="000B7414"/>
    <w:rsid w:val="000B758E"/>
    <w:rsid w:val="000B76A3"/>
    <w:rsid w:val="000B7877"/>
    <w:rsid w:val="000B79AF"/>
    <w:rsid w:val="000B7C45"/>
    <w:rsid w:val="000B7D83"/>
    <w:rsid w:val="000B7EA2"/>
    <w:rsid w:val="000B7EDE"/>
    <w:rsid w:val="000C028D"/>
    <w:rsid w:val="000C0302"/>
    <w:rsid w:val="000C17E4"/>
    <w:rsid w:val="000C18B6"/>
    <w:rsid w:val="000C2206"/>
    <w:rsid w:val="000C2CB7"/>
    <w:rsid w:val="000C2CE3"/>
    <w:rsid w:val="000C380E"/>
    <w:rsid w:val="000C3FB1"/>
    <w:rsid w:val="000C408A"/>
    <w:rsid w:val="000C4468"/>
    <w:rsid w:val="000C46A5"/>
    <w:rsid w:val="000C477A"/>
    <w:rsid w:val="000C47A9"/>
    <w:rsid w:val="000C4CEB"/>
    <w:rsid w:val="000C4D41"/>
    <w:rsid w:val="000C6775"/>
    <w:rsid w:val="000C688D"/>
    <w:rsid w:val="000C6933"/>
    <w:rsid w:val="000C7232"/>
    <w:rsid w:val="000C78DB"/>
    <w:rsid w:val="000C7BF3"/>
    <w:rsid w:val="000C8576"/>
    <w:rsid w:val="000D04FF"/>
    <w:rsid w:val="000D05DF"/>
    <w:rsid w:val="000D084E"/>
    <w:rsid w:val="000D0B1C"/>
    <w:rsid w:val="000D1470"/>
    <w:rsid w:val="000D14C9"/>
    <w:rsid w:val="000D1641"/>
    <w:rsid w:val="000D2101"/>
    <w:rsid w:val="000D22DC"/>
    <w:rsid w:val="000D2565"/>
    <w:rsid w:val="000D2705"/>
    <w:rsid w:val="000D2817"/>
    <w:rsid w:val="000D2999"/>
    <w:rsid w:val="000D2B4E"/>
    <w:rsid w:val="000D2FAE"/>
    <w:rsid w:val="000D30C1"/>
    <w:rsid w:val="000D3D2B"/>
    <w:rsid w:val="000D4AF3"/>
    <w:rsid w:val="000D4DA6"/>
    <w:rsid w:val="000D4EFE"/>
    <w:rsid w:val="000D50AD"/>
    <w:rsid w:val="000D597E"/>
    <w:rsid w:val="000D5D30"/>
    <w:rsid w:val="000D68A8"/>
    <w:rsid w:val="000D6BDC"/>
    <w:rsid w:val="000D7135"/>
    <w:rsid w:val="000D7765"/>
    <w:rsid w:val="000D77F8"/>
    <w:rsid w:val="000D787C"/>
    <w:rsid w:val="000E02B6"/>
    <w:rsid w:val="000E05DD"/>
    <w:rsid w:val="000E0706"/>
    <w:rsid w:val="000E0A37"/>
    <w:rsid w:val="000E0BCB"/>
    <w:rsid w:val="000E11E0"/>
    <w:rsid w:val="000E134A"/>
    <w:rsid w:val="000E1D20"/>
    <w:rsid w:val="000E1E44"/>
    <w:rsid w:val="000E21B5"/>
    <w:rsid w:val="000E2D1D"/>
    <w:rsid w:val="000E3253"/>
    <w:rsid w:val="000E330A"/>
    <w:rsid w:val="000E34C9"/>
    <w:rsid w:val="000E3C5A"/>
    <w:rsid w:val="000E4883"/>
    <w:rsid w:val="000E4F04"/>
    <w:rsid w:val="000E535B"/>
    <w:rsid w:val="000E5397"/>
    <w:rsid w:val="000E539B"/>
    <w:rsid w:val="000E651F"/>
    <w:rsid w:val="000E65DC"/>
    <w:rsid w:val="000E6796"/>
    <w:rsid w:val="000E6B21"/>
    <w:rsid w:val="000E6CF2"/>
    <w:rsid w:val="000E6DAF"/>
    <w:rsid w:val="000E726A"/>
    <w:rsid w:val="000E73C3"/>
    <w:rsid w:val="000E7593"/>
    <w:rsid w:val="000E781B"/>
    <w:rsid w:val="000F00BC"/>
    <w:rsid w:val="000F013E"/>
    <w:rsid w:val="000F01EF"/>
    <w:rsid w:val="000F1E08"/>
    <w:rsid w:val="000F2011"/>
    <w:rsid w:val="000F2255"/>
    <w:rsid w:val="000F27C3"/>
    <w:rsid w:val="000F2E53"/>
    <w:rsid w:val="000F2EAE"/>
    <w:rsid w:val="000F2F61"/>
    <w:rsid w:val="000F333C"/>
    <w:rsid w:val="000F3515"/>
    <w:rsid w:val="000F4118"/>
    <w:rsid w:val="000F426E"/>
    <w:rsid w:val="000F42AB"/>
    <w:rsid w:val="000F42B8"/>
    <w:rsid w:val="000F4451"/>
    <w:rsid w:val="000F46F9"/>
    <w:rsid w:val="000F4730"/>
    <w:rsid w:val="000F4876"/>
    <w:rsid w:val="000F4CF8"/>
    <w:rsid w:val="000F520D"/>
    <w:rsid w:val="000F56F3"/>
    <w:rsid w:val="000F57F1"/>
    <w:rsid w:val="000F59BF"/>
    <w:rsid w:val="000F5EDE"/>
    <w:rsid w:val="000F6089"/>
    <w:rsid w:val="000F6263"/>
    <w:rsid w:val="000F688B"/>
    <w:rsid w:val="000F6FED"/>
    <w:rsid w:val="000F7019"/>
    <w:rsid w:val="000F73C2"/>
    <w:rsid w:val="000F7467"/>
    <w:rsid w:val="000F7780"/>
    <w:rsid w:val="000F7C0D"/>
    <w:rsid w:val="000F7C84"/>
    <w:rsid w:val="000F7CB8"/>
    <w:rsid w:val="000F7DDD"/>
    <w:rsid w:val="0010044B"/>
    <w:rsid w:val="0010057A"/>
    <w:rsid w:val="00100BB7"/>
    <w:rsid w:val="00100E02"/>
    <w:rsid w:val="00101349"/>
    <w:rsid w:val="0010145C"/>
    <w:rsid w:val="00101481"/>
    <w:rsid w:val="001015BE"/>
    <w:rsid w:val="001017C7"/>
    <w:rsid w:val="00101A51"/>
    <w:rsid w:val="00101B4F"/>
    <w:rsid w:val="0010226C"/>
    <w:rsid w:val="0010283E"/>
    <w:rsid w:val="00103633"/>
    <w:rsid w:val="00103703"/>
    <w:rsid w:val="0010385C"/>
    <w:rsid w:val="00103CEB"/>
    <w:rsid w:val="00104510"/>
    <w:rsid w:val="001046CE"/>
    <w:rsid w:val="00104723"/>
    <w:rsid w:val="00104B29"/>
    <w:rsid w:val="0010528E"/>
    <w:rsid w:val="00105440"/>
    <w:rsid w:val="001054BB"/>
    <w:rsid w:val="00105CA1"/>
    <w:rsid w:val="001061F3"/>
    <w:rsid w:val="00106B39"/>
    <w:rsid w:val="00106C15"/>
    <w:rsid w:val="00107133"/>
    <w:rsid w:val="00107437"/>
    <w:rsid w:val="0010784E"/>
    <w:rsid w:val="00107905"/>
    <w:rsid w:val="00107A70"/>
    <w:rsid w:val="00107CD8"/>
    <w:rsid w:val="0011032F"/>
    <w:rsid w:val="00110932"/>
    <w:rsid w:val="00111522"/>
    <w:rsid w:val="001115D6"/>
    <w:rsid w:val="001115EF"/>
    <w:rsid w:val="00111949"/>
    <w:rsid w:val="00111F8C"/>
    <w:rsid w:val="00111FF2"/>
    <w:rsid w:val="00112288"/>
    <w:rsid w:val="001122D6"/>
    <w:rsid w:val="00112578"/>
    <w:rsid w:val="00112583"/>
    <w:rsid w:val="00112957"/>
    <w:rsid w:val="00112AAF"/>
    <w:rsid w:val="00113305"/>
    <w:rsid w:val="00113365"/>
    <w:rsid w:val="001133C5"/>
    <w:rsid w:val="001139DB"/>
    <w:rsid w:val="00113DB9"/>
    <w:rsid w:val="0011476E"/>
    <w:rsid w:val="00114C83"/>
    <w:rsid w:val="0011578B"/>
    <w:rsid w:val="00115B3C"/>
    <w:rsid w:val="001164F2"/>
    <w:rsid w:val="0011697A"/>
    <w:rsid w:val="00116A8A"/>
    <w:rsid w:val="00116C4B"/>
    <w:rsid w:val="00116CB0"/>
    <w:rsid w:val="001172E2"/>
    <w:rsid w:val="0011741A"/>
    <w:rsid w:val="00117876"/>
    <w:rsid w:val="00117E1C"/>
    <w:rsid w:val="00117FFA"/>
    <w:rsid w:val="00120106"/>
    <w:rsid w:val="00120195"/>
    <w:rsid w:val="00120476"/>
    <w:rsid w:val="00120B7D"/>
    <w:rsid w:val="00121DAC"/>
    <w:rsid w:val="0012266F"/>
    <w:rsid w:val="001228EE"/>
    <w:rsid w:val="00122AD2"/>
    <w:rsid w:val="00122AE6"/>
    <w:rsid w:val="00122F10"/>
    <w:rsid w:val="00123197"/>
    <w:rsid w:val="00123BDE"/>
    <w:rsid w:val="00124066"/>
    <w:rsid w:val="00124A3F"/>
    <w:rsid w:val="00124B32"/>
    <w:rsid w:val="00124C59"/>
    <w:rsid w:val="00125780"/>
    <w:rsid w:val="0012578F"/>
    <w:rsid w:val="00125C52"/>
    <w:rsid w:val="00125DF7"/>
    <w:rsid w:val="00126146"/>
    <w:rsid w:val="00126288"/>
    <w:rsid w:val="0012634C"/>
    <w:rsid w:val="001263FA"/>
    <w:rsid w:val="00126663"/>
    <w:rsid w:val="00126738"/>
    <w:rsid w:val="00126A96"/>
    <w:rsid w:val="0012749B"/>
    <w:rsid w:val="00127889"/>
    <w:rsid w:val="00127BE6"/>
    <w:rsid w:val="00127E46"/>
    <w:rsid w:val="00130229"/>
    <w:rsid w:val="00130248"/>
    <w:rsid w:val="0013090E"/>
    <w:rsid w:val="00130E6A"/>
    <w:rsid w:val="0013167E"/>
    <w:rsid w:val="001318F2"/>
    <w:rsid w:val="00131D07"/>
    <w:rsid w:val="00132112"/>
    <w:rsid w:val="001321AC"/>
    <w:rsid w:val="0013239E"/>
    <w:rsid w:val="00132402"/>
    <w:rsid w:val="001329A8"/>
    <w:rsid w:val="00133468"/>
    <w:rsid w:val="001345E9"/>
    <w:rsid w:val="00134933"/>
    <w:rsid w:val="00134979"/>
    <w:rsid w:val="00134A5C"/>
    <w:rsid w:val="00134AF2"/>
    <w:rsid w:val="00135454"/>
    <w:rsid w:val="00135659"/>
    <w:rsid w:val="00135739"/>
    <w:rsid w:val="001358A0"/>
    <w:rsid w:val="00136004"/>
    <w:rsid w:val="001362CC"/>
    <w:rsid w:val="00136616"/>
    <w:rsid w:val="00136627"/>
    <w:rsid w:val="001366AC"/>
    <w:rsid w:val="001368B3"/>
    <w:rsid w:val="001368F6"/>
    <w:rsid w:val="00136CB0"/>
    <w:rsid w:val="00136D6C"/>
    <w:rsid w:val="001377B7"/>
    <w:rsid w:val="00140413"/>
    <w:rsid w:val="00140724"/>
    <w:rsid w:val="001409C0"/>
    <w:rsid w:val="00140C8F"/>
    <w:rsid w:val="001412C5"/>
    <w:rsid w:val="001419F9"/>
    <w:rsid w:val="00141C44"/>
    <w:rsid w:val="0014276F"/>
    <w:rsid w:val="00142B7D"/>
    <w:rsid w:val="00143916"/>
    <w:rsid w:val="00143D50"/>
    <w:rsid w:val="00144452"/>
    <w:rsid w:val="00144542"/>
    <w:rsid w:val="001445BE"/>
    <w:rsid w:val="001447D2"/>
    <w:rsid w:val="00144A3A"/>
    <w:rsid w:val="0014518A"/>
    <w:rsid w:val="00145327"/>
    <w:rsid w:val="00145497"/>
    <w:rsid w:val="001454B2"/>
    <w:rsid w:val="001454CA"/>
    <w:rsid w:val="00146F5B"/>
    <w:rsid w:val="00147C84"/>
    <w:rsid w:val="00150A69"/>
    <w:rsid w:val="00151AE5"/>
    <w:rsid w:val="00151CB9"/>
    <w:rsid w:val="00151D89"/>
    <w:rsid w:val="001520D0"/>
    <w:rsid w:val="001524D1"/>
    <w:rsid w:val="001526AE"/>
    <w:rsid w:val="001526C1"/>
    <w:rsid w:val="00152844"/>
    <w:rsid w:val="00152CEA"/>
    <w:rsid w:val="00153306"/>
    <w:rsid w:val="001539EE"/>
    <w:rsid w:val="00153A11"/>
    <w:rsid w:val="00153B78"/>
    <w:rsid w:val="0015423B"/>
    <w:rsid w:val="0015436F"/>
    <w:rsid w:val="001544FA"/>
    <w:rsid w:val="0015451C"/>
    <w:rsid w:val="00154B76"/>
    <w:rsid w:val="001567DA"/>
    <w:rsid w:val="00156D08"/>
    <w:rsid w:val="0015724D"/>
    <w:rsid w:val="0015786C"/>
    <w:rsid w:val="0015789C"/>
    <w:rsid w:val="001578AC"/>
    <w:rsid w:val="00157C6E"/>
    <w:rsid w:val="00157E9C"/>
    <w:rsid w:val="00157F26"/>
    <w:rsid w:val="00160747"/>
    <w:rsid w:val="00160B39"/>
    <w:rsid w:val="00160CFC"/>
    <w:rsid w:val="00160E24"/>
    <w:rsid w:val="00160FED"/>
    <w:rsid w:val="00161CD6"/>
    <w:rsid w:val="00161EAB"/>
    <w:rsid w:val="00162397"/>
    <w:rsid w:val="00162718"/>
    <w:rsid w:val="00162A69"/>
    <w:rsid w:val="001631B9"/>
    <w:rsid w:val="0016360A"/>
    <w:rsid w:val="00163F50"/>
    <w:rsid w:val="0016408F"/>
    <w:rsid w:val="001643CE"/>
    <w:rsid w:val="00164794"/>
    <w:rsid w:val="001648AA"/>
    <w:rsid w:val="0016492E"/>
    <w:rsid w:val="00164AAA"/>
    <w:rsid w:val="00165572"/>
    <w:rsid w:val="00165D05"/>
    <w:rsid w:val="00165D60"/>
    <w:rsid w:val="0016604C"/>
    <w:rsid w:val="0016607B"/>
    <w:rsid w:val="00166A71"/>
    <w:rsid w:val="00166A77"/>
    <w:rsid w:val="00167165"/>
    <w:rsid w:val="00167234"/>
    <w:rsid w:val="00167A9F"/>
    <w:rsid w:val="001701B0"/>
    <w:rsid w:val="001707CE"/>
    <w:rsid w:val="00170827"/>
    <w:rsid w:val="00170DA4"/>
    <w:rsid w:val="001710FD"/>
    <w:rsid w:val="001712EB"/>
    <w:rsid w:val="00171410"/>
    <w:rsid w:val="00171DC8"/>
    <w:rsid w:val="00171E89"/>
    <w:rsid w:val="00172082"/>
    <w:rsid w:val="0017215C"/>
    <w:rsid w:val="001730AF"/>
    <w:rsid w:val="001732EE"/>
    <w:rsid w:val="00173376"/>
    <w:rsid w:val="00173461"/>
    <w:rsid w:val="00173605"/>
    <w:rsid w:val="001737EA"/>
    <w:rsid w:val="00173B4F"/>
    <w:rsid w:val="0017408D"/>
    <w:rsid w:val="0017409C"/>
    <w:rsid w:val="00174A26"/>
    <w:rsid w:val="00174D3C"/>
    <w:rsid w:val="00174EBD"/>
    <w:rsid w:val="0017530B"/>
    <w:rsid w:val="001755B2"/>
    <w:rsid w:val="001759D2"/>
    <w:rsid w:val="00175B39"/>
    <w:rsid w:val="00175C11"/>
    <w:rsid w:val="00175DF5"/>
    <w:rsid w:val="00175FE5"/>
    <w:rsid w:val="00176235"/>
    <w:rsid w:val="001762A3"/>
    <w:rsid w:val="001767E5"/>
    <w:rsid w:val="0017682D"/>
    <w:rsid w:val="00176D3E"/>
    <w:rsid w:val="001773D1"/>
    <w:rsid w:val="0017742E"/>
    <w:rsid w:val="001775F4"/>
    <w:rsid w:val="0017761A"/>
    <w:rsid w:val="00177632"/>
    <w:rsid w:val="00177AD8"/>
    <w:rsid w:val="00177AEE"/>
    <w:rsid w:val="00177F86"/>
    <w:rsid w:val="0017E493"/>
    <w:rsid w:val="001802EC"/>
    <w:rsid w:val="00180783"/>
    <w:rsid w:val="00180D39"/>
    <w:rsid w:val="00180FD0"/>
    <w:rsid w:val="001813DE"/>
    <w:rsid w:val="00181B9C"/>
    <w:rsid w:val="00182061"/>
    <w:rsid w:val="00182121"/>
    <w:rsid w:val="001827D3"/>
    <w:rsid w:val="00183033"/>
    <w:rsid w:val="00183625"/>
    <w:rsid w:val="00183819"/>
    <w:rsid w:val="00183C87"/>
    <w:rsid w:val="00183DDB"/>
    <w:rsid w:val="001840BA"/>
    <w:rsid w:val="00184AA8"/>
    <w:rsid w:val="00184BBC"/>
    <w:rsid w:val="001853D2"/>
    <w:rsid w:val="00185481"/>
    <w:rsid w:val="00185A64"/>
    <w:rsid w:val="00185B05"/>
    <w:rsid w:val="00185F54"/>
    <w:rsid w:val="0018638C"/>
    <w:rsid w:val="001863A2"/>
    <w:rsid w:val="001865D7"/>
    <w:rsid w:val="00186773"/>
    <w:rsid w:val="001868A8"/>
    <w:rsid w:val="00187167"/>
    <w:rsid w:val="001872B2"/>
    <w:rsid w:val="0018751C"/>
    <w:rsid w:val="00187F70"/>
    <w:rsid w:val="00190090"/>
    <w:rsid w:val="001903B7"/>
    <w:rsid w:val="00190C04"/>
    <w:rsid w:val="001910CD"/>
    <w:rsid w:val="00191468"/>
    <w:rsid w:val="00191652"/>
    <w:rsid w:val="00191B30"/>
    <w:rsid w:val="00191CC0"/>
    <w:rsid w:val="00192827"/>
    <w:rsid w:val="00192F06"/>
    <w:rsid w:val="001936E7"/>
    <w:rsid w:val="00193DDE"/>
    <w:rsid w:val="0019477A"/>
    <w:rsid w:val="00194792"/>
    <w:rsid w:val="00194D16"/>
    <w:rsid w:val="00194E95"/>
    <w:rsid w:val="00194F0B"/>
    <w:rsid w:val="0019542C"/>
    <w:rsid w:val="001956FA"/>
    <w:rsid w:val="00195BFC"/>
    <w:rsid w:val="00196213"/>
    <w:rsid w:val="001968F1"/>
    <w:rsid w:val="001979DA"/>
    <w:rsid w:val="00197C7C"/>
    <w:rsid w:val="001A000C"/>
    <w:rsid w:val="001A0038"/>
    <w:rsid w:val="001A01AA"/>
    <w:rsid w:val="001A028C"/>
    <w:rsid w:val="001A04E7"/>
    <w:rsid w:val="001A0F2D"/>
    <w:rsid w:val="001A1042"/>
    <w:rsid w:val="001A1341"/>
    <w:rsid w:val="001A1BE7"/>
    <w:rsid w:val="001A22DC"/>
    <w:rsid w:val="001A275A"/>
    <w:rsid w:val="001A27C0"/>
    <w:rsid w:val="001A2A52"/>
    <w:rsid w:val="001A2B80"/>
    <w:rsid w:val="001A346F"/>
    <w:rsid w:val="001A3593"/>
    <w:rsid w:val="001A3739"/>
    <w:rsid w:val="001A3BD0"/>
    <w:rsid w:val="001A3D28"/>
    <w:rsid w:val="001A3D9F"/>
    <w:rsid w:val="001A416F"/>
    <w:rsid w:val="001A4249"/>
    <w:rsid w:val="001A43FE"/>
    <w:rsid w:val="001A453C"/>
    <w:rsid w:val="001A4A77"/>
    <w:rsid w:val="001A4B24"/>
    <w:rsid w:val="001A4BFD"/>
    <w:rsid w:val="001A4DB1"/>
    <w:rsid w:val="001A52B7"/>
    <w:rsid w:val="001A5577"/>
    <w:rsid w:val="001A5B4B"/>
    <w:rsid w:val="001A5BE4"/>
    <w:rsid w:val="001A5D75"/>
    <w:rsid w:val="001A5E50"/>
    <w:rsid w:val="001A612E"/>
    <w:rsid w:val="001A68D6"/>
    <w:rsid w:val="001A7064"/>
    <w:rsid w:val="001A74F5"/>
    <w:rsid w:val="001A759B"/>
    <w:rsid w:val="001A779C"/>
    <w:rsid w:val="001A7E94"/>
    <w:rsid w:val="001B0989"/>
    <w:rsid w:val="001B09E3"/>
    <w:rsid w:val="001B139E"/>
    <w:rsid w:val="001B1528"/>
    <w:rsid w:val="001B153E"/>
    <w:rsid w:val="001B1CC4"/>
    <w:rsid w:val="001B1DB0"/>
    <w:rsid w:val="001B1EDE"/>
    <w:rsid w:val="001B2313"/>
    <w:rsid w:val="001B2696"/>
    <w:rsid w:val="001B27FE"/>
    <w:rsid w:val="001B2D4A"/>
    <w:rsid w:val="001B360C"/>
    <w:rsid w:val="001B3F48"/>
    <w:rsid w:val="001B40FD"/>
    <w:rsid w:val="001B420B"/>
    <w:rsid w:val="001B42B3"/>
    <w:rsid w:val="001B466F"/>
    <w:rsid w:val="001B4942"/>
    <w:rsid w:val="001B49E2"/>
    <w:rsid w:val="001B4A67"/>
    <w:rsid w:val="001B4C28"/>
    <w:rsid w:val="001B4C96"/>
    <w:rsid w:val="001B5056"/>
    <w:rsid w:val="001B5EA0"/>
    <w:rsid w:val="001B63B7"/>
    <w:rsid w:val="001B6C32"/>
    <w:rsid w:val="001B6E6F"/>
    <w:rsid w:val="001B7787"/>
    <w:rsid w:val="001C1B8E"/>
    <w:rsid w:val="001C243D"/>
    <w:rsid w:val="001C26BA"/>
    <w:rsid w:val="001C2712"/>
    <w:rsid w:val="001C2991"/>
    <w:rsid w:val="001C3619"/>
    <w:rsid w:val="001C3CE7"/>
    <w:rsid w:val="001C3DB0"/>
    <w:rsid w:val="001C3E4B"/>
    <w:rsid w:val="001C45BC"/>
    <w:rsid w:val="001C4CDC"/>
    <w:rsid w:val="001C5737"/>
    <w:rsid w:val="001C5740"/>
    <w:rsid w:val="001C5E96"/>
    <w:rsid w:val="001C5F28"/>
    <w:rsid w:val="001C63A4"/>
    <w:rsid w:val="001C6853"/>
    <w:rsid w:val="001C68F3"/>
    <w:rsid w:val="001C6ACC"/>
    <w:rsid w:val="001C6D36"/>
    <w:rsid w:val="001C75C7"/>
    <w:rsid w:val="001C7A3D"/>
    <w:rsid w:val="001C7A95"/>
    <w:rsid w:val="001C7D6B"/>
    <w:rsid w:val="001C7F9C"/>
    <w:rsid w:val="001CE4BB"/>
    <w:rsid w:val="001D0E12"/>
    <w:rsid w:val="001D15D2"/>
    <w:rsid w:val="001D18B8"/>
    <w:rsid w:val="001D205E"/>
    <w:rsid w:val="001D24E3"/>
    <w:rsid w:val="001D2517"/>
    <w:rsid w:val="001D275C"/>
    <w:rsid w:val="001D2850"/>
    <w:rsid w:val="001D2CB8"/>
    <w:rsid w:val="001D339B"/>
    <w:rsid w:val="001D3459"/>
    <w:rsid w:val="001D3F57"/>
    <w:rsid w:val="001D40C0"/>
    <w:rsid w:val="001D41B4"/>
    <w:rsid w:val="001D4C00"/>
    <w:rsid w:val="001D5450"/>
    <w:rsid w:val="001D55EC"/>
    <w:rsid w:val="001D584E"/>
    <w:rsid w:val="001D64E6"/>
    <w:rsid w:val="001D65ED"/>
    <w:rsid w:val="001D6777"/>
    <w:rsid w:val="001D70B6"/>
    <w:rsid w:val="001D7216"/>
    <w:rsid w:val="001D7588"/>
    <w:rsid w:val="001D7848"/>
    <w:rsid w:val="001E0331"/>
    <w:rsid w:val="001E04DA"/>
    <w:rsid w:val="001E0778"/>
    <w:rsid w:val="001E0825"/>
    <w:rsid w:val="001E0AD5"/>
    <w:rsid w:val="001E0D52"/>
    <w:rsid w:val="001E0FCF"/>
    <w:rsid w:val="001E1423"/>
    <w:rsid w:val="001E1771"/>
    <w:rsid w:val="001E17A4"/>
    <w:rsid w:val="001E1D71"/>
    <w:rsid w:val="001E1F85"/>
    <w:rsid w:val="001E258B"/>
    <w:rsid w:val="001E29B1"/>
    <w:rsid w:val="001E3A66"/>
    <w:rsid w:val="001E3E80"/>
    <w:rsid w:val="001E425A"/>
    <w:rsid w:val="001E462E"/>
    <w:rsid w:val="001E49C8"/>
    <w:rsid w:val="001E4ED3"/>
    <w:rsid w:val="001E4F01"/>
    <w:rsid w:val="001E5227"/>
    <w:rsid w:val="001E52A1"/>
    <w:rsid w:val="001E5C03"/>
    <w:rsid w:val="001E6147"/>
    <w:rsid w:val="001E648F"/>
    <w:rsid w:val="001E6A3B"/>
    <w:rsid w:val="001E6A5B"/>
    <w:rsid w:val="001E6BBB"/>
    <w:rsid w:val="001E6CE7"/>
    <w:rsid w:val="001E706A"/>
    <w:rsid w:val="001E71C5"/>
    <w:rsid w:val="001E762C"/>
    <w:rsid w:val="001E7F6C"/>
    <w:rsid w:val="001F0087"/>
    <w:rsid w:val="001F05D1"/>
    <w:rsid w:val="001F0627"/>
    <w:rsid w:val="001F0CDF"/>
    <w:rsid w:val="001F136C"/>
    <w:rsid w:val="001F14EB"/>
    <w:rsid w:val="001F164C"/>
    <w:rsid w:val="001F2171"/>
    <w:rsid w:val="001F2720"/>
    <w:rsid w:val="001F2821"/>
    <w:rsid w:val="001F284E"/>
    <w:rsid w:val="001F2F72"/>
    <w:rsid w:val="001F38D4"/>
    <w:rsid w:val="001F3A85"/>
    <w:rsid w:val="001F3AA8"/>
    <w:rsid w:val="001F3D86"/>
    <w:rsid w:val="001F3F3D"/>
    <w:rsid w:val="001F47FB"/>
    <w:rsid w:val="001F4BA7"/>
    <w:rsid w:val="001F4EFA"/>
    <w:rsid w:val="001F5007"/>
    <w:rsid w:val="001F52AF"/>
    <w:rsid w:val="001F53BA"/>
    <w:rsid w:val="001F583B"/>
    <w:rsid w:val="001F5984"/>
    <w:rsid w:val="001F62CB"/>
    <w:rsid w:val="001F67BE"/>
    <w:rsid w:val="001F72ED"/>
    <w:rsid w:val="001F75AC"/>
    <w:rsid w:val="001F7856"/>
    <w:rsid w:val="001F7DE3"/>
    <w:rsid w:val="0020078A"/>
    <w:rsid w:val="00200EB7"/>
    <w:rsid w:val="002013EB"/>
    <w:rsid w:val="00201953"/>
    <w:rsid w:val="00201D9D"/>
    <w:rsid w:val="00201F57"/>
    <w:rsid w:val="00202CE0"/>
    <w:rsid w:val="002033F6"/>
    <w:rsid w:val="00203B43"/>
    <w:rsid w:val="00203FEC"/>
    <w:rsid w:val="00204AAC"/>
    <w:rsid w:val="00204B3B"/>
    <w:rsid w:val="00205E10"/>
    <w:rsid w:val="0020634F"/>
    <w:rsid w:val="00207288"/>
    <w:rsid w:val="00207538"/>
    <w:rsid w:val="00207540"/>
    <w:rsid w:val="00207D11"/>
    <w:rsid w:val="00207F44"/>
    <w:rsid w:val="00207F76"/>
    <w:rsid w:val="002108CA"/>
    <w:rsid w:val="00210B00"/>
    <w:rsid w:val="00210BAE"/>
    <w:rsid w:val="00210E6D"/>
    <w:rsid w:val="00210F54"/>
    <w:rsid w:val="002119DD"/>
    <w:rsid w:val="00211A1B"/>
    <w:rsid w:val="002120B7"/>
    <w:rsid w:val="00212F51"/>
    <w:rsid w:val="002131C1"/>
    <w:rsid w:val="0021336C"/>
    <w:rsid w:val="00213781"/>
    <w:rsid w:val="00213877"/>
    <w:rsid w:val="00213CE5"/>
    <w:rsid w:val="00213E8D"/>
    <w:rsid w:val="00214687"/>
    <w:rsid w:val="002146F8"/>
    <w:rsid w:val="0021479B"/>
    <w:rsid w:val="00214944"/>
    <w:rsid w:val="00214C35"/>
    <w:rsid w:val="00214E34"/>
    <w:rsid w:val="0021518E"/>
    <w:rsid w:val="0021519F"/>
    <w:rsid w:val="0021643C"/>
    <w:rsid w:val="0021694B"/>
    <w:rsid w:val="00216969"/>
    <w:rsid w:val="00216D7B"/>
    <w:rsid w:val="00217368"/>
    <w:rsid w:val="00217393"/>
    <w:rsid w:val="00217478"/>
    <w:rsid w:val="002174B4"/>
    <w:rsid w:val="002200B9"/>
    <w:rsid w:val="002201C3"/>
    <w:rsid w:val="002203BF"/>
    <w:rsid w:val="00220704"/>
    <w:rsid w:val="002207FE"/>
    <w:rsid w:val="002209CD"/>
    <w:rsid w:val="0022120E"/>
    <w:rsid w:val="002223EE"/>
    <w:rsid w:val="00222901"/>
    <w:rsid w:val="0022294C"/>
    <w:rsid w:val="00223107"/>
    <w:rsid w:val="002231A9"/>
    <w:rsid w:val="002235BE"/>
    <w:rsid w:val="00223716"/>
    <w:rsid w:val="00223763"/>
    <w:rsid w:val="00223EAA"/>
    <w:rsid w:val="00223F25"/>
    <w:rsid w:val="0022488B"/>
    <w:rsid w:val="002252FD"/>
    <w:rsid w:val="002257BD"/>
    <w:rsid w:val="00226152"/>
    <w:rsid w:val="002261CB"/>
    <w:rsid w:val="0022666B"/>
    <w:rsid w:val="00226B12"/>
    <w:rsid w:val="00226EB9"/>
    <w:rsid w:val="00227153"/>
    <w:rsid w:val="00227462"/>
    <w:rsid w:val="0023029D"/>
    <w:rsid w:val="002303DA"/>
    <w:rsid w:val="002304FE"/>
    <w:rsid w:val="00230575"/>
    <w:rsid w:val="00230716"/>
    <w:rsid w:val="00230F50"/>
    <w:rsid w:val="00231337"/>
    <w:rsid w:val="0023151D"/>
    <w:rsid w:val="0023167F"/>
    <w:rsid w:val="00231772"/>
    <w:rsid w:val="00232605"/>
    <w:rsid w:val="00232B83"/>
    <w:rsid w:val="00232BE9"/>
    <w:rsid w:val="00232D31"/>
    <w:rsid w:val="00232E78"/>
    <w:rsid w:val="00233588"/>
    <w:rsid w:val="00233945"/>
    <w:rsid w:val="00233A53"/>
    <w:rsid w:val="0023414C"/>
    <w:rsid w:val="0023418B"/>
    <w:rsid w:val="0023441E"/>
    <w:rsid w:val="00234846"/>
    <w:rsid w:val="002348C1"/>
    <w:rsid w:val="0023490E"/>
    <w:rsid w:val="00234ABD"/>
    <w:rsid w:val="0023557F"/>
    <w:rsid w:val="002356B4"/>
    <w:rsid w:val="00235944"/>
    <w:rsid w:val="00235D2F"/>
    <w:rsid w:val="00235E7E"/>
    <w:rsid w:val="00236251"/>
    <w:rsid w:val="0023636C"/>
    <w:rsid w:val="00236996"/>
    <w:rsid w:val="00236D1F"/>
    <w:rsid w:val="002370A0"/>
    <w:rsid w:val="00237117"/>
    <w:rsid w:val="00237314"/>
    <w:rsid w:val="00237849"/>
    <w:rsid w:val="0023790C"/>
    <w:rsid w:val="00237A59"/>
    <w:rsid w:val="00237CDE"/>
    <w:rsid w:val="00237EC7"/>
    <w:rsid w:val="002405D1"/>
    <w:rsid w:val="0024078A"/>
    <w:rsid w:val="00240BB9"/>
    <w:rsid w:val="00240F33"/>
    <w:rsid w:val="00241058"/>
    <w:rsid w:val="00242407"/>
    <w:rsid w:val="002429E7"/>
    <w:rsid w:val="00242D63"/>
    <w:rsid w:val="00243786"/>
    <w:rsid w:val="00243FA0"/>
    <w:rsid w:val="0024436F"/>
    <w:rsid w:val="002447CB"/>
    <w:rsid w:val="002460BD"/>
    <w:rsid w:val="002462B4"/>
    <w:rsid w:val="00246319"/>
    <w:rsid w:val="00246B38"/>
    <w:rsid w:val="00246C1D"/>
    <w:rsid w:val="00247210"/>
    <w:rsid w:val="00247F09"/>
    <w:rsid w:val="002500D4"/>
    <w:rsid w:val="0025021F"/>
    <w:rsid w:val="00250669"/>
    <w:rsid w:val="002507AC"/>
    <w:rsid w:val="0025080E"/>
    <w:rsid w:val="00250C29"/>
    <w:rsid w:val="00250E96"/>
    <w:rsid w:val="002514F3"/>
    <w:rsid w:val="00251935"/>
    <w:rsid w:val="00251F8F"/>
    <w:rsid w:val="00252885"/>
    <w:rsid w:val="00252A00"/>
    <w:rsid w:val="002533FB"/>
    <w:rsid w:val="00253777"/>
    <w:rsid w:val="002537B1"/>
    <w:rsid w:val="002539D3"/>
    <w:rsid w:val="002544E4"/>
    <w:rsid w:val="0025453D"/>
    <w:rsid w:val="00254719"/>
    <w:rsid w:val="00254B54"/>
    <w:rsid w:val="00254CA3"/>
    <w:rsid w:val="00255161"/>
    <w:rsid w:val="002556FE"/>
    <w:rsid w:val="0025599A"/>
    <w:rsid w:val="002559A3"/>
    <w:rsid w:val="00255CCD"/>
    <w:rsid w:val="00255E0D"/>
    <w:rsid w:val="0025682E"/>
    <w:rsid w:val="00256A25"/>
    <w:rsid w:val="00256C3D"/>
    <w:rsid w:val="00257639"/>
    <w:rsid w:val="002579BE"/>
    <w:rsid w:val="00257AEA"/>
    <w:rsid w:val="0026006F"/>
    <w:rsid w:val="002602A8"/>
    <w:rsid w:val="00260D98"/>
    <w:rsid w:val="00261194"/>
    <w:rsid w:val="00261891"/>
    <w:rsid w:val="00261C22"/>
    <w:rsid w:val="00261D5C"/>
    <w:rsid w:val="0026205F"/>
    <w:rsid w:val="0026277F"/>
    <w:rsid w:val="00262BA3"/>
    <w:rsid w:val="00263408"/>
    <w:rsid w:val="00263647"/>
    <w:rsid w:val="00263880"/>
    <w:rsid w:val="002639E3"/>
    <w:rsid w:val="00263A35"/>
    <w:rsid w:val="00263A46"/>
    <w:rsid w:val="00263C71"/>
    <w:rsid w:val="00263D39"/>
    <w:rsid w:val="002642A6"/>
    <w:rsid w:val="00264800"/>
    <w:rsid w:val="002648DD"/>
    <w:rsid w:val="00264A94"/>
    <w:rsid w:val="002654A4"/>
    <w:rsid w:val="00265754"/>
    <w:rsid w:val="00265799"/>
    <w:rsid w:val="002658DC"/>
    <w:rsid w:val="00265C81"/>
    <w:rsid w:val="00265CE7"/>
    <w:rsid w:val="00266519"/>
    <w:rsid w:val="00266811"/>
    <w:rsid w:val="00266CE9"/>
    <w:rsid w:val="0026748F"/>
    <w:rsid w:val="00267510"/>
    <w:rsid w:val="00270034"/>
    <w:rsid w:val="00270E07"/>
    <w:rsid w:val="00270EA5"/>
    <w:rsid w:val="00271184"/>
    <w:rsid w:val="00272250"/>
    <w:rsid w:val="00272257"/>
    <w:rsid w:val="00272A2A"/>
    <w:rsid w:val="00272CE4"/>
    <w:rsid w:val="002730C2"/>
    <w:rsid w:val="00273100"/>
    <w:rsid w:val="0027332F"/>
    <w:rsid w:val="002734E5"/>
    <w:rsid w:val="0027371B"/>
    <w:rsid w:val="002746F3"/>
    <w:rsid w:val="00274960"/>
    <w:rsid w:val="00274C50"/>
    <w:rsid w:val="00274CEB"/>
    <w:rsid w:val="00274EFA"/>
    <w:rsid w:val="00275248"/>
    <w:rsid w:val="00275868"/>
    <w:rsid w:val="00275B66"/>
    <w:rsid w:val="00275BDF"/>
    <w:rsid w:val="00275E48"/>
    <w:rsid w:val="002764D1"/>
    <w:rsid w:val="00276E7D"/>
    <w:rsid w:val="00280BBB"/>
    <w:rsid w:val="00280DA7"/>
    <w:rsid w:val="0028103B"/>
    <w:rsid w:val="00281711"/>
    <w:rsid w:val="00281D1F"/>
    <w:rsid w:val="002828A4"/>
    <w:rsid w:val="00282A21"/>
    <w:rsid w:val="00282E01"/>
    <w:rsid w:val="002830D3"/>
    <w:rsid w:val="00283600"/>
    <w:rsid w:val="0028360C"/>
    <w:rsid w:val="0028384E"/>
    <w:rsid w:val="002838CD"/>
    <w:rsid w:val="00284417"/>
    <w:rsid w:val="0028442F"/>
    <w:rsid w:val="00284540"/>
    <w:rsid w:val="0028491A"/>
    <w:rsid w:val="002849C1"/>
    <w:rsid w:val="00284A18"/>
    <w:rsid w:val="002852BE"/>
    <w:rsid w:val="00285C30"/>
    <w:rsid w:val="00285DD3"/>
    <w:rsid w:val="00285E1A"/>
    <w:rsid w:val="002860EB"/>
    <w:rsid w:val="0028690D"/>
    <w:rsid w:val="00286B3E"/>
    <w:rsid w:val="00286D3F"/>
    <w:rsid w:val="00286FE6"/>
    <w:rsid w:val="0028708C"/>
    <w:rsid w:val="00287B6B"/>
    <w:rsid w:val="00291059"/>
    <w:rsid w:val="002913F0"/>
    <w:rsid w:val="00291652"/>
    <w:rsid w:val="00291F14"/>
    <w:rsid w:val="0029210C"/>
    <w:rsid w:val="00292293"/>
    <w:rsid w:val="00292542"/>
    <w:rsid w:val="00292635"/>
    <w:rsid w:val="002927CD"/>
    <w:rsid w:val="00293153"/>
    <w:rsid w:val="00293872"/>
    <w:rsid w:val="00293AA7"/>
    <w:rsid w:val="00294164"/>
    <w:rsid w:val="002947A2"/>
    <w:rsid w:val="00294A84"/>
    <w:rsid w:val="00295446"/>
    <w:rsid w:val="0029558E"/>
    <w:rsid w:val="002959D4"/>
    <w:rsid w:val="00296C78"/>
    <w:rsid w:val="00296E44"/>
    <w:rsid w:val="00296F79"/>
    <w:rsid w:val="00297626"/>
    <w:rsid w:val="00297A42"/>
    <w:rsid w:val="00297BBA"/>
    <w:rsid w:val="00297CF9"/>
    <w:rsid w:val="00297EDF"/>
    <w:rsid w:val="00297F0D"/>
    <w:rsid w:val="002A00A6"/>
    <w:rsid w:val="002A020C"/>
    <w:rsid w:val="002A05A2"/>
    <w:rsid w:val="002A0800"/>
    <w:rsid w:val="002A0E0F"/>
    <w:rsid w:val="002A0FDF"/>
    <w:rsid w:val="002A145D"/>
    <w:rsid w:val="002A1722"/>
    <w:rsid w:val="002A186B"/>
    <w:rsid w:val="002A24E8"/>
    <w:rsid w:val="002A251C"/>
    <w:rsid w:val="002A29DF"/>
    <w:rsid w:val="002A2AA3"/>
    <w:rsid w:val="002A2AE4"/>
    <w:rsid w:val="002A2DDD"/>
    <w:rsid w:val="002A2DDF"/>
    <w:rsid w:val="002A2E89"/>
    <w:rsid w:val="002A3432"/>
    <w:rsid w:val="002A3782"/>
    <w:rsid w:val="002A38FB"/>
    <w:rsid w:val="002A3BAF"/>
    <w:rsid w:val="002A41E0"/>
    <w:rsid w:val="002A4494"/>
    <w:rsid w:val="002A5774"/>
    <w:rsid w:val="002A592F"/>
    <w:rsid w:val="002A5A56"/>
    <w:rsid w:val="002A5BA4"/>
    <w:rsid w:val="002A5CEF"/>
    <w:rsid w:val="002A61EB"/>
    <w:rsid w:val="002A64D6"/>
    <w:rsid w:val="002A6A56"/>
    <w:rsid w:val="002A6B4E"/>
    <w:rsid w:val="002A6C91"/>
    <w:rsid w:val="002A6F50"/>
    <w:rsid w:val="002A6F91"/>
    <w:rsid w:val="002A7BC7"/>
    <w:rsid w:val="002A7CC0"/>
    <w:rsid w:val="002A7D54"/>
    <w:rsid w:val="002B09F9"/>
    <w:rsid w:val="002B0BA9"/>
    <w:rsid w:val="002B0D96"/>
    <w:rsid w:val="002B0E07"/>
    <w:rsid w:val="002B11C4"/>
    <w:rsid w:val="002B1945"/>
    <w:rsid w:val="002B1A4E"/>
    <w:rsid w:val="002B1ACE"/>
    <w:rsid w:val="002B2613"/>
    <w:rsid w:val="002B26A5"/>
    <w:rsid w:val="002B26B9"/>
    <w:rsid w:val="002B2973"/>
    <w:rsid w:val="002B2D68"/>
    <w:rsid w:val="002B36F2"/>
    <w:rsid w:val="002B37DD"/>
    <w:rsid w:val="002B3D8B"/>
    <w:rsid w:val="002B4BF3"/>
    <w:rsid w:val="002B5427"/>
    <w:rsid w:val="002B5957"/>
    <w:rsid w:val="002B5F85"/>
    <w:rsid w:val="002B6041"/>
    <w:rsid w:val="002B64C3"/>
    <w:rsid w:val="002B6F84"/>
    <w:rsid w:val="002B715C"/>
    <w:rsid w:val="002B75CC"/>
    <w:rsid w:val="002B7F77"/>
    <w:rsid w:val="002C010B"/>
    <w:rsid w:val="002C0530"/>
    <w:rsid w:val="002C089F"/>
    <w:rsid w:val="002C0AC9"/>
    <w:rsid w:val="002C0F50"/>
    <w:rsid w:val="002C1096"/>
    <w:rsid w:val="002C14A8"/>
    <w:rsid w:val="002C1ABA"/>
    <w:rsid w:val="002C2091"/>
    <w:rsid w:val="002C2C6A"/>
    <w:rsid w:val="002C2E17"/>
    <w:rsid w:val="002C2FDC"/>
    <w:rsid w:val="002C3075"/>
    <w:rsid w:val="002C320E"/>
    <w:rsid w:val="002C353B"/>
    <w:rsid w:val="002C3620"/>
    <w:rsid w:val="002C3E23"/>
    <w:rsid w:val="002C3ECD"/>
    <w:rsid w:val="002C40EF"/>
    <w:rsid w:val="002C4361"/>
    <w:rsid w:val="002C4E9E"/>
    <w:rsid w:val="002C5284"/>
    <w:rsid w:val="002C58EF"/>
    <w:rsid w:val="002C5DDD"/>
    <w:rsid w:val="002C5E03"/>
    <w:rsid w:val="002C5E29"/>
    <w:rsid w:val="002C5F52"/>
    <w:rsid w:val="002C5F76"/>
    <w:rsid w:val="002C6220"/>
    <w:rsid w:val="002C656A"/>
    <w:rsid w:val="002C6B62"/>
    <w:rsid w:val="002C6C69"/>
    <w:rsid w:val="002C7573"/>
    <w:rsid w:val="002C77B9"/>
    <w:rsid w:val="002C7C5A"/>
    <w:rsid w:val="002C7CFF"/>
    <w:rsid w:val="002D01E3"/>
    <w:rsid w:val="002D061D"/>
    <w:rsid w:val="002D0658"/>
    <w:rsid w:val="002D0816"/>
    <w:rsid w:val="002D0AE5"/>
    <w:rsid w:val="002D0AE8"/>
    <w:rsid w:val="002D0E90"/>
    <w:rsid w:val="002D1079"/>
    <w:rsid w:val="002D10B1"/>
    <w:rsid w:val="002D1E6E"/>
    <w:rsid w:val="002D2401"/>
    <w:rsid w:val="002D28D4"/>
    <w:rsid w:val="002D29E5"/>
    <w:rsid w:val="002D377F"/>
    <w:rsid w:val="002D3AFF"/>
    <w:rsid w:val="002D3C1A"/>
    <w:rsid w:val="002D4262"/>
    <w:rsid w:val="002D4899"/>
    <w:rsid w:val="002D48AB"/>
    <w:rsid w:val="002D498B"/>
    <w:rsid w:val="002D49D2"/>
    <w:rsid w:val="002D4F29"/>
    <w:rsid w:val="002D5B28"/>
    <w:rsid w:val="002D5B65"/>
    <w:rsid w:val="002D6365"/>
    <w:rsid w:val="002D6568"/>
    <w:rsid w:val="002D6EBD"/>
    <w:rsid w:val="002D7372"/>
    <w:rsid w:val="002D73A4"/>
    <w:rsid w:val="002D7BCB"/>
    <w:rsid w:val="002D7DF6"/>
    <w:rsid w:val="002E0A2B"/>
    <w:rsid w:val="002E11A1"/>
    <w:rsid w:val="002E1434"/>
    <w:rsid w:val="002E2A31"/>
    <w:rsid w:val="002E2E5D"/>
    <w:rsid w:val="002E2EB6"/>
    <w:rsid w:val="002E35B1"/>
    <w:rsid w:val="002E45A8"/>
    <w:rsid w:val="002E4915"/>
    <w:rsid w:val="002E49A5"/>
    <w:rsid w:val="002E4A9F"/>
    <w:rsid w:val="002E5007"/>
    <w:rsid w:val="002E56E7"/>
    <w:rsid w:val="002E5DD0"/>
    <w:rsid w:val="002E69FC"/>
    <w:rsid w:val="002E6B74"/>
    <w:rsid w:val="002E6C6F"/>
    <w:rsid w:val="002E6D0B"/>
    <w:rsid w:val="002E6E12"/>
    <w:rsid w:val="002E6E18"/>
    <w:rsid w:val="002E7D52"/>
    <w:rsid w:val="002E7E9A"/>
    <w:rsid w:val="002F00FD"/>
    <w:rsid w:val="002F0101"/>
    <w:rsid w:val="002F0131"/>
    <w:rsid w:val="002F08CB"/>
    <w:rsid w:val="002F0A14"/>
    <w:rsid w:val="002F10AE"/>
    <w:rsid w:val="002F14DD"/>
    <w:rsid w:val="002F15F6"/>
    <w:rsid w:val="002F1AC1"/>
    <w:rsid w:val="002F1DA6"/>
    <w:rsid w:val="002F1E8E"/>
    <w:rsid w:val="002F2110"/>
    <w:rsid w:val="002F2349"/>
    <w:rsid w:val="002F266B"/>
    <w:rsid w:val="002F2761"/>
    <w:rsid w:val="002F288F"/>
    <w:rsid w:val="002F305B"/>
    <w:rsid w:val="002F3228"/>
    <w:rsid w:val="002F37FC"/>
    <w:rsid w:val="002F4325"/>
    <w:rsid w:val="002F440E"/>
    <w:rsid w:val="002F48A3"/>
    <w:rsid w:val="002F4A08"/>
    <w:rsid w:val="002F4F97"/>
    <w:rsid w:val="002F5DE0"/>
    <w:rsid w:val="002F629F"/>
    <w:rsid w:val="002F63AE"/>
    <w:rsid w:val="002F652C"/>
    <w:rsid w:val="002F6641"/>
    <w:rsid w:val="002F68E1"/>
    <w:rsid w:val="002F6C7B"/>
    <w:rsid w:val="002F73AF"/>
    <w:rsid w:val="002F7565"/>
    <w:rsid w:val="002F7581"/>
    <w:rsid w:val="002F7BC5"/>
    <w:rsid w:val="0030061B"/>
    <w:rsid w:val="0030066E"/>
    <w:rsid w:val="0030081C"/>
    <w:rsid w:val="00300AA1"/>
    <w:rsid w:val="00301369"/>
    <w:rsid w:val="0030167D"/>
    <w:rsid w:val="0030193F"/>
    <w:rsid w:val="00301E94"/>
    <w:rsid w:val="003022FC"/>
    <w:rsid w:val="00302DEE"/>
    <w:rsid w:val="003042A7"/>
    <w:rsid w:val="00304329"/>
    <w:rsid w:val="0030499F"/>
    <w:rsid w:val="0030501B"/>
    <w:rsid w:val="003052C5"/>
    <w:rsid w:val="0030572F"/>
    <w:rsid w:val="00306777"/>
    <w:rsid w:val="0030680B"/>
    <w:rsid w:val="00306A9A"/>
    <w:rsid w:val="00306C3B"/>
    <w:rsid w:val="00306C4F"/>
    <w:rsid w:val="00306FA9"/>
    <w:rsid w:val="00307136"/>
    <w:rsid w:val="0030716F"/>
    <w:rsid w:val="00307656"/>
    <w:rsid w:val="0030780F"/>
    <w:rsid w:val="00310252"/>
    <w:rsid w:val="00310289"/>
    <w:rsid w:val="00310B8E"/>
    <w:rsid w:val="00310F79"/>
    <w:rsid w:val="00311129"/>
    <w:rsid w:val="0031116A"/>
    <w:rsid w:val="003118DC"/>
    <w:rsid w:val="00311914"/>
    <w:rsid w:val="003130A4"/>
    <w:rsid w:val="003132A3"/>
    <w:rsid w:val="0031356B"/>
    <w:rsid w:val="00313691"/>
    <w:rsid w:val="0031379D"/>
    <w:rsid w:val="003146CC"/>
    <w:rsid w:val="00314E2B"/>
    <w:rsid w:val="0031509A"/>
    <w:rsid w:val="0031547B"/>
    <w:rsid w:val="0031671A"/>
    <w:rsid w:val="00316849"/>
    <w:rsid w:val="003168C1"/>
    <w:rsid w:val="00316A9C"/>
    <w:rsid w:val="003171B4"/>
    <w:rsid w:val="00317FC6"/>
    <w:rsid w:val="00320B4C"/>
    <w:rsid w:val="00320D90"/>
    <w:rsid w:val="00321324"/>
    <w:rsid w:val="003214AC"/>
    <w:rsid w:val="003218EE"/>
    <w:rsid w:val="003219FD"/>
    <w:rsid w:val="00321B14"/>
    <w:rsid w:val="0032234C"/>
    <w:rsid w:val="0032263D"/>
    <w:rsid w:val="00322A8F"/>
    <w:rsid w:val="00322B31"/>
    <w:rsid w:val="00322DD7"/>
    <w:rsid w:val="003237A4"/>
    <w:rsid w:val="00323894"/>
    <w:rsid w:val="00323989"/>
    <w:rsid w:val="00323AA4"/>
    <w:rsid w:val="00323BA9"/>
    <w:rsid w:val="00323E90"/>
    <w:rsid w:val="00324050"/>
    <w:rsid w:val="0032475A"/>
    <w:rsid w:val="00325185"/>
    <w:rsid w:val="0032540E"/>
    <w:rsid w:val="003256FE"/>
    <w:rsid w:val="0032581D"/>
    <w:rsid w:val="00325EB2"/>
    <w:rsid w:val="003260F2"/>
    <w:rsid w:val="00326128"/>
    <w:rsid w:val="00326422"/>
    <w:rsid w:val="00326479"/>
    <w:rsid w:val="003270D0"/>
    <w:rsid w:val="003270F5"/>
    <w:rsid w:val="0032779E"/>
    <w:rsid w:val="00327A73"/>
    <w:rsid w:val="00327E52"/>
    <w:rsid w:val="0033023A"/>
    <w:rsid w:val="00330AAA"/>
    <w:rsid w:val="00330AD7"/>
    <w:rsid w:val="00330CBE"/>
    <w:rsid w:val="003317B4"/>
    <w:rsid w:val="00331BC7"/>
    <w:rsid w:val="00332D66"/>
    <w:rsid w:val="003330A5"/>
    <w:rsid w:val="0033318A"/>
    <w:rsid w:val="003332C2"/>
    <w:rsid w:val="003338FA"/>
    <w:rsid w:val="00333BEF"/>
    <w:rsid w:val="00333F30"/>
    <w:rsid w:val="00334272"/>
    <w:rsid w:val="00334683"/>
    <w:rsid w:val="00334747"/>
    <w:rsid w:val="003355D6"/>
    <w:rsid w:val="003357AD"/>
    <w:rsid w:val="00335978"/>
    <w:rsid w:val="00336D1D"/>
    <w:rsid w:val="00337C28"/>
    <w:rsid w:val="0034012D"/>
    <w:rsid w:val="00340279"/>
    <w:rsid w:val="00340286"/>
    <w:rsid w:val="0034030B"/>
    <w:rsid w:val="003403C1"/>
    <w:rsid w:val="00340CB3"/>
    <w:rsid w:val="00340CF7"/>
    <w:rsid w:val="0034198C"/>
    <w:rsid w:val="00341C93"/>
    <w:rsid w:val="00341D18"/>
    <w:rsid w:val="003424AF"/>
    <w:rsid w:val="0034275C"/>
    <w:rsid w:val="003437DF"/>
    <w:rsid w:val="0034400A"/>
    <w:rsid w:val="0034408B"/>
    <w:rsid w:val="0034450D"/>
    <w:rsid w:val="0034471B"/>
    <w:rsid w:val="00344853"/>
    <w:rsid w:val="00344A25"/>
    <w:rsid w:val="00344F6C"/>
    <w:rsid w:val="00345201"/>
    <w:rsid w:val="003457F0"/>
    <w:rsid w:val="00345C07"/>
    <w:rsid w:val="0034612A"/>
    <w:rsid w:val="00346802"/>
    <w:rsid w:val="00346AC0"/>
    <w:rsid w:val="00346BAF"/>
    <w:rsid w:val="00346C0D"/>
    <w:rsid w:val="00346CF5"/>
    <w:rsid w:val="00347186"/>
    <w:rsid w:val="00347505"/>
    <w:rsid w:val="003479D0"/>
    <w:rsid w:val="00347C3F"/>
    <w:rsid w:val="00347D56"/>
    <w:rsid w:val="00347ECE"/>
    <w:rsid w:val="003508F5"/>
    <w:rsid w:val="00350DF1"/>
    <w:rsid w:val="00351398"/>
    <w:rsid w:val="00351675"/>
    <w:rsid w:val="003516E1"/>
    <w:rsid w:val="00352FEF"/>
    <w:rsid w:val="00353380"/>
    <w:rsid w:val="003534D2"/>
    <w:rsid w:val="003537CC"/>
    <w:rsid w:val="00353982"/>
    <w:rsid w:val="00353A51"/>
    <w:rsid w:val="00353D05"/>
    <w:rsid w:val="00353E81"/>
    <w:rsid w:val="00353F9F"/>
    <w:rsid w:val="003540E7"/>
    <w:rsid w:val="003544FB"/>
    <w:rsid w:val="00354DF7"/>
    <w:rsid w:val="0035503A"/>
    <w:rsid w:val="00355406"/>
    <w:rsid w:val="003556ED"/>
    <w:rsid w:val="0035592F"/>
    <w:rsid w:val="003565A2"/>
    <w:rsid w:val="00356C52"/>
    <w:rsid w:val="0035761E"/>
    <w:rsid w:val="003600B0"/>
    <w:rsid w:val="00360374"/>
    <w:rsid w:val="00360808"/>
    <w:rsid w:val="0036084A"/>
    <w:rsid w:val="0036089B"/>
    <w:rsid w:val="00360E6C"/>
    <w:rsid w:val="003613E9"/>
    <w:rsid w:val="003618D6"/>
    <w:rsid w:val="00361E28"/>
    <w:rsid w:val="00362115"/>
    <w:rsid w:val="00362251"/>
    <w:rsid w:val="003625AC"/>
    <w:rsid w:val="00362804"/>
    <w:rsid w:val="003630A3"/>
    <w:rsid w:val="00363304"/>
    <w:rsid w:val="003634B3"/>
    <w:rsid w:val="003634D0"/>
    <w:rsid w:val="00363856"/>
    <w:rsid w:val="0036395D"/>
    <w:rsid w:val="003639E2"/>
    <w:rsid w:val="00363ABB"/>
    <w:rsid w:val="00363DBD"/>
    <w:rsid w:val="0036478D"/>
    <w:rsid w:val="00365412"/>
    <w:rsid w:val="00365666"/>
    <w:rsid w:val="00365942"/>
    <w:rsid w:val="00365947"/>
    <w:rsid w:val="00365B2E"/>
    <w:rsid w:val="00365BC9"/>
    <w:rsid w:val="00365C4B"/>
    <w:rsid w:val="003661F4"/>
    <w:rsid w:val="00366740"/>
    <w:rsid w:val="00366B72"/>
    <w:rsid w:val="0036757C"/>
    <w:rsid w:val="00367691"/>
    <w:rsid w:val="003700D8"/>
    <w:rsid w:val="003701B7"/>
    <w:rsid w:val="003708B2"/>
    <w:rsid w:val="00370ABA"/>
    <w:rsid w:val="00370F82"/>
    <w:rsid w:val="00372121"/>
    <w:rsid w:val="00372371"/>
    <w:rsid w:val="00372C1D"/>
    <w:rsid w:val="00372CA7"/>
    <w:rsid w:val="00372D05"/>
    <w:rsid w:val="00372DA2"/>
    <w:rsid w:val="00373288"/>
    <w:rsid w:val="00373A3F"/>
    <w:rsid w:val="00373B56"/>
    <w:rsid w:val="00374498"/>
    <w:rsid w:val="00374655"/>
    <w:rsid w:val="00374C0A"/>
    <w:rsid w:val="0037505A"/>
    <w:rsid w:val="003751EF"/>
    <w:rsid w:val="00375628"/>
    <w:rsid w:val="00376037"/>
    <w:rsid w:val="0037630A"/>
    <w:rsid w:val="00376431"/>
    <w:rsid w:val="003765DA"/>
    <w:rsid w:val="0037727C"/>
    <w:rsid w:val="00377517"/>
    <w:rsid w:val="0037769C"/>
    <w:rsid w:val="0037775B"/>
    <w:rsid w:val="00377AF8"/>
    <w:rsid w:val="00380527"/>
    <w:rsid w:val="00380720"/>
    <w:rsid w:val="00380D70"/>
    <w:rsid w:val="00380DF9"/>
    <w:rsid w:val="00381496"/>
    <w:rsid w:val="0038184F"/>
    <w:rsid w:val="0038196B"/>
    <w:rsid w:val="003819CC"/>
    <w:rsid w:val="003819EB"/>
    <w:rsid w:val="00381B79"/>
    <w:rsid w:val="003821FB"/>
    <w:rsid w:val="00382EC6"/>
    <w:rsid w:val="00382FDA"/>
    <w:rsid w:val="00383B8B"/>
    <w:rsid w:val="00383BA1"/>
    <w:rsid w:val="00383BD3"/>
    <w:rsid w:val="00384576"/>
    <w:rsid w:val="0038492B"/>
    <w:rsid w:val="00384964"/>
    <w:rsid w:val="00384A02"/>
    <w:rsid w:val="0038607B"/>
    <w:rsid w:val="00386333"/>
    <w:rsid w:val="003863E3"/>
    <w:rsid w:val="003864C6"/>
    <w:rsid w:val="00386578"/>
    <w:rsid w:val="00386E58"/>
    <w:rsid w:val="00387521"/>
    <w:rsid w:val="003877D8"/>
    <w:rsid w:val="00387933"/>
    <w:rsid w:val="00387C0A"/>
    <w:rsid w:val="00387D66"/>
    <w:rsid w:val="00390D3D"/>
    <w:rsid w:val="003918E8"/>
    <w:rsid w:val="00391FA5"/>
    <w:rsid w:val="003921A2"/>
    <w:rsid w:val="00392417"/>
    <w:rsid w:val="00392CE0"/>
    <w:rsid w:val="00393965"/>
    <w:rsid w:val="00393ECD"/>
    <w:rsid w:val="00394A72"/>
    <w:rsid w:val="00394CBB"/>
    <w:rsid w:val="00394DE0"/>
    <w:rsid w:val="00395586"/>
    <w:rsid w:val="003956D5"/>
    <w:rsid w:val="00395CFD"/>
    <w:rsid w:val="003961A9"/>
    <w:rsid w:val="00396260"/>
    <w:rsid w:val="0039638A"/>
    <w:rsid w:val="0039657B"/>
    <w:rsid w:val="003978B5"/>
    <w:rsid w:val="00397F2A"/>
    <w:rsid w:val="003A1354"/>
    <w:rsid w:val="003A1662"/>
    <w:rsid w:val="003A16D7"/>
    <w:rsid w:val="003A180D"/>
    <w:rsid w:val="003A1DD1"/>
    <w:rsid w:val="003A1E3B"/>
    <w:rsid w:val="003A214B"/>
    <w:rsid w:val="003A262F"/>
    <w:rsid w:val="003A2724"/>
    <w:rsid w:val="003A2F3C"/>
    <w:rsid w:val="003A32F9"/>
    <w:rsid w:val="003A3502"/>
    <w:rsid w:val="003A3A47"/>
    <w:rsid w:val="003A4806"/>
    <w:rsid w:val="003A48BF"/>
    <w:rsid w:val="003A4A27"/>
    <w:rsid w:val="003A5222"/>
    <w:rsid w:val="003A5651"/>
    <w:rsid w:val="003A56F2"/>
    <w:rsid w:val="003A57D8"/>
    <w:rsid w:val="003A5980"/>
    <w:rsid w:val="003A6409"/>
    <w:rsid w:val="003A659D"/>
    <w:rsid w:val="003A66E6"/>
    <w:rsid w:val="003A6902"/>
    <w:rsid w:val="003A6C50"/>
    <w:rsid w:val="003A6F7D"/>
    <w:rsid w:val="003A7284"/>
    <w:rsid w:val="003A762A"/>
    <w:rsid w:val="003A7BC0"/>
    <w:rsid w:val="003A7D40"/>
    <w:rsid w:val="003A7FC7"/>
    <w:rsid w:val="003B02DD"/>
    <w:rsid w:val="003B0321"/>
    <w:rsid w:val="003B05AB"/>
    <w:rsid w:val="003B092E"/>
    <w:rsid w:val="003B13B5"/>
    <w:rsid w:val="003B151F"/>
    <w:rsid w:val="003B1805"/>
    <w:rsid w:val="003B2511"/>
    <w:rsid w:val="003B26AB"/>
    <w:rsid w:val="003B2869"/>
    <w:rsid w:val="003B2AC5"/>
    <w:rsid w:val="003B301C"/>
    <w:rsid w:val="003B30D6"/>
    <w:rsid w:val="003B3A21"/>
    <w:rsid w:val="003B3E52"/>
    <w:rsid w:val="003B425F"/>
    <w:rsid w:val="003B440B"/>
    <w:rsid w:val="003B4549"/>
    <w:rsid w:val="003B4DFE"/>
    <w:rsid w:val="003B4E67"/>
    <w:rsid w:val="003B5049"/>
    <w:rsid w:val="003B506A"/>
    <w:rsid w:val="003B5936"/>
    <w:rsid w:val="003B5959"/>
    <w:rsid w:val="003B5C5D"/>
    <w:rsid w:val="003B5D42"/>
    <w:rsid w:val="003B5F3F"/>
    <w:rsid w:val="003B6712"/>
    <w:rsid w:val="003B69C1"/>
    <w:rsid w:val="003B6D4A"/>
    <w:rsid w:val="003B7149"/>
    <w:rsid w:val="003B748F"/>
    <w:rsid w:val="003B78D7"/>
    <w:rsid w:val="003B7A10"/>
    <w:rsid w:val="003B7AD7"/>
    <w:rsid w:val="003B7D75"/>
    <w:rsid w:val="003C00CA"/>
    <w:rsid w:val="003C01FF"/>
    <w:rsid w:val="003C093D"/>
    <w:rsid w:val="003C1B51"/>
    <w:rsid w:val="003C1D39"/>
    <w:rsid w:val="003C2074"/>
    <w:rsid w:val="003C28D1"/>
    <w:rsid w:val="003C2CC6"/>
    <w:rsid w:val="003C2E20"/>
    <w:rsid w:val="003C3D3F"/>
    <w:rsid w:val="003C4746"/>
    <w:rsid w:val="003C4FCE"/>
    <w:rsid w:val="003C538B"/>
    <w:rsid w:val="003C599B"/>
    <w:rsid w:val="003C5D03"/>
    <w:rsid w:val="003C62E2"/>
    <w:rsid w:val="003C6738"/>
    <w:rsid w:val="003C6A41"/>
    <w:rsid w:val="003C6E27"/>
    <w:rsid w:val="003D0528"/>
    <w:rsid w:val="003D059D"/>
    <w:rsid w:val="003D0E70"/>
    <w:rsid w:val="003D25B2"/>
    <w:rsid w:val="003D27EC"/>
    <w:rsid w:val="003D2A19"/>
    <w:rsid w:val="003D2DDA"/>
    <w:rsid w:val="003D317D"/>
    <w:rsid w:val="003D3530"/>
    <w:rsid w:val="003D3CD6"/>
    <w:rsid w:val="003D49B0"/>
    <w:rsid w:val="003D4A3A"/>
    <w:rsid w:val="003D552D"/>
    <w:rsid w:val="003D5B71"/>
    <w:rsid w:val="003D5DBC"/>
    <w:rsid w:val="003D5E26"/>
    <w:rsid w:val="003D66B5"/>
    <w:rsid w:val="003D7352"/>
    <w:rsid w:val="003D73EC"/>
    <w:rsid w:val="003D7699"/>
    <w:rsid w:val="003D782C"/>
    <w:rsid w:val="003D7E90"/>
    <w:rsid w:val="003E0020"/>
    <w:rsid w:val="003E026D"/>
    <w:rsid w:val="003E0740"/>
    <w:rsid w:val="003E108A"/>
    <w:rsid w:val="003E15EE"/>
    <w:rsid w:val="003E1AD9"/>
    <w:rsid w:val="003E1C1D"/>
    <w:rsid w:val="003E1CC6"/>
    <w:rsid w:val="003E1DC3"/>
    <w:rsid w:val="003E22BA"/>
    <w:rsid w:val="003E2804"/>
    <w:rsid w:val="003E2ECC"/>
    <w:rsid w:val="003E2F02"/>
    <w:rsid w:val="003E2F8C"/>
    <w:rsid w:val="003E3076"/>
    <w:rsid w:val="003E32F9"/>
    <w:rsid w:val="003E3364"/>
    <w:rsid w:val="003E3979"/>
    <w:rsid w:val="003E453A"/>
    <w:rsid w:val="003E46D0"/>
    <w:rsid w:val="003E46E3"/>
    <w:rsid w:val="003E4700"/>
    <w:rsid w:val="003E490D"/>
    <w:rsid w:val="003E498B"/>
    <w:rsid w:val="003E4FF7"/>
    <w:rsid w:val="003E559D"/>
    <w:rsid w:val="003E5675"/>
    <w:rsid w:val="003E5CCD"/>
    <w:rsid w:val="003E6096"/>
    <w:rsid w:val="003E60D9"/>
    <w:rsid w:val="003E6150"/>
    <w:rsid w:val="003E66E1"/>
    <w:rsid w:val="003E68F5"/>
    <w:rsid w:val="003E6C38"/>
    <w:rsid w:val="003E6C78"/>
    <w:rsid w:val="003E728E"/>
    <w:rsid w:val="003E73DB"/>
    <w:rsid w:val="003E748F"/>
    <w:rsid w:val="003E7BB9"/>
    <w:rsid w:val="003E7EC9"/>
    <w:rsid w:val="003F0626"/>
    <w:rsid w:val="003F0816"/>
    <w:rsid w:val="003F1022"/>
    <w:rsid w:val="003F1226"/>
    <w:rsid w:val="003F1401"/>
    <w:rsid w:val="003F1421"/>
    <w:rsid w:val="003F1769"/>
    <w:rsid w:val="003F1CAC"/>
    <w:rsid w:val="003F1CB7"/>
    <w:rsid w:val="003F1D7E"/>
    <w:rsid w:val="003F1DF9"/>
    <w:rsid w:val="003F23C8"/>
    <w:rsid w:val="003F2801"/>
    <w:rsid w:val="003F2A22"/>
    <w:rsid w:val="003F2DE0"/>
    <w:rsid w:val="003F3299"/>
    <w:rsid w:val="003F33E5"/>
    <w:rsid w:val="003F418A"/>
    <w:rsid w:val="003F42E3"/>
    <w:rsid w:val="003F445F"/>
    <w:rsid w:val="003F44C0"/>
    <w:rsid w:val="003F48C9"/>
    <w:rsid w:val="003F4A0A"/>
    <w:rsid w:val="003F4F1B"/>
    <w:rsid w:val="003F5401"/>
    <w:rsid w:val="003F547E"/>
    <w:rsid w:val="003F5A27"/>
    <w:rsid w:val="003F5A3D"/>
    <w:rsid w:val="003F5F29"/>
    <w:rsid w:val="003F6795"/>
    <w:rsid w:val="003F6AFA"/>
    <w:rsid w:val="003F7145"/>
    <w:rsid w:val="003F7CFD"/>
    <w:rsid w:val="003F7E67"/>
    <w:rsid w:val="003F7E96"/>
    <w:rsid w:val="003F7F9C"/>
    <w:rsid w:val="003F7FC3"/>
    <w:rsid w:val="00400437"/>
    <w:rsid w:val="00400734"/>
    <w:rsid w:val="00400783"/>
    <w:rsid w:val="004008D2"/>
    <w:rsid w:val="00400910"/>
    <w:rsid w:val="00400E57"/>
    <w:rsid w:val="00400F32"/>
    <w:rsid w:val="00401ABF"/>
    <w:rsid w:val="00401CAC"/>
    <w:rsid w:val="004021BD"/>
    <w:rsid w:val="00402739"/>
    <w:rsid w:val="0040301B"/>
    <w:rsid w:val="0040316D"/>
    <w:rsid w:val="00403612"/>
    <w:rsid w:val="0040363D"/>
    <w:rsid w:val="00403794"/>
    <w:rsid w:val="00403BC9"/>
    <w:rsid w:val="00403E29"/>
    <w:rsid w:val="004044C4"/>
    <w:rsid w:val="0040453D"/>
    <w:rsid w:val="00404EBE"/>
    <w:rsid w:val="00404F45"/>
    <w:rsid w:val="004061BA"/>
    <w:rsid w:val="004061EE"/>
    <w:rsid w:val="00406A4F"/>
    <w:rsid w:val="00406A61"/>
    <w:rsid w:val="00406C51"/>
    <w:rsid w:val="00406E22"/>
    <w:rsid w:val="00406ED7"/>
    <w:rsid w:val="00406F80"/>
    <w:rsid w:val="004074CD"/>
    <w:rsid w:val="00407FBE"/>
    <w:rsid w:val="00410206"/>
    <w:rsid w:val="004103E3"/>
    <w:rsid w:val="0041080B"/>
    <w:rsid w:val="0041087F"/>
    <w:rsid w:val="0041094B"/>
    <w:rsid w:val="00410BD5"/>
    <w:rsid w:val="00410F95"/>
    <w:rsid w:val="00412226"/>
    <w:rsid w:val="00412364"/>
    <w:rsid w:val="004123C5"/>
    <w:rsid w:val="00412473"/>
    <w:rsid w:val="0041285A"/>
    <w:rsid w:val="00412DAC"/>
    <w:rsid w:val="00412FEC"/>
    <w:rsid w:val="00413361"/>
    <w:rsid w:val="00413688"/>
    <w:rsid w:val="00414012"/>
    <w:rsid w:val="0041435A"/>
    <w:rsid w:val="00414515"/>
    <w:rsid w:val="004149BE"/>
    <w:rsid w:val="00414BE3"/>
    <w:rsid w:val="00414C4E"/>
    <w:rsid w:val="00415B6C"/>
    <w:rsid w:val="00416029"/>
    <w:rsid w:val="004162B2"/>
    <w:rsid w:val="00416498"/>
    <w:rsid w:val="004170DC"/>
    <w:rsid w:val="004204B1"/>
    <w:rsid w:val="00420617"/>
    <w:rsid w:val="00420821"/>
    <w:rsid w:val="00420EB3"/>
    <w:rsid w:val="004213AE"/>
    <w:rsid w:val="004214E9"/>
    <w:rsid w:val="00421847"/>
    <w:rsid w:val="00421FFE"/>
    <w:rsid w:val="0042263C"/>
    <w:rsid w:val="00422942"/>
    <w:rsid w:val="004229E4"/>
    <w:rsid w:val="004231EE"/>
    <w:rsid w:val="004232BB"/>
    <w:rsid w:val="0042340B"/>
    <w:rsid w:val="004235CE"/>
    <w:rsid w:val="00423C59"/>
    <w:rsid w:val="0042409B"/>
    <w:rsid w:val="004245C2"/>
    <w:rsid w:val="0042488A"/>
    <w:rsid w:val="00424935"/>
    <w:rsid w:val="00424E01"/>
    <w:rsid w:val="00425255"/>
    <w:rsid w:val="004258EB"/>
    <w:rsid w:val="00425956"/>
    <w:rsid w:val="00425B14"/>
    <w:rsid w:val="004269F6"/>
    <w:rsid w:val="004271F0"/>
    <w:rsid w:val="0042724C"/>
    <w:rsid w:val="00427A49"/>
    <w:rsid w:val="00427A69"/>
    <w:rsid w:val="0043013F"/>
    <w:rsid w:val="004302BF"/>
    <w:rsid w:val="0043098D"/>
    <w:rsid w:val="004309E1"/>
    <w:rsid w:val="00431351"/>
    <w:rsid w:val="004315B9"/>
    <w:rsid w:val="004318EB"/>
    <w:rsid w:val="00431D58"/>
    <w:rsid w:val="004327F9"/>
    <w:rsid w:val="00432972"/>
    <w:rsid w:val="00432BB0"/>
    <w:rsid w:val="00432F47"/>
    <w:rsid w:val="00432F53"/>
    <w:rsid w:val="004330A0"/>
    <w:rsid w:val="004333B4"/>
    <w:rsid w:val="00433C14"/>
    <w:rsid w:val="00433C98"/>
    <w:rsid w:val="00434B8E"/>
    <w:rsid w:val="00435381"/>
    <w:rsid w:val="0043539D"/>
    <w:rsid w:val="0043562C"/>
    <w:rsid w:val="00436450"/>
    <w:rsid w:val="00436771"/>
    <w:rsid w:val="00436844"/>
    <w:rsid w:val="00436B53"/>
    <w:rsid w:val="00436BC9"/>
    <w:rsid w:val="00436D36"/>
    <w:rsid w:val="0043751D"/>
    <w:rsid w:val="00437A25"/>
    <w:rsid w:val="004407D1"/>
    <w:rsid w:val="004412D6"/>
    <w:rsid w:val="004413C1"/>
    <w:rsid w:val="004417D2"/>
    <w:rsid w:val="00441A17"/>
    <w:rsid w:val="00441C04"/>
    <w:rsid w:val="004421A8"/>
    <w:rsid w:val="0044236D"/>
    <w:rsid w:val="00442805"/>
    <w:rsid w:val="004428CF"/>
    <w:rsid w:val="00442967"/>
    <w:rsid w:val="00442A8B"/>
    <w:rsid w:val="004442CB"/>
    <w:rsid w:val="00444921"/>
    <w:rsid w:val="00444ED8"/>
    <w:rsid w:val="004452AA"/>
    <w:rsid w:val="00445640"/>
    <w:rsid w:val="004458B4"/>
    <w:rsid w:val="00445934"/>
    <w:rsid w:val="00445C89"/>
    <w:rsid w:val="00445EBB"/>
    <w:rsid w:val="00445FF5"/>
    <w:rsid w:val="0044678B"/>
    <w:rsid w:val="00447049"/>
    <w:rsid w:val="004473AE"/>
    <w:rsid w:val="004475AA"/>
    <w:rsid w:val="00447864"/>
    <w:rsid w:val="00447D96"/>
    <w:rsid w:val="00447E19"/>
    <w:rsid w:val="00450922"/>
    <w:rsid w:val="004509A8"/>
    <w:rsid w:val="00450E1B"/>
    <w:rsid w:val="00450EDD"/>
    <w:rsid w:val="00450FD1"/>
    <w:rsid w:val="004517CA"/>
    <w:rsid w:val="004519E9"/>
    <w:rsid w:val="00451C02"/>
    <w:rsid w:val="00451C6D"/>
    <w:rsid w:val="00451D0E"/>
    <w:rsid w:val="004537BC"/>
    <w:rsid w:val="004537F4"/>
    <w:rsid w:val="00453AB7"/>
    <w:rsid w:val="00454277"/>
    <w:rsid w:val="004544C9"/>
    <w:rsid w:val="004544E9"/>
    <w:rsid w:val="00455857"/>
    <w:rsid w:val="004558ED"/>
    <w:rsid w:val="004559B6"/>
    <w:rsid w:val="004559D0"/>
    <w:rsid w:val="00456012"/>
    <w:rsid w:val="004563C5"/>
    <w:rsid w:val="00456B9E"/>
    <w:rsid w:val="00456C5A"/>
    <w:rsid w:val="00457C89"/>
    <w:rsid w:val="00460562"/>
    <w:rsid w:val="0046086F"/>
    <w:rsid w:val="004608A2"/>
    <w:rsid w:val="0046119C"/>
    <w:rsid w:val="00461C0B"/>
    <w:rsid w:val="00461FA6"/>
    <w:rsid w:val="00461FC3"/>
    <w:rsid w:val="00462014"/>
    <w:rsid w:val="0046229A"/>
    <w:rsid w:val="00462D23"/>
    <w:rsid w:val="00462D2C"/>
    <w:rsid w:val="00462E33"/>
    <w:rsid w:val="004633B0"/>
    <w:rsid w:val="0046356B"/>
    <w:rsid w:val="00463B64"/>
    <w:rsid w:val="00463CC6"/>
    <w:rsid w:val="00463D22"/>
    <w:rsid w:val="00463D34"/>
    <w:rsid w:val="0046430B"/>
    <w:rsid w:val="004643C1"/>
    <w:rsid w:val="00464495"/>
    <w:rsid w:val="00464691"/>
    <w:rsid w:val="00464D4B"/>
    <w:rsid w:val="0046504C"/>
    <w:rsid w:val="00465379"/>
    <w:rsid w:val="0046627F"/>
    <w:rsid w:val="00466496"/>
    <w:rsid w:val="004667B5"/>
    <w:rsid w:val="00466D5A"/>
    <w:rsid w:val="00467059"/>
    <w:rsid w:val="004670C7"/>
    <w:rsid w:val="004676F7"/>
    <w:rsid w:val="004679B7"/>
    <w:rsid w:val="00467F1D"/>
    <w:rsid w:val="004702E8"/>
    <w:rsid w:val="00470312"/>
    <w:rsid w:val="0047095C"/>
    <w:rsid w:val="00471F51"/>
    <w:rsid w:val="0047205B"/>
    <w:rsid w:val="00472132"/>
    <w:rsid w:val="004724AB"/>
    <w:rsid w:val="00472FC6"/>
    <w:rsid w:val="004730DA"/>
    <w:rsid w:val="004736BD"/>
    <w:rsid w:val="00473A19"/>
    <w:rsid w:val="00473B76"/>
    <w:rsid w:val="00473C92"/>
    <w:rsid w:val="00473E2C"/>
    <w:rsid w:val="00473EEE"/>
    <w:rsid w:val="00473F18"/>
    <w:rsid w:val="0047450C"/>
    <w:rsid w:val="00474CCA"/>
    <w:rsid w:val="00475079"/>
    <w:rsid w:val="00475430"/>
    <w:rsid w:val="00475456"/>
    <w:rsid w:val="004755A0"/>
    <w:rsid w:val="00476962"/>
    <w:rsid w:val="00476C1A"/>
    <w:rsid w:val="00476DB5"/>
    <w:rsid w:val="00476E7E"/>
    <w:rsid w:val="004771C7"/>
    <w:rsid w:val="004805E7"/>
    <w:rsid w:val="004807DB"/>
    <w:rsid w:val="00480DBD"/>
    <w:rsid w:val="00481298"/>
    <w:rsid w:val="004817C6"/>
    <w:rsid w:val="004818CF"/>
    <w:rsid w:val="00481CCE"/>
    <w:rsid w:val="004820BA"/>
    <w:rsid w:val="00482528"/>
    <w:rsid w:val="00482577"/>
    <w:rsid w:val="004827A6"/>
    <w:rsid w:val="0048291E"/>
    <w:rsid w:val="0048293D"/>
    <w:rsid w:val="00482AEA"/>
    <w:rsid w:val="00482D34"/>
    <w:rsid w:val="00482E61"/>
    <w:rsid w:val="0048300B"/>
    <w:rsid w:val="0048301C"/>
    <w:rsid w:val="004831C4"/>
    <w:rsid w:val="004833F1"/>
    <w:rsid w:val="00483733"/>
    <w:rsid w:val="0048377D"/>
    <w:rsid w:val="00484FCA"/>
    <w:rsid w:val="00485100"/>
    <w:rsid w:val="00485276"/>
    <w:rsid w:val="004857C6"/>
    <w:rsid w:val="00485D15"/>
    <w:rsid w:val="004863C3"/>
    <w:rsid w:val="00486DD1"/>
    <w:rsid w:val="0048788E"/>
    <w:rsid w:val="00487ABB"/>
    <w:rsid w:val="0049000B"/>
    <w:rsid w:val="004901B8"/>
    <w:rsid w:val="004901E0"/>
    <w:rsid w:val="0049074A"/>
    <w:rsid w:val="00490928"/>
    <w:rsid w:val="00490F6E"/>
    <w:rsid w:val="004913C4"/>
    <w:rsid w:val="0049154A"/>
    <w:rsid w:val="0049160E"/>
    <w:rsid w:val="00491852"/>
    <w:rsid w:val="00492395"/>
    <w:rsid w:val="00492567"/>
    <w:rsid w:val="00492696"/>
    <w:rsid w:val="00492845"/>
    <w:rsid w:val="00492973"/>
    <w:rsid w:val="00492C30"/>
    <w:rsid w:val="00493A68"/>
    <w:rsid w:val="00493F6E"/>
    <w:rsid w:val="00494625"/>
    <w:rsid w:val="004949F3"/>
    <w:rsid w:val="00494B1C"/>
    <w:rsid w:val="00494CB5"/>
    <w:rsid w:val="0049507D"/>
    <w:rsid w:val="00495BFE"/>
    <w:rsid w:val="00495FF2"/>
    <w:rsid w:val="0049607F"/>
    <w:rsid w:val="00496428"/>
    <w:rsid w:val="004965BF"/>
    <w:rsid w:val="00496639"/>
    <w:rsid w:val="004969DC"/>
    <w:rsid w:val="00496B26"/>
    <w:rsid w:val="00496B69"/>
    <w:rsid w:val="00496B97"/>
    <w:rsid w:val="00497353"/>
    <w:rsid w:val="00497648"/>
    <w:rsid w:val="0049794A"/>
    <w:rsid w:val="00497F92"/>
    <w:rsid w:val="004A024F"/>
    <w:rsid w:val="004A05F7"/>
    <w:rsid w:val="004A0670"/>
    <w:rsid w:val="004A07A5"/>
    <w:rsid w:val="004A175B"/>
    <w:rsid w:val="004A1892"/>
    <w:rsid w:val="004A1FF2"/>
    <w:rsid w:val="004A2586"/>
    <w:rsid w:val="004A26E0"/>
    <w:rsid w:val="004A2F72"/>
    <w:rsid w:val="004A34DD"/>
    <w:rsid w:val="004A36EC"/>
    <w:rsid w:val="004A37C9"/>
    <w:rsid w:val="004A3FD1"/>
    <w:rsid w:val="004A472E"/>
    <w:rsid w:val="004A4A09"/>
    <w:rsid w:val="004A52AF"/>
    <w:rsid w:val="004A5B8D"/>
    <w:rsid w:val="004A6035"/>
    <w:rsid w:val="004A613F"/>
    <w:rsid w:val="004A62AA"/>
    <w:rsid w:val="004A68C8"/>
    <w:rsid w:val="004A69B3"/>
    <w:rsid w:val="004A6A93"/>
    <w:rsid w:val="004A6B19"/>
    <w:rsid w:val="004A6B8B"/>
    <w:rsid w:val="004A716E"/>
    <w:rsid w:val="004A73F1"/>
    <w:rsid w:val="004A752C"/>
    <w:rsid w:val="004A7988"/>
    <w:rsid w:val="004A7D4A"/>
    <w:rsid w:val="004A7EBA"/>
    <w:rsid w:val="004B001B"/>
    <w:rsid w:val="004B081F"/>
    <w:rsid w:val="004B0B91"/>
    <w:rsid w:val="004B0E14"/>
    <w:rsid w:val="004B0E69"/>
    <w:rsid w:val="004B1251"/>
    <w:rsid w:val="004B15BB"/>
    <w:rsid w:val="004B1681"/>
    <w:rsid w:val="004B18DB"/>
    <w:rsid w:val="004B1992"/>
    <w:rsid w:val="004B1A83"/>
    <w:rsid w:val="004B1CDB"/>
    <w:rsid w:val="004B1E3D"/>
    <w:rsid w:val="004B2EE2"/>
    <w:rsid w:val="004B39FC"/>
    <w:rsid w:val="004B3A37"/>
    <w:rsid w:val="004B4342"/>
    <w:rsid w:val="004B46C8"/>
    <w:rsid w:val="004B4D8A"/>
    <w:rsid w:val="004B510F"/>
    <w:rsid w:val="004B530F"/>
    <w:rsid w:val="004B53BA"/>
    <w:rsid w:val="004B568E"/>
    <w:rsid w:val="004B5ADB"/>
    <w:rsid w:val="004B62DE"/>
    <w:rsid w:val="004B67B2"/>
    <w:rsid w:val="004B6CA1"/>
    <w:rsid w:val="004B6D08"/>
    <w:rsid w:val="004B6DFA"/>
    <w:rsid w:val="004B6DFF"/>
    <w:rsid w:val="004B7071"/>
    <w:rsid w:val="004B741D"/>
    <w:rsid w:val="004B77BE"/>
    <w:rsid w:val="004B77EE"/>
    <w:rsid w:val="004B7983"/>
    <w:rsid w:val="004C0094"/>
    <w:rsid w:val="004C047C"/>
    <w:rsid w:val="004C070D"/>
    <w:rsid w:val="004C0D81"/>
    <w:rsid w:val="004C0DEF"/>
    <w:rsid w:val="004C1477"/>
    <w:rsid w:val="004C18C0"/>
    <w:rsid w:val="004C205A"/>
    <w:rsid w:val="004C3047"/>
    <w:rsid w:val="004C35C3"/>
    <w:rsid w:val="004C3865"/>
    <w:rsid w:val="004C38AE"/>
    <w:rsid w:val="004C3AB5"/>
    <w:rsid w:val="004C3C4E"/>
    <w:rsid w:val="004C3CB2"/>
    <w:rsid w:val="004C4197"/>
    <w:rsid w:val="004C44A2"/>
    <w:rsid w:val="004C4B7C"/>
    <w:rsid w:val="004C4CD0"/>
    <w:rsid w:val="004C4D7A"/>
    <w:rsid w:val="004C530D"/>
    <w:rsid w:val="004C59AA"/>
    <w:rsid w:val="004C5D40"/>
    <w:rsid w:val="004C6CC8"/>
    <w:rsid w:val="004C728B"/>
    <w:rsid w:val="004C7E21"/>
    <w:rsid w:val="004C7E53"/>
    <w:rsid w:val="004D00BF"/>
    <w:rsid w:val="004D03CE"/>
    <w:rsid w:val="004D03E5"/>
    <w:rsid w:val="004D05C1"/>
    <w:rsid w:val="004D06E3"/>
    <w:rsid w:val="004D0FA5"/>
    <w:rsid w:val="004D1238"/>
    <w:rsid w:val="004D12FA"/>
    <w:rsid w:val="004D1B42"/>
    <w:rsid w:val="004D210E"/>
    <w:rsid w:val="004D243F"/>
    <w:rsid w:val="004D2488"/>
    <w:rsid w:val="004D2F1B"/>
    <w:rsid w:val="004D31ED"/>
    <w:rsid w:val="004D3961"/>
    <w:rsid w:val="004D3BE0"/>
    <w:rsid w:val="004D4753"/>
    <w:rsid w:val="004D4A07"/>
    <w:rsid w:val="004D4D7E"/>
    <w:rsid w:val="004D5237"/>
    <w:rsid w:val="004D533C"/>
    <w:rsid w:val="004D5D27"/>
    <w:rsid w:val="004D6237"/>
    <w:rsid w:val="004D623F"/>
    <w:rsid w:val="004D63E3"/>
    <w:rsid w:val="004D6D45"/>
    <w:rsid w:val="004D7150"/>
    <w:rsid w:val="004D7A1A"/>
    <w:rsid w:val="004D7C0C"/>
    <w:rsid w:val="004D7E28"/>
    <w:rsid w:val="004E0322"/>
    <w:rsid w:val="004E0A77"/>
    <w:rsid w:val="004E0D0C"/>
    <w:rsid w:val="004E0FF5"/>
    <w:rsid w:val="004E1731"/>
    <w:rsid w:val="004E18A0"/>
    <w:rsid w:val="004E192B"/>
    <w:rsid w:val="004E1E8D"/>
    <w:rsid w:val="004E2D21"/>
    <w:rsid w:val="004E2DFA"/>
    <w:rsid w:val="004E2E9B"/>
    <w:rsid w:val="004E3136"/>
    <w:rsid w:val="004E3155"/>
    <w:rsid w:val="004E331F"/>
    <w:rsid w:val="004E3A33"/>
    <w:rsid w:val="004E3BB7"/>
    <w:rsid w:val="004E3D50"/>
    <w:rsid w:val="004E3D5C"/>
    <w:rsid w:val="004E448F"/>
    <w:rsid w:val="004E46AA"/>
    <w:rsid w:val="004E46CE"/>
    <w:rsid w:val="004E4AD1"/>
    <w:rsid w:val="004E50C7"/>
    <w:rsid w:val="004E51DF"/>
    <w:rsid w:val="004E566F"/>
    <w:rsid w:val="004E5A20"/>
    <w:rsid w:val="004E5B19"/>
    <w:rsid w:val="004E6284"/>
    <w:rsid w:val="004E631A"/>
    <w:rsid w:val="004E682B"/>
    <w:rsid w:val="004E7257"/>
    <w:rsid w:val="004F011A"/>
    <w:rsid w:val="004F0755"/>
    <w:rsid w:val="004F088F"/>
    <w:rsid w:val="004F0A59"/>
    <w:rsid w:val="004F0DCA"/>
    <w:rsid w:val="004F127D"/>
    <w:rsid w:val="004F1400"/>
    <w:rsid w:val="004F15D4"/>
    <w:rsid w:val="004F172C"/>
    <w:rsid w:val="004F1B13"/>
    <w:rsid w:val="004F1F49"/>
    <w:rsid w:val="004F201E"/>
    <w:rsid w:val="004F2B7F"/>
    <w:rsid w:val="004F2C17"/>
    <w:rsid w:val="004F3BBA"/>
    <w:rsid w:val="004F3FE5"/>
    <w:rsid w:val="004F3FF5"/>
    <w:rsid w:val="004F42F4"/>
    <w:rsid w:val="004F43C8"/>
    <w:rsid w:val="004F4714"/>
    <w:rsid w:val="004F4866"/>
    <w:rsid w:val="004F4BF6"/>
    <w:rsid w:val="004F4D66"/>
    <w:rsid w:val="004F504F"/>
    <w:rsid w:val="004F5091"/>
    <w:rsid w:val="004F5356"/>
    <w:rsid w:val="004F5556"/>
    <w:rsid w:val="004F6527"/>
    <w:rsid w:val="004F7365"/>
    <w:rsid w:val="004F772C"/>
    <w:rsid w:val="004F781A"/>
    <w:rsid w:val="004F7D92"/>
    <w:rsid w:val="004F7DBB"/>
    <w:rsid w:val="00500067"/>
    <w:rsid w:val="00500074"/>
    <w:rsid w:val="005009FA"/>
    <w:rsid w:val="00500D86"/>
    <w:rsid w:val="00501B67"/>
    <w:rsid w:val="005021F2"/>
    <w:rsid w:val="005026FE"/>
    <w:rsid w:val="00502BE0"/>
    <w:rsid w:val="00503199"/>
    <w:rsid w:val="005033A5"/>
    <w:rsid w:val="00503707"/>
    <w:rsid w:val="005039F8"/>
    <w:rsid w:val="00503AF2"/>
    <w:rsid w:val="00503FAD"/>
    <w:rsid w:val="0050487B"/>
    <w:rsid w:val="00504DE4"/>
    <w:rsid w:val="00505155"/>
    <w:rsid w:val="005057CE"/>
    <w:rsid w:val="00505A95"/>
    <w:rsid w:val="00505DC8"/>
    <w:rsid w:val="00505FC3"/>
    <w:rsid w:val="00506227"/>
    <w:rsid w:val="005062C9"/>
    <w:rsid w:val="005067AC"/>
    <w:rsid w:val="00506C00"/>
    <w:rsid w:val="005075C9"/>
    <w:rsid w:val="0050768E"/>
    <w:rsid w:val="00507DDB"/>
    <w:rsid w:val="00507DE9"/>
    <w:rsid w:val="00507E0E"/>
    <w:rsid w:val="00507FF4"/>
    <w:rsid w:val="0051059F"/>
    <w:rsid w:val="00510B9D"/>
    <w:rsid w:val="00510DDA"/>
    <w:rsid w:val="00510E94"/>
    <w:rsid w:val="00510F76"/>
    <w:rsid w:val="005116A9"/>
    <w:rsid w:val="00512316"/>
    <w:rsid w:val="005124D0"/>
    <w:rsid w:val="00512E80"/>
    <w:rsid w:val="00512ED1"/>
    <w:rsid w:val="00512F60"/>
    <w:rsid w:val="0051304B"/>
    <w:rsid w:val="00513055"/>
    <w:rsid w:val="005131FD"/>
    <w:rsid w:val="00513262"/>
    <w:rsid w:val="00513651"/>
    <w:rsid w:val="005138F0"/>
    <w:rsid w:val="00513B1D"/>
    <w:rsid w:val="00514075"/>
    <w:rsid w:val="00514406"/>
    <w:rsid w:val="00514589"/>
    <w:rsid w:val="00514782"/>
    <w:rsid w:val="0051485F"/>
    <w:rsid w:val="00514B16"/>
    <w:rsid w:val="00514E1A"/>
    <w:rsid w:val="005156DF"/>
    <w:rsid w:val="005164B2"/>
    <w:rsid w:val="00516563"/>
    <w:rsid w:val="00516BE7"/>
    <w:rsid w:val="005178FB"/>
    <w:rsid w:val="00517AF9"/>
    <w:rsid w:val="00517F74"/>
    <w:rsid w:val="005212F4"/>
    <w:rsid w:val="005216B3"/>
    <w:rsid w:val="005218BB"/>
    <w:rsid w:val="00521A79"/>
    <w:rsid w:val="00522375"/>
    <w:rsid w:val="005226C0"/>
    <w:rsid w:val="0052298C"/>
    <w:rsid w:val="0052343E"/>
    <w:rsid w:val="00523447"/>
    <w:rsid w:val="005234EA"/>
    <w:rsid w:val="0052384D"/>
    <w:rsid w:val="00523882"/>
    <w:rsid w:val="00523936"/>
    <w:rsid w:val="00523BD9"/>
    <w:rsid w:val="00523D31"/>
    <w:rsid w:val="0052400B"/>
    <w:rsid w:val="005248BB"/>
    <w:rsid w:val="005248EC"/>
    <w:rsid w:val="00525922"/>
    <w:rsid w:val="00525C7F"/>
    <w:rsid w:val="00525E66"/>
    <w:rsid w:val="00525ED8"/>
    <w:rsid w:val="0052640F"/>
    <w:rsid w:val="00526896"/>
    <w:rsid w:val="00526C8C"/>
    <w:rsid w:val="00527347"/>
    <w:rsid w:val="00527AB4"/>
    <w:rsid w:val="005302DC"/>
    <w:rsid w:val="00530C30"/>
    <w:rsid w:val="00530C4D"/>
    <w:rsid w:val="00530F70"/>
    <w:rsid w:val="005316D6"/>
    <w:rsid w:val="005319FE"/>
    <w:rsid w:val="00531A05"/>
    <w:rsid w:val="00531D51"/>
    <w:rsid w:val="0053348A"/>
    <w:rsid w:val="00533A99"/>
    <w:rsid w:val="00533F3D"/>
    <w:rsid w:val="0053462D"/>
    <w:rsid w:val="00535192"/>
    <w:rsid w:val="00535231"/>
    <w:rsid w:val="005352A1"/>
    <w:rsid w:val="0053641E"/>
    <w:rsid w:val="0053693F"/>
    <w:rsid w:val="005369C0"/>
    <w:rsid w:val="00536B1A"/>
    <w:rsid w:val="00536F27"/>
    <w:rsid w:val="005377B3"/>
    <w:rsid w:val="00537BB8"/>
    <w:rsid w:val="00540031"/>
    <w:rsid w:val="005403D2"/>
    <w:rsid w:val="00540BEA"/>
    <w:rsid w:val="005410BF"/>
    <w:rsid w:val="005411E1"/>
    <w:rsid w:val="005414AD"/>
    <w:rsid w:val="00541506"/>
    <w:rsid w:val="005415DF"/>
    <w:rsid w:val="00541757"/>
    <w:rsid w:val="00541E72"/>
    <w:rsid w:val="00542BDB"/>
    <w:rsid w:val="00542EE0"/>
    <w:rsid w:val="0054378C"/>
    <w:rsid w:val="00543B83"/>
    <w:rsid w:val="005443F6"/>
    <w:rsid w:val="00544BBA"/>
    <w:rsid w:val="00545134"/>
    <w:rsid w:val="005451DF"/>
    <w:rsid w:val="00545616"/>
    <w:rsid w:val="0054597E"/>
    <w:rsid w:val="005462FE"/>
    <w:rsid w:val="005463A4"/>
    <w:rsid w:val="005466C5"/>
    <w:rsid w:val="00546790"/>
    <w:rsid w:val="0054730A"/>
    <w:rsid w:val="00547918"/>
    <w:rsid w:val="00547942"/>
    <w:rsid w:val="00547DA6"/>
    <w:rsid w:val="0055016F"/>
    <w:rsid w:val="0055017A"/>
    <w:rsid w:val="00550503"/>
    <w:rsid w:val="00550756"/>
    <w:rsid w:val="00550872"/>
    <w:rsid w:val="0055090D"/>
    <w:rsid w:val="00550B03"/>
    <w:rsid w:val="00550E3D"/>
    <w:rsid w:val="00551163"/>
    <w:rsid w:val="005514E5"/>
    <w:rsid w:val="00551C34"/>
    <w:rsid w:val="00551F84"/>
    <w:rsid w:val="005521DF"/>
    <w:rsid w:val="00552936"/>
    <w:rsid w:val="00552D13"/>
    <w:rsid w:val="005534F3"/>
    <w:rsid w:val="00553E4F"/>
    <w:rsid w:val="005542CC"/>
    <w:rsid w:val="005544D1"/>
    <w:rsid w:val="00554637"/>
    <w:rsid w:val="005547FF"/>
    <w:rsid w:val="00554ED9"/>
    <w:rsid w:val="00555020"/>
    <w:rsid w:val="0055516A"/>
    <w:rsid w:val="0055573B"/>
    <w:rsid w:val="00555798"/>
    <w:rsid w:val="005569C4"/>
    <w:rsid w:val="00556B39"/>
    <w:rsid w:val="00556FD5"/>
    <w:rsid w:val="00557395"/>
    <w:rsid w:val="005574DD"/>
    <w:rsid w:val="0055793C"/>
    <w:rsid w:val="00557B23"/>
    <w:rsid w:val="00557D81"/>
    <w:rsid w:val="00557DDE"/>
    <w:rsid w:val="0056014C"/>
    <w:rsid w:val="00560288"/>
    <w:rsid w:val="00560300"/>
    <w:rsid w:val="00560880"/>
    <w:rsid w:val="005615A4"/>
    <w:rsid w:val="005615E2"/>
    <w:rsid w:val="0056172D"/>
    <w:rsid w:val="00561F86"/>
    <w:rsid w:val="00562233"/>
    <w:rsid w:val="00562444"/>
    <w:rsid w:val="0056283D"/>
    <w:rsid w:val="00563150"/>
    <w:rsid w:val="00563929"/>
    <w:rsid w:val="00563A90"/>
    <w:rsid w:val="00563C6C"/>
    <w:rsid w:val="00564170"/>
    <w:rsid w:val="0056437D"/>
    <w:rsid w:val="00564A26"/>
    <w:rsid w:val="00564ACF"/>
    <w:rsid w:val="0056510F"/>
    <w:rsid w:val="0056531C"/>
    <w:rsid w:val="00565D2B"/>
    <w:rsid w:val="00565ECA"/>
    <w:rsid w:val="005662AF"/>
    <w:rsid w:val="005663CE"/>
    <w:rsid w:val="005664FD"/>
    <w:rsid w:val="0056665F"/>
    <w:rsid w:val="00566C05"/>
    <w:rsid w:val="00566DFE"/>
    <w:rsid w:val="00566EC3"/>
    <w:rsid w:val="00566F73"/>
    <w:rsid w:val="00567587"/>
    <w:rsid w:val="00567752"/>
    <w:rsid w:val="00567888"/>
    <w:rsid w:val="00567DB2"/>
    <w:rsid w:val="00570943"/>
    <w:rsid w:val="00570A8F"/>
    <w:rsid w:val="00570A92"/>
    <w:rsid w:val="00570CF7"/>
    <w:rsid w:val="00570F8E"/>
    <w:rsid w:val="00571177"/>
    <w:rsid w:val="00571816"/>
    <w:rsid w:val="005718E1"/>
    <w:rsid w:val="00571C48"/>
    <w:rsid w:val="00571E35"/>
    <w:rsid w:val="005721F5"/>
    <w:rsid w:val="00572481"/>
    <w:rsid w:val="00572791"/>
    <w:rsid w:val="005727EB"/>
    <w:rsid w:val="00572A25"/>
    <w:rsid w:val="00572B91"/>
    <w:rsid w:val="0057488C"/>
    <w:rsid w:val="00574B8B"/>
    <w:rsid w:val="00574EFA"/>
    <w:rsid w:val="00575336"/>
    <w:rsid w:val="00575E39"/>
    <w:rsid w:val="00576235"/>
    <w:rsid w:val="00576386"/>
    <w:rsid w:val="00576470"/>
    <w:rsid w:val="00576B31"/>
    <w:rsid w:val="00576B4E"/>
    <w:rsid w:val="005771F2"/>
    <w:rsid w:val="0057743B"/>
    <w:rsid w:val="005774D2"/>
    <w:rsid w:val="005779AB"/>
    <w:rsid w:val="00577BA2"/>
    <w:rsid w:val="00577D6E"/>
    <w:rsid w:val="005801CC"/>
    <w:rsid w:val="00580296"/>
    <w:rsid w:val="0058092B"/>
    <w:rsid w:val="00580DF2"/>
    <w:rsid w:val="00581643"/>
    <w:rsid w:val="0058199F"/>
    <w:rsid w:val="00581D2D"/>
    <w:rsid w:val="00582438"/>
    <w:rsid w:val="00582E49"/>
    <w:rsid w:val="00583051"/>
    <w:rsid w:val="00583766"/>
    <w:rsid w:val="00583982"/>
    <w:rsid w:val="005839DC"/>
    <w:rsid w:val="005839F7"/>
    <w:rsid w:val="00583C0B"/>
    <w:rsid w:val="00583CE8"/>
    <w:rsid w:val="00584392"/>
    <w:rsid w:val="00584923"/>
    <w:rsid w:val="00584C0A"/>
    <w:rsid w:val="00584C68"/>
    <w:rsid w:val="00584D57"/>
    <w:rsid w:val="00584F2C"/>
    <w:rsid w:val="00584F30"/>
    <w:rsid w:val="00585BB2"/>
    <w:rsid w:val="005864B2"/>
    <w:rsid w:val="00586CB4"/>
    <w:rsid w:val="00586D3D"/>
    <w:rsid w:val="00586E80"/>
    <w:rsid w:val="0058743D"/>
    <w:rsid w:val="005907DD"/>
    <w:rsid w:val="00590A06"/>
    <w:rsid w:val="00590A23"/>
    <w:rsid w:val="005913D1"/>
    <w:rsid w:val="005916E0"/>
    <w:rsid w:val="00591D2E"/>
    <w:rsid w:val="005921ED"/>
    <w:rsid w:val="00592692"/>
    <w:rsid w:val="00592B19"/>
    <w:rsid w:val="005932F3"/>
    <w:rsid w:val="005937CF"/>
    <w:rsid w:val="00593946"/>
    <w:rsid w:val="00593BEC"/>
    <w:rsid w:val="00593EDB"/>
    <w:rsid w:val="00594514"/>
    <w:rsid w:val="005948D8"/>
    <w:rsid w:val="00594B6D"/>
    <w:rsid w:val="00594C9F"/>
    <w:rsid w:val="00594CB9"/>
    <w:rsid w:val="00594F36"/>
    <w:rsid w:val="00595816"/>
    <w:rsid w:val="00595BE1"/>
    <w:rsid w:val="0059606C"/>
    <w:rsid w:val="00596862"/>
    <w:rsid w:val="00596BA8"/>
    <w:rsid w:val="00596F8C"/>
    <w:rsid w:val="005971CE"/>
    <w:rsid w:val="0059749C"/>
    <w:rsid w:val="0059775B"/>
    <w:rsid w:val="00597E82"/>
    <w:rsid w:val="005A029A"/>
    <w:rsid w:val="005A033C"/>
    <w:rsid w:val="005A0695"/>
    <w:rsid w:val="005A091D"/>
    <w:rsid w:val="005A0A16"/>
    <w:rsid w:val="005A10F3"/>
    <w:rsid w:val="005A1571"/>
    <w:rsid w:val="005A1AEB"/>
    <w:rsid w:val="005A1CC3"/>
    <w:rsid w:val="005A22C8"/>
    <w:rsid w:val="005A2418"/>
    <w:rsid w:val="005A3364"/>
    <w:rsid w:val="005A36CE"/>
    <w:rsid w:val="005A3E60"/>
    <w:rsid w:val="005A4314"/>
    <w:rsid w:val="005A5230"/>
    <w:rsid w:val="005A5297"/>
    <w:rsid w:val="005A546D"/>
    <w:rsid w:val="005A54F6"/>
    <w:rsid w:val="005A59DB"/>
    <w:rsid w:val="005A69D1"/>
    <w:rsid w:val="005A69E5"/>
    <w:rsid w:val="005A72DD"/>
    <w:rsid w:val="005A7B51"/>
    <w:rsid w:val="005A7B8D"/>
    <w:rsid w:val="005A7FA3"/>
    <w:rsid w:val="005B096A"/>
    <w:rsid w:val="005B0C27"/>
    <w:rsid w:val="005B0E48"/>
    <w:rsid w:val="005B1367"/>
    <w:rsid w:val="005B199E"/>
    <w:rsid w:val="005B1EAC"/>
    <w:rsid w:val="005B231C"/>
    <w:rsid w:val="005B2E85"/>
    <w:rsid w:val="005B3A2B"/>
    <w:rsid w:val="005B4086"/>
    <w:rsid w:val="005B417C"/>
    <w:rsid w:val="005B4A58"/>
    <w:rsid w:val="005B4A93"/>
    <w:rsid w:val="005B4C8D"/>
    <w:rsid w:val="005B5CD3"/>
    <w:rsid w:val="005B6344"/>
    <w:rsid w:val="005B65DC"/>
    <w:rsid w:val="005B6EF2"/>
    <w:rsid w:val="005C0019"/>
    <w:rsid w:val="005C0B54"/>
    <w:rsid w:val="005C0CC3"/>
    <w:rsid w:val="005C118D"/>
    <w:rsid w:val="005C151D"/>
    <w:rsid w:val="005C17BF"/>
    <w:rsid w:val="005C1FEE"/>
    <w:rsid w:val="005C1FFE"/>
    <w:rsid w:val="005C20D9"/>
    <w:rsid w:val="005C21F6"/>
    <w:rsid w:val="005C22D9"/>
    <w:rsid w:val="005C2C2E"/>
    <w:rsid w:val="005C2DA8"/>
    <w:rsid w:val="005C31D1"/>
    <w:rsid w:val="005C31EF"/>
    <w:rsid w:val="005C3589"/>
    <w:rsid w:val="005C3AAB"/>
    <w:rsid w:val="005C3CE5"/>
    <w:rsid w:val="005C411F"/>
    <w:rsid w:val="005C552A"/>
    <w:rsid w:val="005C58C9"/>
    <w:rsid w:val="005C5A3C"/>
    <w:rsid w:val="005C5E6C"/>
    <w:rsid w:val="005C5E96"/>
    <w:rsid w:val="005C62CF"/>
    <w:rsid w:val="005C6561"/>
    <w:rsid w:val="005C6FAB"/>
    <w:rsid w:val="005C723A"/>
    <w:rsid w:val="005C728C"/>
    <w:rsid w:val="005C776F"/>
    <w:rsid w:val="005C77EC"/>
    <w:rsid w:val="005C7A51"/>
    <w:rsid w:val="005C7B66"/>
    <w:rsid w:val="005CDD3A"/>
    <w:rsid w:val="005D01F5"/>
    <w:rsid w:val="005D0722"/>
    <w:rsid w:val="005D0ECF"/>
    <w:rsid w:val="005D0F99"/>
    <w:rsid w:val="005D0FFF"/>
    <w:rsid w:val="005D109C"/>
    <w:rsid w:val="005D1180"/>
    <w:rsid w:val="005D14E1"/>
    <w:rsid w:val="005D184F"/>
    <w:rsid w:val="005D267D"/>
    <w:rsid w:val="005D281F"/>
    <w:rsid w:val="005D2D56"/>
    <w:rsid w:val="005D318B"/>
    <w:rsid w:val="005D3E46"/>
    <w:rsid w:val="005D40A0"/>
    <w:rsid w:val="005D4556"/>
    <w:rsid w:val="005D4779"/>
    <w:rsid w:val="005D47D2"/>
    <w:rsid w:val="005D5334"/>
    <w:rsid w:val="005D5819"/>
    <w:rsid w:val="005D5BC8"/>
    <w:rsid w:val="005D5C7B"/>
    <w:rsid w:val="005D62A6"/>
    <w:rsid w:val="005D6559"/>
    <w:rsid w:val="005D6625"/>
    <w:rsid w:val="005D71AE"/>
    <w:rsid w:val="005D7809"/>
    <w:rsid w:val="005D7822"/>
    <w:rsid w:val="005D7952"/>
    <w:rsid w:val="005D7ABA"/>
    <w:rsid w:val="005D7BB9"/>
    <w:rsid w:val="005E032C"/>
    <w:rsid w:val="005E0334"/>
    <w:rsid w:val="005E043B"/>
    <w:rsid w:val="005E0598"/>
    <w:rsid w:val="005E0733"/>
    <w:rsid w:val="005E0B56"/>
    <w:rsid w:val="005E0E65"/>
    <w:rsid w:val="005E0F8A"/>
    <w:rsid w:val="005E11FD"/>
    <w:rsid w:val="005E1485"/>
    <w:rsid w:val="005E15F5"/>
    <w:rsid w:val="005E19AC"/>
    <w:rsid w:val="005E1CD8"/>
    <w:rsid w:val="005E2274"/>
    <w:rsid w:val="005E273E"/>
    <w:rsid w:val="005E27D2"/>
    <w:rsid w:val="005E2A3B"/>
    <w:rsid w:val="005E2B5A"/>
    <w:rsid w:val="005E3002"/>
    <w:rsid w:val="005E3044"/>
    <w:rsid w:val="005E3057"/>
    <w:rsid w:val="005E3070"/>
    <w:rsid w:val="005E3E99"/>
    <w:rsid w:val="005E429C"/>
    <w:rsid w:val="005E4AD5"/>
    <w:rsid w:val="005E4BA3"/>
    <w:rsid w:val="005E4C7C"/>
    <w:rsid w:val="005E4C8C"/>
    <w:rsid w:val="005E5985"/>
    <w:rsid w:val="005E5CBA"/>
    <w:rsid w:val="005E5E44"/>
    <w:rsid w:val="005E64F5"/>
    <w:rsid w:val="005E6516"/>
    <w:rsid w:val="005E7A4C"/>
    <w:rsid w:val="005E7BF3"/>
    <w:rsid w:val="005F0B61"/>
    <w:rsid w:val="005F110C"/>
    <w:rsid w:val="005F1471"/>
    <w:rsid w:val="005F2EAE"/>
    <w:rsid w:val="005F3404"/>
    <w:rsid w:val="005F388F"/>
    <w:rsid w:val="005F3A03"/>
    <w:rsid w:val="005F3B4F"/>
    <w:rsid w:val="005F52F7"/>
    <w:rsid w:val="005F58E6"/>
    <w:rsid w:val="005F5936"/>
    <w:rsid w:val="005F5CEF"/>
    <w:rsid w:val="005F621A"/>
    <w:rsid w:val="005F627D"/>
    <w:rsid w:val="005F62A9"/>
    <w:rsid w:val="005F6920"/>
    <w:rsid w:val="005F6B2D"/>
    <w:rsid w:val="005F6DE0"/>
    <w:rsid w:val="005F7A28"/>
    <w:rsid w:val="005F7AB9"/>
    <w:rsid w:val="005F7AE1"/>
    <w:rsid w:val="005F7F11"/>
    <w:rsid w:val="005F7FB6"/>
    <w:rsid w:val="006000EB"/>
    <w:rsid w:val="00600320"/>
    <w:rsid w:val="0060048F"/>
    <w:rsid w:val="00600623"/>
    <w:rsid w:val="006006B4"/>
    <w:rsid w:val="00600A4C"/>
    <w:rsid w:val="00600AE5"/>
    <w:rsid w:val="00600B2F"/>
    <w:rsid w:val="00600BCC"/>
    <w:rsid w:val="00601735"/>
    <w:rsid w:val="00601A29"/>
    <w:rsid w:val="00601C48"/>
    <w:rsid w:val="00601DDF"/>
    <w:rsid w:val="00602850"/>
    <w:rsid w:val="0060298B"/>
    <w:rsid w:val="00602AAC"/>
    <w:rsid w:val="00602DDF"/>
    <w:rsid w:val="00602E89"/>
    <w:rsid w:val="00602FF2"/>
    <w:rsid w:val="00603572"/>
    <w:rsid w:val="00603AE4"/>
    <w:rsid w:val="00603BF0"/>
    <w:rsid w:val="00603FB7"/>
    <w:rsid w:val="00604373"/>
    <w:rsid w:val="00604588"/>
    <w:rsid w:val="006045CC"/>
    <w:rsid w:val="00604639"/>
    <w:rsid w:val="00604833"/>
    <w:rsid w:val="0060493F"/>
    <w:rsid w:val="00604A53"/>
    <w:rsid w:val="00604B18"/>
    <w:rsid w:val="00604BDE"/>
    <w:rsid w:val="00604DE3"/>
    <w:rsid w:val="00604E02"/>
    <w:rsid w:val="00604F75"/>
    <w:rsid w:val="0060514F"/>
    <w:rsid w:val="0060569E"/>
    <w:rsid w:val="0060591C"/>
    <w:rsid w:val="00605A05"/>
    <w:rsid w:val="00605B08"/>
    <w:rsid w:val="006063E9"/>
    <w:rsid w:val="0060653B"/>
    <w:rsid w:val="00606A6F"/>
    <w:rsid w:val="006075AA"/>
    <w:rsid w:val="00607BF8"/>
    <w:rsid w:val="00607E6B"/>
    <w:rsid w:val="00607F46"/>
    <w:rsid w:val="0061090D"/>
    <w:rsid w:val="00610AC6"/>
    <w:rsid w:val="0061101C"/>
    <w:rsid w:val="00611734"/>
    <w:rsid w:val="00611B88"/>
    <w:rsid w:val="00611E04"/>
    <w:rsid w:val="00612660"/>
    <w:rsid w:val="00612AA1"/>
    <w:rsid w:val="00612BE9"/>
    <w:rsid w:val="006130D5"/>
    <w:rsid w:val="00614045"/>
    <w:rsid w:val="006145B7"/>
    <w:rsid w:val="00614AA2"/>
    <w:rsid w:val="00614AA3"/>
    <w:rsid w:val="00614E94"/>
    <w:rsid w:val="00614FDC"/>
    <w:rsid w:val="006159DB"/>
    <w:rsid w:val="00615A6A"/>
    <w:rsid w:val="00615AC0"/>
    <w:rsid w:val="00616231"/>
    <w:rsid w:val="00616D31"/>
    <w:rsid w:val="00617361"/>
    <w:rsid w:val="0061756F"/>
    <w:rsid w:val="00617E3D"/>
    <w:rsid w:val="0062033D"/>
    <w:rsid w:val="0062129D"/>
    <w:rsid w:val="00621C33"/>
    <w:rsid w:val="00622417"/>
    <w:rsid w:val="00622523"/>
    <w:rsid w:val="006228D9"/>
    <w:rsid w:val="00622CD8"/>
    <w:rsid w:val="00622DC4"/>
    <w:rsid w:val="00623297"/>
    <w:rsid w:val="006236A7"/>
    <w:rsid w:val="00623AA1"/>
    <w:rsid w:val="00623AE9"/>
    <w:rsid w:val="00623BD7"/>
    <w:rsid w:val="00623D97"/>
    <w:rsid w:val="0062413A"/>
    <w:rsid w:val="00624495"/>
    <w:rsid w:val="0062451A"/>
    <w:rsid w:val="0062457A"/>
    <w:rsid w:val="00624594"/>
    <w:rsid w:val="00624769"/>
    <w:rsid w:val="00625036"/>
    <w:rsid w:val="006257A1"/>
    <w:rsid w:val="006257C3"/>
    <w:rsid w:val="00625D7C"/>
    <w:rsid w:val="0062601E"/>
    <w:rsid w:val="0062608C"/>
    <w:rsid w:val="006263C7"/>
    <w:rsid w:val="0062678A"/>
    <w:rsid w:val="00626DAE"/>
    <w:rsid w:val="006277D0"/>
    <w:rsid w:val="0062FAE0"/>
    <w:rsid w:val="00630129"/>
    <w:rsid w:val="006307C0"/>
    <w:rsid w:val="00630D2B"/>
    <w:rsid w:val="00630D78"/>
    <w:rsid w:val="00631492"/>
    <w:rsid w:val="006318CF"/>
    <w:rsid w:val="00631A7F"/>
    <w:rsid w:val="00631E27"/>
    <w:rsid w:val="00632928"/>
    <w:rsid w:val="00632A6D"/>
    <w:rsid w:val="00632BC8"/>
    <w:rsid w:val="00632EFA"/>
    <w:rsid w:val="00632FC6"/>
    <w:rsid w:val="00633030"/>
    <w:rsid w:val="00633560"/>
    <w:rsid w:val="006337C2"/>
    <w:rsid w:val="00633843"/>
    <w:rsid w:val="006338A1"/>
    <w:rsid w:val="00633B65"/>
    <w:rsid w:val="00633FD1"/>
    <w:rsid w:val="00634065"/>
    <w:rsid w:val="0063432C"/>
    <w:rsid w:val="00634689"/>
    <w:rsid w:val="006346F0"/>
    <w:rsid w:val="00634E71"/>
    <w:rsid w:val="00635A7F"/>
    <w:rsid w:val="00635A9A"/>
    <w:rsid w:val="00635AF6"/>
    <w:rsid w:val="00635DE5"/>
    <w:rsid w:val="006362F4"/>
    <w:rsid w:val="00636C2D"/>
    <w:rsid w:val="006372B5"/>
    <w:rsid w:val="0063738C"/>
    <w:rsid w:val="00637760"/>
    <w:rsid w:val="00637960"/>
    <w:rsid w:val="0064027C"/>
    <w:rsid w:val="0064029E"/>
    <w:rsid w:val="00640741"/>
    <w:rsid w:val="0064091B"/>
    <w:rsid w:val="00640931"/>
    <w:rsid w:val="00640A52"/>
    <w:rsid w:val="00640B5D"/>
    <w:rsid w:val="0064186B"/>
    <w:rsid w:val="0064200D"/>
    <w:rsid w:val="006424D2"/>
    <w:rsid w:val="00642565"/>
    <w:rsid w:val="00642A89"/>
    <w:rsid w:val="00643069"/>
    <w:rsid w:val="00643258"/>
    <w:rsid w:val="00643319"/>
    <w:rsid w:val="00643D39"/>
    <w:rsid w:val="00643F17"/>
    <w:rsid w:val="00644174"/>
    <w:rsid w:val="00644924"/>
    <w:rsid w:val="00644BC8"/>
    <w:rsid w:val="00644C8F"/>
    <w:rsid w:val="00644FFE"/>
    <w:rsid w:val="00645401"/>
    <w:rsid w:val="0064583B"/>
    <w:rsid w:val="00645AC6"/>
    <w:rsid w:val="00646058"/>
    <w:rsid w:val="00646327"/>
    <w:rsid w:val="006463E4"/>
    <w:rsid w:val="006464C4"/>
    <w:rsid w:val="00646AF2"/>
    <w:rsid w:val="00646CB2"/>
    <w:rsid w:val="00646E9F"/>
    <w:rsid w:val="00647106"/>
    <w:rsid w:val="0064764B"/>
    <w:rsid w:val="00650003"/>
    <w:rsid w:val="0065011E"/>
    <w:rsid w:val="00650350"/>
    <w:rsid w:val="00650AC9"/>
    <w:rsid w:val="00651128"/>
    <w:rsid w:val="00651145"/>
    <w:rsid w:val="00651C49"/>
    <w:rsid w:val="006520E8"/>
    <w:rsid w:val="00652240"/>
    <w:rsid w:val="00652F3F"/>
    <w:rsid w:val="006536E3"/>
    <w:rsid w:val="00653A7A"/>
    <w:rsid w:val="00653A9A"/>
    <w:rsid w:val="00653B6E"/>
    <w:rsid w:val="00653BC4"/>
    <w:rsid w:val="0065452D"/>
    <w:rsid w:val="006546D5"/>
    <w:rsid w:val="0065557D"/>
    <w:rsid w:val="0065558C"/>
    <w:rsid w:val="0065559C"/>
    <w:rsid w:val="006557ED"/>
    <w:rsid w:val="00655910"/>
    <w:rsid w:val="00655B2B"/>
    <w:rsid w:val="00655B80"/>
    <w:rsid w:val="00655DA5"/>
    <w:rsid w:val="0065640C"/>
    <w:rsid w:val="0065676D"/>
    <w:rsid w:val="00656A6C"/>
    <w:rsid w:val="00661BA0"/>
    <w:rsid w:val="00661E03"/>
    <w:rsid w:val="006624FF"/>
    <w:rsid w:val="006627D2"/>
    <w:rsid w:val="00662819"/>
    <w:rsid w:val="006633A1"/>
    <w:rsid w:val="00663CEE"/>
    <w:rsid w:val="00663E1D"/>
    <w:rsid w:val="0066415B"/>
    <w:rsid w:val="006642CC"/>
    <w:rsid w:val="00664ADD"/>
    <w:rsid w:val="00664D31"/>
    <w:rsid w:val="006651D3"/>
    <w:rsid w:val="0066531B"/>
    <w:rsid w:val="006653EC"/>
    <w:rsid w:val="006656F4"/>
    <w:rsid w:val="0066581F"/>
    <w:rsid w:val="006658A4"/>
    <w:rsid w:val="00665BB6"/>
    <w:rsid w:val="00665E4A"/>
    <w:rsid w:val="00665F29"/>
    <w:rsid w:val="00666627"/>
    <w:rsid w:val="00666CA7"/>
    <w:rsid w:val="00666E11"/>
    <w:rsid w:val="00666E40"/>
    <w:rsid w:val="00666F33"/>
    <w:rsid w:val="006670FE"/>
    <w:rsid w:val="006672E0"/>
    <w:rsid w:val="006677D1"/>
    <w:rsid w:val="00667924"/>
    <w:rsid w:val="00667982"/>
    <w:rsid w:val="00667CAD"/>
    <w:rsid w:val="00667F06"/>
    <w:rsid w:val="00671AF8"/>
    <w:rsid w:val="0067219D"/>
    <w:rsid w:val="006721A8"/>
    <w:rsid w:val="00672523"/>
    <w:rsid w:val="006726AB"/>
    <w:rsid w:val="00672C6E"/>
    <w:rsid w:val="0067302F"/>
    <w:rsid w:val="006733DB"/>
    <w:rsid w:val="0067357F"/>
    <w:rsid w:val="00673623"/>
    <w:rsid w:val="00673884"/>
    <w:rsid w:val="006739CC"/>
    <w:rsid w:val="006751A1"/>
    <w:rsid w:val="00675406"/>
    <w:rsid w:val="00675796"/>
    <w:rsid w:val="00675927"/>
    <w:rsid w:val="00675BAE"/>
    <w:rsid w:val="00675BD6"/>
    <w:rsid w:val="00675F0B"/>
    <w:rsid w:val="00676452"/>
    <w:rsid w:val="00676660"/>
    <w:rsid w:val="00676853"/>
    <w:rsid w:val="00676E53"/>
    <w:rsid w:val="00676ED6"/>
    <w:rsid w:val="006770EB"/>
    <w:rsid w:val="006775E7"/>
    <w:rsid w:val="00677D1E"/>
    <w:rsid w:val="006802A9"/>
    <w:rsid w:val="00680720"/>
    <w:rsid w:val="00680800"/>
    <w:rsid w:val="00680BC2"/>
    <w:rsid w:val="00680BEA"/>
    <w:rsid w:val="00680C95"/>
    <w:rsid w:val="006814F8"/>
    <w:rsid w:val="00681814"/>
    <w:rsid w:val="006818CF"/>
    <w:rsid w:val="00681B15"/>
    <w:rsid w:val="00681BA3"/>
    <w:rsid w:val="00681CB8"/>
    <w:rsid w:val="00681E75"/>
    <w:rsid w:val="0068206F"/>
    <w:rsid w:val="00682319"/>
    <w:rsid w:val="006826B2"/>
    <w:rsid w:val="00682B8B"/>
    <w:rsid w:val="006830BD"/>
    <w:rsid w:val="0068386C"/>
    <w:rsid w:val="006838A1"/>
    <w:rsid w:val="00684312"/>
    <w:rsid w:val="00684544"/>
    <w:rsid w:val="00684BB9"/>
    <w:rsid w:val="00684FF0"/>
    <w:rsid w:val="006851BD"/>
    <w:rsid w:val="0068535B"/>
    <w:rsid w:val="0068571E"/>
    <w:rsid w:val="0068598B"/>
    <w:rsid w:val="00685D7C"/>
    <w:rsid w:val="00685DB7"/>
    <w:rsid w:val="0068624F"/>
    <w:rsid w:val="00686560"/>
    <w:rsid w:val="00686ABE"/>
    <w:rsid w:val="006872E0"/>
    <w:rsid w:val="0068740A"/>
    <w:rsid w:val="00687E63"/>
    <w:rsid w:val="00687FF6"/>
    <w:rsid w:val="006908B0"/>
    <w:rsid w:val="006908D3"/>
    <w:rsid w:val="00690B92"/>
    <w:rsid w:val="00690F78"/>
    <w:rsid w:val="0069104D"/>
    <w:rsid w:val="00691879"/>
    <w:rsid w:val="00691AE4"/>
    <w:rsid w:val="006926C5"/>
    <w:rsid w:val="00692746"/>
    <w:rsid w:val="00692C69"/>
    <w:rsid w:val="00692D79"/>
    <w:rsid w:val="00692DD4"/>
    <w:rsid w:val="00693150"/>
    <w:rsid w:val="006935F5"/>
    <w:rsid w:val="006936C5"/>
    <w:rsid w:val="00693825"/>
    <w:rsid w:val="00694078"/>
    <w:rsid w:val="006940F4"/>
    <w:rsid w:val="0069421C"/>
    <w:rsid w:val="00694713"/>
    <w:rsid w:val="00694A90"/>
    <w:rsid w:val="0069527E"/>
    <w:rsid w:val="0069584F"/>
    <w:rsid w:val="0069598F"/>
    <w:rsid w:val="00695C8D"/>
    <w:rsid w:val="00695F96"/>
    <w:rsid w:val="00696322"/>
    <w:rsid w:val="006963BE"/>
    <w:rsid w:val="006966DC"/>
    <w:rsid w:val="00696883"/>
    <w:rsid w:val="006968B2"/>
    <w:rsid w:val="00696DFD"/>
    <w:rsid w:val="0069710E"/>
    <w:rsid w:val="00697298"/>
    <w:rsid w:val="00697463"/>
    <w:rsid w:val="00697AFB"/>
    <w:rsid w:val="006A0080"/>
    <w:rsid w:val="006A0593"/>
    <w:rsid w:val="006A08BF"/>
    <w:rsid w:val="006A0BF2"/>
    <w:rsid w:val="006A0CB9"/>
    <w:rsid w:val="006A0D1D"/>
    <w:rsid w:val="006A11E5"/>
    <w:rsid w:val="006A14EE"/>
    <w:rsid w:val="006A189F"/>
    <w:rsid w:val="006A1E35"/>
    <w:rsid w:val="006A2843"/>
    <w:rsid w:val="006A2A14"/>
    <w:rsid w:val="006A2E94"/>
    <w:rsid w:val="006A347C"/>
    <w:rsid w:val="006A35A6"/>
    <w:rsid w:val="006A3C1A"/>
    <w:rsid w:val="006A3E8A"/>
    <w:rsid w:val="006A3EDF"/>
    <w:rsid w:val="006A45F5"/>
    <w:rsid w:val="006A4D1D"/>
    <w:rsid w:val="006A5817"/>
    <w:rsid w:val="006A5DAF"/>
    <w:rsid w:val="006A5F2D"/>
    <w:rsid w:val="006A672C"/>
    <w:rsid w:val="006A6AF9"/>
    <w:rsid w:val="006A6CED"/>
    <w:rsid w:val="006A758A"/>
    <w:rsid w:val="006A7642"/>
    <w:rsid w:val="006A7D2A"/>
    <w:rsid w:val="006A7E0A"/>
    <w:rsid w:val="006B025F"/>
    <w:rsid w:val="006B064E"/>
    <w:rsid w:val="006B07BD"/>
    <w:rsid w:val="006B0C6E"/>
    <w:rsid w:val="006B0CEA"/>
    <w:rsid w:val="006B1A03"/>
    <w:rsid w:val="006B1E20"/>
    <w:rsid w:val="006B2018"/>
    <w:rsid w:val="006B209F"/>
    <w:rsid w:val="006B2335"/>
    <w:rsid w:val="006B269F"/>
    <w:rsid w:val="006B27CA"/>
    <w:rsid w:val="006B32B6"/>
    <w:rsid w:val="006B371B"/>
    <w:rsid w:val="006B3B17"/>
    <w:rsid w:val="006B3DEE"/>
    <w:rsid w:val="006B3DF0"/>
    <w:rsid w:val="006B4024"/>
    <w:rsid w:val="006B4517"/>
    <w:rsid w:val="006B4B29"/>
    <w:rsid w:val="006B5076"/>
    <w:rsid w:val="006B52EE"/>
    <w:rsid w:val="006B534F"/>
    <w:rsid w:val="006B5997"/>
    <w:rsid w:val="006B5AC2"/>
    <w:rsid w:val="006B62EF"/>
    <w:rsid w:val="006B7197"/>
    <w:rsid w:val="006B74E3"/>
    <w:rsid w:val="006B74F4"/>
    <w:rsid w:val="006B7A1E"/>
    <w:rsid w:val="006B7C14"/>
    <w:rsid w:val="006C0488"/>
    <w:rsid w:val="006C08AC"/>
    <w:rsid w:val="006C0942"/>
    <w:rsid w:val="006C0A01"/>
    <w:rsid w:val="006C0CC5"/>
    <w:rsid w:val="006C0D37"/>
    <w:rsid w:val="006C0E95"/>
    <w:rsid w:val="006C164B"/>
    <w:rsid w:val="006C1880"/>
    <w:rsid w:val="006C24C1"/>
    <w:rsid w:val="006C26CB"/>
    <w:rsid w:val="006C2A7C"/>
    <w:rsid w:val="006C2F4B"/>
    <w:rsid w:val="006C31FC"/>
    <w:rsid w:val="006C34FA"/>
    <w:rsid w:val="006C35FA"/>
    <w:rsid w:val="006C3824"/>
    <w:rsid w:val="006C3968"/>
    <w:rsid w:val="006C3C62"/>
    <w:rsid w:val="006C3DEA"/>
    <w:rsid w:val="006C403E"/>
    <w:rsid w:val="006C43D4"/>
    <w:rsid w:val="006C4575"/>
    <w:rsid w:val="006C477A"/>
    <w:rsid w:val="006C4CAA"/>
    <w:rsid w:val="006C54A5"/>
    <w:rsid w:val="006C56EE"/>
    <w:rsid w:val="006C5851"/>
    <w:rsid w:val="006C5884"/>
    <w:rsid w:val="006C5988"/>
    <w:rsid w:val="006C5FD0"/>
    <w:rsid w:val="006C63BE"/>
    <w:rsid w:val="006C6596"/>
    <w:rsid w:val="006C6754"/>
    <w:rsid w:val="006C6C79"/>
    <w:rsid w:val="006C6DC1"/>
    <w:rsid w:val="006C6FC0"/>
    <w:rsid w:val="006C7568"/>
    <w:rsid w:val="006C7789"/>
    <w:rsid w:val="006C7C0C"/>
    <w:rsid w:val="006C7F8D"/>
    <w:rsid w:val="006D0275"/>
    <w:rsid w:val="006D0719"/>
    <w:rsid w:val="006D0D48"/>
    <w:rsid w:val="006D0ED6"/>
    <w:rsid w:val="006D1489"/>
    <w:rsid w:val="006D1FF9"/>
    <w:rsid w:val="006D28D0"/>
    <w:rsid w:val="006D2FEB"/>
    <w:rsid w:val="006D3999"/>
    <w:rsid w:val="006D3A13"/>
    <w:rsid w:val="006D3C44"/>
    <w:rsid w:val="006D408C"/>
    <w:rsid w:val="006D461A"/>
    <w:rsid w:val="006D47AF"/>
    <w:rsid w:val="006D5415"/>
    <w:rsid w:val="006D5D3E"/>
    <w:rsid w:val="006D5D4D"/>
    <w:rsid w:val="006D5E57"/>
    <w:rsid w:val="006D5E6B"/>
    <w:rsid w:val="006D6935"/>
    <w:rsid w:val="006D6C1A"/>
    <w:rsid w:val="006D71C3"/>
    <w:rsid w:val="006D7486"/>
    <w:rsid w:val="006D79CA"/>
    <w:rsid w:val="006E182C"/>
    <w:rsid w:val="006E1A08"/>
    <w:rsid w:val="006E1BF3"/>
    <w:rsid w:val="006E1CC2"/>
    <w:rsid w:val="006E202E"/>
    <w:rsid w:val="006E23D1"/>
    <w:rsid w:val="006E2598"/>
    <w:rsid w:val="006E26B1"/>
    <w:rsid w:val="006E28BB"/>
    <w:rsid w:val="006E32EE"/>
    <w:rsid w:val="006E358D"/>
    <w:rsid w:val="006E37A2"/>
    <w:rsid w:val="006E3B8D"/>
    <w:rsid w:val="006E3DDF"/>
    <w:rsid w:val="006E4540"/>
    <w:rsid w:val="006E4752"/>
    <w:rsid w:val="006E4AF9"/>
    <w:rsid w:val="006E505C"/>
    <w:rsid w:val="006E506A"/>
    <w:rsid w:val="006E5303"/>
    <w:rsid w:val="006E5A0D"/>
    <w:rsid w:val="006E5AA0"/>
    <w:rsid w:val="006E5ABA"/>
    <w:rsid w:val="006E6048"/>
    <w:rsid w:val="006E612F"/>
    <w:rsid w:val="006E61DF"/>
    <w:rsid w:val="006E6427"/>
    <w:rsid w:val="006E647A"/>
    <w:rsid w:val="006E6882"/>
    <w:rsid w:val="006E6D8C"/>
    <w:rsid w:val="006E75FD"/>
    <w:rsid w:val="006E785F"/>
    <w:rsid w:val="006E7BE0"/>
    <w:rsid w:val="006F00B9"/>
    <w:rsid w:val="006F04CD"/>
    <w:rsid w:val="006F0591"/>
    <w:rsid w:val="006F0A90"/>
    <w:rsid w:val="006F1218"/>
    <w:rsid w:val="006F12F4"/>
    <w:rsid w:val="006F1AA7"/>
    <w:rsid w:val="006F1B85"/>
    <w:rsid w:val="006F1B91"/>
    <w:rsid w:val="006F1DDE"/>
    <w:rsid w:val="006F20A0"/>
    <w:rsid w:val="006F2CE0"/>
    <w:rsid w:val="006F3320"/>
    <w:rsid w:val="006F39BD"/>
    <w:rsid w:val="006F41AC"/>
    <w:rsid w:val="006F47EF"/>
    <w:rsid w:val="006F4B58"/>
    <w:rsid w:val="006F5B90"/>
    <w:rsid w:val="006F5BD1"/>
    <w:rsid w:val="006F6527"/>
    <w:rsid w:val="006F67EC"/>
    <w:rsid w:val="006F6A90"/>
    <w:rsid w:val="006F6F24"/>
    <w:rsid w:val="006F6FAE"/>
    <w:rsid w:val="006F730B"/>
    <w:rsid w:val="00700C27"/>
    <w:rsid w:val="00700E4E"/>
    <w:rsid w:val="00701090"/>
    <w:rsid w:val="007016C2"/>
    <w:rsid w:val="0070178F"/>
    <w:rsid w:val="007019DC"/>
    <w:rsid w:val="0070201B"/>
    <w:rsid w:val="00702325"/>
    <w:rsid w:val="007026B3"/>
    <w:rsid w:val="00702ABC"/>
    <w:rsid w:val="007030A7"/>
    <w:rsid w:val="00703288"/>
    <w:rsid w:val="00703374"/>
    <w:rsid w:val="0070413A"/>
    <w:rsid w:val="007045DB"/>
    <w:rsid w:val="00704D9D"/>
    <w:rsid w:val="0070528A"/>
    <w:rsid w:val="00705A25"/>
    <w:rsid w:val="00705E85"/>
    <w:rsid w:val="00706371"/>
    <w:rsid w:val="0070693E"/>
    <w:rsid w:val="00706BCE"/>
    <w:rsid w:val="007077EE"/>
    <w:rsid w:val="00710290"/>
    <w:rsid w:val="007102B4"/>
    <w:rsid w:val="007105F0"/>
    <w:rsid w:val="00710791"/>
    <w:rsid w:val="00710A88"/>
    <w:rsid w:val="00710C5B"/>
    <w:rsid w:val="00711017"/>
    <w:rsid w:val="007116D0"/>
    <w:rsid w:val="00711BC3"/>
    <w:rsid w:val="00711DE8"/>
    <w:rsid w:val="00711F1E"/>
    <w:rsid w:val="0071217C"/>
    <w:rsid w:val="0071226D"/>
    <w:rsid w:val="007124C3"/>
    <w:rsid w:val="007127D6"/>
    <w:rsid w:val="00712A00"/>
    <w:rsid w:val="00712C9A"/>
    <w:rsid w:val="00712D57"/>
    <w:rsid w:val="00713207"/>
    <w:rsid w:val="00713600"/>
    <w:rsid w:val="00713A39"/>
    <w:rsid w:val="0071492C"/>
    <w:rsid w:val="00714BF7"/>
    <w:rsid w:val="00714C4F"/>
    <w:rsid w:val="00715788"/>
    <w:rsid w:val="00715C0E"/>
    <w:rsid w:val="007160A2"/>
    <w:rsid w:val="007164CB"/>
    <w:rsid w:val="007165A5"/>
    <w:rsid w:val="007167AC"/>
    <w:rsid w:val="007168ED"/>
    <w:rsid w:val="00716C3E"/>
    <w:rsid w:val="007175AA"/>
    <w:rsid w:val="00717739"/>
    <w:rsid w:val="00717A5D"/>
    <w:rsid w:val="00720CD0"/>
    <w:rsid w:val="00720ECB"/>
    <w:rsid w:val="0072119A"/>
    <w:rsid w:val="00721333"/>
    <w:rsid w:val="00721485"/>
    <w:rsid w:val="00721C54"/>
    <w:rsid w:val="00721FD7"/>
    <w:rsid w:val="00722003"/>
    <w:rsid w:val="00722631"/>
    <w:rsid w:val="00722CC4"/>
    <w:rsid w:val="00722D89"/>
    <w:rsid w:val="00722E05"/>
    <w:rsid w:val="00722ED0"/>
    <w:rsid w:val="00723001"/>
    <w:rsid w:val="00723220"/>
    <w:rsid w:val="007232A6"/>
    <w:rsid w:val="0072339F"/>
    <w:rsid w:val="00723487"/>
    <w:rsid w:val="007238DC"/>
    <w:rsid w:val="007242F1"/>
    <w:rsid w:val="007244FA"/>
    <w:rsid w:val="00724B0B"/>
    <w:rsid w:val="00724C26"/>
    <w:rsid w:val="00725272"/>
    <w:rsid w:val="0072539F"/>
    <w:rsid w:val="00725AA5"/>
    <w:rsid w:val="00725F0A"/>
    <w:rsid w:val="00725F8B"/>
    <w:rsid w:val="00726DCD"/>
    <w:rsid w:val="007273C6"/>
    <w:rsid w:val="00727532"/>
    <w:rsid w:val="007275B2"/>
    <w:rsid w:val="00727DCE"/>
    <w:rsid w:val="00727F1B"/>
    <w:rsid w:val="00730404"/>
    <w:rsid w:val="00730804"/>
    <w:rsid w:val="007311DE"/>
    <w:rsid w:val="00731AC4"/>
    <w:rsid w:val="00731B2F"/>
    <w:rsid w:val="00731C0A"/>
    <w:rsid w:val="00731F26"/>
    <w:rsid w:val="00732012"/>
    <w:rsid w:val="00732337"/>
    <w:rsid w:val="0073292E"/>
    <w:rsid w:val="007333D5"/>
    <w:rsid w:val="0073366F"/>
    <w:rsid w:val="00733881"/>
    <w:rsid w:val="00733A16"/>
    <w:rsid w:val="007344A8"/>
    <w:rsid w:val="00734572"/>
    <w:rsid w:val="007345BE"/>
    <w:rsid w:val="00734E46"/>
    <w:rsid w:val="00735FA0"/>
    <w:rsid w:val="007360A1"/>
    <w:rsid w:val="007363AA"/>
    <w:rsid w:val="00736478"/>
    <w:rsid w:val="007369A6"/>
    <w:rsid w:val="00736FFE"/>
    <w:rsid w:val="00737616"/>
    <w:rsid w:val="0073776B"/>
    <w:rsid w:val="0073796E"/>
    <w:rsid w:val="007379C7"/>
    <w:rsid w:val="00737D96"/>
    <w:rsid w:val="007403B7"/>
    <w:rsid w:val="00740862"/>
    <w:rsid w:val="00740CBD"/>
    <w:rsid w:val="007416AB"/>
    <w:rsid w:val="00741DD6"/>
    <w:rsid w:val="0074255A"/>
    <w:rsid w:val="00742926"/>
    <w:rsid w:val="00742D42"/>
    <w:rsid w:val="00742E8C"/>
    <w:rsid w:val="00742EE1"/>
    <w:rsid w:val="00743754"/>
    <w:rsid w:val="007437BB"/>
    <w:rsid w:val="00743DB5"/>
    <w:rsid w:val="00744214"/>
    <w:rsid w:val="00744957"/>
    <w:rsid w:val="00744AE2"/>
    <w:rsid w:val="00744B67"/>
    <w:rsid w:val="00744BFE"/>
    <w:rsid w:val="00745B52"/>
    <w:rsid w:val="00745D92"/>
    <w:rsid w:val="00745FA5"/>
    <w:rsid w:val="00746203"/>
    <w:rsid w:val="007463A7"/>
    <w:rsid w:val="0074656D"/>
    <w:rsid w:val="007466E1"/>
    <w:rsid w:val="007467E5"/>
    <w:rsid w:val="0074696B"/>
    <w:rsid w:val="00747293"/>
    <w:rsid w:val="007477D6"/>
    <w:rsid w:val="0074789E"/>
    <w:rsid w:val="00747992"/>
    <w:rsid w:val="00751178"/>
    <w:rsid w:val="00751C44"/>
    <w:rsid w:val="00751C7C"/>
    <w:rsid w:val="00752236"/>
    <w:rsid w:val="00752381"/>
    <w:rsid w:val="00752541"/>
    <w:rsid w:val="00752661"/>
    <w:rsid w:val="007528A2"/>
    <w:rsid w:val="00752B11"/>
    <w:rsid w:val="00752D18"/>
    <w:rsid w:val="0075371F"/>
    <w:rsid w:val="00753F37"/>
    <w:rsid w:val="007546A5"/>
    <w:rsid w:val="007547E0"/>
    <w:rsid w:val="00754A98"/>
    <w:rsid w:val="00754AA9"/>
    <w:rsid w:val="00754F89"/>
    <w:rsid w:val="007555FD"/>
    <w:rsid w:val="007556FB"/>
    <w:rsid w:val="00755F62"/>
    <w:rsid w:val="007561AF"/>
    <w:rsid w:val="0075634E"/>
    <w:rsid w:val="007565C5"/>
    <w:rsid w:val="00756857"/>
    <w:rsid w:val="00756870"/>
    <w:rsid w:val="00756E02"/>
    <w:rsid w:val="0075715E"/>
    <w:rsid w:val="007573F0"/>
    <w:rsid w:val="007575FA"/>
    <w:rsid w:val="007578B6"/>
    <w:rsid w:val="00757BB4"/>
    <w:rsid w:val="00760646"/>
    <w:rsid w:val="00760CFF"/>
    <w:rsid w:val="00760D67"/>
    <w:rsid w:val="00760E0E"/>
    <w:rsid w:val="0076119F"/>
    <w:rsid w:val="00761419"/>
    <w:rsid w:val="0076290D"/>
    <w:rsid w:val="00762A6D"/>
    <w:rsid w:val="007631F6"/>
    <w:rsid w:val="007633D9"/>
    <w:rsid w:val="0076372F"/>
    <w:rsid w:val="00763A8E"/>
    <w:rsid w:val="0076439B"/>
    <w:rsid w:val="0076451F"/>
    <w:rsid w:val="0076496F"/>
    <w:rsid w:val="00764978"/>
    <w:rsid w:val="00764FD3"/>
    <w:rsid w:val="007656AE"/>
    <w:rsid w:val="007658AE"/>
    <w:rsid w:val="007659DA"/>
    <w:rsid w:val="0076609B"/>
    <w:rsid w:val="00766219"/>
    <w:rsid w:val="0076669A"/>
    <w:rsid w:val="00766E95"/>
    <w:rsid w:val="0076716B"/>
    <w:rsid w:val="007677FA"/>
    <w:rsid w:val="00767E96"/>
    <w:rsid w:val="0077008A"/>
    <w:rsid w:val="0077095D"/>
    <w:rsid w:val="007709F8"/>
    <w:rsid w:val="0077101C"/>
    <w:rsid w:val="0077132F"/>
    <w:rsid w:val="00771B15"/>
    <w:rsid w:val="00771D12"/>
    <w:rsid w:val="00772707"/>
    <w:rsid w:val="00772755"/>
    <w:rsid w:val="0077355A"/>
    <w:rsid w:val="007744F7"/>
    <w:rsid w:val="0077455D"/>
    <w:rsid w:val="00774592"/>
    <w:rsid w:val="00774CED"/>
    <w:rsid w:val="00775228"/>
    <w:rsid w:val="00775339"/>
    <w:rsid w:val="00775566"/>
    <w:rsid w:val="00776819"/>
    <w:rsid w:val="00776A75"/>
    <w:rsid w:val="0077724E"/>
    <w:rsid w:val="00777288"/>
    <w:rsid w:val="007772DE"/>
    <w:rsid w:val="007779DD"/>
    <w:rsid w:val="00777D53"/>
    <w:rsid w:val="00777DE9"/>
    <w:rsid w:val="0078017F"/>
    <w:rsid w:val="00780320"/>
    <w:rsid w:val="00780579"/>
    <w:rsid w:val="00780615"/>
    <w:rsid w:val="007807F6"/>
    <w:rsid w:val="00781A48"/>
    <w:rsid w:val="00781CEF"/>
    <w:rsid w:val="007836DA"/>
    <w:rsid w:val="0078374E"/>
    <w:rsid w:val="007839F7"/>
    <w:rsid w:val="00783A96"/>
    <w:rsid w:val="00783E68"/>
    <w:rsid w:val="00784194"/>
    <w:rsid w:val="007841B9"/>
    <w:rsid w:val="007841C7"/>
    <w:rsid w:val="0078462D"/>
    <w:rsid w:val="00784B32"/>
    <w:rsid w:val="00784CE2"/>
    <w:rsid w:val="00784DD2"/>
    <w:rsid w:val="007850E6"/>
    <w:rsid w:val="0078597F"/>
    <w:rsid w:val="00785C08"/>
    <w:rsid w:val="00785E3D"/>
    <w:rsid w:val="00786349"/>
    <w:rsid w:val="0078664A"/>
    <w:rsid w:val="007866F4"/>
    <w:rsid w:val="0078702F"/>
    <w:rsid w:val="007872C8"/>
    <w:rsid w:val="007874AB"/>
    <w:rsid w:val="007879C2"/>
    <w:rsid w:val="00787C27"/>
    <w:rsid w:val="00787D96"/>
    <w:rsid w:val="00787E11"/>
    <w:rsid w:val="00790F55"/>
    <w:rsid w:val="007911D2"/>
    <w:rsid w:val="00791393"/>
    <w:rsid w:val="007913EF"/>
    <w:rsid w:val="0079156E"/>
    <w:rsid w:val="00791FF1"/>
    <w:rsid w:val="007927C8"/>
    <w:rsid w:val="00792E52"/>
    <w:rsid w:val="0079354A"/>
    <w:rsid w:val="00793600"/>
    <w:rsid w:val="0079398D"/>
    <w:rsid w:val="00793F6D"/>
    <w:rsid w:val="0079406D"/>
    <w:rsid w:val="00794319"/>
    <w:rsid w:val="007947F7"/>
    <w:rsid w:val="007948E7"/>
    <w:rsid w:val="00794AD1"/>
    <w:rsid w:val="00794C81"/>
    <w:rsid w:val="00795273"/>
    <w:rsid w:val="007956F5"/>
    <w:rsid w:val="00795A1B"/>
    <w:rsid w:val="007962CE"/>
    <w:rsid w:val="00796991"/>
    <w:rsid w:val="00796A6B"/>
    <w:rsid w:val="00796BBA"/>
    <w:rsid w:val="00796EA1"/>
    <w:rsid w:val="0079797D"/>
    <w:rsid w:val="00797C5C"/>
    <w:rsid w:val="00797C69"/>
    <w:rsid w:val="007A006C"/>
    <w:rsid w:val="007A031B"/>
    <w:rsid w:val="007A0445"/>
    <w:rsid w:val="007A07F7"/>
    <w:rsid w:val="007A0AA2"/>
    <w:rsid w:val="007A0FE5"/>
    <w:rsid w:val="007A13A6"/>
    <w:rsid w:val="007A16EF"/>
    <w:rsid w:val="007A1C5B"/>
    <w:rsid w:val="007A1E1E"/>
    <w:rsid w:val="007A1F51"/>
    <w:rsid w:val="007A22A4"/>
    <w:rsid w:val="007A250A"/>
    <w:rsid w:val="007A2898"/>
    <w:rsid w:val="007A2F3E"/>
    <w:rsid w:val="007A2FFA"/>
    <w:rsid w:val="007A302F"/>
    <w:rsid w:val="007A334F"/>
    <w:rsid w:val="007A37C4"/>
    <w:rsid w:val="007A3EAD"/>
    <w:rsid w:val="007A3F04"/>
    <w:rsid w:val="007A469D"/>
    <w:rsid w:val="007A46BE"/>
    <w:rsid w:val="007A493B"/>
    <w:rsid w:val="007A4B4B"/>
    <w:rsid w:val="007A4EDD"/>
    <w:rsid w:val="007A5AA4"/>
    <w:rsid w:val="007A5E2B"/>
    <w:rsid w:val="007A61BB"/>
    <w:rsid w:val="007A699F"/>
    <w:rsid w:val="007A6CD1"/>
    <w:rsid w:val="007A6F5D"/>
    <w:rsid w:val="007A733A"/>
    <w:rsid w:val="007A78BF"/>
    <w:rsid w:val="007A7AED"/>
    <w:rsid w:val="007A7AFF"/>
    <w:rsid w:val="007A7B5F"/>
    <w:rsid w:val="007B0260"/>
    <w:rsid w:val="007B0263"/>
    <w:rsid w:val="007B0B5B"/>
    <w:rsid w:val="007B11A8"/>
    <w:rsid w:val="007B1578"/>
    <w:rsid w:val="007B1671"/>
    <w:rsid w:val="007B18AA"/>
    <w:rsid w:val="007B1CCB"/>
    <w:rsid w:val="007B23F2"/>
    <w:rsid w:val="007B249C"/>
    <w:rsid w:val="007B2611"/>
    <w:rsid w:val="007B2BB8"/>
    <w:rsid w:val="007B30E9"/>
    <w:rsid w:val="007B337C"/>
    <w:rsid w:val="007B3638"/>
    <w:rsid w:val="007B3C54"/>
    <w:rsid w:val="007B3CDB"/>
    <w:rsid w:val="007B44CA"/>
    <w:rsid w:val="007B48E1"/>
    <w:rsid w:val="007B4F3C"/>
    <w:rsid w:val="007B4F4D"/>
    <w:rsid w:val="007B5719"/>
    <w:rsid w:val="007B622D"/>
    <w:rsid w:val="007B636D"/>
    <w:rsid w:val="007B645F"/>
    <w:rsid w:val="007B64B9"/>
    <w:rsid w:val="007B66B9"/>
    <w:rsid w:val="007B6971"/>
    <w:rsid w:val="007B6DBF"/>
    <w:rsid w:val="007B76A3"/>
    <w:rsid w:val="007B7CE3"/>
    <w:rsid w:val="007B7D15"/>
    <w:rsid w:val="007C0DC7"/>
    <w:rsid w:val="007C13E6"/>
    <w:rsid w:val="007C1A0B"/>
    <w:rsid w:val="007C1B50"/>
    <w:rsid w:val="007C2482"/>
    <w:rsid w:val="007C2770"/>
    <w:rsid w:val="007C2BB0"/>
    <w:rsid w:val="007C2CDD"/>
    <w:rsid w:val="007C2D4C"/>
    <w:rsid w:val="007C2F2C"/>
    <w:rsid w:val="007C30AA"/>
    <w:rsid w:val="007C3254"/>
    <w:rsid w:val="007C3AC4"/>
    <w:rsid w:val="007C3CB0"/>
    <w:rsid w:val="007C3FB1"/>
    <w:rsid w:val="007C42EA"/>
    <w:rsid w:val="007C4608"/>
    <w:rsid w:val="007C47EC"/>
    <w:rsid w:val="007C591E"/>
    <w:rsid w:val="007C5C5E"/>
    <w:rsid w:val="007C5D7D"/>
    <w:rsid w:val="007C5DC9"/>
    <w:rsid w:val="007C5E2D"/>
    <w:rsid w:val="007C5EAC"/>
    <w:rsid w:val="007C61A4"/>
    <w:rsid w:val="007C6344"/>
    <w:rsid w:val="007C6C56"/>
    <w:rsid w:val="007C6CEC"/>
    <w:rsid w:val="007C6F16"/>
    <w:rsid w:val="007C7574"/>
    <w:rsid w:val="007C7D0A"/>
    <w:rsid w:val="007C7FA9"/>
    <w:rsid w:val="007D0654"/>
    <w:rsid w:val="007D0E92"/>
    <w:rsid w:val="007D0EB6"/>
    <w:rsid w:val="007D115B"/>
    <w:rsid w:val="007D137D"/>
    <w:rsid w:val="007D1733"/>
    <w:rsid w:val="007D1CC0"/>
    <w:rsid w:val="007D1EDC"/>
    <w:rsid w:val="007D2368"/>
    <w:rsid w:val="007D245A"/>
    <w:rsid w:val="007D3342"/>
    <w:rsid w:val="007D36B4"/>
    <w:rsid w:val="007D381E"/>
    <w:rsid w:val="007D3882"/>
    <w:rsid w:val="007D3B69"/>
    <w:rsid w:val="007D4231"/>
    <w:rsid w:val="007D43C1"/>
    <w:rsid w:val="007D4B60"/>
    <w:rsid w:val="007D4D6D"/>
    <w:rsid w:val="007D51AE"/>
    <w:rsid w:val="007D51DC"/>
    <w:rsid w:val="007D5235"/>
    <w:rsid w:val="007D55D7"/>
    <w:rsid w:val="007D57A2"/>
    <w:rsid w:val="007D6076"/>
    <w:rsid w:val="007D6577"/>
    <w:rsid w:val="007D6822"/>
    <w:rsid w:val="007D69E2"/>
    <w:rsid w:val="007D6FFE"/>
    <w:rsid w:val="007D7069"/>
    <w:rsid w:val="007D70F3"/>
    <w:rsid w:val="007D7D88"/>
    <w:rsid w:val="007D7ED4"/>
    <w:rsid w:val="007D7F26"/>
    <w:rsid w:val="007E01A2"/>
    <w:rsid w:val="007E01BF"/>
    <w:rsid w:val="007E05B9"/>
    <w:rsid w:val="007E0644"/>
    <w:rsid w:val="007E1359"/>
    <w:rsid w:val="007E13DB"/>
    <w:rsid w:val="007E1953"/>
    <w:rsid w:val="007E1968"/>
    <w:rsid w:val="007E2381"/>
    <w:rsid w:val="007E25C7"/>
    <w:rsid w:val="007E2602"/>
    <w:rsid w:val="007E3571"/>
    <w:rsid w:val="007E4FD9"/>
    <w:rsid w:val="007E514F"/>
    <w:rsid w:val="007E5BEE"/>
    <w:rsid w:val="007E6515"/>
    <w:rsid w:val="007E667E"/>
    <w:rsid w:val="007E6862"/>
    <w:rsid w:val="007E689F"/>
    <w:rsid w:val="007E6E46"/>
    <w:rsid w:val="007E7031"/>
    <w:rsid w:val="007E71C0"/>
    <w:rsid w:val="007E77A0"/>
    <w:rsid w:val="007E7EC2"/>
    <w:rsid w:val="007F0506"/>
    <w:rsid w:val="007F1699"/>
    <w:rsid w:val="007F16D7"/>
    <w:rsid w:val="007F1718"/>
    <w:rsid w:val="007F1C8B"/>
    <w:rsid w:val="007F2649"/>
    <w:rsid w:val="007F2872"/>
    <w:rsid w:val="007F2C71"/>
    <w:rsid w:val="007F2E8F"/>
    <w:rsid w:val="007F304C"/>
    <w:rsid w:val="007F4E66"/>
    <w:rsid w:val="007F4F0A"/>
    <w:rsid w:val="007F542A"/>
    <w:rsid w:val="007F55E8"/>
    <w:rsid w:val="007F5800"/>
    <w:rsid w:val="007F5A5A"/>
    <w:rsid w:val="007F5AE4"/>
    <w:rsid w:val="007F69EE"/>
    <w:rsid w:val="007F6CCE"/>
    <w:rsid w:val="007F6E35"/>
    <w:rsid w:val="007F6EB3"/>
    <w:rsid w:val="007F7004"/>
    <w:rsid w:val="007F7079"/>
    <w:rsid w:val="007F77FD"/>
    <w:rsid w:val="007F7B44"/>
    <w:rsid w:val="007F7B99"/>
    <w:rsid w:val="007F7C18"/>
    <w:rsid w:val="007F7E60"/>
    <w:rsid w:val="008002CA"/>
    <w:rsid w:val="008003BE"/>
    <w:rsid w:val="008009D0"/>
    <w:rsid w:val="00800B48"/>
    <w:rsid w:val="00801012"/>
    <w:rsid w:val="00801070"/>
    <w:rsid w:val="008012E3"/>
    <w:rsid w:val="008017B2"/>
    <w:rsid w:val="00801B9E"/>
    <w:rsid w:val="008027AF"/>
    <w:rsid w:val="008027D4"/>
    <w:rsid w:val="0080286C"/>
    <w:rsid w:val="00802B09"/>
    <w:rsid w:val="00802BE0"/>
    <w:rsid w:val="00802EB4"/>
    <w:rsid w:val="00803813"/>
    <w:rsid w:val="0080406D"/>
    <w:rsid w:val="008041D0"/>
    <w:rsid w:val="00804926"/>
    <w:rsid w:val="00804DA0"/>
    <w:rsid w:val="00804DC6"/>
    <w:rsid w:val="008051B1"/>
    <w:rsid w:val="008053E8"/>
    <w:rsid w:val="008053FD"/>
    <w:rsid w:val="00805608"/>
    <w:rsid w:val="00805662"/>
    <w:rsid w:val="008059B3"/>
    <w:rsid w:val="00805ABD"/>
    <w:rsid w:val="00805B16"/>
    <w:rsid w:val="00806022"/>
    <w:rsid w:val="00806D39"/>
    <w:rsid w:val="00806E2D"/>
    <w:rsid w:val="0080700E"/>
    <w:rsid w:val="008071C4"/>
    <w:rsid w:val="00807ABC"/>
    <w:rsid w:val="00807BF6"/>
    <w:rsid w:val="008100B7"/>
    <w:rsid w:val="008103EE"/>
    <w:rsid w:val="008104D6"/>
    <w:rsid w:val="00810A54"/>
    <w:rsid w:val="00810B9C"/>
    <w:rsid w:val="0081142E"/>
    <w:rsid w:val="00811459"/>
    <w:rsid w:val="00812217"/>
    <w:rsid w:val="0081274B"/>
    <w:rsid w:val="008133E7"/>
    <w:rsid w:val="008133EE"/>
    <w:rsid w:val="00813F0D"/>
    <w:rsid w:val="00814458"/>
    <w:rsid w:val="0081497F"/>
    <w:rsid w:val="0081533C"/>
    <w:rsid w:val="00815DA1"/>
    <w:rsid w:val="008163FB"/>
    <w:rsid w:val="008164EB"/>
    <w:rsid w:val="008167E4"/>
    <w:rsid w:val="00816ABB"/>
    <w:rsid w:val="00816DCD"/>
    <w:rsid w:val="0081755E"/>
    <w:rsid w:val="0081798F"/>
    <w:rsid w:val="00817F4B"/>
    <w:rsid w:val="00820858"/>
    <w:rsid w:val="00820F74"/>
    <w:rsid w:val="00821B06"/>
    <w:rsid w:val="00821CB9"/>
    <w:rsid w:val="00821D87"/>
    <w:rsid w:val="00822152"/>
    <w:rsid w:val="0082227F"/>
    <w:rsid w:val="0082246C"/>
    <w:rsid w:val="008229F3"/>
    <w:rsid w:val="00822A58"/>
    <w:rsid w:val="00822D90"/>
    <w:rsid w:val="00822F24"/>
    <w:rsid w:val="00822F28"/>
    <w:rsid w:val="00823186"/>
    <w:rsid w:val="00823695"/>
    <w:rsid w:val="008236D3"/>
    <w:rsid w:val="00823ACA"/>
    <w:rsid w:val="00823AED"/>
    <w:rsid w:val="00824060"/>
    <w:rsid w:val="00825ADB"/>
    <w:rsid w:val="00825C19"/>
    <w:rsid w:val="00825C35"/>
    <w:rsid w:val="00825D8B"/>
    <w:rsid w:val="00825FCC"/>
    <w:rsid w:val="008260F0"/>
    <w:rsid w:val="008263FB"/>
    <w:rsid w:val="00826932"/>
    <w:rsid w:val="00826A0B"/>
    <w:rsid w:val="00826A97"/>
    <w:rsid w:val="00826FB0"/>
    <w:rsid w:val="008278BA"/>
    <w:rsid w:val="008279B2"/>
    <w:rsid w:val="00830564"/>
    <w:rsid w:val="00830852"/>
    <w:rsid w:val="00830996"/>
    <w:rsid w:val="00830F61"/>
    <w:rsid w:val="008310B0"/>
    <w:rsid w:val="008311D9"/>
    <w:rsid w:val="00831249"/>
    <w:rsid w:val="00831578"/>
    <w:rsid w:val="008315CF"/>
    <w:rsid w:val="008316A1"/>
    <w:rsid w:val="008318EE"/>
    <w:rsid w:val="00831BE7"/>
    <w:rsid w:val="0083248B"/>
    <w:rsid w:val="00832C46"/>
    <w:rsid w:val="00832C61"/>
    <w:rsid w:val="00832E2B"/>
    <w:rsid w:val="00832F21"/>
    <w:rsid w:val="00832F3B"/>
    <w:rsid w:val="00833555"/>
    <w:rsid w:val="008337A4"/>
    <w:rsid w:val="00833D02"/>
    <w:rsid w:val="00833D8B"/>
    <w:rsid w:val="00833E7C"/>
    <w:rsid w:val="00833F25"/>
    <w:rsid w:val="008343D3"/>
    <w:rsid w:val="008346BB"/>
    <w:rsid w:val="008346C8"/>
    <w:rsid w:val="008347D1"/>
    <w:rsid w:val="00834A87"/>
    <w:rsid w:val="00834C57"/>
    <w:rsid w:val="00834E48"/>
    <w:rsid w:val="00835339"/>
    <w:rsid w:val="00835C3A"/>
    <w:rsid w:val="008360ED"/>
    <w:rsid w:val="008361BA"/>
    <w:rsid w:val="008369DB"/>
    <w:rsid w:val="00836EB3"/>
    <w:rsid w:val="00836EBD"/>
    <w:rsid w:val="008401C7"/>
    <w:rsid w:val="008406F9"/>
    <w:rsid w:val="00840F08"/>
    <w:rsid w:val="008413D3"/>
    <w:rsid w:val="008419DA"/>
    <w:rsid w:val="00841EFA"/>
    <w:rsid w:val="00842712"/>
    <w:rsid w:val="008427A0"/>
    <w:rsid w:val="00842E5C"/>
    <w:rsid w:val="00842EA6"/>
    <w:rsid w:val="00843ACC"/>
    <w:rsid w:val="00843D54"/>
    <w:rsid w:val="0084409D"/>
    <w:rsid w:val="008440E6"/>
    <w:rsid w:val="00844414"/>
    <w:rsid w:val="00844C09"/>
    <w:rsid w:val="008453C3"/>
    <w:rsid w:val="008455CC"/>
    <w:rsid w:val="0084582F"/>
    <w:rsid w:val="008459F1"/>
    <w:rsid w:val="00845C5F"/>
    <w:rsid w:val="008465FB"/>
    <w:rsid w:val="0084671A"/>
    <w:rsid w:val="00846922"/>
    <w:rsid w:val="00846A25"/>
    <w:rsid w:val="008472BE"/>
    <w:rsid w:val="00847325"/>
    <w:rsid w:val="008474EE"/>
    <w:rsid w:val="00847A93"/>
    <w:rsid w:val="00847B7F"/>
    <w:rsid w:val="0085078B"/>
    <w:rsid w:val="00850A12"/>
    <w:rsid w:val="00850F37"/>
    <w:rsid w:val="00851682"/>
    <w:rsid w:val="00851B44"/>
    <w:rsid w:val="00852015"/>
    <w:rsid w:val="00852567"/>
    <w:rsid w:val="00852C0D"/>
    <w:rsid w:val="0085401D"/>
    <w:rsid w:val="00854B5B"/>
    <w:rsid w:val="00854F7A"/>
    <w:rsid w:val="00854FAF"/>
    <w:rsid w:val="008552EA"/>
    <w:rsid w:val="00855738"/>
    <w:rsid w:val="00855957"/>
    <w:rsid w:val="00855A4F"/>
    <w:rsid w:val="00855E5F"/>
    <w:rsid w:val="008562AD"/>
    <w:rsid w:val="008563A7"/>
    <w:rsid w:val="0085642D"/>
    <w:rsid w:val="008565C5"/>
    <w:rsid w:val="008567AD"/>
    <w:rsid w:val="00856F55"/>
    <w:rsid w:val="0085756B"/>
    <w:rsid w:val="00857578"/>
    <w:rsid w:val="00857864"/>
    <w:rsid w:val="008578AC"/>
    <w:rsid w:val="008579BF"/>
    <w:rsid w:val="008609AE"/>
    <w:rsid w:val="00860F0A"/>
    <w:rsid w:val="00860F3A"/>
    <w:rsid w:val="00860F6E"/>
    <w:rsid w:val="008615E5"/>
    <w:rsid w:val="00861612"/>
    <w:rsid w:val="00861684"/>
    <w:rsid w:val="008616F0"/>
    <w:rsid w:val="00861807"/>
    <w:rsid w:val="00861CC7"/>
    <w:rsid w:val="00862044"/>
    <w:rsid w:val="0086213E"/>
    <w:rsid w:val="008621F0"/>
    <w:rsid w:val="00862331"/>
    <w:rsid w:val="008624A4"/>
    <w:rsid w:val="0086269A"/>
    <w:rsid w:val="00862ABE"/>
    <w:rsid w:val="00862DF0"/>
    <w:rsid w:val="008640D9"/>
    <w:rsid w:val="00864AE4"/>
    <w:rsid w:val="00864EF3"/>
    <w:rsid w:val="00865687"/>
    <w:rsid w:val="00865846"/>
    <w:rsid w:val="008662B5"/>
    <w:rsid w:val="008662CD"/>
    <w:rsid w:val="008669E7"/>
    <w:rsid w:val="008669F3"/>
    <w:rsid w:val="00866E90"/>
    <w:rsid w:val="00867445"/>
    <w:rsid w:val="008676B3"/>
    <w:rsid w:val="00867866"/>
    <w:rsid w:val="00867911"/>
    <w:rsid w:val="00867C21"/>
    <w:rsid w:val="0087009C"/>
    <w:rsid w:val="008704E2"/>
    <w:rsid w:val="00870C9A"/>
    <w:rsid w:val="00870EF2"/>
    <w:rsid w:val="00871919"/>
    <w:rsid w:val="00872B5B"/>
    <w:rsid w:val="008733D6"/>
    <w:rsid w:val="00873764"/>
    <w:rsid w:val="00873AE7"/>
    <w:rsid w:val="00873C8F"/>
    <w:rsid w:val="00874302"/>
    <w:rsid w:val="00875C6E"/>
    <w:rsid w:val="00876767"/>
    <w:rsid w:val="00876931"/>
    <w:rsid w:val="00876C1F"/>
    <w:rsid w:val="00877402"/>
    <w:rsid w:val="0087780A"/>
    <w:rsid w:val="0088067B"/>
    <w:rsid w:val="00880796"/>
    <w:rsid w:val="008811A4"/>
    <w:rsid w:val="0088181C"/>
    <w:rsid w:val="00881A6A"/>
    <w:rsid w:val="00881B46"/>
    <w:rsid w:val="008821C4"/>
    <w:rsid w:val="008824F3"/>
    <w:rsid w:val="00882B18"/>
    <w:rsid w:val="00882B40"/>
    <w:rsid w:val="008837EB"/>
    <w:rsid w:val="00883B08"/>
    <w:rsid w:val="00883C92"/>
    <w:rsid w:val="00883D4B"/>
    <w:rsid w:val="008844B5"/>
    <w:rsid w:val="008844C3"/>
    <w:rsid w:val="00884727"/>
    <w:rsid w:val="00884BCB"/>
    <w:rsid w:val="00884ED7"/>
    <w:rsid w:val="00885531"/>
    <w:rsid w:val="00885DC4"/>
    <w:rsid w:val="00885E2D"/>
    <w:rsid w:val="00886551"/>
    <w:rsid w:val="008869B1"/>
    <w:rsid w:val="008874FB"/>
    <w:rsid w:val="0088786E"/>
    <w:rsid w:val="008879B9"/>
    <w:rsid w:val="0089014A"/>
    <w:rsid w:val="00890310"/>
    <w:rsid w:val="008903E6"/>
    <w:rsid w:val="00890AF0"/>
    <w:rsid w:val="00890DB1"/>
    <w:rsid w:val="00890DEA"/>
    <w:rsid w:val="00890EDD"/>
    <w:rsid w:val="00890F43"/>
    <w:rsid w:val="008913D4"/>
    <w:rsid w:val="008917B0"/>
    <w:rsid w:val="0089184A"/>
    <w:rsid w:val="008918D4"/>
    <w:rsid w:val="008920D1"/>
    <w:rsid w:val="0089271D"/>
    <w:rsid w:val="008930CC"/>
    <w:rsid w:val="0089315F"/>
    <w:rsid w:val="0089330A"/>
    <w:rsid w:val="0089344A"/>
    <w:rsid w:val="00893C1C"/>
    <w:rsid w:val="00894352"/>
    <w:rsid w:val="00894749"/>
    <w:rsid w:val="00894A20"/>
    <w:rsid w:val="00894BC2"/>
    <w:rsid w:val="00894D91"/>
    <w:rsid w:val="008951F1"/>
    <w:rsid w:val="00895285"/>
    <w:rsid w:val="008955EF"/>
    <w:rsid w:val="008956A2"/>
    <w:rsid w:val="00895789"/>
    <w:rsid w:val="0089670A"/>
    <w:rsid w:val="00896C46"/>
    <w:rsid w:val="008971B1"/>
    <w:rsid w:val="008972DD"/>
    <w:rsid w:val="00897E5B"/>
    <w:rsid w:val="008A0543"/>
    <w:rsid w:val="008A11DA"/>
    <w:rsid w:val="008A1650"/>
    <w:rsid w:val="008A177C"/>
    <w:rsid w:val="008A1FEB"/>
    <w:rsid w:val="008A2BB8"/>
    <w:rsid w:val="008A2BC2"/>
    <w:rsid w:val="008A30B7"/>
    <w:rsid w:val="008A31F7"/>
    <w:rsid w:val="008A375F"/>
    <w:rsid w:val="008A3CA6"/>
    <w:rsid w:val="008A3D30"/>
    <w:rsid w:val="008A44F3"/>
    <w:rsid w:val="008A45DA"/>
    <w:rsid w:val="008A4CF4"/>
    <w:rsid w:val="008A4D63"/>
    <w:rsid w:val="008A5345"/>
    <w:rsid w:val="008A5B17"/>
    <w:rsid w:val="008A6552"/>
    <w:rsid w:val="008A70F2"/>
    <w:rsid w:val="008A736E"/>
    <w:rsid w:val="008A775C"/>
    <w:rsid w:val="008A7A0E"/>
    <w:rsid w:val="008A7BB3"/>
    <w:rsid w:val="008A7C35"/>
    <w:rsid w:val="008A7C84"/>
    <w:rsid w:val="008A7C8B"/>
    <w:rsid w:val="008B072A"/>
    <w:rsid w:val="008B108E"/>
    <w:rsid w:val="008B10A2"/>
    <w:rsid w:val="008B15E6"/>
    <w:rsid w:val="008B17E9"/>
    <w:rsid w:val="008B1B63"/>
    <w:rsid w:val="008B273B"/>
    <w:rsid w:val="008B2BC5"/>
    <w:rsid w:val="008B2CF8"/>
    <w:rsid w:val="008B354B"/>
    <w:rsid w:val="008B3789"/>
    <w:rsid w:val="008B3CC6"/>
    <w:rsid w:val="008B4145"/>
    <w:rsid w:val="008B4EB5"/>
    <w:rsid w:val="008B52C1"/>
    <w:rsid w:val="008B57EA"/>
    <w:rsid w:val="008B58EF"/>
    <w:rsid w:val="008B5ADA"/>
    <w:rsid w:val="008B5BF2"/>
    <w:rsid w:val="008B5D65"/>
    <w:rsid w:val="008B5F2F"/>
    <w:rsid w:val="008B605F"/>
    <w:rsid w:val="008B63DB"/>
    <w:rsid w:val="008B6692"/>
    <w:rsid w:val="008B6790"/>
    <w:rsid w:val="008B6967"/>
    <w:rsid w:val="008B6D27"/>
    <w:rsid w:val="008B6EAB"/>
    <w:rsid w:val="008B7391"/>
    <w:rsid w:val="008B76EF"/>
    <w:rsid w:val="008B7D39"/>
    <w:rsid w:val="008C010B"/>
    <w:rsid w:val="008C01CD"/>
    <w:rsid w:val="008C01D4"/>
    <w:rsid w:val="008C0665"/>
    <w:rsid w:val="008C1856"/>
    <w:rsid w:val="008C193C"/>
    <w:rsid w:val="008C1BF8"/>
    <w:rsid w:val="008C281D"/>
    <w:rsid w:val="008C2A24"/>
    <w:rsid w:val="008C2C10"/>
    <w:rsid w:val="008C3517"/>
    <w:rsid w:val="008C38A7"/>
    <w:rsid w:val="008C3B26"/>
    <w:rsid w:val="008C3DD8"/>
    <w:rsid w:val="008C3E50"/>
    <w:rsid w:val="008C3FF4"/>
    <w:rsid w:val="008C4507"/>
    <w:rsid w:val="008C4558"/>
    <w:rsid w:val="008C4EC7"/>
    <w:rsid w:val="008C595C"/>
    <w:rsid w:val="008C59E1"/>
    <w:rsid w:val="008C5A8B"/>
    <w:rsid w:val="008C65BF"/>
    <w:rsid w:val="008C6E8C"/>
    <w:rsid w:val="008C6F9E"/>
    <w:rsid w:val="008C70EE"/>
    <w:rsid w:val="008C7462"/>
    <w:rsid w:val="008C7595"/>
    <w:rsid w:val="008C7B35"/>
    <w:rsid w:val="008C7B42"/>
    <w:rsid w:val="008C7B6A"/>
    <w:rsid w:val="008D0766"/>
    <w:rsid w:val="008D09D1"/>
    <w:rsid w:val="008D09E0"/>
    <w:rsid w:val="008D0D73"/>
    <w:rsid w:val="008D0FCB"/>
    <w:rsid w:val="008D19D1"/>
    <w:rsid w:val="008D1F09"/>
    <w:rsid w:val="008D2170"/>
    <w:rsid w:val="008D250B"/>
    <w:rsid w:val="008D2B5A"/>
    <w:rsid w:val="008D2D2E"/>
    <w:rsid w:val="008D2DFE"/>
    <w:rsid w:val="008D2EAB"/>
    <w:rsid w:val="008D314E"/>
    <w:rsid w:val="008D32E3"/>
    <w:rsid w:val="008D37B9"/>
    <w:rsid w:val="008D42C3"/>
    <w:rsid w:val="008D4515"/>
    <w:rsid w:val="008D4703"/>
    <w:rsid w:val="008D48EA"/>
    <w:rsid w:val="008D4C9D"/>
    <w:rsid w:val="008D4E10"/>
    <w:rsid w:val="008D4EC3"/>
    <w:rsid w:val="008D5488"/>
    <w:rsid w:val="008D5D3D"/>
    <w:rsid w:val="008D63D3"/>
    <w:rsid w:val="008D66BF"/>
    <w:rsid w:val="008D6F0E"/>
    <w:rsid w:val="008D7465"/>
    <w:rsid w:val="008D74D9"/>
    <w:rsid w:val="008D763F"/>
    <w:rsid w:val="008D7694"/>
    <w:rsid w:val="008D781C"/>
    <w:rsid w:val="008D7E3D"/>
    <w:rsid w:val="008D7F9E"/>
    <w:rsid w:val="008E06B2"/>
    <w:rsid w:val="008E0F8F"/>
    <w:rsid w:val="008E185D"/>
    <w:rsid w:val="008E2422"/>
    <w:rsid w:val="008E2953"/>
    <w:rsid w:val="008E2E88"/>
    <w:rsid w:val="008E3028"/>
    <w:rsid w:val="008E361C"/>
    <w:rsid w:val="008E37F3"/>
    <w:rsid w:val="008E3BB0"/>
    <w:rsid w:val="008E3D0F"/>
    <w:rsid w:val="008E3F87"/>
    <w:rsid w:val="008E44B4"/>
    <w:rsid w:val="008E4E76"/>
    <w:rsid w:val="008E5A19"/>
    <w:rsid w:val="008F0F5E"/>
    <w:rsid w:val="008F12A9"/>
    <w:rsid w:val="008F1332"/>
    <w:rsid w:val="008F177B"/>
    <w:rsid w:val="008F20AA"/>
    <w:rsid w:val="008F2143"/>
    <w:rsid w:val="008F2CD8"/>
    <w:rsid w:val="008F31A8"/>
    <w:rsid w:val="008F33E5"/>
    <w:rsid w:val="008F3409"/>
    <w:rsid w:val="008F36BA"/>
    <w:rsid w:val="008F49A2"/>
    <w:rsid w:val="008F4E0E"/>
    <w:rsid w:val="008F531B"/>
    <w:rsid w:val="008F56AE"/>
    <w:rsid w:val="008F5851"/>
    <w:rsid w:val="008F6B64"/>
    <w:rsid w:val="008F6F28"/>
    <w:rsid w:val="008F79A8"/>
    <w:rsid w:val="008F7B40"/>
    <w:rsid w:val="00900119"/>
    <w:rsid w:val="00900A74"/>
    <w:rsid w:val="00900C59"/>
    <w:rsid w:val="00901200"/>
    <w:rsid w:val="00902973"/>
    <w:rsid w:val="00902E12"/>
    <w:rsid w:val="00903369"/>
    <w:rsid w:val="0090347D"/>
    <w:rsid w:val="00903574"/>
    <w:rsid w:val="00903804"/>
    <w:rsid w:val="0090461F"/>
    <w:rsid w:val="009052F4"/>
    <w:rsid w:val="0090544F"/>
    <w:rsid w:val="009054B1"/>
    <w:rsid w:val="0090599C"/>
    <w:rsid w:val="00905D51"/>
    <w:rsid w:val="00905F66"/>
    <w:rsid w:val="00906082"/>
    <w:rsid w:val="00906129"/>
    <w:rsid w:val="00906A74"/>
    <w:rsid w:val="00906BBF"/>
    <w:rsid w:val="00906CF4"/>
    <w:rsid w:val="00906EB0"/>
    <w:rsid w:val="009077AC"/>
    <w:rsid w:val="00907A7D"/>
    <w:rsid w:val="009103F5"/>
    <w:rsid w:val="009112FE"/>
    <w:rsid w:val="00911B5C"/>
    <w:rsid w:val="0091200F"/>
    <w:rsid w:val="0091275D"/>
    <w:rsid w:val="00912D3F"/>
    <w:rsid w:val="00912F20"/>
    <w:rsid w:val="009133C7"/>
    <w:rsid w:val="00913585"/>
    <w:rsid w:val="00913D6E"/>
    <w:rsid w:val="009141C6"/>
    <w:rsid w:val="00915DDC"/>
    <w:rsid w:val="0091616D"/>
    <w:rsid w:val="00916455"/>
    <w:rsid w:val="0091679F"/>
    <w:rsid w:val="009168F2"/>
    <w:rsid w:val="00916A1F"/>
    <w:rsid w:val="00916C00"/>
    <w:rsid w:val="00917876"/>
    <w:rsid w:val="00917D09"/>
    <w:rsid w:val="00920236"/>
    <w:rsid w:val="0092023B"/>
    <w:rsid w:val="0092079D"/>
    <w:rsid w:val="00921370"/>
    <w:rsid w:val="009213CF"/>
    <w:rsid w:val="009214C2"/>
    <w:rsid w:val="00921921"/>
    <w:rsid w:val="00921A1B"/>
    <w:rsid w:val="00921A6F"/>
    <w:rsid w:val="00921DC1"/>
    <w:rsid w:val="00921E7E"/>
    <w:rsid w:val="00921EF3"/>
    <w:rsid w:val="00922D57"/>
    <w:rsid w:val="0092307C"/>
    <w:rsid w:val="009231AA"/>
    <w:rsid w:val="00923720"/>
    <w:rsid w:val="00923BDB"/>
    <w:rsid w:val="0092406A"/>
    <w:rsid w:val="0092511E"/>
    <w:rsid w:val="0092546A"/>
    <w:rsid w:val="00925697"/>
    <w:rsid w:val="00925EA0"/>
    <w:rsid w:val="009269C9"/>
    <w:rsid w:val="00926A0B"/>
    <w:rsid w:val="00927128"/>
    <w:rsid w:val="00927786"/>
    <w:rsid w:val="0092788C"/>
    <w:rsid w:val="00927D7A"/>
    <w:rsid w:val="009302AD"/>
    <w:rsid w:val="0093038E"/>
    <w:rsid w:val="009303AF"/>
    <w:rsid w:val="00930402"/>
    <w:rsid w:val="00930CB9"/>
    <w:rsid w:val="00930E5E"/>
    <w:rsid w:val="00931060"/>
    <w:rsid w:val="009311C0"/>
    <w:rsid w:val="009314E1"/>
    <w:rsid w:val="009317C5"/>
    <w:rsid w:val="0093193D"/>
    <w:rsid w:val="009320AC"/>
    <w:rsid w:val="0093226C"/>
    <w:rsid w:val="00932F2C"/>
    <w:rsid w:val="00933088"/>
    <w:rsid w:val="00933468"/>
    <w:rsid w:val="00933AB9"/>
    <w:rsid w:val="0093408E"/>
    <w:rsid w:val="009345D6"/>
    <w:rsid w:val="00934A74"/>
    <w:rsid w:val="0093511D"/>
    <w:rsid w:val="009351D5"/>
    <w:rsid w:val="009353AD"/>
    <w:rsid w:val="00935599"/>
    <w:rsid w:val="0093561F"/>
    <w:rsid w:val="00935AB3"/>
    <w:rsid w:val="00935F46"/>
    <w:rsid w:val="00935F8A"/>
    <w:rsid w:val="0093602B"/>
    <w:rsid w:val="00936A87"/>
    <w:rsid w:val="0093732C"/>
    <w:rsid w:val="00937F75"/>
    <w:rsid w:val="00940230"/>
    <w:rsid w:val="009403B0"/>
    <w:rsid w:val="0094084D"/>
    <w:rsid w:val="0094096A"/>
    <w:rsid w:val="00940A20"/>
    <w:rsid w:val="00940F53"/>
    <w:rsid w:val="0094147D"/>
    <w:rsid w:val="009419E2"/>
    <w:rsid w:val="00941A80"/>
    <w:rsid w:val="00941BE7"/>
    <w:rsid w:val="00941C33"/>
    <w:rsid w:val="00941D59"/>
    <w:rsid w:val="00942646"/>
    <w:rsid w:val="009427C7"/>
    <w:rsid w:val="0094283C"/>
    <w:rsid w:val="0094286F"/>
    <w:rsid w:val="00942A43"/>
    <w:rsid w:val="00942A94"/>
    <w:rsid w:val="00942C8B"/>
    <w:rsid w:val="009432BF"/>
    <w:rsid w:val="0094335B"/>
    <w:rsid w:val="009435CE"/>
    <w:rsid w:val="00943697"/>
    <w:rsid w:val="00943D7F"/>
    <w:rsid w:val="00943F6C"/>
    <w:rsid w:val="0094411D"/>
    <w:rsid w:val="00944138"/>
    <w:rsid w:val="009444EC"/>
    <w:rsid w:val="00944513"/>
    <w:rsid w:val="009462AD"/>
    <w:rsid w:val="009464CE"/>
    <w:rsid w:val="00946EC6"/>
    <w:rsid w:val="009473B3"/>
    <w:rsid w:val="00947831"/>
    <w:rsid w:val="00947A69"/>
    <w:rsid w:val="00947DD1"/>
    <w:rsid w:val="0095023D"/>
    <w:rsid w:val="00950242"/>
    <w:rsid w:val="0095072F"/>
    <w:rsid w:val="009508CC"/>
    <w:rsid w:val="00950C9E"/>
    <w:rsid w:val="00950F86"/>
    <w:rsid w:val="00951184"/>
    <w:rsid w:val="009516EA"/>
    <w:rsid w:val="0095180F"/>
    <w:rsid w:val="00951B83"/>
    <w:rsid w:val="00951C92"/>
    <w:rsid w:val="00951E8D"/>
    <w:rsid w:val="0095202A"/>
    <w:rsid w:val="009521A4"/>
    <w:rsid w:val="009524DA"/>
    <w:rsid w:val="009525D4"/>
    <w:rsid w:val="00952BEA"/>
    <w:rsid w:val="00953429"/>
    <w:rsid w:val="00953B14"/>
    <w:rsid w:val="0095426F"/>
    <w:rsid w:val="009544D5"/>
    <w:rsid w:val="0095459E"/>
    <w:rsid w:val="00954FE8"/>
    <w:rsid w:val="009552DB"/>
    <w:rsid w:val="00955AEC"/>
    <w:rsid w:val="0095651C"/>
    <w:rsid w:val="00956FFD"/>
    <w:rsid w:val="009579BB"/>
    <w:rsid w:val="00957ADC"/>
    <w:rsid w:val="00960505"/>
    <w:rsid w:val="009605FF"/>
    <w:rsid w:val="009612A8"/>
    <w:rsid w:val="00961507"/>
    <w:rsid w:val="009616E3"/>
    <w:rsid w:val="0096174C"/>
    <w:rsid w:val="00961EDA"/>
    <w:rsid w:val="00962509"/>
    <w:rsid w:val="0096279A"/>
    <w:rsid w:val="00962846"/>
    <w:rsid w:val="0096291B"/>
    <w:rsid w:val="00962E78"/>
    <w:rsid w:val="0096307A"/>
    <w:rsid w:val="009630DA"/>
    <w:rsid w:val="009633AB"/>
    <w:rsid w:val="0096353A"/>
    <w:rsid w:val="00963E7E"/>
    <w:rsid w:val="00963EEC"/>
    <w:rsid w:val="00964055"/>
    <w:rsid w:val="009643A9"/>
    <w:rsid w:val="0096448C"/>
    <w:rsid w:val="009647E5"/>
    <w:rsid w:val="00964BAA"/>
    <w:rsid w:val="00964D03"/>
    <w:rsid w:val="00964E4D"/>
    <w:rsid w:val="00964E81"/>
    <w:rsid w:val="00964FC7"/>
    <w:rsid w:val="009651B0"/>
    <w:rsid w:val="00965C57"/>
    <w:rsid w:val="00965D1C"/>
    <w:rsid w:val="00965DF4"/>
    <w:rsid w:val="00966667"/>
    <w:rsid w:val="0096683B"/>
    <w:rsid w:val="00966EBE"/>
    <w:rsid w:val="00967A88"/>
    <w:rsid w:val="00967C7C"/>
    <w:rsid w:val="00967D7C"/>
    <w:rsid w:val="00967DC8"/>
    <w:rsid w:val="00967F3A"/>
    <w:rsid w:val="009700E3"/>
    <w:rsid w:val="009701A6"/>
    <w:rsid w:val="0097031B"/>
    <w:rsid w:val="009706B1"/>
    <w:rsid w:val="00970CE9"/>
    <w:rsid w:val="00970E94"/>
    <w:rsid w:val="00971651"/>
    <w:rsid w:val="009718ED"/>
    <w:rsid w:val="00971971"/>
    <w:rsid w:val="0097199A"/>
    <w:rsid w:val="00971AA8"/>
    <w:rsid w:val="00971C6F"/>
    <w:rsid w:val="009721B0"/>
    <w:rsid w:val="00972308"/>
    <w:rsid w:val="00972514"/>
    <w:rsid w:val="00972552"/>
    <w:rsid w:val="00972742"/>
    <w:rsid w:val="009727DB"/>
    <w:rsid w:val="0097288D"/>
    <w:rsid w:val="009728A4"/>
    <w:rsid w:val="00973123"/>
    <w:rsid w:val="00973191"/>
    <w:rsid w:val="0097343A"/>
    <w:rsid w:val="009735AA"/>
    <w:rsid w:val="0097360D"/>
    <w:rsid w:val="0097378F"/>
    <w:rsid w:val="0097381C"/>
    <w:rsid w:val="0097389F"/>
    <w:rsid w:val="00973BD9"/>
    <w:rsid w:val="00974020"/>
    <w:rsid w:val="00974142"/>
    <w:rsid w:val="009742EC"/>
    <w:rsid w:val="00974E54"/>
    <w:rsid w:val="00975303"/>
    <w:rsid w:val="0097590D"/>
    <w:rsid w:val="0098010C"/>
    <w:rsid w:val="009803A4"/>
    <w:rsid w:val="0098045C"/>
    <w:rsid w:val="009805BF"/>
    <w:rsid w:val="00980E20"/>
    <w:rsid w:val="00980E23"/>
    <w:rsid w:val="0098110C"/>
    <w:rsid w:val="009814AB"/>
    <w:rsid w:val="00981D38"/>
    <w:rsid w:val="00981E58"/>
    <w:rsid w:val="00981F08"/>
    <w:rsid w:val="0098221C"/>
    <w:rsid w:val="009826E7"/>
    <w:rsid w:val="00982A15"/>
    <w:rsid w:val="00982B8B"/>
    <w:rsid w:val="00982E11"/>
    <w:rsid w:val="00983633"/>
    <w:rsid w:val="009838F3"/>
    <w:rsid w:val="00983E6A"/>
    <w:rsid w:val="00983F4C"/>
    <w:rsid w:val="00984019"/>
    <w:rsid w:val="00984C22"/>
    <w:rsid w:val="00984E50"/>
    <w:rsid w:val="00986014"/>
    <w:rsid w:val="009861A3"/>
    <w:rsid w:val="009867B2"/>
    <w:rsid w:val="0098714E"/>
    <w:rsid w:val="00987217"/>
    <w:rsid w:val="00987698"/>
    <w:rsid w:val="009878B1"/>
    <w:rsid w:val="00990320"/>
    <w:rsid w:val="00990682"/>
    <w:rsid w:val="00990984"/>
    <w:rsid w:val="00990A65"/>
    <w:rsid w:val="00990CE9"/>
    <w:rsid w:val="00990FD8"/>
    <w:rsid w:val="00991061"/>
    <w:rsid w:val="00991290"/>
    <w:rsid w:val="0099199C"/>
    <w:rsid w:val="00991ADA"/>
    <w:rsid w:val="009927A6"/>
    <w:rsid w:val="0099424F"/>
    <w:rsid w:val="00994264"/>
    <w:rsid w:val="009946E4"/>
    <w:rsid w:val="0099471E"/>
    <w:rsid w:val="0099486E"/>
    <w:rsid w:val="00994AFB"/>
    <w:rsid w:val="00996247"/>
    <w:rsid w:val="0099684F"/>
    <w:rsid w:val="00996A1F"/>
    <w:rsid w:val="00996C88"/>
    <w:rsid w:val="00997C09"/>
    <w:rsid w:val="00997D77"/>
    <w:rsid w:val="009A02C3"/>
    <w:rsid w:val="009A0F38"/>
    <w:rsid w:val="009A1114"/>
    <w:rsid w:val="009A13BC"/>
    <w:rsid w:val="009A1EA7"/>
    <w:rsid w:val="009A30D8"/>
    <w:rsid w:val="009A3423"/>
    <w:rsid w:val="009A3443"/>
    <w:rsid w:val="009A37CB"/>
    <w:rsid w:val="009A3C60"/>
    <w:rsid w:val="009A3E82"/>
    <w:rsid w:val="009A3FEE"/>
    <w:rsid w:val="009A456B"/>
    <w:rsid w:val="009A4B15"/>
    <w:rsid w:val="009A50F8"/>
    <w:rsid w:val="009A5255"/>
    <w:rsid w:val="009A54B7"/>
    <w:rsid w:val="009A5622"/>
    <w:rsid w:val="009A5A08"/>
    <w:rsid w:val="009A5ADD"/>
    <w:rsid w:val="009A5AE1"/>
    <w:rsid w:val="009A5CF6"/>
    <w:rsid w:val="009A5FA5"/>
    <w:rsid w:val="009A658B"/>
    <w:rsid w:val="009A721D"/>
    <w:rsid w:val="009A722E"/>
    <w:rsid w:val="009A7412"/>
    <w:rsid w:val="009A7729"/>
    <w:rsid w:val="009A7A1F"/>
    <w:rsid w:val="009AE0C0"/>
    <w:rsid w:val="009B001A"/>
    <w:rsid w:val="009B02A8"/>
    <w:rsid w:val="009B03E1"/>
    <w:rsid w:val="009B08BC"/>
    <w:rsid w:val="009B0930"/>
    <w:rsid w:val="009B098B"/>
    <w:rsid w:val="009B0AEF"/>
    <w:rsid w:val="009B0DBE"/>
    <w:rsid w:val="009B0E36"/>
    <w:rsid w:val="009B0FDC"/>
    <w:rsid w:val="009B113A"/>
    <w:rsid w:val="009B14AB"/>
    <w:rsid w:val="009B179B"/>
    <w:rsid w:val="009B1C73"/>
    <w:rsid w:val="009B1E30"/>
    <w:rsid w:val="009B24DC"/>
    <w:rsid w:val="009B2653"/>
    <w:rsid w:val="009B2749"/>
    <w:rsid w:val="009B2983"/>
    <w:rsid w:val="009B2BDF"/>
    <w:rsid w:val="009B2DF8"/>
    <w:rsid w:val="009B2F12"/>
    <w:rsid w:val="009B328A"/>
    <w:rsid w:val="009B337C"/>
    <w:rsid w:val="009B3CA9"/>
    <w:rsid w:val="009B3D0F"/>
    <w:rsid w:val="009B3EFD"/>
    <w:rsid w:val="009B3FCA"/>
    <w:rsid w:val="009B42EB"/>
    <w:rsid w:val="009B433C"/>
    <w:rsid w:val="009B4A04"/>
    <w:rsid w:val="009B4BD6"/>
    <w:rsid w:val="009B51DF"/>
    <w:rsid w:val="009B52AD"/>
    <w:rsid w:val="009B5948"/>
    <w:rsid w:val="009B5AC7"/>
    <w:rsid w:val="009B5E5B"/>
    <w:rsid w:val="009B62B1"/>
    <w:rsid w:val="009B634E"/>
    <w:rsid w:val="009B696B"/>
    <w:rsid w:val="009B6D4E"/>
    <w:rsid w:val="009B720B"/>
    <w:rsid w:val="009B72BC"/>
    <w:rsid w:val="009B76DE"/>
    <w:rsid w:val="009B76EF"/>
    <w:rsid w:val="009B7A63"/>
    <w:rsid w:val="009C068E"/>
    <w:rsid w:val="009C0A74"/>
    <w:rsid w:val="009C0CB4"/>
    <w:rsid w:val="009C0CF3"/>
    <w:rsid w:val="009C0D00"/>
    <w:rsid w:val="009C0D35"/>
    <w:rsid w:val="009C0D6E"/>
    <w:rsid w:val="009C0E24"/>
    <w:rsid w:val="009C10F0"/>
    <w:rsid w:val="009C18E1"/>
    <w:rsid w:val="009C1A5F"/>
    <w:rsid w:val="009C1A7F"/>
    <w:rsid w:val="009C1B72"/>
    <w:rsid w:val="009C2882"/>
    <w:rsid w:val="009C2EF5"/>
    <w:rsid w:val="009C3061"/>
    <w:rsid w:val="009C3167"/>
    <w:rsid w:val="009C319D"/>
    <w:rsid w:val="009C3386"/>
    <w:rsid w:val="009C38C6"/>
    <w:rsid w:val="009C38CC"/>
    <w:rsid w:val="009C3CE1"/>
    <w:rsid w:val="009C3D1B"/>
    <w:rsid w:val="009C3DEB"/>
    <w:rsid w:val="009C3E0D"/>
    <w:rsid w:val="009C41C3"/>
    <w:rsid w:val="009C4A37"/>
    <w:rsid w:val="009C4BB6"/>
    <w:rsid w:val="009C5115"/>
    <w:rsid w:val="009C5301"/>
    <w:rsid w:val="009C5702"/>
    <w:rsid w:val="009C5915"/>
    <w:rsid w:val="009C62CD"/>
    <w:rsid w:val="009C6717"/>
    <w:rsid w:val="009C6920"/>
    <w:rsid w:val="009C7315"/>
    <w:rsid w:val="009C746A"/>
    <w:rsid w:val="009C77FB"/>
    <w:rsid w:val="009C7B3B"/>
    <w:rsid w:val="009D05BE"/>
    <w:rsid w:val="009D0A15"/>
    <w:rsid w:val="009D0A1F"/>
    <w:rsid w:val="009D0BB3"/>
    <w:rsid w:val="009D0BF2"/>
    <w:rsid w:val="009D0EAE"/>
    <w:rsid w:val="009D1223"/>
    <w:rsid w:val="009D1396"/>
    <w:rsid w:val="009D1D86"/>
    <w:rsid w:val="009D1DA6"/>
    <w:rsid w:val="009D22D1"/>
    <w:rsid w:val="009D24EB"/>
    <w:rsid w:val="009D2A0C"/>
    <w:rsid w:val="009D2A7B"/>
    <w:rsid w:val="009D3066"/>
    <w:rsid w:val="009D4095"/>
    <w:rsid w:val="009D4791"/>
    <w:rsid w:val="009D5166"/>
    <w:rsid w:val="009D5493"/>
    <w:rsid w:val="009D5552"/>
    <w:rsid w:val="009D5B53"/>
    <w:rsid w:val="009D5BFF"/>
    <w:rsid w:val="009D5F5E"/>
    <w:rsid w:val="009D638B"/>
    <w:rsid w:val="009D67A4"/>
    <w:rsid w:val="009D6D4F"/>
    <w:rsid w:val="009D715A"/>
    <w:rsid w:val="009D71A0"/>
    <w:rsid w:val="009D738B"/>
    <w:rsid w:val="009D7395"/>
    <w:rsid w:val="009D78A6"/>
    <w:rsid w:val="009D78C1"/>
    <w:rsid w:val="009E0064"/>
    <w:rsid w:val="009E0133"/>
    <w:rsid w:val="009E0690"/>
    <w:rsid w:val="009E091C"/>
    <w:rsid w:val="009E0DB5"/>
    <w:rsid w:val="009E10C8"/>
    <w:rsid w:val="009E2A33"/>
    <w:rsid w:val="009E3568"/>
    <w:rsid w:val="009E3A38"/>
    <w:rsid w:val="009E3AF1"/>
    <w:rsid w:val="009E3DB0"/>
    <w:rsid w:val="009E4045"/>
    <w:rsid w:val="009E4068"/>
    <w:rsid w:val="009E436F"/>
    <w:rsid w:val="009E4C1F"/>
    <w:rsid w:val="009E51BD"/>
    <w:rsid w:val="009E547E"/>
    <w:rsid w:val="009E588E"/>
    <w:rsid w:val="009E5AD5"/>
    <w:rsid w:val="009E61CD"/>
    <w:rsid w:val="009E621F"/>
    <w:rsid w:val="009E6416"/>
    <w:rsid w:val="009E67B8"/>
    <w:rsid w:val="009E70EB"/>
    <w:rsid w:val="009E7262"/>
    <w:rsid w:val="009E7476"/>
    <w:rsid w:val="009E754C"/>
    <w:rsid w:val="009E7832"/>
    <w:rsid w:val="009F0028"/>
    <w:rsid w:val="009F0145"/>
    <w:rsid w:val="009F0890"/>
    <w:rsid w:val="009F08BC"/>
    <w:rsid w:val="009F12DF"/>
    <w:rsid w:val="009F2A34"/>
    <w:rsid w:val="009F2DCA"/>
    <w:rsid w:val="009F31FB"/>
    <w:rsid w:val="009F336F"/>
    <w:rsid w:val="009F52F4"/>
    <w:rsid w:val="009F5EED"/>
    <w:rsid w:val="009F5F08"/>
    <w:rsid w:val="009F5F5C"/>
    <w:rsid w:val="009F62F1"/>
    <w:rsid w:val="009F62F2"/>
    <w:rsid w:val="009F6753"/>
    <w:rsid w:val="009F6E9B"/>
    <w:rsid w:val="009F6FF4"/>
    <w:rsid w:val="009F7714"/>
    <w:rsid w:val="00A004E9"/>
    <w:rsid w:val="00A005BA"/>
    <w:rsid w:val="00A00922"/>
    <w:rsid w:val="00A0098E"/>
    <w:rsid w:val="00A0107B"/>
    <w:rsid w:val="00A012E2"/>
    <w:rsid w:val="00A0140F"/>
    <w:rsid w:val="00A018D9"/>
    <w:rsid w:val="00A01D47"/>
    <w:rsid w:val="00A022BA"/>
    <w:rsid w:val="00A023FC"/>
    <w:rsid w:val="00A02554"/>
    <w:rsid w:val="00A03031"/>
    <w:rsid w:val="00A03887"/>
    <w:rsid w:val="00A039EF"/>
    <w:rsid w:val="00A03BA8"/>
    <w:rsid w:val="00A04338"/>
    <w:rsid w:val="00A04E0C"/>
    <w:rsid w:val="00A05425"/>
    <w:rsid w:val="00A05B97"/>
    <w:rsid w:val="00A05C8D"/>
    <w:rsid w:val="00A05E32"/>
    <w:rsid w:val="00A0635B"/>
    <w:rsid w:val="00A06B96"/>
    <w:rsid w:val="00A06BD8"/>
    <w:rsid w:val="00A06E77"/>
    <w:rsid w:val="00A06F13"/>
    <w:rsid w:val="00A06F73"/>
    <w:rsid w:val="00A07D61"/>
    <w:rsid w:val="00A10023"/>
    <w:rsid w:val="00A102E5"/>
    <w:rsid w:val="00A10418"/>
    <w:rsid w:val="00A1146D"/>
    <w:rsid w:val="00A1188F"/>
    <w:rsid w:val="00A11C4C"/>
    <w:rsid w:val="00A1290E"/>
    <w:rsid w:val="00A129A6"/>
    <w:rsid w:val="00A130DE"/>
    <w:rsid w:val="00A1344E"/>
    <w:rsid w:val="00A145FF"/>
    <w:rsid w:val="00A1490E"/>
    <w:rsid w:val="00A14E8D"/>
    <w:rsid w:val="00A150CC"/>
    <w:rsid w:val="00A156DF"/>
    <w:rsid w:val="00A15A60"/>
    <w:rsid w:val="00A16679"/>
    <w:rsid w:val="00A16D1B"/>
    <w:rsid w:val="00A16DF0"/>
    <w:rsid w:val="00A16FB2"/>
    <w:rsid w:val="00A172CF"/>
    <w:rsid w:val="00A17A0C"/>
    <w:rsid w:val="00A17DF3"/>
    <w:rsid w:val="00A2066C"/>
    <w:rsid w:val="00A20A4E"/>
    <w:rsid w:val="00A20CE5"/>
    <w:rsid w:val="00A20D42"/>
    <w:rsid w:val="00A210F2"/>
    <w:rsid w:val="00A21322"/>
    <w:rsid w:val="00A213D6"/>
    <w:rsid w:val="00A21595"/>
    <w:rsid w:val="00A218F4"/>
    <w:rsid w:val="00A21983"/>
    <w:rsid w:val="00A21F87"/>
    <w:rsid w:val="00A2271F"/>
    <w:rsid w:val="00A22CA6"/>
    <w:rsid w:val="00A23491"/>
    <w:rsid w:val="00A23532"/>
    <w:rsid w:val="00A2357A"/>
    <w:rsid w:val="00A23616"/>
    <w:rsid w:val="00A2363D"/>
    <w:rsid w:val="00A236B8"/>
    <w:rsid w:val="00A23B03"/>
    <w:rsid w:val="00A23CB0"/>
    <w:rsid w:val="00A24066"/>
    <w:rsid w:val="00A24407"/>
    <w:rsid w:val="00A24B7E"/>
    <w:rsid w:val="00A25195"/>
    <w:rsid w:val="00A256AD"/>
    <w:rsid w:val="00A257FA"/>
    <w:rsid w:val="00A2591F"/>
    <w:rsid w:val="00A25EE9"/>
    <w:rsid w:val="00A26277"/>
    <w:rsid w:val="00A26C78"/>
    <w:rsid w:val="00A26E5E"/>
    <w:rsid w:val="00A2764F"/>
    <w:rsid w:val="00A2775E"/>
    <w:rsid w:val="00A27770"/>
    <w:rsid w:val="00A2788B"/>
    <w:rsid w:val="00A278A0"/>
    <w:rsid w:val="00A27B94"/>
    <w:rsid w:val="00A27E1A"/>
    <w:rsid w:val="00A2CE46"/>
    <w:rsid w:val="00A3009D"/>
    <w:rsid w:val="00A300A6"/>
    <w:rsid w:val="00A300BB"/>
    <w:rsid w:val="00A30F76"/>
    <w:rsid w:val="00A311AB"/>
    <w:rsid w:val="00A313A9"/>
    <w:rsid w:val="00A313C1"/>
    <w:rsid w:val="00A3151E"/>
    <w:rsid w:val="00A3174C"/>
    <w:rsid w:val="00A317E5"/>
    <w:rsid w:val="00A325F2"/>
    <w:rsid w:val="00A32E22"/>
    <w:rsid w:val="00A32FA9"/>
    <w:rsid w:val="00A3306B"/>
    <w:rsid w:val="00A33786"/>
    <w:rsid w:val="00A33EA7"/>
    <w:rsid w:val="00A33FD2"/>
    <w:rsid w:val="00A34338"/>
    <w:rsid w:val="00A3454D"/>
    <w:rsid w:val="00A34678"/>
    <w:rsid w:val="00A347CA"/>
    <w:rsid w:val="00A349F7"/>
    <w:rsid w:val="00A34F24"/>
    <w:rsid w:val="00A350C4"/>
    <w:rsid w:val="00A352D5"/>
    <w:rsid w:val="00A35651"/>
    <w:rsid w:val="00A35694"/>
    <w:rsid w:val="00A357B5"/>
    <w:rsid w:val="00A35DD4"/>
    <w:rsid w:val="00A36F69"/>
    <w:rsid w:val="00A371E6"/>
    <w:rsid w:val="00A373F6"/>
    <w:rsid w:val="00A3749D"/>
    <w:rsid w:val="00A376F8"/>
    <w:rsid w:val="00A3783D"/>
    <w:rsid w:val="00A37C12"/>
    <w:rsid w:val="00A37EF9"/>
    <w:rsid w:val="00A40341"/>
    <w:rsid w:val="00A40627"/>
    <w:rsid w:val="00A4066B"/>
    <w:rsid w:val="00A406B7"/>
    <w:rsid w:val="00A40803"/>
    <w:rsid w:val="00A40C91"/>
    <w:rsid w:val="00A40CB8"/>
    <w:rsid w:val="00A40FA5"/>
    <w:rsid w:val="00A40FCA"/>
    <w:rsid w:val="00A420E0"/>
    <w:rsid w:val="00A4218A"/>
    <w:rsid w:val="00A42AC7"/>
    <w:rsid w:val="00A42DCD"/>
    <w:rsid w:val="00A42E1F"/>
    <w:rsid w:val="00A4313A"/>
    <w:rsid w:val="00A436BD"/>
    <w:rsid w:val="00A43B8F"/>
    <w:rsid w:val="00A43D4C"/>
    <w:rsid w:val="00A44177"/>
    <w:rsid w:val="00A4462A"/>
    <w:rsid w:val="00A44B02"/>
    <w:rsid w:val="00A44B75"/>
    <w:rsid w:val="00A45617"/>
    <w:rsid w:val="00A45624"/>
    <w:rsid w:val="00A4670D"/>
    <w:rsid w:val="00A468F2"/>
    <w:rsid w:val="00A4695B"/>
    <w:rsid w:val="00A46B57"/>
    <w:rsid w:val="00A474D4"/>
    <w:rsid w:val="00A47739"/>
    <w:rsid w:val="00A47ADE"/>
    <w:rsid w:val="00A47D9F"/>
    <w:rsid w:val="00A47E2E"/>
    <w:rsid w:val="00A47E50"/>
    <w:rsid w:val="00A47E72"/>
    <w:rsid w:val="00A47FA9"/>
    <w:rsid w:val="00A503F2"/>
    <w:rsid w:val="00A5186D"/>
    <w:rsid w:val="00A51AC0"/>
    <w:rsid w:val="00A51E2F"/>
    <w:rsid w:val="00A52319"/>
    <w:rsid w:val="00A5277F"/>
    <w:rsid w:val="00A5296A"/>
    <w:rsid w:val="00A52B39"/>
    <w:rsid w:val="00A52D56"/>
    <w:rsid w:val="00A53839"/>
    <w:rsid w:val="00A53DD7"/>
    <w:rsid w:val="00A54092"/>
    <w:rsid w:val="00A54CE3"/>
    <w:rsid w:val="00A551EB"/>
    <w:rsid w:val="00A559B3"/>
    <w:rsid w:val="00A5627A"/>
    <w:rsid w:val="00A5657E"/>
    <w:rsid w:val="00A56C16"/>
    <w:rsid w:val="00A56C53"/>
    <w:rsid w:val="00A56C6B"/>
    <w:rsid w:val="00A56D83"/>
    <w:rsid w:val="00A56E07"/>
    <w:rsid w:val="00A572E4"/>
    <w:rsid w:val="00A57537"/>
    <w:rsid w:val="00A57C55"/>
    <w:rsid w:val="00A601CE"/>
    <w:rsid w:val="00A60774"/>
    <w:rsid w:val="00A6088A"/>
    <w:rsid w:val="00A60EF5"/>
    <w:rsid w:val="00A61434"/>
    <w:rsid w:val="00A615F3"/>
    <w:rsid w:val="00A61954"/>
    <w:rsid w:val="00A61A4E"/>
    <w:rsid w:val="00A61F7F"/>
    <w:rsid w:val="00A62370"/>
    <w:rsid w:val="00A628EB"/>
    <w:rsid w:val="00A6305D"/>
    <w:rsid w:val="00A63483"/>
    <w:rsid w:val="00A637C0"/>
    <w:rsid w:val="00A63801"/>
    <w:rsid w:val="00A63EA4"/>
    <w:rsid w:val="00A64026"/>
    <w:rsid w:val="00A6404F"/>
    <w:rsid w:val="00A64064"/>
    <w:rsid w:val="00A6411C"/>
    <w:rsid w:val="00A645C1"/>
    <w:rsid w:val="00A64704"/>
    <w:rsid w:val="00A64781"/>
    <w:rsid w:val="00A6494E"/>
    <w:rsid w:val="00A64A8B"/>
    <w:rsid w:val="00A64C10"/>
    <w:rsid w:val="00A64C11"/>
    <w:rsid w:val="00A6522C"/>
    <w:rsid w:val="00A65655"/>
    <w:rsid w:val="00A66070"/>
    <w:rsid w:val="00A66090"/>
    <w:rsid w:val="00A662EB"/>
    <w:rsid w:val="00A66937"/>
    <w:rsid w:val="00A6696C"/>
    <w:rsid w:val="00A66AA7"/>
    <w:rsid w:val="00A66EFB"/>
    <w:rsid w:val="00A670AB"/>
    <w:rsid w:val="00A67CA0"/>
    <w:rsid w:val="00A70451"/>
    <w:rsid w:val="00A70594"/>
    <w:rsid w:val="00A709C9"/>
    <w:rsid w:val="00A70CB2"/>
    <w:rsid w:val="00A70D01"/>
    <w:rsid w:val="00A70E47"/>
    <w:rsid w:val="00A70FF5"/>
    <w:rsid w:val="00A7148A"/>
    <w:rsid w:val="00A714CC"/>
    <w:rsid w:val="00A714D7"/>
    <w:rsid w:val="00A719C6"/>
    <w:rsid w:val="00A72331"/>
    <w:rsid w:val="00A7318C"/>
    <w:rsid w:val="00A733C0"/>
    <w:rsid w:val="00A73B1A"/>
    <w:rsid w:val="00A74012"/>
    <w:rsid w:val="00A74C69"/>
    <w:rsid w:val="00A75425"/>
    <w:rsid w:val="00A7593C"/>
    <w:rsid w:val="00A75A84"/>
    <w:rsid w:val="00A7657A"/>
    <w:rsid w:val="00A76933"/>
    <w:rsid w:val="00A76BBC"/>
    <w:rsid w:val="00A7707A"/>
    <w:rsid w:val="00A77D55"/>
    <w:rsid w:val="00A77E30"/>
    <w:rsid w:val="00A80E3C"/>
    <w:rsid w:val="00A811AD"/>
    <w:rsid w:val="00A81409"/>
    <w:rsid w:val="00A81AB0"/>
    <w:rsid w:val="00A81DF2"/>
    <w:rsid w:val="00A81E60"/>
    <w:rsid w:val="00A826C7"/>
    <w:rsid w:val="00A82B6F"/>
    <w:rsid w:val="00A82D9B"/>
    <w:rsid w:val="00A82E9C"/>
    <w:rsid w:val="00A82F67"/>
    <w:rsid w:val="00A82FA3"/>
    <w:rsid w:val="00A83118"/>
    <w:rsid w:val="00A831F1"/>
    <w:rsid w:val="00A83465"/>
    <w:rsid w:val="00A83D3B"/>
    <w:rsid w:val="00A84027"/>
    <w:rsid w:val="00A840CD"/>
    <w:rsid w:val="00A846C8"/>
    <w:rsid w:val="00A84B1B"/>
    <w:rsid w:val="00A85323"/>
    <w:rsid w:val="00A854DA"/>
    <w:rsid w:val="00A85B95"/>
    <w:rsid w:val="00A86060"/>
    <w:rsid w:val="00A8659C"/>
    <w:rsid w:val="00A865EE"/>
    <w:rsid w:val="00A86940"/>
    <w:rsid w:val="00A8701E"/>
    <w:rsid w:val="00A87AA3"/>
    <w:rsid w:val="00A901AF"/>
    <w:rsid w:val="00A901CB"/>
    <w:rsid w:val="00A9110D"/>
    <w:rsid w:val="00A9125E"/>
    <w:rsid w:val="00A912DA"/>
    <w:rsid w:val="00A92329"/>
    <w:rsid w:val="00A92512"/>
    <w:rsid w:val="00A9283E"/>
    <w:rsid w:val="00A92A8B"/>
    <w:rsid w:val="00A92D84"/>
    <w:rsid w:val="00A93660"/>
    <w:rsid w:val="00A93764"/>
    <w:rsid w:val="00A93AB9"/>
    <w:rsid w:val="00A93CDE"/>
    <w:rsid w:val="00A93DB3"/>
    <w:rsid w:val="00A941DE"/>
    <w:rsid w:val="00A946C5"/>
    <w:rsid w:val="00A94C08"/>
    <w:rsid w:val="00A94F29"/>
    <w:rsid w:val="00A954E5"/>
    <w:rsid w:val="00A95D16"/>
    <w:rsid w:val="00A95FAE"/>
    <w:rsid w:val="00A96478"/>
    <w:rsid w:val="00A96628"/>
    <w:rsid w:val="00A971C9"/>
    <w:rsid w:val="00A973F7"/>
    <w:rsid w:val="00A97546"/>
    <w:rsid w:val="00A97656"/>
    <w:rsid w:val="00A978BB"/>
    <w:rsid w:val="00A97A2C"/>
    <w:rsid w:val="00A97AF8"/>
    <w:rsid w:val="00AA07D4"/>
    <w:rsid w:val="00AA09C8"/>
    <w:rsid w:val="00AA0B50"/>
    <w:rsid w:val="00AA0C2B"/>
    <w:rsid w:val="00AA1225"/>
    <w:rsid w:val="00AA18F8"/>
    <w:rsid w:val="00AA1ED2"/>
    <w:rsid w:val="00AA216E"/>
    <w:rsid w:val="00AA242C"/>
    <w:rsid w:val="00AA29BD"/>
    <w:rsid w:val="00AA2BF0"/>
    <w:rsid w:val="00AA3148"/>
    <w:rsid w:val="00AA3339"/>
    <w:rsid w:val="00AA353A"/>
    <w:rsid w:val="00AA35F9"/>
    <w:rsid w:val="00AA3B02"/>
    <w:rsid w:val="00AA3EE4"/>
    <w:rsid w:val="00AA41D5"/>
    <w:rsid w:val="00AA586C"/>
    <w:rsid w:val="00AA59FD"/>
    <w:rsid w:val="00AA5E50"/>
    <w:rsid w:val="00AA6184"/>
    <w:rsid w:val="00AA624C"/>
    <w:rsid w:val="00AA6595"/>
    <w:rsid w:val="00AA6875"/>
    <w:rsid w:val="00AA6C05"/>
    <w:rsid w:val="00AA766F"/>
    <w:rsid w:val="00AA7762"/>
    <w:rsid w:val="00AA77C5"/>
    <w:rsid w:val="00AA78CF"/>
    <w:rsid w:val="00AA7B7D"/>
    <w:rsid w:val="00AB038F"/>
    <w:rsid w:val="00AB0456"/>
    <w:rsid w:val="00AB1511"/>
    <w:rsid w:val="00AB1F02"/>
    <w:rsid w:val="00AB20AB"/>
    <w:rsid w:val="00AB2357"/>
    <w:rsid w:val="00AB2521"/>
    <w:rsid w:val="00AB2ABB"/>
    <w:rsid w:val="00AB2D34"/>
    <w:rsid w:val="00AB31A5"/>
    <w:rsid w:val="00AB3274"/>
    <w:rsid w:val="00AB333A"/>
    <w:rsid w:val="00AB34B4"/>
    <w:rsid w:val="00AB374A"/>
    <w:rsid w:val="00AB3AA6"/>
    <w:rsid w:val="00AB3AF0"/>
    <w:rsid w:val="00AB3BA9"/>
    <w:rsid w:val="00AB43E2"/>
    <w:rsid w:val="00AB442B"/>
    <w:rsid w:val="00AB4535"/>
    <w:rsid w:val="00AB4781"/>
    <w:rsid w:val="00AB4A4B"/>
    <w:rsid w:val="00AB4AA5"/>
    <w:rsid w:val="00AB4AEE"/>
    <w:rsid w:val="00AB4B13"/>
    <w:rsid w:val="00AB4BA2"/>
    <w:rsid w:val="00AB50D9"/>
    <w:rsid w:val="00AB51FF"/>
    <w:rsid w:val="00AB52A9"/>
    <w:rsid w:val="00AB5782"/>
    <w:rsid w:val="00AB5FC6"/>
    <w:rsid w:val="00AB60CE"/>
    <w:rsid w:val="00AB62DA"/>
    <w:rsid w:val="00AB6511"/>
    <w:rsid w:val="00AB6682"/>
    <w:rsid w:val="00AB6ED8"/>
    <w:rsid w:val="00AB7056"/>
    <w:rsid w:val="00AB7264"/>
    <w:rsid w:val="00AB7301"/>
    <w:rsid w:val="00AB7BA3"/>
    <w:rsid w:val="00AB943F"/>
    <w:rsid w:val="00AC06BE"/>
    <w:rsid w:val="00AC1006"/>
    <w:rsid w:val="00AC1117"/>
    <w:rsid w:val="00AC1138"/>
    <w:rsid w:val="00AC14EC"/>
    <w:rsid w:val="00AC1623"/>
    <w:rsid w:val="00AC166B"/>
    <w:rsid w:val="00AC18FF"/>
    <w:rsid w:val="00AC1A53"/>
    <w:rsid w:val="00AC21AE"/>
    <w:rsid w:val="00AC3865"/>
    <w:rsid w:val="00AC3C15"/>
    <w:rsid w:val="00AC4062"/>
    <w:rsid w:val="00AC43AA"/>
    <w:rsid w:val="00AC440D"/>
    <w:rsid w:val="00AC45B2"/>
    <w:rsid w:val="00AC4DD7"/>
    <w:rsid w:val="00AC4FBF"/>
    <w:rsid w:val="00AC518B"/>
    <w:rsid w:val="00AC52BE"/>
    <w:rsid w:val="00AC576E"/>
    <w:rsid w:val="00AC6564"/>
    <w:rsid w:val="00AC663A"/>
    <w:rsid w:val="00AC6D35"/>
    <w:rsid w:val="00AC7062"/>
    <w:rsid w:val="00AC70B1"/>
    <w:rsid w:val="00AC7452"/>
    <w:rsid w:val="00AC77D5"/>
    <w:rsid w:val="00AC7914"/>
    <w:rsid w:val="00AC7D08"/>
    <w:rsid w:val="00AC7FAF"/>
    <w:rsid w:val="00AD0567"/>
    <w:rsid w:val="00AD09F3"/>
    <w:rsid w:val="00AD0B9F"/>
    <w:rsid w:val="00AD13D0"/>
    <w:rsid w:val="00AD1976"/>
    <w:rsid w:val="00AD2229"/>
    <w:rsid w:val="00AD25D3"/>
    <w:rsid w:val="00AD2D13"/>
    <w:rsid w:val="00AD2E70"/>
    <w:rsid w:val="00AD31FD"/>
    <w:rsid w:val="00AD338F"/>
    <w:rsid w:val="00AD387C"/>
    <w:rsid w:val="00AD38FC"/>
    <w:rsid w:val="00AD3966"/>
    <w:rsid w:val="00AD4A18"/>
    <w:rsid w:val="00AD4B4E"/>
    <w:rsid w:val="00AD540B"/>
    <w:rsid w:val="00AD5689"/>
    <w:rsid w:val="00AD60F1"/>
    <w:rsid w:val="00AD610A"/>
    <w:rsid w:val="00AD639E"/>
    <w:rsid w:val="00AE00F2"/>
    <w:rsid w:val="00AE0707"/>
    <w:rsid w:val="00AE168A"/>
    <w:rsid w:val="00AE1F2E"/>
    <w:rsid w:val="00AE201A"/>
    <w:rsid w:val="00AE217B"/>
    <w:rsid w:val="00AE24FF"/>
    <w:rsid w:val="00AE291B"/>
    <w:rsid w:val="00AE30CF"/>
    <w:rsid w:val="00AE3895"/>
    <w:rsid w:val="00AE4362"/>
    <w:rsid w:val="00AE46A9"/>
    <w:rsid w:val="00AE4C2C"/>
    <w:rsid w:val="00AE5352"/>
    <w:rsid w:val="00AE5509"/>
    <w:rsid w:val="00AE59E8"/>
    <w:rsid w:val="00AE5C9F"/>
    <w:rsid w:val="00AE6229"/>
    <w:rsid w:val="00AE6263"/>
    <w:rsid w:val="00AE6787"/>
    <w:rsid w:val="00AE67F6"/>
    <w:rsid w:val="00AE6A7A"/>
    <w:rsid w:val="00AE6C62"/>
    <w:rsid w:val="00AE72AB"/>
    <w:rsid w:val="00AE76D2"/>
    <w:rsid w:val="00AE77BC"/>
    <w:rsid w:val="00AF00E7"/>
    <w:rsid w:val="00AF0454"/>
    <w:rsid w:val="00AF0EE0"/>
    <w:rsid w:val="00AF105F"/>
    <w:rsid w:val="00AF12F3"/>
    <w:rsid w:val="00AF14E9"/>
    <w:rsid w:val="00AF16F3"/>
    <w:rsid w:val="00AF1960"/>
    <w:rsid w:val="00AF1D46"/>
    <w:rsid w:val="00AF1DC2"/>
    <w:rsid w:val="00AF2224"/>
    <w:rsid w:val="00AF2436"/>
    <w:rsid w:val="00AF3B80"/>
    <w:rsid w:val="00AF3BC0"/>
    <w:rsid w:val="00AF3BCE"/>
    <w:rsid w:val="00AF451F"/>
    <w:rsid w:val="00AF483F"/>
    <w:rsid w:val="00AF5248"/>
    <w:rsid w:val="00AF550D"/>
    <w:rsid w:val="00AF582A"/>
    <w:rsid w:val="00AF5989"/>
    <w:rsid w:val="00AF5A69"/>
    <w:rsid w:val="00AF5C52"/>
    <w:rsid w:val="00AF64E9"/>
    <w:rsid w:val="00AF683C"/>
    <w:rsid w:val="00AF6A7E"/>
    <w:rsid w:val="00AF6BC6"/>
    <w:rsid w:val="00AF6DCF"/>
    <w:rsid w:val="00AF764B"/>
    <w:rsid w:val="00AF7B09"/>
    <w:rsid w:val="00AF7BD3"/>
    <w:rsid w:val="00B00BBE"/>
    <w:rsid w:val="00B01446"/>
    <w:rsid w:val="00B015FC"/>
    <w:rsid w:val="00B01BD1"/>
    <w:rsid w:val="00B022AB"/>
    <w:rsid w:val="00B024E3"/>
    <w:rsid w:val="00B028C9"/>
    <w:rsid w:val="00B02BC2"/>
    <w:rsid w:val="00B033F1"/>
    <w:rsid w:val="00B03831"/>
    <w:rsid w:val="00B04EBD"/>
    <w:rsid w:val="00B05AC6"/>
    <w:rsid w:val="00B05D06"/>
    <w:rsid w:val="00B0659D"/>
    <w:rsid w:val="00B06A69"/>
    <w:rsid w:val="00B07298"/>
    <w:rsid w:val="00B0771A"/>
    <w:rsid w:val="00B07CEA"/>
    <w:rsid w:val="00B07E62"/>
    <w:rsid w:val="00B10817"/>
    <w:rsid w:val="00B10A15"/>
    <w:rsid w:val="00B111B5"/>
    <w:rsid w:val="00B11217"/>
    <w:rsid w:val="00B114BA"/>
    <w:rsid w:val="00B11511"/>
    <w:rsid w:val="00B11628"/>
    <w:rsid w:val="00B11770"/>
    <w:rsid w:val="00B11A07"/>
    <w:rsid w:val="00B1250E"/>
    <w:rsid w:val="00B126D5"/>
    <w:rsid w:val="00B1280E"/>
    <w:rsid w:val="00B128E3"/>
    <w:rsid w:val="00B12A47"/>
    <w:rsid w:val="00B13204"/>
    <w:rsid w:val="00B138F7"/>
    <w:rsid w:val="00B1405F"/>
    <w:rsid w:val="00B148A5"/>
    <w:rsid w:val="00B150CD"/>
    <w:rsid w:val="00B15446"/>
    <w:rsid w:val="00B15C7B"/>
    <w:rsid w:val="00B15EED"/>
    <w:rsid w:val="00B175A5"/>
    <w:rsid w:val="00B175F2"/>
    <w:rsid w:val="00B178A4"/>
    <w:rsid w:val="00B17E65"/>
    <w:rsid w:val="00B212A8"/>
    <w:rsid w:val="00B21D0E"/>
    <w:rsid w:val="00B21EA3"/>
    <w:rsid w:val="00B21EEF"/>
    <w:rsid w:val="00B221BC"/>
    <w:rsid w:val="00B224A2"/>
    <w:rsid w:val="00B22847"/>
    <w:rsid w:val="00B22B38"/>
    <w:rsid w:val="00B2309C"/>
    <w:rsid w:val="00B23A30"/>
    <w:rsid w:val="00B23EEC"/>
    <w:rsid w:val="00B245C3"/>
    <w:rsid w:val="00B250B9"/>
    <w:rsid w:val="00B2586C"/>
    <w:rsid w:val="00B259BF"/>
    <w:rsid w:val="00B25CA3"/>
    <w:rsid w:val="00B2605D"/>
    <w:rsid w:val="00B26880"/>
    <w:rsid w:val="00B2700D"/>
    <w:rsid w:val="00B273C6"/>
    <w:rsid w:val="00B2770F"/>
    <w:rsid w:val="00B27A47"/>
    <w:rsid w:val="00B3090B"/>
    <w:rsid w:val="00B31568"/>
    <w:rsid w:val="00B315D4"/>
    <w:rsid w:val="00B31C4D"/>
    <w:rsid w:val="00B31E80"/>
    <w:rsid w:val="00B329EF"/>
    <w:rsid w:val="00B32F42"/>
    <w:rsid w:val="00B3341C"/>
    <w:rsid w:val="00B33D4D"/>
    <w:rsid w:val="00B342DD"/>
    <w:rsid w:val="00B343DA"/>
    <w:rsid w:val="00B347B5"/>
    <w:rsid w:val="00B347C7"/>
    <w:rsid w:val="00B34B41"/>
    <w:rsid w:val="00B35766"/>
    <w:rsid w:val="00B3626D"/>
    <w:rsid w:val="00B36A26"/>
    <w:rsid w:val="00B36DCE"/>
    <w:rsid w:val="00B3714E"/>
    <w:rsid w:val="00B37524"/>
    <w:rsid w:val="00B3792E"/>
    <w:rsid w:val="00B379BD"/>
    <w:rsid w:val="00B37BA4"/>
    <w:rsid w:val="00B38F3E"/>
    <w:rsid w:val="00B40083"/>
    <w:rsid w:val="00B40141"/>
    <w:rsid w:val="00B405B5"/>
    <w:rsid w:val="00B40AAB"/>
    <w:rsid w:val="00B40ADF"/>
    <w:rsid w:val="00B4136C"/>
    <w:rsid w:val="00B4149F"/>
    <w:rsid w:val="00B41603"/>
    <w:rsid w:val="00B41E19"/>
    <w:rsid w:val="00B42049"/>
    <w:rsid w:val="00B42214"/>
    <w:rsid w:val="00B42574"/>
    <w:rsid w:val="00B426D0"/>
    <w:rsid w:val="00B42925"/>
    <w:rsid w:val="00B42AF4"/>
    <w:rsid w:val="00B42C8E"/>
    <w:rsid w:val="00B43613"/>
    <w:rsid w:val="00B43785"/>
    <w:rsid w:val="00B4402A"/>
    <w:rsid w:val="00B46787"/>
    <w:rsid w:val="00B46ECA"/>
    <w:rsid w:val="00B4705F"/>
    <w:rsid w:val="00B472C3"/>
    <w:rsid w:val="00B479CD"/>
    <w:rsid w:val="00B47B3A"/>
    <w:rsid w:val="00B5039D"/>
    <w:rsid w:val="00B507AA"/>
    <w:rsid w:val="00B5088B"/>
    <w:rsid w:val="00B50DDE"/>
    <w:rsid w:val="00B50FF6"/>
    <w:rsid w:val="00B52A63"/>
    <w:rsid w:val="00B52B0B"/>
    <w:rsid w:val="00B52E10"/>
    <w:rsid w:val="00B53661"/>
    <w:rsid w:val="00B5382A"/>
    <w:rsid w:val="00B538DA"/>
    <w:rsid w:val="00B53A82"/>
    <w:rsid w:val="00B53F05"/>
    <w:rsid w:val="00B5400A"/>
    <w:rsid w:val="00B541D4"/>
    <w:rsid w:val="00B5486F"/>
    <w:rsid w:val="00B55509"/>
    <w:rsid w:val="00B55548"/>
    <w:rsid w:val="00B55C21"/>
    <w:rsid w:val="00B562B5"/>
    <w:rsid w:val="00B5632D"/>
    <w:rsid w:val="00B5634F"/>
    <w:rsid w:val="00B565CA"/>
    <w:rsid w:val="00B56A40"/>
    <w:rsid w:val="00B56BB2"/>
    <w:rsid w:val="00B57461"/>
    <w:rsid w:val="00B57DBE"/>
    <w:rsid w:val="00B57E9A"/>
    <w:rsid w:val="00B57FAA"/>
    <w:rsid w:val="00B601EC"/>
    <w:rsid w:val="00B607CD"/>
    <w:rsid w:val="00B60962"/>
    <w:rsid w:val="00B60F9B"/>
    <w:rsid w:val="00B61215"/>
    <w:rsid w:val="00B61266"/>
    <w:rsid w:val="00B617CE"/>
    <w:rsid w:val="00B61FFB"/>
    <w:rsid w:val="00B624C5"/>
    <w:rsid w:val="00B63057"/>
    <w:rsid w:val="00B633AA"/>
    <w:rsid w:val="00B6356D"/>
    <w:rsid w:val="00B64159"/>
    <w:rsid w:val="00B642D7"/>
    <w:rsid w:val="00B645BF"/>
    <w:rsid w:val="00B64852"/>
    <w:rsid w:val="00B64ADE"/>
    <w:rsid w:val="00B64FE5"/>
    <w:rsid w:val="00B65B1D"/>
    <w:rsid w:val="00B65B63"/>
    <w:rsid w:val="00B65C9C"/>
    <w:rsid w:val="00B65CE3"/>
    <w:rsid w:val="00B6676A"/>
    <w:rsid w:val="00B671CE"/>
    <w:rsid w:val="00B67F46"/>
    <w:rsid w:val="00B704FC"/>
    <w:rsid w:val="00B7082A"/>
    <w:rsid w:val="00B70BBE"/>
    <w:rsid w:val="00B70BE3"/>
    <w:rsid w:val="00B711DE"/>
    <w:rsid w:val="00B71A88"/>
    <w:rsid w:val="00B72014"/>
    <w:rsid w:val="00B72366"/>
    <w:rsid w:val="00B72884"/>
    <w:rsid w:val="00B72B4B"/>
    <w:rsid w:val="00B731FC"/>
    <w:rsid w:val="00B73E24"/>
    <w:rsid w:val="00B73ED4"/>
    <w:rsid w:val="00B74567"/>
    <w:rsid w:val="00B7492C"/>
    <w:rsid w:val="00B74A93"/>
    <w:rsid w:val="00B74BC8"/>
    <w:rsid w:val="00B74F30"/>
    <w:rsid w:val="00B7514A"/>
    <w:rsid w:val="00B752B0"/>
    <w:rsid w:val="00B76015"/>
    <w:rsid w:val="00B76386"/>
    <w:rsid w:val="00B76874"/>
    <w:rsid w:val="00B76CAC"/>
    <w:rsid w:val="00B77573"/>
    <w:rsid w:val="00B777CC"/>
    <w:rsid w:val="00B77EFA"/>
    <w:rsid w:val="00B80162"/>
    <w:rsid w:val="00B80359"/>
    <w:rsid w:val="00B806AC"/>
    <w:rsid w:val="00B80D1F"/>
    <w:rsid w:val="00B8195A"/>
    <w:rsid w:val="00B819AF"/>
    <w:rsid w:val="00B81C21"/>
    <w:rsid w:val="00B81C22"/>
    <w:rsid w:val="00B8294B"/>
    <w:rsid w:val="00B82EB0"/>
    <w:rsid w:val="00B82F0B"/>
    <w:rsid w:val="00B82F42"/>
    <w:rsid w:val="00B83450"/>
    <w:rsid w:val="00B837C3"/>
    <w:rsid w:val="00B83EBA"/>
    <w:rsid w:val="00B83F78"/>
    <w:rsid w:val="00B83FEE"/>
    <w:rsid w:val="00B8405D"/>
    <w:rsid w:val="00B843F5"/>
    <w:rsid w:val="00B846B1"/>
    <w:rsid w:val="00B84A13"/>
    <w:rsid w:val="00B84CAF"/>
    <w:rsid w:val="00B8513A"/>
    <w:rsid w:val="00B85171"/>
    <w:rsid w:val="00B85946"/>
    <w:rsid w:val="00B859F0"/>
    <w:rsid w:val="00B85AD0"/>
    <w:rsid w:val="00B85D4F"/>
    <w:rsid w:val="00B86127"/>
    <w:rsid w:val="00B8638F"/>
    <w:rsid w:val="00B8651F"/>
    <w:rsid w:val="00B867FD"/>
    <w:rsid w:val="00B87079"/>
    <w:rsid w:val="00B906EA"/>
    <w:rsid w:val="00B90A41"/>
    <w:rsid w:val="00B90EAE"/>
    <w:rsid w:val="00B91152"/>
    <w:rsid w:val="00B917BF"/>
    <w:rsid w:val="00B91BC3"/>
    <w:rsid w:val="00B921E1"/>
    <w:rsid w:val="00B92DB7"/>
    <w:rsid w:val="00B9369F"/>
    <w:rsid w:val="00B93F79"/>
    <w:rsid w:val="00B942DF"/>
    <w:rsid w:val="00B94760"/>
    <w:rsid w:val="00B947E8"/>
    <w:rsid w:val="00B948E0"/>
    <w:rsid w:val="00B94C3D"/>
    <w:rsid w:val="00B94D5F"/>
    <w:rsid w:val="00B95087"/>
    <w:rsid w:val="00B951E5"/>
    <w:rsid w:val="00B957CA"/>
    <w:rsid w:val="00B95936"/>
    <w:rsid w:val="00B95989"/>
    <w:rsid w:val="00B95A86"/>
    <w:rsid w:val="00B95A8F"/>
    <w:rsid w:val="00B96438"/>
    <w:rsid w:val="00B966CA"/>
    <w:rsid w:val="00B96A0B"/>
    <w:rsid w:val="00B96A1D"/>
    <w:rsid w:val="00B96C9E"/>
    <w:rsid w:val="00B975BE"/>
    <w:rsid w:val="00B97AB1"/>
    <w:rsid w:val="00B97E8B"/>
    <w:rsid w:val="00BA0242"/>
    <w:rsid w:val="00BA089A"/>
    <w:rsid w:val="00BA08A6"/>
    <w:rsid w:val="00BA12D0"/>
    <w:rsid w:val="00BA1313"/>
    <w:rsid w:val="00BA1999"/>
    <w:rsid w:val="00BA1BE2"/>
    <w:rsid w:val="00BA2011"/>
    <w:rsid w:val="00BA2FF3"/>
    <w:rsid w:val="00BA33FD"/>
    <w:rsid w:val="00BA34D0"/>
    <w:rsid w:val="00BA35E4"/>
    <w:rsid w:val="00BA366B"/>
    <w:rsid w:val="00BA3D68"/>
    <w:rsid w:val="00BA3D69"/>
    <w:rsid w:val="00BA4132"/>
    <w:rsid w:val="00BA47F6"/>
    <w:rsid w:val="00BA4BF1"/>
    <w:rsid w:val="00BA4C82"/>
    <w:rsid w:val="00BA4EE1"/>
    <w:rsid w:val="00BA60B3"/>
    <w:rsid w:val="00BA71C8"/>
    <w:rsid w:val="00BA795B"/>
    <w:rsid w:val="00BA7C14"/>
    <w:rsid w:val="00BA7C8F"/>
    <w:rsid w:val="00BB0160"/>
    <w:rsid w:val="00BB0291"/>
    <w:rsid w:val="00BB02A0"/>
    <w:rsid w:val="00BB0760"/>
    <w:rsid w:val="00BB076B"/>
    <w:rsid w:val="00BB0EB8"/>
    <w:rsid w:val="00BB1626"/>
    <w:rsid w:val="00BB1D1C"/>
    <w:rsid w:val="00BB1DF0"/>
    <w:rsid w:val="00BB1FF7"/>
    <w:rsid w:val="00BB28D5"/>
    <w:rsid w:val="00BB2DAC"/>
    <w:rsid w:val="00BB2F77"/>
    <w:rsid w:val="00BB30D0"/>
    <w:rsid w:val="00BB325C"/>
    <w:rsid w:val="00BB3285"/>
    <w:rsid w:val="00BB3500"/>
    <w:rsid w:val="00BB3613"/>
    <w:rsid w:val="00BB3A1B"/>
    <w:rsid w:val="00BB3EE1"/>
    <w:rsid w:val="00BB459D"/>
    <w:rsid w:val="00BB5189"/>
    <w:rsid w:val="00BB5672"/>
    <w:rsid w:val="00BB5F3A"/>
    <w:rsid w:val="00BB637A"/>
    <w:rsid w:val="00BB661A"/>
    <w:rsid w:val="00BB68C1"/>
    <w:rsid w:val="00BB6967"/>
    <w:rsid w:val="00BB69F4"/>
    <w:rsid w:val="00BB7678"/>
    <w:rsid w:val="00BB7B64"/>
    <w:rsid w:val="00BC0065"/>
    <w:rsid w:val="00BC052E"/>
    <w:rsid w:val="00BC0A10"/>
    <w:rsid w:val="00BC0CB3"/>
    <w:rsid w:val="00BC0E24"/>
    <w:rsid w:val="00BC13BD"/>
    <w:rsid w:val="00BC1470"/>
    <w:rsid w:val="00BC1799"/>
    <w:rsid w:val="00BC18F6"/>
    <w:rsid w:val="00BC1E68"/>
    <w:rsid w:val="00BC1F3A"/>
    <w:rsid w:val="00BC250B"/>
    <w:rsid w:val="00BC25F6"/>
    <w:rsid w:val="00BC2700"/>
    <w:rsid w:val="00BC2C5F"/>
    <w:rsid w:val="00BC33DF"/>
    <w:rsid w:val="00BC3741"/>
    <w:rsid w:val="00BC3A87"/>
    <w:rsid w:val="00BC3B0C"/>
    <w:rsid w:val="00BC450E"/>
    <w:rsid w:val="00BC4591"/>
    <w:rsid w:val="00BC4770"/>
    <w:rsid w:val="00BC4BAE"/>
    <w:rsid w:val="00BC4BCC"/>
    <w:rsid w:val="00BC5A7A"/>
    <w:rsid w:val="00BC5B06"/>
    <w:rsid w:val="00BC5B92"/>
    <w:rsid w:val="00BC5BEE"/>
    <w:rsid w:val="00BC6086"/>
    <w:rsid w:val="00BC618C"/>
    <w:rsid w:val="00BC654A"/>
    <w:rsid w:val="00BC69CE"/>
    <w:rsid w:val="00BC6D64"/>
    <w:rsid w:val="00BC6EB5"/>
    <w:rsid w:val="00BC74AE"/>
    <w:rsid w:val="00BC7A2D"/>
    <w:rsid w:val="00BC7AB6"/>
    <w:rsid w:val="00BD00D9"/>
    <w:rsid w:val="00BD0495"/>
    <w:rsid w:val="00BD06E3"/>
    <w:rsid w:val="00BD0C04"/>
    <w:rsid w:val="00BD1034"/>
    <w:rsid w:val="00BD150A"/>
    <w:rsid w:val="00BD15C2"/>
    <w:rsid w:val="00BD19C3"/>
    <w:rsid w:val="00BD2747"/>
    <w:rsid w:val="00BD2ADB"/>
    <w:rsid w:val="00BD2D9B"/>
    <w:rsid w:val="00BD3074"/>
    <w:rsid w:val="00BD32F0"/>
    <w:rsid w:val="00BD3918"/>
    <w:rsid w:val="00BD3C72"/>
    <w:rsid w:val="00BD41FC"/>
    <w:rsid w:val="00BD44D7"/>
    <w:rsid w:val="00BD4601"/>
    <w:rsid w:val="00BD462A"/>
    <w:rsid w:val="00BD617C"/>
    <w:rsid w:val="00BD6798"/>
    <w:rsid w:val="00BD6A22"/>
    <w:rsid w:val="00BD6A72"/>
    <w:rsid w:val="00BD76E5"/>
    <w:rsid w:val="00BD792A"/>
    <w:rsid w:val="00BE0119"/>
    <w:rsid w:val="00BE020A"/>
    <w:rsid w:val="00BE06D8"/>
    <w:rsid w:val="00BE0DF1"/>
    <w:rsid w:val="00BE1D93"/>
    <w:rsid w:val="00BE1DDC"/>
    <w:rsid w:val="00BE1F56"/>
    <w:rsid w:val="00BE2081"/>
    <w:rsid w:val="00BE27BE"/>
    <w:rsid w:val="00BE39D6"/>
    <w:rsid w:val="00BE413B"/>
    <w:rsid w:val="00BE41C8"/>
    <w:rsid w:val="00BE4539"/>
    <w:rsid w:val="00BE4745"/>
    <w:rsid w:val="00BE4971"/>
    <w:rsid w:val="00BE4A8E"/>
    <w:rsid w:val="00BE4CF9"/>
    <w:rsid w:val="00BE4F09"/>
    <w:rsid w:val="00BE50AD"/>
    <w:rsid w:val="00BE5E2C"/>
    <w:rsid w:val="00BE606D"/>
    <w:rsid w:val="00BE614C"/>
    <w:rsid w:val="00BE616F"/>
    <w:rsid w:val="00BE6244"/>
    <w:rsid w:val="00BE6683"/>
    <w:rsid w:val="00BE6745"/>
    <w:rsid w:val="00BE6790"/>
    <w:rsid w:val="00BE6ABE"/>
    <w:rsid w:val="00BE7629"/>
    <w:rsid w:val="00BE7FDA"/>
    <w:rsid w:val="00BF02E1"/>
    <w:rsid w:val="00BF03A0"/>
    <w:rsid w:val="00BF0A9B"/>
    <w:rsid w:val="00BF1000"/>
    <w:rsid w:val="00BF1056"/>
    <w:rsid w:val="00BF18F3"/>
    <w:rsid w:val="00BF1925"/>
    <w:rsid w:val="00BF226B"/>
    <w:rsid w:val="00BF2698"/>
    <w:rsid w:val="00BF28C0"/>
    <w:rsid w:val="00BF31B4"/>
    <w:rsid w:val="00BF3325"/>
    <w:rsid w:val="00BF33D7"/>
    <w:rsid w:val="00BF3496"/>
    <w:rsid w:val="00BF381F"/>
    <w:rsid w:val="00BF3CCD"/>
    <w:rsid w:val="00BF402A"/>
    <w:rsid w:val="00BF4B58"/>
    <w:rsid w:val="00BF4BBE"/>
    <w:rsid w:val="00BF4D88"/>
    <w:rsid w:val="00BF5247"/>
    <w:rsid w:val="00BF52B2"/>
    <w:rsid w:val="00BF5391"/>
    <w:rsid w:val="00BF5C28"/>
    <w:rsid w:val="00BF6240"/>
    <w:rsid w:val="00BF693D"/>
    <w:rsid w:val="00BF7DFB"/>
    <w:rsid w:val="00BF7F44"/>
    <w:rsid w:val="00C00039"/>
    <w:rsid w:val="00C01162"/>
    <w:rsid w:val="00C01327"/>
    <w:rsid w:val="00C01504"/>
    <w:rsid w:val="00C01580"/>
    <w:rsid w:val="00C01C73"/>
    <w:rsid w:val="00C024DD"/>
    <w:rsid w:val="00C025C1"/>
    <w:rsid w:val="00C02862"/>
    <w:rsid w:val="00C02ADD"/>
    <w:rsid w:val="00C02D6D"/>
    <w:rsid w:val="00C0300B"/>
    <w:rsid w:val="00C0335F"/>
    <w:rsid w:val="00C0353A"/>
    <w:rsid w:val="00C036D6"/>
    <w:rsid w:val="00C03956"/>
    <w:rsid w:val="00C03C5E"/>
    <w:rsid w:val="00C04053"/>
    <w:rsid w:val="00C042D7"/>
    <w:rsid w:val="00C0441F"/>
    <w:rsid w:val="00C04E4F"/>
    <w:rsid w:val="00C04EDD"/>
    <w:rsid w:val="00C04FEA"/>
    <w:rsid w:val="00C05473"/>
    <w:rsid w:val="00C0565F"/>
    <w:rsid w:val="00C056A5"/>
    <w:rsid w:val="00C063E8"/>
    <w:rsid w:val="00C068D3"/>
    <w:rsid w:val="00C06A5A"/>
    <w:rsid w:val="00C06FD6"/>
    <w:rsid w:val="00C076D7"/>
    <w:rsid w:val="00C07D69"/>
    <w:rsid w:val="00C07F6D"/>
    <w:rsid w:val="00C1005E"/>
    <w:rsid w:val="00C1015D"/>
    <w:rsid w:val="00C10390"/>
    <w:rsid w:val="00C11317"/>
    <w:rsid w:val="00C114D3"/>
    <w:rsid w:val="00C115F2"/>
    <w:rsid w:val="00C11732"/>
    <w:rsid w:val="00C1182E"/>
    <w:rsid w:val="00C11A68"/>
    <w:rsid w:val="00C121D3"/>
    <w:rsid w:val="00C1260F"/>
    <w:rsid w:val="00C12924"/>
    <w:rsid w:val="00C12B40"/>
    <w:rsid w:val="00C13692"/>
    <w:rsid w:val="00C13774"/>
    <w:rsid w:val="00C1412B"/>
    <w:rsid w:val="00C143AD"/>
    <w:rsid w:val="00C145B4"/>
    <w:rsid w:val="00C14C31"/>
    <w:rsid w:val="00C1529F"/>
    <w:rsid w:val="00C15662"/>
    <w:rsid w:val="00C156B9"/>
    <w:rsid w:val="00C15B6D"/>
    <w:rsid w:val="00C15C21"/>
    <w:rsid w:val="00C1657B"/>
    <w:rsid w:val="00C16761"/>
    <w:rsid w:val="00C174A1"/>
    <w:rsid w:val="00C17CEB"/>
    <w:rsid w:val="00C200EA"/>
    <w:rsid w:val="00C20373"/>
    <w:rsid w:val="00C2057C"/>
    <w:rsid w:val="00C207FF"/>
    <w:rsid w:val="00C20ECD"/>
    <w:rsid w:val="00C20ED0"/>
    <w:rsid w:val="00C210D7"/>
    <w:rsid w:val="00C217B5"/>
    <w:rsid w:val="00C222CC"/>
    <w:rsid w:val="00C22483"/>
    <w:rsid w:val="00C22790"/>
    <w:rsid w:val="00C228C3"/>
    <w:rsid w:val="00C23008"/>
    <w:rsid w:val="00C232AA"/>
    <w:rsid w:val="00C23349"/>
    <w:rsid w:val="00C237B2"/>
    <w:rsid w:val="00C23B75"/>
    <w:rsid w:val="00C23EE0"/>
    <w:rsid w:val="00C24475"/>
    <w:rsid w:val="00C24918"/>
    <w:rsid w:val="00C24B01"/>
    <w:rsid w:val="00C258C5"/>
    <w:rsid w:val="00C25AB4"/>
    <w:rsid w:val="00C25C11"/>
    <w:rsid w:val="00C25EF6"/>
    <w:rsid w:val="00C26720"/>
    <w:rsid w:val="00C26765"/>
    <w:rsid w:val="00C268A7"/>
    <w:rsid w:val="00C268EC"/>
    <w:rsid w:val="00C2695A"/>
    <w:rsid w:val="00C26E67"/>
    <w:rsid w:val="00C301AE"/>
    <w:rsid w:val="00C3065D"/>
    <w:rsid w:val="00C3085C"/>
    <w:rsid w:val="00C30DB0"/>
    <w:rsid w:val="00C311D1"/>
    <w:rsid w:val="00C31BB2"/>
    <w:rsid w:val="00C320B8"/>
    <w:rsid w:val="00C324C2"/>
    <w:rsid w:val="00C3253C"/>
    <w:rsid w:val="00C32DEC"/>
    <w:rsid w:val="00C337C4"/>
    <w:rsid w:val="00C33BAE"/>
    <w:rsid w:val="00C33F15"/>
    <w:rsid w:val="00C34288"/>
    <w:rsid w:val="00C34821"/>
    <w:rsid w:val="00C34A35"/>
    <w:rsid w:val="00C34B79"/>
    <w:rsid w:val="00C34BB4"/>
    <w:rsid w:val="00C352A9"/>
    <w:rsid w:val="00C35436"/>
    <w:rsid w:val="00C357A2"/>
    <w:rsid w:val="00C36B9E"/>
    <w:rsid w:val="00C36E55"/>
    <w:rsid w:val="00C36F2C"/>
    <w:rsid w:val="00C377CD"/>
    <w:rsid w:val="00C378D7"/>
    <w:rsid w:val="00C3795F"/>
    <w:rsid w:val="00C3799A"/>
    <w:rsid w:val="00C37DC1"/>
    <w:rsid w:val="00C40B88"/>
    <w:rsid w:val="00C41372"/>
    <w:rsid w:val="00C41870"/>
    <w:rsid w:val="00C418E5"/>
    <w:rsid w:val="00C426FB"/>
    <w:rsid w:val="00C42726"/>
    <w:rsid w:val="00C429F1"/>
    <w:rsid w:val="00C42C9B"/>
    <w:rsid w:val="00C431D9"/>
    <w:rsid w:val="00C437C5"/>
    <w:rsid w:val="00C43C35"/>
    <w:rsid w:val="00C43FB3"/>
    <w:rsid w:val="00C44159"/>
    <w:rsid w:val="00C44236"/>
    <w:rsid w:val="00C44331"/>
    <w:rsid w:val="00C4467D"/>
    <w:rsid w:val="00C44860"/>
    <w:rsid w:val="00C44C77"/>
    <w:rsid w:val="00C4506B"/>
    <w:rsid w:val="00C4524B"/>
    <w:rsid w:val="00C45752"/>
    <w:rsid w:val="00C459C4"/>
    <w:rsid w:val="00C45ADC"/>
    <w:rsid w:val="00C45C55"/>
    <w:rsid w:val="00C4690B"/>
    <w:rsid w:val="00C4697C"/>
    <w:rsid w:val="00C46AE3"/>
    <w:rsid w:val="00C46DCD"/>
    <w:rsid w:val="00C46F12"/>
    <w:rsid w:val="00C46FAD"/>
    <w:rsid w:val="00C47062"/>
    <w:rsid w:val="00C4753C"/>
    <w:rsid w:val="00C4774A"/>
    <w:rsid w:val="00C50094"/>
    <w:rsid w:val="00C50226"/>
    <w:rsid w:val="00C502E2"/>
    <w:rsid w:val="00C50B87"/>
    <w:rsid w:val="00C515AA"/>
    <w:rsid w:val="00C51D88"/>
    <w:rsid w:val="00C52E95"/>
    <w:rsid w:val="00C52F82"/>
    <w:rsid w:val="00C53883"/>
    <w:rsid w:val="00C538A2"/>
    <w:rsid w:val="00C53A89"/>
    <w:rsid w:val="00C53BD7"/>
    <w:rsid w:val="00C53C5B"/>
    <w:rsid w:val="00C540C8"/>
    <w:rsid w:val="00C54CE7"/>
    <w:rsid w:val="00C54EDA"/>
    <w:rsid w:val="00C54FB4"/>
    <w:rsid w:val="00C5549D"/>
    <w:rsid w:val="00C55D0C"/>
    <w:rsid w:val="00C56029"/>
    <w:rsid w:val="00C561AF"/>
    <w:rsid w:val="00C566C5"/>
    <w:rsid w:val="00C56A2D"/>
    <w:rsid w:val="00C56AFF"/>
    <w:rsid w:val="00C56F04"/>
    <w:rsid w:val="00C5766F"/>
    <w:rsid w:val="00C579F8"/>
    <w:rsid w:val="00C57B3F"/>
    <w:rsid w:val="00C57C01"/>
    <w:rsid w:val="00C57C8B"/>
    <w:rsid w:val="00C6042F"/>
    <w:rsid w:val="00C60B1F"/>
    <w:rsid w:val="00C60D51"/>
    <w:rsid w:val="00C60E47"/>
    <w:rsid w:val="00C60F24"/>
    <w:rsid w:val="00C615AD"/>
    <w:rsid w:val="00C6171A"/>
    <w:rsid w:val="00C61750"/>
    <w:rsid w:val="00C61C82"/>
    <w:rsid w:val="00C61E04"/>
    <w:rsid w:val="00C623E4"/>
    <w:rsid w:val="00C6240D"/>
    <w:rsid w:val="00C62771"/>
    <w:rsid w:val="00C63115"/>
    <w:rsid w:val="00C63536"/>
    <w:rsid w:val="00C638CA"/>
    <w:rsid w:val="00C63F93"/>
    <w:rsid w:val="00C6475D"/>
    <w:rsid w:val="00C64C69"/>
    <w:rsid w:val="00C65079"/>
    <w:rsid w:val="00C657D7"/>
    <w:rsid w:val="00C65A23"/>
    <w:rsid w:val="00C66023"/>
    <w:rsid w:val="00C664B8"/>
    <w:rsid w:val="00C6656C"/>
    <w:rsid w:val="00C6669D"/>
    <w:rsid w:val="00C66E3B"/>
    <w:rsid w:val="00C67132"/>
    <w:rsid w:val="00C67667"/>
    <w:rsid w:val="00C679E7"/>
    <w:rsid w:val="00C67B56"/>
    <w:rsid w:val="00C67C32"/>
    <w:rsid w:val="00C67C76"/>
    <w:rsid w:val="00C67D27"/>
    <w:rsid w:val="00C67DD8"/>
    <w:rsid w:val="00C70298"/>
    <w:rsid w:val="00C711EB"/>
    <w:rsid w:val="00C7202A"/>
    <w:rsid w:val="00C72191"/>
    <w:rsid w:val="00C7243D"/>
    <w:rsid w:val="00C72452"/>
    <w:rsid w:val="00C72755"/>
    <w:rsid w:val="00C72CA8"/>
    <w:rsid w:val="00C736CA"/>
    <w:rsid w:val="00C737D3"/>
    <w:rsid w:val="00C73B29"/>
    <w:rsid w:val="00C73E31"/>
    <w:rsid w:val="00C73F3C"/>
    <w:rsid w:val="00C74AB9"/>
    <w:rsid w:val="00C762A6"/>
    <w:rsid w:val="00C762F0"/>
    <w:rsid w:val="00C7659E"/>
    <w:rsid w:val="00C76B9A"/>
    <w:rsid w:val="00C7726C"/>
    <w:rsid w:val="00C774B5"/>
    <w:rsid w:val="00C77FE7"/>
    <w:rsid w:val="00C801A8"/>
    <w:rsid w:val="00C806B5"/>
    <w:rsid w:val="00C8108E"/>
    <w:rsid w:val="00C81158"/>
    <w:rsid w:val="00C8136E"/>
    <w:rsid w:val="00C8140D"/>
    <w:rsid w:val="00C815E0"/>
    <w:rsid w:val="00C81621"/>
    <w:rsid w:val="00C81C36"/>
    <w:rsid w:val="00C827F8"/>
    <w:rsid w:val="00C833B7"/>
    <w:rsid w:val="00C83587"/>
    <w:rsid w:val="00C83675"/>
    <w:rsid w:val="00C843C1"/>
    <w:rsid w:val="00C84677"/>
    <w:rsid w:val="00C8484E"/>
    <w:rsid w:val="00C84ABD"/>
    <w:rsid w:val="00C84D30"/>
    <w:rsid w:val="00C84E1E"/>
    <w:rsid w:val="00C84EAF"/>
    <w:rsid w:val="00C8533C"/>
    <w:rsid w:val="00C853E5"/>
    <w:rsid w:val="00C8573A"/>
    <w:rsid w:val="00C861E5"/>
    <w:rsid w:val="00C86298"/>
    <w:rsid w:val="00C865BF"/>
    <w:rsid w:val="00C8682A"/>
    <w:rsid w:val="00C87423"/>
    <w:rsid w:val="00C87D05"/>
    <w:rsid w:val="00C90396"/>
    <w:rsid w:val="00C9061C"/>
    <w:rsid w:val="00C9096D"/>
    <w:rsid w:val="00C90E19"/>
    <w:rsid w:val="00C91020"/>
    <w:rsid w:val="00C914A3"/>
    <w:rsid w:val="00C9176E"/>
    <w:rsid w:val="00C91B20"/>
    <w:rsid w:val="00C91B67"/>
    <w:rsid w:val="00C91F3E"/>
    <w:rsid w:val="00C924BD"/>
    <w:rsid w:val="00C925FD"/>
    <w:rsid w:val="00C92F70"/>
    <w:rsid w:val="00C931CF"/>
    <w:rsid w:val="00C93539"/>
    <w:rsid w:val="00C93DD1"/>
    <w:rsid w:val="00C94615"/>
    <w:rsid w:val="00C94B8B"/>
    <w:rsid w:val="00C94BA8"/>
    <w:rsid w:val="00C9567D"/>
    <w:rsid w:val="00C95842"/>
    <w:rsid w:val="00C95B4B"/>
    <w:rsid w:val="00C95CB3"/>
    <w:rsid w:val="00C96F32"/>
    <w:rsid w:val="00C97367"/>
    <w:rsid w:val="00C976D1"/>
    <w:rsid w:val="00C97B0B"/>
    <w:rsid w:val="00C97EA0"/>
    <w:rsid w:val="00CA0149"/>
    <w:rsid w:val="00CA0A8D"/>
    <w:rsid w:val="00CA0C17"/>
    <w:rsid w:val="00CA128F"/>
    <w:rsid w:val="00CA18DA"/>
    <w:rsid w:val="00CA1F69"/>
    <w:rsid w:val="00CA211A"/>
    <w:rsid w:val="00CA21DD"/>
    <w:rsid w:val="00CA24D3"/>
    <w:rsid w:val="00CA27B6"/>
    <w:rsid w:val="00CA27EF"/>
    <w:rsid w:val="00CA2C75"/>
    <w:rsid w:val="00CA3052"/>
    <w:rsid w:val="00CA30E3"/>
    <w:rsid w:val="00CA310B"/>
    <w:rsid w:val="00CA3303"/>
    <w:rsid w:val="00CA3316"/>
    <w:rsid w:val="00CA3F0E"/>
    <w:rsid w:val="00CA42A8"/>
    <w:rsid w:val="00CA459A"/>
    <w:rsid w:val="00CA5371"/>
    <w:rsid w:val="00CA5553"/>
    <w:rsid w:val="00CA5700"/>
    <w:rsid w:val="00CA58DA"/>
    <w:rsid w:val="00CA5C7C"/>
    <w:rsid w:val="00CA5D72"/>
    <w:rsid w:val="00CA62D6"/>
    <w:rsid w:val="00CA68A7"/>
    <w:rsid w:val="00CA6E8B"/>
    <w:rsid w:val="00CA707F"/>
    <w:rsid w:val="00CA70AA"/>
    <w:rsid w:val="00CA793D"/>
    <w:rsid w:val="00CA7BCF"/>
    <w:rsid w:val="00CB0085"/>
    <w:rsid w:val="00CB02EA"/>
    <w:rsid w:val="00CB071C"/>
    <w:rsid w:val="00CB0CEC"/>
    <w:rsid w:val="00CB0E7C"/>
    <w:rsid w:val="00CB0E83"/>
    <w:rsid w:val="00CB0FE9"/>
    <w:rsid w:val="00CB104D"/>
    <w:rsid w:val="00CB110C"/>
    <w:rsid w:val="00CB11A8"/>
    <w:rsid w:val="00CB17ED"/>
    <w:rsid w:val="00CB1892"/>
    <w:rsid w:val="00CB24F6"/>
    <w:rsid w:val="00CB2834"/>
    <w:rsid w:val="00CB3345"/>
    <w:rsid w:val="00CB366B"/>
    <w:rsid w:val="00CB3889"/>
    <w:rsid w:val="00CB3C8A"/>
    <w:rsid w:val="00CB3D6A"/>
    <w:rsid w:val="00CB3D91"/>
    <w:rsid w:val="00CB4096"/>
    <w:rsid w:val="00CB40ED"/>
    <w:rsid w:val="00CB47E8"/>
    <w:rsid w:val="00CB4900"/>
    <w:rsid w:val="00CB4C47"/>
    <w:rsid w:val="00CB4D59"/>
    <w:rsid w:val="00CB5277"/>
    <w:rsid w:val="00CB5405"/>
    <w:rsid w:val="00CB55E3"/>
    <w:rsid w:val="00CB5D0D"/>
    <w:rsid w:val="00CB5FEB"/>
    <w:rsid w:val="00CB6306"/>
    <w:rsid w:val="00CB6595"/>
    <w:rsid w:val="00CB6C12"/>
    <w:rsid w:val="00CB6DA4"/>
    <w:rsid w:val="00CB715F"/>
    <w:rsid w:val="00CB7BC7"/>
    <w:rsid w:val="00CB7CBC"/>
    <w:rsid w:val="00CB7CC3"/>
    <w:rsid w:val="00CC108A"/>
    <w:rsid w:val="00CC13AB"/>
    <w:rsid w:val="00CC15E6"/>
    <w:rsid w:val="00CC1C85"/>
    <w:rsid w:val="00CC1DFA"/>
    <w:rsid w:val="00CC1EDB"/>
    <w:rsid w:val="00CC2150"/>
    <w:rsid w:val="00CC25E3"/>
    <w:rsid w:val="00CC2632"/>
    <w:rsid w:val="00CC27AA"/>
    <w:rsid w:val="00CC281D"/>
    <w:rsid w:val="00CC2F3C"/>
    <w:rsid w:val="00CC319A"/>
    <w:rsid w:val="00CC344D"/>
    <w:rsid w:val="00CC3535"/>
    <w:rsid w:val="00CC368A"/>
    <w:rsid w:val="00CC36F9"/>
    <w:rsid w:val="00CC3893"/>
    <w:rsid w:val="00CC3A13"/>
    <w:rsid w:val="00CC3BDE"/>
    <w:rsid w:val="00CC3D4F"/>
    <w:rsid w:val="00CC4B28"/>
    <w:rsid w:val="00CC4E0D"/>
    <w:rsid w:val="00CC4EF3"/>
    <w:rsid w:val="00CC548C"/>
    <w:rsid w:val="00CC55D8"/>
    <w:rsid w:val="00CC57D9"/>
    <w:rsid w:val="00CC58E0"/>
    <w:rsid w:val="00CC59B9"/>
    <w:rsid w:val="00CC5B73"/>
    <w:rsid w:val="00CC60DD"/>
    <w:rsid w:val="00CC62FD"/>
    <w:rsid w:val="00CC6539"/>
    <w:rsid w:val="00CC6791"/>
    <w:rsid w:val="00CC6AD6"/>
    <w:rsid w:val="00CC7433"/>
    <w:rsid w:val="00CD01DF"/>
    <w:rsid w:val="00CD0BC7"/>
    <w:rsid w:val="00CD1728"/>
    <w:rsid w:val="00CD1CAE"/>
    <w:rsid w:val="00CD1F9D"/>
    <w:rsid w:val="00CD221D"/>
    <w:rsid w:val="00CD2260"/>
    <w:rsid w:val="00CD23EA"/>
    <w:rsid w:val="00CD2DAD"/>
    <w:rsid w:val="00CD30AC"/>
    <w:rsid w:val="00CD3134"/>
    <w:rsid w:val="00CD31FF"/>
    <w:rsid w:val="00CD3319"/>
    <w:rsid w:val="00CD3887"/>
    <w:rsid w:val="00CD39E7"/>
    <w:rsid w:val="00CD4294"/>
    <w:rsid w:val="00CD44D6"/>
    <w:rsid w:val="00CD48D7"/>
    <w:rsid w:val="00CD49AF"/>
    <w:rsid w:val="00CD5298"/>
    <w:rsid w:val="00CD54B7"/>
    <w:rsid w:val="00CD569A"/>
    <w:rsid w:val="00CD5775"/>
    <w:rsid w:val="00CD59B6"/>
    <w:rsid w:val="00CD62FF"/>
    <w:rsid w:val="00CD667A"/>
    <w:rsid w:val="00CD6855"/>
    <w:rsid w:val="00CD6869"/>
    <w:rsid w:val="00CD6FC4"/>
    <w:rsid w:val="00CD706D"/>
    <w:rsid w:val="00CD7715"/>
    <w:rsid w:val="00CD77FB"/>
    <w:rsid w:val="00CD7A95"/>
    <w:rsid w:val="00CD7C13"/>
    <w:rsid w:val="00CE0103"/>
    <w:rsid w:val="00CE0190"/>
    <w:rsid w:val="00CE033E"/>
    <w:rsid w:val="00CE0345"/>
    <w:rsid w:val="00CE15E6"/>
    <w:rsid w:val="00CE1755"/>
    <w:rsid w:val="00CE2192"/>
    <w:rsid w:val="00CE223A"/>
    <w:rsid w:val="00CE2262"/>
    <w:rsid w:val="00CE245D"/>
    <w:rsid w:val="00CE25F2"/>
    <w:rsid w:val="00CE27B6"/>
    <w:rsid w:val="00CE2972"/>
    <w:rsid w:val="00CE2BB0"/>
    <w:rsid w:val="00CE2DD8"/>
    <w:rsid w:val="00CE34A5"/>
    <w:rsid w:val="00CE3E76"/>
    <w:rsid w:val="00CE416B"/>
    <w:rsid w:val="00CE41FA"/>
    <w:rsid w:val="00CE430A"/>
    <w:rsid w:val="00CE441F"/>
    <w:rsid w:val="00CE4D78"/>
    <w:rsid w:val="00CE5108"/>
    <w:rsid w:val="00CE5193"/>
    <w:rsid w:val="00CE5FB9"/>
    <w:rsid w:val="00CE65AD"/>
    <w:rsid w:val="00CE666F"/>
    <w:rsid w:val="00CE6B92"/>
    <w:rsid w:val="00CE6C84"/>
    <w:rsid w:val="00CE7328"/>
    <w:rsid w:val="00CE7708"/>
    <w:rsid w:val="00CE7940"/>
    <w:rsid w:val="00CE7AB4"/>
    <w:rsid w:val="00CE7C12"/>
    <w:rsid w:val="00CF0035"/>
    <w:rsid w:val="00CF04DA"/>
    <w:rsid w:val="00CF0ED1"/>
    <w:rsid w:val="00CF1314"/>
    <w:rsid w:val="00CF1759"/>
    <w:rsid w:val="00CF1900"/>
    <w:rsid w:val="00CF1E52"/>
    <w:rsid w:val="00CF1FC6"/>
    <w:rsid w:val="00CF30C6"/>
    <w:rsid w:val="00CF3487"/>
    <w:rsid w:val="00CF3658"/>
    <w:rsid w:val="00CF37D9"/>
    <w:rsid w:val="00CF3D55"/>
    <w:rsid w:val="00CF46DB"/>
    <w:rsid w:val="00CF4A5C"/>
    <w:rsid w:val="00CF4D7C"/>
    <w:rsid w:val="00CF4F0E"/>
    <w:rsid w:val="00CF4F5F"/>
    <w:rsid w:val="00CF5180"/>
    <w:rsid w:val="00CF5B4F"/>
    <w:rsid w:val="00CF5B9C"/>
    <w:rsid w:val="00CF6246"/>
    <w:rsid w:val="00CF6961"/>
    <w:rsid w:val="00CF6D4B"/>
    <w:rsid w:val="00CF6E47"/>
    <w:rsid w:val="00CF73EA"/>
    <w:rsid w:val="00D00082"/>
    <w:rsid w:val="00D01222"/>
    <w:rsid w:val="00D0149B"/>
    <w:rsid w:val="00D015A0"/>
    <w:rsid w:val="00D018F9"/>
    <w:rsid w:val="00D01B70"/>
    <w:rsid w:val="00D01CB1"/>
    <w:rsid w:val="00D01D3F"/>
    <w:rsid w:val="00D01DCF"/>
    <w:rsid w:val="00D02751"/>
    <w:rsid w:val="00D0283F"/>
    <w:rsid w:val="00D03599"/>
    <w:rsid w:val="00D039A4"/>
    <w:rsid w:val="00D03CBB"/>
    <w:rsid w:val="00D03D6A"/>
    <w:rsid w:val="00D03F07"/>
    <w:rsid w:val="00D04389"/>
    <w:rsid w:val="00D04588"/>
    <w:rsid w:val="00D046A7"/>
    <w:rsid w:val="00D0498E"/>
    <w:rsid w:val="00D04B35"/>
    <w:rsid w:val="00D054F5"/>
    <w:rsid w:val="00D0565A"/>
    <w:rsid w:val="00D0572F"/>
    <w:rsid w:val="00D0585C"/>
    <w:rsid w:val="00D06010"/>
    <w:rsid w:val="00D06A13"/>
    <w:rsid w:val="00D070E0"/>
    <w:rsid w:val="00D0749E"/>
    <w:rsid w:val="00D0761A"/>
    <w:rsid w:val="00D07807"/>
    <w:rsid w:val="00D078D6"/>
    <w:rsid w:val="00D103FA"/>
    <w:rsid w:val="00D108B5"/>
    <w:rsid w:val="00D10F2C"/>
    <w:rsid w:val="00D122FB"/>
    <w:rsid w:val="00D131AF"/>
    <w:rsid w:val="00D137DA"/>
    <w:rsid w:val="00D13B28"/>
    <w:rsid w:val="00D13E58"/>
    <w:rsid w:val="00D13E67"/>
    <w:rsid w:val="00D1436A"/>
    <w:rsid w:val="00D148ED"/>
    <w:rsid w:val="00D15204"/>
    <w:rsid w:val="00D15613"/>
    <w:rsid w:val="00D15808"/>
    <w:rsid w:val="00D15BEF"/>
    <w:rsid w:val="00D15E2E"/>
    <w:rsid w:val="00D16286"/>
    <w:rsid w:val="00D171A8"/>
    <w:rsid w:val="00D17460"/>
    <w:rsid w:val="00D177C6"/>
    <w:rsid w:val="00D20014"/>
    <w:rsid w:val="00D200F7"/>
    <w:rsid w:val="00D2039E"/>
    <w:rsid w:val="00D20945"/>
    <w:rsid w:val="00D20BA1"/>
    <w:rsid w:val="00D20DA9"/>
    <w:rsid w:val="00D20E84"/>
    <w:rsid w:val="00D22158"/>
    <w:rsid w:val="00D2231A"/>
    <w:rsid w:val="00D22954"/>
    <w:rsid w:val="00D22A99"/>
    <w:rsid w:val="00D22AFA"/>
    <w:rsid w:val="00D22C12"/>
    <w:rsid w:val="00D2329D"/>
    <w:rsid w:val="00D2438B"/>
    <w:rsid w:val="00D24960"/>
    <w:rsid w:val="00D24AEB"/>
    <w:rsid w:val="00D24B98"/>
    <w:rsid w:val="00D24CA1"/>
    <w:rsid w:val="00D25105"/>
    <w:rsid w:val="00D25349"/>
    <w:rsid w:val="00D2591E"/>
    <w:rsid w:val="00D25AFE"/>
    <w:rsid w:val="00D25E13"/>
    <w:rsid w:val="00D2619E"/>
    <w:rsid w:val="00D265B8"/>
    <w:rsid w:val="00D26A03"/>
    <w:rsid w:val="00D27A53"/>
    <w:rsid w:val="00D30210"/>
    <w:rsid w:val="00D30344"/>
    <w:rsid w:val="00D30879"/>
    <w:rsid w:val="00D308BC"/>
    <w:rsid w:val="00D31032"/>
    <w:rsid w:val="00D31552"/>
    <w:rsid w:val="00D31A72"/>
    <w:rsid w:val="00D31AC2"/>
    <w:rsid w:val="00D31D24"/>
    <w:rsid w:val="00D31F1A"/>
    <w:rsid w:val="00D31FDF"/>
    <w:rsid w:val="00D326AA"/>
    <w:rsid w:val="00D328B8"/>
    <w:rsid w:val="00D32AEF"/>
    <w:rsid w:val="00D330BE"/>
    <w:rsid w:val="00D332B3"/>
    <w:rsid w:val="00D33341"/>
    <w:rsid w:val="00D33364"/>
    <w:rsid w:val="00D3373A"/>
    <w:rsid w:val="00D33BB1"/>
    <w:rsid w:val="00D33FA3"/>
    <w:rsid w:val="00D34176"/>
    <w:rsid w:val="00D341A4"/>
    <w:rsid w:val="00D34AC0"/>
    <w:rsid w:val="00D351D2"/>
    <w:rsid w:val="00D35887"/>
    <w:rsid w:val="00D35C76"/>
    <w:rsid w:val="00D35F99"/>
    <w:rsid w:val="00D361B4"/>
    <w:rsid w:val="00D36506"/>
    <w:rsid w:val="00D36632"/>
    <w:rsid w:val="00D36C45"/>
    <w:rsid w:val="00D370FF"/>
    <w:rsid w:val="00D400ED"/>
    <w:rsid w:val="00D402A5"/>
    <w:rsid w:val="00D40315"/>
    <w:rsid w:val="00D4073B"/>
    <w:rsid w:val="00D40C14"/>
    <w:rsid w:val="00D41D72"/>
    <w:rsid w:val="00D41F63"/>
    <w:rsid w:val="00D427D7"/>
    <w:rsid w:val="00D42AE1"/>
    <w:rsid w:val="00D44D51"/>
    <w:rsid w:val="00D455F5"/>
    <w:rsid w:val="00D45C65"/>
    <w:rsid w:val="00D46331"/>
    <w:rsid w:val="00D47104"/>
    <w:rsid w:val="00D47D95"/>
    <w:rsid w:val="00D47E64"/>
    <w:rsid w:val="00D47E73"/>
    <w:rsid w:val="00D509DA"/>
    <w:rsid w:val="00D510F6"/>
    <w:rsid w:val="00D5189D"/>
    <w:rsid w:val="00D534C2"/>
    <w:rsid w:val="00D53653"/>
    <w:rsid w:val="00D537B4"/>
    <w:rsid w:val="00D53B2B"/>
    <w:rsid w:val="00D53BDD"/>
    <w:rsid w:val="00D53E35"/>
    <w:rsid w:val="00D54454"/>
    <w:rsid w:val="00D5471A"/>
    <w:rsid w:val="00D5475E"/>
    <w:rsid w:val="00D54AFF"/>
    <w:rsid w:val="00D54E57"/>
    <w:rsid w:val="00D54F83"/>
    <w:rsid w:val="00D5509F"/>
    <w:rsid w:val="00D5524B"/>
    <w:rsid w:val="00D552B5"/>
    <w:rsid w:val="00D55B68"/>
    <w:rsid w:val="00D55E6B"/>
    <w:rsid w:val="00D563AD"/>
    <w:rsid w:val="00D565B2"/>
    <w:rsid w:val="00D56B4D"/>
    <w:rsid w:val="00D571E1"/>
    <w:rsid w:val="00D57517"/>
    <w:rsid w:val="00D57AEB"/>
    <w:rsid w:val="00D57DD4"/>
    <w:rsid w:val="00D60613"/>
    <w:rsid w:val="00D6109C"/>
    <w:rsid w:val="00D613D6"/>
    <w:rsid w:val="00D614C6"/>
    <w:rsid w:val="00D61BBD"/>
    <w:rsid w:val="00D62053"/>
    <w:rsid w:val="00D62163"/>
    <w:rsid w:val="00D62499"/>
    <w:rsid w:val="00D62CA1"/>
    <w:rsid w:val="00D630C9"/>
    <w:rsid w:val="00D630EB"/>
    <w:rsid w:val="00D63301"/>
    <w:rsid w:val="00D63376"/>
    <w:rsid w:val="00D63DEE"/>
    <w:rsid w:val="00D63F94"/>
    <w:rsid w:val="00D64049"/>
    <w:rsid w:val="00D64099"/>
    <w:rsid w:val="00D64763"/>
    <w:rsid w:val="00D6487A"/>
    <w:rsid w:val="00D64952"/>
    <w:rsid w:val="00D64A45"/>
    <w:rsid w:val="00D64BD4"/>
    <w:rsid w:val="00D64F5B"/>
    <w:rsid w:val="00D65180"/>
    <w:rsid w:val="00D662AB"/>
    <w:rsid w:val="00D6661E"/>
    <w:rsid w:val="00D667EF"/>
    <w:rsid w:val="00D66D9F"/>
    <w:rsid w:val="00D66DB0"/>
    <w:rsid w:val="00D677BC"/>
    <w:rsid w:val="00D67C56"/>
    <w:rsid w:val="00D70BEA"/>
    <w:rsid w:val="00D71C27"/>
    <w:rsid w:val="00D71DB1"/>
    <w:rsid w:val="00D72666"/>
    <w:rsid w:val="00D72957"/>
    <w:rsid w:val="00D729A6"/>
    <w:rsid w:val="00D72EA6"/>
    <w:rsid w:val="00D73F94"/>
    <w:rsid w:val="00D7439A"/>
    <w:rsid w:val="00D74474"/>
    <w:rsid w:val="00D7451F"/>
    <w:rsid w:val="00D747AA"/>
    <w:rsid w:val="00D74F28"/>
    <w:rsid w:val="00D74FAF"/>
    <w:rsid w:val="00D75350"/>
    <w:rsid w:val="00D75D42"/>
    <w:rsid w:val="00D75EE0"/>
    <w:rsid w:val="00D75F02"/>
    <w:rsid w:val="00D75FDC"/>
    <w:rsid w:val="00D7693F"/>
    <w:rsid w:val="00D7696B"/>
    <w:rsid w:val="00D76AF9"/>
    <w:rsid w:val="00D76B6E"/>
    <w:rsid w:val="00D76C8A"/>
    <w:rsid w:val="00D77118"/>
    <w:rsid w:val="00D77400"/>
    <w:rsid w:val="00D77922"/>
    <w:rsid w:val="00D8007B"/>
    <w:rsid w:val="00D808FC"/>
    <w:rsid w:val="00D80ABC"/>
    <w:rsid w:val="00D80CA4"/>
    <w:rsid w:val="00D80CC8"/>
    <w:rsid w:val="00D8122C"/>
    <w:rsid w:val="00D8208B"/>
    <w:rsid w:val="00D82A94"/>
    <w:rsid w:val="00D83359"/>
    <w:rsid w:val="00D83EE2"/>
    <w:rsid w:val="00D8407B"/>
    <w:rsid w:val="00D843DF"/>
    <w:rsid w:val="00D849B2"/>
    <w:rsid w:val="00D84FB9"/>
    <w:rsid w:val="00D85123"/>
    <w:rsid w:val="00D852C4"/>
    <w:rsid w:val="00D85795"/>
    <w:rsid w:val="00D85822"/>
    <w:rsid w:val="00D85859"/>
    <w:rsid w:val="00D85B56"/>
    <w:rsid w:val="00D85C06"/>
    <w:rsid w:val="00D85C58"/>
    <w:rsid w:val="00D86183"/>
    <w:rsid w:val="00D86394"/>
    <w:rsid w:val="00D86BC1"/>
    <w:rsid w:val="00D86F50"/>
    <w:rsid w:val="00D870DB"/>
    <w:rsid w:val="00D876B6"/>
    <w:rsid w:val="00D876FD"/>
    <w:rsid w:val="00D87AF9"/>
    <w:rsid w:val="00D87C0E"/>
    <w:rsid w:val="00D90211"/>
    <w:rsid w:val="00D904C3"/>
    <w:rsid w:val="00D907B4"/>
    <w:rsid w:val="00D90C84"/>
    <w:rsid w:val="00D90CB9"/>
    <w:rsid w:val="00D91855"/>
    <w:rsid w:val="00D91A4F"/>
    <w:rsid w:val="00D91EBE"/>
    <w:rsid w:val="00D9284B"/>
    <w:rsid w:val="00D92E4F"/>
    <w:rsid w:val="00D9370F"/>
    <w:rsid w:val="00D938AD"/>
    <w:rsid w:val="00D93BDF"/>
    <w:rsid w:val="00D94AD4"/>
    <w:rsid w:val="00D94E8D"/>
    <w:rsid w:val="00D9510F"/>
    <w:rsid w:val="00D953B6"/>
    <w:rsid w:val="00D954A2"/>
    <w:rsid w:val="00D954DB"/>
    <w:rsid w:val="00D95A12"/>
    <w:rsid w:val="00D961A2"/>
    <w:rsid w:val="00D9629A"/>
    <w:rsid w:val="00D96C4E"/>
    <w:rsid w:val="00D96EAB"/>
    <w:rsid w:val="00D96F34"/>
    <w:rsid w:val="00D97277"/>
    <w:rsid w:val="00D97A14"/>
    <w:rsid w:val="00D97BD5"/>
    <w:rsid w:val="00D97F10"/>
    <w:rsid w:val="00DA01C0"/>
    <w:rsid w:val="00DA0D9C"/>
    <w:rsid w:val="00DA192C"/>
    <w:rsid w:val="00DA21E8"/>
    <w:rsid w:val="00DA2338"/>
    <w:rsid w:val="00DA303A"/>
    <w:rsid w:val="00DA34A4"/>
    <w:rsid w:val="00DA3506"/>
    <w:rsid w:val="00DA399A"/>
    <w:rsid w:val="00DA3C34"/>
    <w:rsid w:val="00DA5385"/>
    <w:rsid w:val="00DA56D2"/>
    <w:rsid w:val="00DA5BBF"/>
    <w:rsid w:val="00DA5F76"/>
    <w:rsid w:val="00DA5F9B"/>
    <w:rsid w:val="00DA6009"/>
    <w:rsid w:val="00DA63BA"/>
    <w:rsid w:val="00DA64E1"/>
    <w:rsid w:val="00DA66BA"/>
    <w:rsid w:val="00DA6B26"/>
    <w:rsid w:val="00DA6E9F"/>
    <w:rsid w:val="00DA7614"/>
    <w:rsid w:val="00DA76E0"/>
    <w:rsid w:val="00DA7973"/>
    <w:rsid w:val="00DA7C16"/>
    <w:rsid w:val="00DB0465"/>
    <w:rsid w:val="00DB0813"/>
    <w:rsid w:val="00DB0B65"/>
    <w:rsid w:val="00DB0ED1"/>
    <w:rsid w:val="00DB10CF"/>
    <w:rsid w:val="00DB145B"/>
    <w:rsid w:val="00DB163F"/>
    <w:rsid w:val="00DB1C27"/>
    <w:rsid w:val="00DB1D13"/>
    <w:rsid w:val="00DB21CE"/>
    <w:rsid w:val="00DB25F8"/>
    <w:rsid w:val="00DB2902"/>
    <w:rsid w:val="00DB2C76"/>
    <w:rsid w:val="00DB311C"/>
    <w:rsid w:val="00DB3369"/>
    <w:rsid w:val="00DB39E0"/>
    <w:rsid w:val="00DB3B0A"/>
    <w:rsid w:val="00DB4159"/>
    <w:rsid w:val="00DB428A"/>
    <w:rsid w:val="00DB489A"/>
    <w:rsid w:val="00DB5102"/>
    <w:rsid w:val="00DB520C"/>
    <w:rsid w:val="00DB5869"/>
    <w:rsid w:val="00DB59E0"/>
    <w:rsid w:val="00DB61AD"/>
    <w:rsid w:val="00DB6A4A"/>
    <w:rsid w:val="00DB6A4B"/>
    <w:rsid w:val="00DB7020"/>
    <w:rsid w:val="00DB706C"/>
    <w:rsid w:val="00DC03E6"/>
    <w:rsid w:val="00DC145C"/>
    <w:rsid w:val="00DC1D4F"/>
    <w:rsid w:val="00DC1E34"/>
    <w:rsid w:val="00DC258B"/>
    <w:rsid w:val="00DC26A0"/>
    <w:rsid w:val="00DC2CC6"/>
    <w:rsid w:val="00DC3C19"/>
    <w:rsid w:val="00DC4203"/>
    <w:rsid w:val="00DC42E0"/>
    <w:rsid w:val="00DC44E4"/>
    <w:rsid w:val="00DC466B"/>
    <w:rsid w:val="00DC4750"/>
    <w:rsid w:val="00DC4F88"/>
    <w:rsid w:val="00DC5130"/>
    <w:rsid w:val="00DC53AD"/>
    <w:rsid w:val="00DC5B1D"/>
    <w:rsid w:val="00DC6375"/>
    <w:rsid w:val="00DC6D4C"/>
    <w:rsid w:val="00DC7AC4"/>
    <w:rsid w:val="00DC7E2B"/>
    <w:rsid w:val="00DC7FDD"/>
    <w:rsid w:val="00DD0455"/>
    <w:rsid w:val="00DD0733"/>
    <w:rsid w:val="00DD10B3"/>
    <w:rsid w:val="00DD1844"/>
    <w:rsid w:val="00DD22B6"/>
    <w:rsid w:val="00DD2C30"/>
    <w:rsid w:val="00DD2D1F"/>
    <w:rsid w:val="00DD2F6A"/>
    <w:rsid w:val="00DD3055"/>
    <w:rsid w:val="00DD37F4"/>
    <w:rsid w:val="00DD4261"/>
    <w:rsid w:val="00DD45C0"/>
    <w:rsid w:val="00DD4AEA"/>
    <w:rsid w:val="00DD5358"/>
    <w:rsid w:val="00DD5890"/>
    <w:rsid w:val="00DD58DE"/>
    <w:rsid w:val="00DD5A69"/>
    <w:rsid w:val="00DD6BF3"/>
    <w:rsid w:val="00DD6F7A"/>
    <w:rsid w:val="00DD701A"/>
    <w:rsid w:val="00DD7075"/>
    <w:rsid w:val="00DD723A"/>
    <w:rsid w:val="00DD7BC5"/>
    <w:rsid w:val="00DD7DA3"/>
    <w:rsid w:val="00DD7F57"/>
    <w:rsid w:val="00DE0438"/>
    <w:rsid w:val="00DE061C"/>
    <w:rsid w:val="00DE0E26"/>
    <w:rsid w:val="00DE0F28"/>
    <w:rsid w:val="00DE1550"/>
    <w:rsid w:val="00DE1894"/>
    <w:rsid w:val="00DE20A2"/>
    <w:rsid w:val="00DE21FF"/>
    <w:rsid w:val="00DE259E"/>
    <w:rsid w:val="00DE2ABC"/>
    <w:rsid w:val="00DE347D"/>
    <w:rsid w:val="00DE3F0D"/>
    <w:rsid w:val="00DE4769"/>
    <w:rsid w:val="00DE4C02"/>
    <w:rsid w:val="00DE4C26"/>
    <w:rsid w:val="00DE4C60"/>
    <w:rsid w:val="00DE4E60"/>
    <w:rsid w:val="00DE52F2"/>
    <w:rsid w:val="00DE5494"/>
    <w:rsid w:val="00DE588C"/>
    <w:rsid w:val="00DE59D8"/>
    <w:rsid w:val="00DE5C67"/>
    <w:rsid w:val="00DE5CB7"/>
    <w:rsid w:val="00DE6135"/>
    <w:rsid w:val="00DE6588"/>
    <w:rsid w:val="00DE6E3C"/>
    <w:rsid w:val="00DE706E"/>
    <w:rsid w:val="00DE7DD2"/>
    <w:rsid w:val="00DF02B5"/>
    <w:rsid w:val="00DF1037"/>
    <w:rsid w:val="00DF109D"/>
    <w:rsid w:val="00DF1273"/>
    <w:rsid w:val="00DF1703"/>
    <w:rsid w:val="00DF19C2"/>
    <w:rsid w:val="00DF1B26"/>
    <w:rsid w:val="00DF20E0"/>
    <w:rsid w:val="00DF2112"/>
    <w:rsid w:val="00DF2166"/>
    <w:rsid w:val="00DF2472"/>
    <w:rsid w:val="00DF248A"/>
    <w:rsid w:val="00DF24DF"/>
    <w:rsid w:val="00DF2E9C"/>
    <w:rsid w:val="00DF30ED"/>
    <w:rsid w:val="00DF3394"/>
    <w:rsid w:val="00DF36D2"/>
    <w:rsid w:val="00DF3B57"/>
    <w:rsid w:val="00DF3C28"/>
    <w:rsid w:val="00DF48CF"/>
    <w:rsid w:val="00DF500B"/>
    <w:rsid w:val="00DF5BB3"/>
    <w:rsid w:val="00DF5BD0"/>
    <w:rsid w:val="00DF5E58"/>
    <w:rsid w:val="00DF68EB"/>
    <w:rsid w:val="00DF6909"/>
    <w:rsid w:val="00DF6959"/>
    <w:rsid w:val="00DF723B"/>
    <w:rsid w:val="00DF76D6"/>
    <w:rsid w:val="00E001CF"/>
    <w:rsid w:val="00E001D7"/>
    <w:rsid w:val="00E008FE"/>
    <w:rsid w:val="00E01130"/>
    <w:rsid w:val="00E01259"/>
    <w:rsid w:val="00E01D90"/>
    <w:rsid w:val="00E025AE"/>
    <w:rsid w:val="00E0372F"/>
    <w:rsid w:val="00E03A76"/>
    <w:rsid w:val="00E03CFF"/>
    <w:rsid w:val="00E03DCB"/>
    <w:rsid w:val="00E04595"/>
    <w:rsid w:val="00E04607"/>
    <w:rsid w:val="00E046A3"/>
    <w:rsid w:val="00E04A00"/>
    <w:rsid w:val="00E04F57"/>
    <w:rsid w:val="00E05073"/>
    <w:rsid w:val="00E05A60"/>
    <w:rsid w:val="00E05AA7"/>
    <w:rsid w:val="00E061A0"/>
    <w:rsid w:val="00E06CB8"/>
    <w:rsid w:val="00E07142"/>
    <w:rsid w:val="00E071FB"/>
    <w:rsid w:val="00E073AF"/>
    <w:rsid w:val="00E0783A"/>
    <w:rsid w:val="00E07915"/>
    <w:rsid w:val="00E07B2D"/>
    <w:rsid w:val="00E103D3"/>
    <w:rsid w:val="00E1062A"/>
    <w:rsid w:val="00E10881"/>
    <w:rsid w:val="00E112E8"/>
    <w:rsid w:val="00E11503"/>
    <w:rsid w:val="00E118B9"/>
    <w:rsid w:val="00E11B46"/>
    <w:rsid w:val="00E11F74"/>
    <w:rsid w:val="00E1228E"/>
    <w:rsid w:val="00E12649"/>
    <w:rsid w:val="00E12EA7"/>
    <w:rsid w:val="00E14CC0"/>
    <w:rsid w:val="00E14E76"/>
    <w:rsid w:val="00E15157"/>
    <w:rsid w:val="00E152CD"/>
    <w:rsid w:val="00E153FE"/>
    <w:rsid w:val="00E15983"/>
    <w:rsid w:val="00E15E33"/>
    <w:rsid w:val="00E16546"/>
    <w:rsid w:val="00E16976"/>
    <w:rsid w:val="00E16CF3"/>
    <w:rsid w:val="00E1759F"/>
    <w:rsid w:val="00E176FE"/>
    <w:rsid w:val="00E20288"/>
    <w:rsid w:val="00E20600"/>
    <w:rsid w:val="00E20CAE"/>
    <w:rsid w:val="00E20E31"/>
    <w:rsid w:val="00E2142D"/>
    <w:rsid w:val="00E2187F"/>
    <w:rsid w:val="00E21A06"/>
    <w:rsid w:val="00E22044"/>
    <w:rsid w:val="00E225DA"/>
    <w:rsid w:val="00E2266A"/>
    <w:rsid w:val="00E22980"/>
    <w:rsid w:val="00E229A6"/>
    <w:rsid w:val="00E23341"/>
    <w:rsid w:val="00E23F43"/>
    <w:rsid w:val="00E23FD8"/>
    <w:rsid w:val="00E25B83"/>
    <w:rsid w:val="00E25BD7"/>
    <w:rsid w:val="00E2679E"/>
    <w:rsid w:val="00E26942"/>
    <w:rsid w:val="00E269CF"/>
    <w:rsid w:val="00E27720"/>
    <w:rsid w:val="00E27F32"/>
    <w:rsid w:val="00E3007F"/>
    <w:rsid w:val="00E3073C"/>
    <w:rsid w:val="00E30760"/>
    <w:rsid w:val="00E30C52"/>
    <w:rsid w:val="00E30F8B"/>
    <w:rsid w:val="00E312FC"/>
    <w:rsid w:val="00E315C0"/>
    <w:rsid w:val="00E31751"/>
    <w:rsid w:val="00E320F0"/>
    <w:rsid w:val="00E321B8"/>
    <w:rsid w:val="00E32460"/>
    <w:rsid w:val="00E327B5"/>
    <w:rsid w:val="00E329C1"/>
    <w:rsid w:val="00E32DDB"/>
    <w:rsid w:val="00E33078"/>
    <w:rsid w:val="00E334A5"/>
    <w:rsid w:val="00E3354E"/>
    <w:rsid w:val="00E339FF"/>
    <w:rsid w:val="00E33E9A"/>
    <w:rsid w:val="00E33ED9"/>
    <w:rsid w:val="00E34616"/>
    <w:rsid w:val="00E353B3"/>
    <w:rsid w:val="00E3579A"/>
    <w:rsid w:val="00E357B2"/>
    <w:rsid w:val="00E357CA"/>
    <w:rsid w:val="00E35822"/>
    <w:rsid w:val="00E35CE3"/>
    <w:rsid w:val="00E36419"/>
    <w:rsid w:val="00E3710D"/>
    <w:rsid w:val="00E37F9C"/>
    <w:rsid w:val="00E402DC"/>
    <w:rsid w:val="00E407D6"/>
    <w:rsid w:val="00E40EAC"/>
    <w:rsid w:val="00E410AC"/>
    <w:rsid w:val="00E418B8"/>
    <w:rsid w:val="00E41A3B"/>
    <w:rsid w:val="00E41E63"/>
    <w:rsid w:val="00E421C3"/>
    <w:rsid w:val="00E42EB5"/>
    <w:rsid w:val="00E42EE7"/>
    <w:rsid w:val="00E43073"/>
    <w:rsid w:val="00E432ED"/>
    <w:rsid w:val="00E434BA"/>
    <w:rsid w:val="00E43689"/>
    <w:rsid w:val="00E4374A"/>
    <w:rsid w:val="00E43867"/>
    <w:rsid w:val="00E43A9B"/>
    <w:rsid w:val="00E44162"/>
    <w:rsid w:val="00E44527"/>
    <w:rsid w:val="00E448E6"/>
    <w:rsid w:val="00E44AD3"/>
    <w:rsid w:val="00E44B8F"/>
    <w:rsid w:val="00E4532B"/>
    <w:rsid w:val="00E45339"/>
    <w:rsid w:val="00E453ED"/>
    <w:rsid w:val="00E45446"/>
    <w:rsid w:val="00E454B4"/>
    <w:rsid w:val="00E457A4"/>
    <w:rsid w:val="00E45B3E"/>
    <w:rsid w:val="00E45BAA"/>
    <w:rsid w:val="00E46122"/>
    <w:rsid w:val="00E463D8"/>
    <w:rsid w:val="00E46C8C"/>
    <w:rsid w:val="00E472D3"/>
    <w:rsid w:val="00E47347"/>
    <w:rsid w:val="00E47622"/>
    <w:rsid w:val="00E4785D"/>
    <w:rsid w:val="00E47864"/>
    <w:rsid w:val="00E47DA3"/>
    <w:rsid w:val="00E501EF"/>
    <w:rsid w:val="00E50543"/>
    <w:rsid w:val="00E506A4"/>
    <w:rsid w:val="00E50897"/>
    <w:rsid w:val="00E50A66"/>
    <w:rsid w:val="00E51010"/>
    <w:rsid w:val="00E5148C"/>
    <w:rsid w:val="00E514B5"/>
    <w:rsid w:val="00E51712"/>
    <w:rsid w:val="00E5197A"/>
    <w:rsid w:val="00E52000"/>
    <w:rsid w:val="00E52098"/>
    <w:rsid w:val="00E52756"/>
    <w:rsid w:val="00E528D9"/>
    <w:rsid w:val="00E52DA1"/>
    <w:rsid w:val="00E52E32"/>
    <w:rsid w:val="00E52E65"/>
    <w:rsid w:val="00E533BF"/>
    <w:rsid w:val="00E5397A"/>
    <w:rsid w:val="00E53EDD"/>
    <w:rsid w:val="00E53F88"/>
    <w:rsid w:val="00E54109"/>
    <w:rsid w:val="00E543C0"/>
    <w:rsid w:val="00E54B70"/>
    <w:rsid w:val="00E54B79"/>
    <w:rsid w:val="00E54E57"/>
    <w:rsid w:val="00E55126"/>
    <w:rsid w:val="00E5555E"/>
    <w:rsid w:val="00E558D6"/>
    <w:rsid w:val="00E55D0F"/>
    <w:rsid w:val="00E56134"/>
    <w:rsid w:val="00E564A5"/>
    <w:rsid w:val="00E564CA"/>
    <w:rsid w:val="00E5687B"/>
    <w:rsid w:val="00E568E2"/>
    <w:rsid w:val="00E56CFA"/>
    <w:rsid w:val="00E56FA4"/>
    <w:rsid w:val="00E5700C"/>
    <w:rsid w:val="00E574E5"/>
    <w:rsid w:val="00E579D4"/>
    <w:rsid w:val="00E57D14"/>
    <w:rsid w:val="00E57FA1"/>
    <w:rsid w:val="00E604A0"/>
    <w:rsid w:val="00E604B2"/>
    <w:rsid w:val="00E607D8"/>
    <w:rsid w:val="00E60F61"/>
    <w:rsid w:val="00E610FD"/>
    <w:rsid w:val="00E615D2"/>
    <w:rsid w:val="00E618AC"/>
    <w:rsid w:val="00E61A8A"/>
    <w:rsid w:val="00E61B7B"/>
    <w:rsid w:val="00E61DEF"/>
    <w:rsid w:val="00E62309"/>
    <w:rsid w:val="00E62EA9"/>
    <w:rsid w:val="00E634A4"/>
    <w:rsid w:val="00E63666"/>
    <w:rsid w:val="00E63C55"/>
    <w:rsid w:val="00E64060"/>
    <w:rsid w:val="00E64A5D"/>
    <w:rsid w:val="00E64B2A"/>
    <w:rsid w:val="00E650C8"/>
    <w:rsid w:val="00E650EB"/>
    <w:rsid w:val="00E652D2"/>
    <w:rsid w:val="00E6548A"/>
    <w:rsid w:val="00E65670"/>
    <w:rsid w:val="00E6586A"/>
    <w:rsid w:val="00E658B4"/>
    <w:rsid w:val="00E660C7"/>
    <w:rsid w:val="00E66871"/>
    <w:rsid w:val="00E668A8"/>
    <w:rsid w:val="00E66E2C"/>
    <w:rsid w:val="00E66E7A"/>
    <w:rsid w:val="00E6760A"/>
    <w:rsid w:val="00E67AEB"/>
    <w:rsid w:val="00E67B1F"/>
    <w:rsid w:val="00E70023"/>
    <w:rsid w:val="00E70892"/>
    <w:rsid w:val="00E70A61"/>
    <w:rsid w:val="00E70BAF"/>
    <w:rsid w:val="00E70DA4"/>
    <w:rsid w:val="00E70F2F"/>
    <w:rsid w:val="00E71412"/>
    <w:rsid w:val="00E7148D"/>
    <w:rsid w:val="00E718FD"/>
    <w:rsid w:val="00E71D20"/>
    <w:rsid w:val="00E71F88"/>
    <w:rsid w:val="00E722A8"/>
    <w:rsid w:val="00E72433"/>
    <w:rsid w:val="00E726BA"/>
    <w:rsid w:val="00E73040"/>
    <w:rsid w:val="00E734F4"/>
    <w:rsid w:val="00E736B6"/>
    <w:rsid w:val="00E73E7B"/>
    <w:rsid w:val="00E7446F"/>
    <w:rsid w:val="00E7471B"/>
    <w:rsid w:val="00E74955"/>
    <w:rsid w:val="00E74AE1"/>
    <w:rsid w:val="00E74CB7"/>
    <w:rsid w:val="00E75515"/>
    <w:rsid w:val="00E755C1"/>
    <w:rsid w:val="00E75761"/>
    <w:rsid w:val="00E75954"/>
    <w:rsid w:val="00E7596B"/>
    <w:rsid w:val="00E75F17"/>
    <w:rsid w:val="00E76C11"/>
    <w:rsid w:val="00E76FB3"/>
    <w:rsid w:val="00E771DC"/>
    <w:rsid w:val="00E772F6"/>
    <w:rsid w:val="00E7739B"/>
    <w:rsid w:val="00E77BBF"/>
    <w:rsid w:val="00E77E64"/>
    <w:rsid w:val="00E77ED2"/>
    <w:rsid w:val="00E80478"/>
    <w:rsid w:val="00E8055D"/>
    <w:rsid w:val="00E8099B"/>
    <w:rsid w:val="00E809E2"/>
    <w:rsid w:val="00E80F81"/>
    <w:rsid w:val="00E80F91"/>
    <w:rsid w:val="00E81059"/>
    <w:rsid w:val="00E810D0"/>
    <w:rsid w:val="00E813CF"/>
    <w:rsid w:val="00E813E0"/>
    <w:rsid w:val="00E81DA4"/>
    <w:rsid w:val="00E81E3C"/>
    <w:rsid w:val="00E82147"/>
    <w:rsid w:val="00E8225B"/>
    <w:rsid w:val="00E82E28"/>
    <w:rsid w:val="00E82FDB"/>
    <w:rsid w:val="00E834DA"/>
    <w:rsid w:val="00E83589"/>
    <w:rsid w:val="00E83891"/>
    <w:rsid w:val="00E83F6C"/>
    <w:rsid w:val="00E84099"/>
    <w:rsid w:val="00E842AE"/>
    <w:rsid w:val="00E845E2"/>
    <w:rsid w:val="00E847A6"/>
    <w:rsid w:val="00E847E7"/>
    <w:rsid w:val="00E84CC6"/>
    <w:rsid w:val="00E853AF"/>
    <w:rsid w:val="00E853D5"/>
    <w:rsid w:val="00E85A08"/>
    <w:rsid w:val="00E85EF1"/>
    <w:rsid w:val="00E86194"/>
    <w:rsid w:val="00E86C06"/>
    <w:rsid w:val="00E87055"/>
    <w:rsid w:val="00E87374"/>
    <w:rsid w:val="00E87813"/>
    <w:rsid w:val="00E902F5"/>
    <w:rsid w:val="00E90372"/>
    <w:rsid w:val="00E90538"/>
    <w:rsid w:val="00E90576"/>
    <w:rsid w:val="00E90BAF"/>
    <w:rsid w:val="00E90E78"/>
    <w:rsid w:val="00E91492"/>
    <w:rsid w:val="00E9177C"/>
    <w:rsid w:val="00E926DB"/>
    <w:rsid w:val="00E92C1E"/>
    <w:rsid w:val="00E92D91"/>
    <w:rsid w:val="00E935DE"/>
    <w:rsid w:val="00E93865"/>
    <w:rsid w:val="00E945F8"/>
    <w:rsid w:val="00E94B8E"/>
    <w:rsid w:val="00E94FD5"/>
    <w:rsid w:val="00E951FE"/>
    <w:rsid w:val="00E959A7"/>
    <w:rsid w:val="00E95B0B"/>
    <w:rsid w:val="00E95B6E"/>
    <w:rsid w:val="00E95D08"/>
    <w:rsid w:val="00E963C7"/>
    <w:rsid w:val="00E96762"/>
    <w:rsid w:val="00E96C12"/>
    <w:rsid w:val="00E9718D"/>
    <w:rsid w:val="00E97F60"/>
    <w:rsid w:val="00EA09F5"/>
    <w:rsid w:val="00EA0A36"/>
    <w:rsid w:val="00EA13D7"/>
    <w:rsid w:val="00EA15CD"/>
    <w:rsid w:val="00EA1841"/>
    <w:rsid w:val="00EA1A95"/>
    <w:rsid w:val="00EA214B"/>
    <w:rsid w:val="00EA23CB"/>
    <w:rsid w:val="00EA296F"/>
    <w:rsid w:val="00EA2B43"/>
    <w:rsid w:val="00EA2DD9"/>
    <w:rsid w:val="00EA30E3"/>
    <w:rsid w:val="00EA35E4"/>
    <w:rsid w:val="00EA3952"/>
    <w:rsid w:val="00EA3EAE"/>
    <w:rsid w:val="00EA4120"/>
    <w:rsid w:val="00EA42A3"/>
    <w:rsid w:val="00EA4940"/>
    <w:rsid w:val="00EA498B"/>
    <w:rsid w:val="00EA4DBC"/>
    <w:rsid w:val="00EA502B"/>
    <w:rsid w:val="00EA580D"/>
    <w:rsid w:val="00EA5D44"/>
    <w:rsid w:val="00EA60F2"/>
    <w:rsid w:val="00EA6ECA"/>
    <w:rsid w:val="00EA7099"/>
    <w:rsid w:val="00EA71DF"/>
    <w:rsid w:val="00EA7BFA"/>
    <w:rsid w:val="00EA7D89"/>
    <w:rsid w:val="00EB00BB"/>
    <w:rsid w:val="00EB0220"/>
    <w:rsid w:val="00EB062C"/>
    <w:rsid w:val="00EB1D6A"/>
    <w:rsid w:val="00EB1DC3"/>
    <w:rsid w:val="00EB1F19"/>
    <w:rsid w:val="00EB210E"/>
    <w:rsid w:val="00EB2266"/>
    <w:rsid w:val="00EB2652"/>
    <w:rsid w:val="00EB3CB2"/>
    <w:rsid w:val="00EB3CC1"/>
    <w:rsid w:val="00EB3F4D"/>
    <w:rsid w:val="00EB40AB"/>
    <w:rsid w:val="00EB40BB"/>
    <w:rsid w:val="00EB4BB8"/>
    <w:rsid w:val="00EB4F93"/>
    <w:rsid w:val="00EB5094"/>
    <w:rsid w:val="00EB5168"/>
    <w:rsid w:val="00EB52EC"/>
    <w:rsid w:val="00EB569B"/>
    <w:rsid w:val="00EB5BFA"/>
    <w:rsid w:val="00EB5C74"/>
    <w:rsid w:val="00EB5D63"/>
    <w:rsid w:val="00EB5F34"/>
    <w:rsid w:val="00EB5F9D"/>
    <w:rsid w:val="00EB6488"/>
    <w:rsid w:val="00EB6C46"/>
    <w:rsid w:val="00EC0369"/>
    <w:rsid w:val="00EC0854"/>
    <w:rsid w:val="00EC09CA"/>
    <w:rsid w:val="00EC0C37"/>
    <w:rsid w:val="00EC0C7D"/>
    <w:rsid w:val="00EC0F8F"/>
    <w:rsid w:val="00EC1023"/>
    <w:rsid w:val="00EC1DA3"/>
    <w:rsid w:val="00EC1EC5"/>
    <w:rsid w:val="00EC20DA"/>
    <w:rsid w:val="00EC28BA"/>
    <w:rsid w:val="00EC2B2C"/>
    <w:rsid w:val="00EC328B"/>
    <w:rsid w:val="00EC3443"/>
    <w:rsid w:val="00EC3BB1"/>
    <w:rsid w:val="00EC4335"/>
    <w:rsid w:val="00EC4440"/>
    <w:rsid w:val="00EC45B1"/>
    <w:rsid w:val="00EC469C"/>
    <w:rsid w:val="00EC524D"/>
    <w:rsid w:val="00EC5704"/>
    <w:rsid w:val="00EC5749"/>
    <w:rsid w:val="00EC58C6"/>
    <w:rsid w:val="00EC59C4"/>
    <w:rsid w:val="00EC5A66"/>
    <w:rsid w:val="00EC622C"/>
    <w:rsid w:val="00EC6A23"/>
    <w:rsid w:val="00EC6C2E"/>
    <w:rsid w:val="00EC71B9"/>
    <w:rsid w:val="00EC71EF"/>
    <w:rsid w:val="00EC7560"/>
    <w:rsid w:val="00EC7732"/>
    <w:rsid w:val="00EC79C9"/>
    <w:rsid w:val="00EC7E9E"/>
    <w:rsid w:val="00ED0BE5"/>
    <w:rsid w:val="00ED0FE1"/>
    <w:rsid w:val="00ED1351"/>
    <w:rsid w:val="00ED170F"/>
    <w:rsid w:val="00ED184E"/>
    <w:rsid w:val="00ED194E"/>
    <w:rsid w:val="00ED1CC0"/>
    <w:rsid w:val="00ED1EEE"/>
    <w:rsid w:val="00ED22A1"/>
    <w:rsid w:val="00ED2684"/>
    <w:rsid w:val="00ED2B22"/>
    <w:rsid w:val="00ED2FDB"/>
    <w:rsid w:val="00ED2FEF"/>
    <w:rsid w:val="00ED33F6"/>
    <w:rsid w:val="00ED341C"/>
    <w:rsid w:val="00ED3474"/>
    <w:rsid w:val="00ED34B7"/>
    <w:rsid w:val="00ED3556"/>
    <w:rsid w:val="00ED3686"/>
    <w:rsid w:val="00ED374D"/>
    <w:rsid w:val="00ED384F"/>
    <w:rsid w:val="00ED3DBA"/>
    <w:rsid w:val="00ED3E3E"/>
    <w:rsid w:val="00ED41C0"/>
    <w:rsid w:val="00ED46F7"/>
    <w:rsid w:val="00ED475C"/>
    <w:rsid w:val="00ED4A50"/>
    <w:rsid w:val="00ED4BA8"/>
    <w:rsid w:val="00ED4C8A"/>
    <w:rsid w:val="00ED4E02"/>
    <w:rsid w:val="00ED57E4"/>
    <w:rsid w:val="00ED593A"/>
    <w:rsid w:val="00ED5F16"/>
    <w:rsid w:val="00ED61F6"/>
    <w:rsid w:val="00ED643B"/>
    <w:rsid w:val="00ED6953"/>
    <w:rsid w:val="00ED6B45"/>
    <w:rsid w:val="00ED77B7"/>
    <w:rsid w:val="00ED7910"/>
    <w:rsid w:val="00ED7AB5"/>
    <w:rsid w:val="00ED7F40"/>
    <w:rsid w:val="00EE001B"/>
    <w:rsid w:val="00EE0A57"/>
    <w:rsid w:val="00EE16DB"/>
    <w:rsid w:val="00EE2179"/>
    <w:rsid w:val="00EE28EB"/>
    <w:rsid w:val="00EE3091"/>
    <w:rsid w:val="00EE31E6"/>
    <w:rsid w:val="00EE3A78"/>
    <w:rsid w:val="00EE3BF7"/>
    <w:rsid w:val="00EE3C01"/>
    <w:rsid w:val="00EE3C1E"/>
    <w:rsid w:val="00EE4069"/>
    <w:rsid w:val="00EE431A"/>
    <w:rsid w:val="00EE49AD"/>
    <w:rsid w:val="00EE4FE0"/>
    <w:rsid w:val="00EE50AE"/>
    <w:rsid w:val="00EE561E"/>
    <w:rsid w:val="00EE56E2"/>
    <w:rsid w:val="00EE5945"/>
    <w:rsid w:val="00EE5A98"/>
    <w:rsid w:val="00EE5ECD"/>
    <w:rsid w:val="00EE5F85"/>
    <w:rsid w:val="00EE635A"/>
    <w:rsid w:val="00EE6742"/>
    <w:rsid w:val="00EE6C17"/>
    <w:rsid w:val="00EE6D2B"/>
    <w:rsid w:val="00EE7038"/>
    <w:rsid w:val="00EE729F"/>
    <w:rsid w:val="00EE7F51"/>
    <w:rsid w:val="00EF0559"/>
    <w:rsid w:val="00EF17C8"/>
    <w:rsid w:val="00EF1E69"/>
    <w:rsid w:val="00EF220B"/>
    <w:rsid w:val="00EF394A"/>
    <w:rsid w:val="00EF3DF3"/>
    <w:rsid w:val="00EF4351"/>
    <w:rsid w:val="00EF4509"/>
    <w:rsid w:val="00EF45E6"/>
    <w:rsid w:val="00EF5977"/>
    <w:rsid w:val="00EF5A74"/>
    <w:rsid w:val="00EF5B65"/>
    <w:rsid w:val="00EF64AB"/>
    <w:rsid w:val="00EF65F3"/>
    <w:rsid w:val="00EF6925"/>
    <w:rsid w:val="00EF6D19"/>
    <w:rsid w:val="00EF6D58"/>
    <w:rsid w:val="00EF6EE2"/>
    <w:rsid w:val="00EF7034"/>
    <w:rsid w:val="00EF703B"/>
    <w:rsid w:val="00EF7330"/>
    <w:rsid w:val="00EF76CB"/>
    <w:rsid w:val="00EF7E97"/>
    <w:rsid w:val="00F0078F"/>
    <w:rsid w:val="00F008F6"/>
    <w:rsid w:val="00F00A51"/>
    <w:rsid w:val="00F00DCA"/>
    <w:rsid w:val="00F00E14"/>
    <w:rsid w:val="00F00E91"/>
    <w:rsid w:val="00F00EE7"/>
    <w:rsid w:val="00F00FBC"/>
    <w:rsid w:val="00F01391"/>
    <w:rsid w:val="00F016F8"/>
    <w:rsid w:val="00F01D4F"/>
    <w:rsid w:val="00F0206D"/>
    <w:rsid w:val="00F02491"/>
    <w:rsid w:val="00F02688"/>
    <w:rsid w:val="00F02B3F"/>
    <w:rsid w:val="00F02D1C"/>
    <w:rsid w:val="00F02E7D"/>
    <w:rsid w:val="00F02F76"/>
    <w:rsid w:val="00F0332C"/>
    <w:rsid w:val="00F03843"/>
    <w:rsid w:val="00F04382"/>
    <w:rsid w:val="00F04780"/>
    <w:rsid w:val="00F04A25"/>
    <w:rsid w:val="00F04B3A"/>
    <w:rsid w:val="00F04D15"/>
    <w:rsid w:val="00F053F5"/>
    <w:rsid w:val="00F0542D"/>
    <w:rsid w:val="00F0546E"/>
    <w:rsid w:val="00F05701"/>
    <w:rsid w:val="00F05C93"/>
    <w:rsid w:val="00F05D1E"/>
    <w:rsid w:val="00F06B75"/>
    <w:rsid w:val="00F06CC2"/>
    <w:rsid w:val="00F07690"/>
    <w:rsid w:val="00F077DC"/>
    <w:rsid w:val="00F07AF7"/>
    <w:rsid w:val="00F07D12"/>
    <w:rsid w:val="00F07D8F"/>
    <w:rsid w:val="00F104F9"/>
    <w:rsid w:val="00F104FA"/>
    <w:rsid w:val="00F1073F"/>
    <w:rsid w:val="00F10B6C"/>
    <w:rsid w:val="00F10E09"/>
    <w:rsid w:val="00F110DA"/>
    <w:rsid w:val="00F118FF"/>
    <w:rsid w:val="00F11B5A"/>
    <w:rsid w:val="00F11E22"/>
    <w:rsid w:val="00F12355"/>
    <w:rsid w:val="00F12503"/>
    <w:rsid w:val="00F126A4"/>
    <w:rsid w:val="00F12EEA"/>
    <w:rsid w:val="00F13956"/>
    <w:rsid w:val="00F13D50"/>
    <w:rsid w:val="00F13DA4"/>
    <w:rsid w:val="00F141BB"/>
    <w:rsid w:val="00F14655"/>
    <w:rsid w:val="00F15305"/>
    <w:rsid w:val="00F158E6"/>
    <w:rsid w:val="00F158F3"/>
    <w:rsid w:val="00F15914"/>
    <w:rsid w:val="00F16607"/>
    <w:rsid w:val="00F16B02"/>
    <w:rsid w:val="00F16E8A"/>
    <w:rsid w:val="00F17340"/>
    <w:rsid w:val="00F174C7"/>
    <w:rsid w:val="00F17BC9"/>
    <w:rsid w:val="00F17E62"/>
    <w:rsid w:val="00F20090"/>
    <w:rsid w:val="00F20274"/>
    <w:rsid w:val="00F206B7"/>
    <w:rsid w:val="00F20D9C"/>
    <w:rsid w:val="00F211CF"/>
    <w:rsid w:val="00F212FD"/>
    <w:rsid w:val="00F21A0A"/>
    <w:rsid w:val="00F22012"/>
    <w:rsid w:val="00F225C3"/>
    <w:rsid w:val="00F22A1C"/>
    <w:rsid w:val="00F22CB5"/>
    <w:rsid w:val="00F22E3A"/>
    <w:rsid w:val="00F2327A"/>
    <w:rsid w:val="00F233B8"/>
    <w:rsid w:val="00F23425"/>
    <w:rsid w:val="00F235E5"/>
    <w:rsid w:val="00F242EE"/>
    <w:rsid w:val="00F244DD"/>
    <w:rsid w:val="00F24D03"/>
    <w:rsid w:val="00F25026"/>
    <w:rsid w:val="00F25CC7"/>
    <w:rsid w:val="00F25F69"/>
    <w:rsid w:val="00F26079"/>
    <w:rsid w:val="00F26184"/>
    <w:rsid w:val="00F264CC"/>
    <w:rsid w:val="00F2689D"/>
    <w:rsid w:val="00F26974"/>
    <w:rsid w:val="00F26ACE"/>
    <w:rsid w:val="00F26B05"/>
    <w:rsid w:val="00F26EE4"/>
    <w:rsid w:val="00F2774D"/>
    <w:rsid w:val="00F2784A"/>
    <w:rsid w:val="00F279CC"/>
    <w:rsid w:val="00F27D22"/>
    <w:rsid w:val="00F3054E"/>
    <w:rsid w:val="00F30582"/>
    <w:rsid w:val="00F30BCD"/>
    <w:rsid w:val="00F30C44"/>
    <w:rsid w:val="00F31020"/>
    <w:rsid w:val="00F324E0"/>
    <w:rsid w:val="00F32985"/>
    <w:rsid w:val="00F32C85"/>
    <w:rsid w:val="00F32E9A"/>
    <w:rsid w:val="00F335A0"/>
    <w:rsid w:val="00F33C63"/>
    <w:rsid w:val="00F3416C"/>
    <w:rsid w:val="00F34728"/>
    <w:rsid w:val="00F34CB6"/>
    <w:rsid w:val="00F35094"/>
    <w:rsid w:val="00F350B1"/>
    <w:rsid w:val="00F35420"/>
    <w:rsid w:val="00F3554C"/>
    <w:rsid w:val="00F359A6"/>
    <w:rsid w:val="00F35A22"/>
    <w:rsid w:val="00F35E59"/>
    <w:rsid w:val="00F35ED2"/>
    <w:rsid w:val="00F360DB"/>
    <w:rsid w:val="00F3647D"/>
    <w:rsid w:val="00F3667D"/>
    <w:rsid w:val="00F36E9C"/>
    <w:rsid w:val="00F37024"/>
    <w:rsid w:val="00F3702B"/>
    <w:rsid w:val="00F37120"/>
    <w:rsid w:val="00F3729B"/>
    <w:rsid w:val="00F3791D"/>
    <w:rsid w:val="00F40221"/>
    <w:rsid w:val="00F4050C"/>
    <w:rsid w:val="00F41053"/>
    <w:rsid w:val="00F41A03"/>
    <w:rsid w:val="00F420FC"/>
    <w:rsid w:val="00F4267C"/>
    <w:rsid w:val="00F427FF"/>
    <w:rsid w:val="00F4286C"/>
    <w:rsid w:val="00F42B41"/>
    <w:rsid w:val="00F43018"/>
    <w:rsid w:val="00F43130"/>
    <w:rsid w:val="00F43680"/>
    <w:rsid w:val="00F43748"/>
    <w:rsid w:val="00F4466F"/>
    <w:rsid w:val="00F44685"/>
    <w:rsid w:val="00F446C8"/>
    <w:rsid w:val="00F44C9C"/>
    <w:rsid w:val="00F44DA5"/>
    <w:rsid w:val="00F44E3D"/>
    <w:rsid w:val="00F45022"/>
    <w:rsid w:val="00F455D3"/>
    <w:rsid w:val="00F45693"/>
    <w:rsid w:val="00F456FA"/>
    <w:rsid w:val="00F4595A"/>
    <w:rsid w:val="00F45AE9"/>
    <w:rsid w:val="00F45DF6"/>
    <w:rsid w:val="00F45E94"/>
    <w:rsid w:val="00F45F39"/>
    <w:rsid w:val="00F462DB"/>
    <w:rsid w:val="00F463DF"/>
    <w:rsid w:val="00F468AE"/>
    <w:rsid w:val="00F46A84"/>
    <w:rsid w:val="00F47936"/>
    <w:rsid w:val="00F47CAD"/>
    <w:rsid w:val="00F50125"/>
    <w:rsid w:val="00F50B69"/>
    <w:rsid w:val="00F50E98"/>
    <w:rsid w:val="00F51561"/>
    <w:rsid w:val="00F518B7"/>
    <w:rsid w:val="00F52A2A"/>
    <w:rsid w:val="00F52AF9"/>
    <w:rsid w:val="00F52BB8"/>
    <w:rsid w:val="00F533E4"/>
    <w:rsid w:val="00F53F9B"/>
    <w:rsid w:val="00F543F7"/>
    <w:rsid w:val="00F55485"/>
    <w:rsid w:val="00F55A17"/>
    <w:rsid w:val="00F55B0C"/>
    <w:rsid w:val="00F55ED4"/>
    <w:rsid w:val="00F5672A"/>
    <w:rsid w:val="00F5714B"/>
    <w:rsid w:val="00F57316"/>
    <w:rsid w:val="00F573CF"/>
    <w:rsid w:val="00F57578"/>
    <w:rsid w:val="00F57764"/>
    <w:rsid w:val="00F57FC0"/>
    <w:rsid w:val="00F5A72A"/>
    <w:rsid w:val="00F60030"/>
    <w:rsid w:val="00F60224"/>
    <w:rsid w:val="00F604B8"/>
    <w:rsid w:val="00F60691"/>
    <w:rsid w:val="00F60707"/>
    <w:rsid w:val="00F60A10"/>
    <w:rsid w:val="00F60AB9"/>
    <w:rsid w:val="00F61403"/>
    <w:rsid w:val="00F61706"/>
    <w:rsid w:val="00F617B6"/>
    <w:rsid w:val="00F618C0"/>
    <w:rsid w:val="00F61B7B"/>
    <w:rsid w:val="00F61CF4"/>
    <w:rsid w:val="00F6204B"/>
    <w:rsid w:val="00F622B0"/>
    <w:rsid w:val="00F625B8"/>
    <w:rsid w:val="00F627C2"/>
    <w:rsid w:val="00F62AC4"/>
    <w:rsid w:val="00F62CC4"/>
    <w:rsid w:val="00F62EBA"/>
    <w:rsid w:val="00F63335"/>
    <w:rsid w:val="00F64083"/>
    <w:rsid w:val="00F65000"/>
    <w:rsid w:val="00F65AC0"/>
    <w:rsid w:val="00F65FF3"/>
    <w:rsid w:val="00F6611A"/>
    <w:rsid w:val="00F6660B"/>
    <w:rsid w:val="00F6682D"/>
    <w:rsid w:val="00F66B91"/>
    <w:rsid w:val="00F67043"/>
    <w:rsid w:val="00F679E4"/>
    <w:rsid w:val="00F67AA7"/>
    <w:rsid w:val="00F67F81"/>
    <w:rsid w:val="00F7081C"/>
    <w:rsid w:val="00F7092B"/>
    <w:rsid w:val="00F709C3"/>
    <w:rsid w:val="00F70B75"/>
    <w:rsid w:val="00F71AA6"/>
    <w:rsid w:val="00F71BA1"/>
    <w:rsid w:val="00F71C70"/>
    <w:rsid w:val="00F71DE4"/>
    <w:rsid w:val="00F72562"/>
    <w:rsid w:val="00F72D9B"/>
    <w:rsid w:val="00F736EE"/>
    <w:rsid w:val="00F73DE9"/>
    <w:rsid w:val="00F7428F"/>
    <w:rsid w:val="00F74468"/>
    <w:rsid w:val="00F7474C"/>
    <w:rsid w:val="00F747A2"/>
    <w:rsid w:val="00F7497C"/>
    <w:rsid w:val="00F74EE3"/>
    <w:rsid w:val="00F74FD7"/>
    <w:rsid w:val="00F75467"/>
    <w:rsid w:val="00F75AA9"/>
    <w:rsid w:val="00F75E32"/>
    <w:rsid w:val="00F7655F"/>
    <w:rsid w:val="00F77139"/>
    <w:rsid w:val="00F77398"/>
    <w:rsid w:val="00F7743E"/>
    <w:rsid w:val="00F77635"/>
    <w:rsid w:val="00F80356"/>
    <w:rsid w:val="00F804FF"/>
    <w:rsid w:val="00F80D75"/>
    <w:rsid w:val="00F811B2"/>
    <w:rsid w:val="00F816FB"/>
    <w:rsid w:val="00F81F0D"/>
    <w:rsid w:val="00F81F70"/>
    <w:rsid w:val="00F82122"/>
    <w:rsid w:val="00F82182"/>
    <w:rsid w:val="00F821FF"/>
    <w:rsid w:val="00F822E2"/>
    <w:rsid w:val="00F825D9"/>
    <w:rsid w:val="00F8314F"/>
    <w:rsid w:val="00F83327"/>
    <w:rsid w:val="00F833BD"/>
    <w:rsid w:val="00F83403"/>
    <w:rsid w:val="00F83602"/>
    <w:rsid w:val="00F83A35"/>
    <w:rsid w:val="00F83E37"/>
    <w:rsid w:val="00F8466E"/>
    <w:rsid w:val="00F84D97"/>
    <w:rsid w:val="00F8510C"/>
    <w:rsid w:val="00F855B0"/>
    <w:rsid w:val="00F855EC"/>
    <w:rsid w:val="00F85ABD"/>
    <w:rsid w:val="00F86213"/>
    <w:rsid w:val="00F86902"/>
    <w:rsid w:val="00F8720E"/>
    <w:rsid w:val="00F87288"/>
    <w:rsid w:val="00F8763B"/>
    <w:rsid w:val="00F87B5E"/>
    <w:rsid w:val="00F87BB5"/>
    <w:rsid w:val="00F87E09"/>
    <w:rsid w:val="00F8F1F5"/>
    <w:rsid w:val="00F90435"/>
    <w:rsid w:val="00F90541"/>
    <w:rsid w:val="00F90937"/>
    <w:rsid w:val="00F90CC8"/>
    <w:rsid w:val="00F912DD"/>
    <w:rsid w:val="00F91377"/>
    <w:rsid w:val="00F9157F"/>
    <w:rsid w:val="00F91F05"/>
    <w:rsid w:val="00F9221D"/>
    <w:rsid w:val="00F92584"/>
    <w:rsid w:val="00F9288C"/>
    <w:rsid w:val="00F92BD2"/>
    <w:rsid w:val="00F92E5E"/>
    <w:rsid w:val="00F9311C"/>
    <w:rsid w:val="00F93871"/>
    <w:rsid w:val="00F938C4"/>
    <w:rsid w:val="00F94094"/>
    <w:rsid w:val="00F94376"/>
    <w:rsid w:val="00F944C8"/>
    <w:rsid w:val="00F94518"/>
    <w:rsid w:val="00F9494B"/>
    <w:rsid w:val="00F94CA9"/>
    <w:rsid w:val="00F95294"/>
    <w:rsid w:val="00F9590F"/>
    <w:rsid w:val="00F959AF"/>
    <w:rsid w:val="00F9634B"/>
    <w:rsid w:val="00F96351"/>
    <w:rsid w:val="00F96412"/>
    <w:rsid w:val="00F9692C"/>
    <w:rsid w:val="00F970D0"/>
    <w:rsid w:val="00F97238"/>
    <w:rsid w:val="00F976BC"/>
    <w:rsid w:val="00F976E2"/>
    <w:rsid w:val="00FA0620"/>
    <w:rsid w:val="00FA0783"/>
    <w:rsid w:val="00FA09A1"/>
    <w:rsid w:val="00FA0D56"/>
    <w:rsid w:val="00FA0FB0"/>
    <w:rsid w:val="00FA0FBC"/>
    <w:rsid w:val="00FA1D86"/>
    <w:rsid w:val="00FA1DA2"/>
    <w:rsid w:val="00FA20C9"/>
    <w:rsid w:val="00FA216B"/>
    <w:rsid w:val="00FA228C"/>
    <w:rsid w:val="00FA2B0C"/>
    <w:rsid w:val="00FA2B60"/>
    <w:rsid w:val="00FA338B"/>
    <w:rsid w:val="00FA347B"/>
    <w:rsid w:val="00FA3699"/>
    <w:rsid w:val="00FA3836"/>
    <w:rsid w:val="00FA3924"/>
    <w:rsid w:val="00FA492D"/>
    <w:rsid w:val="00FA51F3"/>
    <w:rsid w:val="00FA537C"/>
    <w:rsid w:val="00FA5BC8"/>
    <w:rsid w:val="00FA628D"/>
    <w:rsid w:val="00FA650B"/>
    <w:rsid w:val="00FA6A76"/>
    <w:rsid w:val="00FA7004"/>
    <w:rsid w:val="00FA71CC"/>
    <w:rsid w:val="00FA7DB4"/>
    <w:rsid w:val="00FB010D"/>
    <w:rsid w:val="00FB049D"/>
    <w:rsid w:val="00FB10B1"/>
    <w:rsid w:val="00FB10BD"/>
    <w:rsid w:val="00FB122C"/>
    <w:rsid w:val="00FB18DC"/>
    <w:rsid w:val="00FB1A6B"/>
    <w:rsid w:val="00FB1FA7"/>
    <w:rsid w:val="00FB2907"/>
    <w:rsid w:val="00FB2A06"/>
    <w:rsid w:val="00FB3C04"/>
    <w:rsid w:val="00FB4469"/>
    <w:rsid w:val="00FB502A"/>
    <w:rsid w:val="00FB51AE"/>
    <w:rsid w:val="00FB5240"/>
    <w:rsid w:val="00FB57A2"/>
    <w:rsid w:val="00FB586A"/>
    <w:rsid w:val="00FB63E7"/>
    <w:rsid w:val="00FB670F"/>
    <w:rsid w:val="00FB6B40"/>
    <w:rsid w:val="00FB7774"/>
    <w:rsid w:val="00FB7DF8"/>
    <w:rsid w:val="00FC0416"/>
    <w:rsid w:val="00FC08B4"/>
    <w:rsid w:val="00FC08D8"/>
    <w:rsid w:val="00FC0947"/>
    <w:rsid w:val="00FC1088"/>
    <w:rsid w:val="00FC1374"/>
    <w:rsid w:val="00FC15C2"/>
    <w:rsid w:val="00FC1B30"/>
    <w:rsid w:val="00FC1C9C"/>
    <w:rsid w:val="00FC1E11"/>
    <w:rsid w:val="00FC1E7A"/>
    <w:rsid w:val="00FC2101"/>
    <w:rsid w:val="00FC2237"/>
    <w:rsid w:val="00FC26F4"/>
    <w:rsid w:val="00FC2BD5"/>
    <w:rsid w:val="00FC2D26"/>
    <w:rsid w:val="00FC3408"/>
    <w:rsid w:val="00FC34E1"/>
    <w:rsid w:val="00FC3875"/>
    <w:rsid w:val="00FC3EF2"/>
    <w:rsid w:val="00FC4651"/>
    <w:rsid w:val="00FC4761"/>
    <w:rsid w:val="00FC4FA3"/>
    <w:rsid w:val="00FC5021"/>
    <w:rsid w:val="00FC5446"/>
    <w:rsid w:val="00FC5605"/>
    <w:rsid w:val="00FC56DC"/>
    <w:rsid w:val="00FC5A76"/>
    <w:rsid w:val="00FC6F16"/>
    <w:rsid w:val="00FC71D6"/>
    <w:rsid w:val="00FC71FE"/>
    <w:rsid w:val="00FC7D58"/>
    <w:rsid w:val="00FC7E90"/>
    <w:rsid w:val="00FD067F"/>
    <w:rsid w:val="00FD0D6B"/>
    <w:rsid w:val="00FD1109"/>
    <w:rsid w:val="00FD1331"/>
    <w:rsid w:val="00FD145E"/>
    <w:rsid w:val="00FD161E"/>
    <w:rsid w:val="00FD1769"/>
    <w:rsid w:val="00FD19AE"/>
    <w:rsid w:val="00FD1CD8"/>
    <w:rsid w:val="00FD2099"/>
    <w:rsid w:val="00FD2146"/>
    <w:rsid w:val="00FD24A9"/>
    <w:rsid w:val="00FD2760"/>
    <w:rsid w:val="00FD280E"/>
    <w:rsid w:val="00FD33D7"/>
    <w:rsid w:val="00FD3756"/>
    <w:rsid w:val="00FD3A2F"/>
    <w:rsid w:val="00FD3C96"/>
    <w:rsid w:val="00FD3F74"/>
    <w:rsid w:val="00FD467D"/>
    <w:rsid w:val="00FD4680"/>
    <w:rsid w:val="00FD55F7"/>
    <w:rsid w:val="00FD5726"/>
    <w:rsid w:val="00FD5DA4"/>
    <w:rsid w:val="00FD6046"/>
    <w:rsid w:val="00FD6187"/>
    <w:rsid w:val="00FD6741"/>
    <w:rsid w:val="00FD6AA4"/>
    <w:rsid w:val="00FD7138"/>
    <w:rsid w:val="00FD7169"/>
    <w:rsid w:val="00FD7420"/>
    <w:rsid w:val="00FD7904"/>
    <w:rsid w:val="00FD796B"/>
    <w:rsid w:val="00FD7D8B"/>
    <w:rsid w:val="00FE06D2"/>
    <w:rsid w:val="00FE0B6D"/>
    <w:rsid w:val="00FE0D10"/>
    <w:rsid w:val="00FE1224"/>
    <w:rsid w:val="00FE13E0"/>
    <w:rsid w:val="00FE151F"/>
    <w:rsid w:val="00FE1673"/>
    <w:rsid w:val="00FE1789"/>
    <w:rsid w:val="00FE19F5"/>
    <w:rsid w:val="00FE252B"/>
    <w:rsid w:val="00FE28D1"/>
    <w:rsid w:val="00FE3536"/>
    <w:rsid w:val="00FE3719"/>
    <w:rsid w:val="00FE3C74"/>
    <w:rsid w:val="00FE40EC"/>
    <w:rsid w:val="00FE431E"/>
    <w:rsid w:val="00FE46A3"/>
    <w:rsid w:val="00FE46B2"/>
    <w:rsid w:val="00FE5105"/>
    <w:rsid w:val="00FE5850"/>
    <w:rsid w:val="00FE5BB8"/>
    <w:rsid w:val="00FE5E15"/>
    <w:rsid w:val="00FE5EBE"/>
    <w:rsid w:val="00FE62BE"/>
    <w:rsid w:val="00FE64C7"/>
    <w:rsid w:val="00FE71D5"/>
    <w:rsid w:val="00FE763D"/>
    <w:rsid w:val="00FE7885"/>
    <w:rsid w:val="00FE7939"/>
    <w:rsid w:val="00FE7B3D"/>
    <w:rsid w:val="00FE7C88"/>
    <w:rsid w:val="00FE7D08"/>
    <w:rsid w:val="00FF0250"/>
    <w:rsid w:val="00FF0610"/>
    <w:rsid w:val="00FF08CD"/>
    <w:rsid w:val="00FF0A2C"/>
    <w:rsid w:val="00FF0BFC"/>
    <w:rsid w:val="00FF0FE0"/>
    <w:rsid w:val="00FF1035"/>
    <w:rsid w:val="00FF106D"/>
    <w:rsid w:val="00FF1B87"/>
    <w:rsid w:val="00FF2905"/>
    <w:rsid w:val="00FF2BEA"/>
    <w:rsid w:val="00FF2DA0"/>
    <w:rsid w:val="00FF3981"/>
    <w:rsid w:val="00FF3C4E"/>
    <w:rsid w:val="00FF3F97"/>
    <w:rsid w:val="00FF4864"/>
    <w:rsid w:val="00FF4D49"/>
    <w:rsid w:val="00FF4ECE"/>
    <w:rsid w:val="00FF550F"/>
    <w:rsid w:val="00FF5D09"/>
    <w:rsid w:val="00FF62BA"/>
    <w:rsid w:val="00FF66AF"/>
    <w:rsid w:val="00FF691A"/>
    <w:rsid w:val="00FF69CF"/>
    <w:rsid w:val="00FF6D23"/>
    <w:rsid w:val="00FF7525"/>
    <w:rsid w:val="00FF785A"/>
    <w:rsid w:val="00FF7A38"/>
    <w:rsid w:val="00FF7BB6"/>
    <w:rsid w:val="00FF7FE4"/>
    <w:rsid w:val="01030A2F"/>
    <w:rsid w:val="01082F37"/>
    <w:rsid w:val="010B8B06"/>
    <w:rsid w:val="011854D7"/>
    <w:rsid w:val="011A0900"/>
    <w:rsid w:val="011C24C0"/>
    <w:rsid w:val="011C3B04"/>
    <w:rsid w:val="012148DA"/>
    <w:rsid w:val="012C28C9"/>
    <w:rsid w:val="013E4389"/>
    <w:rsid w:val="013E763D"/>
    <w:rsid w:val="014149F4"/>
    <w:rsid w:val="014C9184"/>
    <w:rsid w:val="0152BE83"/>
    <w:rsid w:val="0161ABEE"/>
    <w:rsid w:val="01694673"/>
    <w:rsid w:val="017AB308"/>
    <w:rsid w:val="017BE7AC"/>
    <w:rsid w:val="019233A8"/>
    <w:rsid w:val="0193C5C3"/>
    <w:rsid w:val="01A01C4F"/>
    <w:rsid w:val="01A1BB8D"/>
    <w:rsid w:val="01A79C17"/>
    <w:rsid w:val="01B0B2E2"/>
    <w:rsid w:val="01D2FB6D"/>
    <w:rsid w:val="01E0B649"/>
    <w:rsid w:val="01E645EF"/>
    <w:rsid w:val="02059D30"/>
    <w:rsid w:val="020E7035"/>
    <w:rsid w:val="021F5B62"/>
    <w:rsid w:val="0223B56A"/>
    <w:rsid w:val="0229C54E"/>
    <w:rsid w:val="022E8FD5"/>
    <w:rsid w:val="023049C3"/>
    <w:rsid w:val="0230F14E"/>
    <w:rsid w:val="02317FBA"/>
    <w:rsid w:val="02345859"/>
    <w:rsid w:val="025B7711"/>
    <w:rsid w:val="0264FAA4"/>
    <w:rsid w:val="026A7FE8"/>
    <w:rsid w:val="0280E32F"/>
    <w:rsid w:val="02845EE4"/>
    <w:rsid w:val="028BA04F"/>
    <w:rsid w:val="0291C815"/>
    <w:rsid w:val="02942376"/>
    <w:rsid w:val="029DAE18"/>
    <w:rsid w:val="02C4500D"/>
    <w:rsid w:val="02CE98A6"/>
    <w:rsid w:val="02D4792B"/>
    <w:rsid w:val="02E1E28C"/>
    <w:rsid w:val="0306103A"/>
    <w:rsid w:val="030AF2DC"/>
    <w:rsid w:val="030E6D85"/>
    <w:rsid w:val="03100995"/>
    <w:rsid w:val="032EB824"/>
    <w:rsid w:val="033AD5E1"/>
    <w:rsid w:val="033AFE5B"/>
    <w:rsid w:val="035C1213"/>
    <w:rsid w:val="03753882"/>
    <w:rsid w:val="037948EE"/>
    <w:rsid w:val="038D1642"/>
    <w:rsid w:val="03A4D161"/>
    <w:rsid w:val="03A6FC14"/>
    <w:rsid w:val="03B5AC07"/>
    <w:rsid w:val="03C1E0FC"/>
    <w:rsid w:val="03DA2235"/>
    <w:rsid w:val="03DD9137"/>
    <w:rsid w:val="03E5B111"/>
    <w:rsid w:val="03F0ECB2"/>
    <w:rsid w:val="04015D40"/>
    <w:rsid w:val="04189553"/>
    <w:rsid w:val="041C0DFA"/>
    <w:rsid w:val="04220C04"/>
    <w:rsid w:val="042874EC"/>
    <w:rsid w:val="042AB735"/>
    <w:rsid w:val="042B2A63"/>
    <w:rsid w:val="045B3857"/>
    <w:rsid w:val="047D075B"/>
    <w:rsid w:val="04850EB8"/>
    <w:rsid w:val="048CD5F4"/>
    <w:rsid w:val="048E346B"/>
    <w:rsid w:val="04948348"/>
    <w:rsid w:val="04A0792D"/>
    <w:rsid w:val="04A2986C"/>
    <w:rsid w:val="04A7B21B"/>
    <w:rsid w:val="04CE3618"/>
    <w:rsid w:val="04E597E1"/>
    <w:rsid w:val="04F3567B"/>
    <w:rsid w:val="04FF0086"/>
    <w:rsid w:val="050CD9E7"/>
    <w:rsid w:val="051AAFD3"/>
    <w:rsid w:val="0540724B"/>
    <w:rsid w:val="0545EC05"/>
    <w:rsid w:val="0548B120"/>
    <w:rsid w:val="05527B68"/>
    <w:rsid w:val="0557ABD7"/>
    <w:rsid w:val="05637DF1"/>
    <w:rsid w:val="05733F30"/>
    <w:rsid w:val="057E581E"/>
    <w:rsid w:val="059721C1"/>
    <w:rsid w:val="059D3700"/>
    <w:rsid w:val="05AE66CD"/>
    <w:rsid w:val="05AEC14E"/>
    <w:rsid w:val="05B74A69"/>
    <w:rsid w:val="05C06D52"/>
    <w:rsid w:val="05D7EF79"/>
    <w:rsid w:val="05EDE903"/>
    <w:rsid w:val="05FC6F11"/>
    <w:rsid w:val="05FDA59B"/>
    <w:rsid w:val="0603395F"/>
    <w:rsid w:val="0619E5A6"/>
    <w:rsid w:val="061DA4BC"/>
    <w:rsid w:val="06283798"/>
    <w:rsid w:val="062E5243"/>
    <w:rsid w:val="062E64C4"/>
    <w:rsid w:val="063A1CBE"/>
    <w:rsid w:val="0640110B"/>
    <w:rsid w:val="065695CF"/>
    <w:rsid w:val="0664BF90"/>
    <w:rsid w:val="066E3E47"/>
    <w:rsid w:val="06738E87"/>
    <w:rsid w:val="0676E6AB"/>
    <w:rsid w:val="067F70A0"/>
    <w:rsid w:val="068DC857"/>
    <w:rsid w:val="06C27465"/>
    <w:rsid w:val="06C279C4"/>
    <w:rsid w:val="06CD96DB"/>
    <w:rsid w:val="06EDF2F2"/>
    <w:rsid w:val="06EECD1A"/>
    <w:rsid w:val="06FD0DC8"/>
    <w:rsid w:val="0709C7A6"/>
    <w:rsid w:val="070F799E"/>
    <w:rsid w:val="0716E5F0"/>
    <w:rsid w:val="07175BFC"/>
    <w:rsid w:val="071AA4C0"/>
    <w:rsid w:val="071B3763"/>
    <w:rsid w:val="072CBEEE"/>
    <w:rsid w:val="074A1FEA"/>
    <w:rsid w:val="0755BA4B"/>
    <w:rsid w:val="075B51F1"/>
    <w:rsid w:val="075DE7B8"/>
    <w:rsid w:val="0778D7F9"/>
    <w:rsid w:val="0785DF4D"/>
    <w:rsid w:val="079ABD1A"/>
    <w:rsid w:val="07B97078"/>
    <w:rsid w:val="07BD3757"/>
    <w:rsid w:val="07BDD563"/>
    <w:rsid w:val="07C5742B"/>
    <w:rsid w:val="07CAFCAC"/>
    <w:rsid w:val="07DFCF31"/>
    <w:rsid w:val="07E25841"/>
    <w:rsid w:val="07FBC712"/>
    <w:rsid w:val="08021C4E"/>
    <w:rsid w:val="082280EB"/>
    <w:rsid w:val="082BEEF8"/>
    <w:rsid w:val="08307B00"/>
    <w:rsid w:val="083B0636"/>
    <w:rsid w:val="083E54A2"/>
    <w:rsid w:val="084281C8"/>
    <w:rsid w:val="08557DAB"/>
    <w:rsid w:val="088D3572"/>
    <w:rsid w:val="0891B163"/>
    <w:rsid w:val="08A290E6"/>
    <w:rsid w:val="08AAA0E4"/>
    <w:rsid w:val="08B81957"/>
    <w:rsid w:val="08C160DF"/>
    <w:rsid w:val="08C4628C"/>
    <w:rsid w:val="08D378F7"/>
    <w:rsid w:val="08DAC68B"/>
    <w:rsid w:val="08EC81ED"/>
    <w:rsid w:val="08F35A18"/>
    <w:rsid w:val="08F97204"/>
    <w:rsid w:val="090C851D"/>
    <w:rsid w:val="0930C409"/>
    <w:rsid w:val="0938A2B0"/>
    <w:rsid w:val="0939DD92"/>
    <w:rsid w:val="0963BDCE"/>
    <w:rsid w:val="0968D176"/>
    <w:rsid w:val="097FBDAD"/>
    <w:rsid w:val="098C1F2F"/>
    <w:rsid w:val="0996FC64"/>
    <w:rsid w:val="099D6034"/>
    <w:rsid w:val="09A3A06C"/>
    <w:rsid w:val="09AAB95D"/>
    <w:rsid w:val="09B028AA"/>
    <w:rsid w:val="09B982C0"/>
    <w:rsid w:val="09B9BB8E"/>
    <w:rsid w:val="09D5953A"/>
    <w:rsid w:val="09F4E80A"/>
    <w:rsid w:val="09F961A3"/>
    <w:rsid w:val="0A163404"/>
    <w:rsid w:val="0A194500"/>
    <w:rsid w:val="0A1CC7B4"/>
    <w:rsid w:val="0A1E2299"/>
    <w:rsid w:val="0A22332A"/>
    <w:rsid w:val="0A30BB6D"/>
    <w:rsid w:val="0A310E68"/>
    <w:rsid w:val="0A3BAC08"/>
    <w:rsid w:val="0A3F7A5F"/>
    <w:rsid w:val="0A40EF2A"/>
    <w:rsid w:val="0A411AEB"/>
    <w:rsid w:val="0A437587"/>
    <w:rsid w:val="0A5CB658"/>
    <w:rsid w:val="0A60AFDC"/>
    <w:rsid w:val="0A7AE010"/>
    <w:rsid w:val="0A7B62AF"/>
    <w:rsid w:val="0A8D6123"/>
    <w:rsid w:val="0A9BAD67"/>
    <w:rsid w:val="0A9F8076"/>
    <w:rsid w:val="0AA1CFE7"/>
    <w:rsid w:val="0AA457B2"/>
    <w:rsid w:val="0AA6EBD6"/>
    <w:rsid w:val="0AB68BA1"/>
    <w:rsid w:val="0AC0B7B6"/>
    <w:rsid w:val="0AD10E0D"/>
    <w:rsid w:val="0AD6629A"/>
    <w:rsid w:val="0ADA2E4C"/>
    <w:rsid w:val="0ADF111E"/>
    <w:rsid w:val="0AF1C2E6"/>
    <w:rsid w:val="0B1F692F"/>
    <w:rsid w:val="0B28C1CD"/>
    <w:rsid w:val="0B3C15DB"/>
    <w:rsid w:val="0B3CFB1A"/>
    <w:rsid w:val="0B438020"/>
    <w:rsid w:val="0B45C0DE"/>
    <w:rsid w:val="0B600101"/>
    <w:rsid w:val="0B68ED48"/>
    <w:rsid w:val="0B7E84DC"/>
    <w:rsid w:val="0BA165C7"/>
    <w:rsid w:val="0BC9EB18"/>
    <w:rsid w:val="0BCC715F"/>
    <w:rsid w:val="0BF3E863"/>
    <w:rsid w:val="0C085600"/>
    <w:rsid w:val="0C0AF7F0"/>
    <w:rsid w:val="0C1002C1"/>
    <w:rsid w:val="0C199742"/>
    <w:rsid w:val="0C479814"/>
    <w:rsid w:val="0C4BA8C7"/>
    <w:rsid w:val="0C53A39E"/>
    <w:rsid w:val="0C54ACCC"/>
    <w:rsid w:val="0C556997"/>
    <w:rsid w:val="0C5A5462"/>
    <w:rsid w:val="0C5D7F45"/>
    <w:rsid w:val="0C5EBCB2"/>
    <w:rsid w:val="0C610183"/>
    <w:rsid w:val="0C63F1CC"/>
    <w:rsid w:val="0C64A593"/>
    <w:rsid w:val="0C655B94"/>
    <w:rsid w:val="0C6D9A72"/>
    <w:rsid w:val="0C714A60"/>
    <w:rsid w:val="0C7237DF"/>
    <w:rsid w:val="0C8B6DBD"/>
    <w:rsid w:val="0C8BCA61"/>
    <w:rsid w:val="0C9997F5"/>
    <w:rsid w:val="0CA82B66"/>
    <w:rsid w:val="0CB48BC4"/>
    <w:rsid w:val="0CB6D221"/>
    <w:rsid w:val="0CC79B1E"/>
    <w:rsid w:val="0CCB0510"/>
    <w:rsid w:val="0CE1846F"/>
    <w:rsid w:val="0CE98197"/>
    <w:rsid w:val="0CF4B431"/>
    <w:rsid w:val="0CF89D68"/>
    <w:rsid w:val="0CFD64DA"/>
    <w:rsid w:val="0D04F3FD"/>
    <w:rsid w:val="0D09D83F"/>
    <w:rsid w:val="0D11A06F"/>
    <w:rsid w:val="0D14BDCF"/>
    <w:rsid w:val="0D160624"/>
    <w:rsid w:val="0D180C97"/>
    <w:rsid w:val="0D2A0687"/>
    <w:rsid w:val="0D2BC704"/>
    <w:rsid w:val="0D39B169"/>
    <w:rsid w:val="0D4EAF27"/>
    <w:rsid w:val="0D6109C6"/>
    <w:rsid w:val="0D722689"/>
    <w:rsid w:val="0D723A42"/>
    <w:rsid w:val="0D753646"/>
    <w:rsid w:val="0D85A052"/>
    <w:rsid w:val="0D8978F3"/>
    <w:rsid w:val="0DAB5B09"/>
    <w:rsid w:val="0DAE2102"/>
    <w:rsid w:val="0DB40968"/>
    <w:rsid w:val="0DC1934D"/>
    <w:rsid w:val="0DC32070"/>
    <w:rsid w:val="0DE2C182"/>
    <w:rsid w:val="0DEACBEE"/>
    <w:rsid w:val="0E04A9F9"/>
    <w:rsid w:val="0E2110AC"/>
    <w:rsid w:val="0E274851"/>
    <w:rsid w:val="0E3748E4"/>
    <w:rsid w:val="0E3952D9"/>
    <w:rsid w:val="0E39D231"/>
    <w:rsid w:val="0E592352"/>
    <w:rsid w:val="0E65C3B7"/>
    <w:rsid w:val="0E732170"/>
    <w:rsid w:val="0E7CAB4A"/>
    <w:rsid w:val="0E865131"/>
    <w:rsid w:val="0E8BE02F"/>
    <w:rsid w:val="0E968399"/>
    <w:rsid w:val="0EA18787"/>
    <w:rsid w:val="0EA30EE4"/>
    <w:rsid w:val="0EBA7CCD"/>
    <w:rsid w:val="0ED85F9E"/>
    <w:rsid w:val="0EDB60A3"/>
    <w:rsid w:val="0EDBC189"/>
    <w:rsid w:val="0EE98F86"/>
    <w:rsid w:val="0EF74CEE"/>
    <w:rsid w:val="0F0298FC"/>
    <w:rsid w:val="0F03C2F1"/>
    <w:rsid w:val="0F237B22"/>
    <w:rsid w:val="0F2430E7"/>
    <w:rsid w:val="0F2E6920"/>
    <w:rsid w:val="0F3C85D4"/>
    <w:rsid w:val="0F4468BD"/>
    <w:rsid w:val="0F4AA56A"/>
    <w:rsid w:val="0F4F83E2"/>
    <w:rsid w:val="0F532E26"/>
    <w:rsid w:val="0F591E79"/>
    <w:rsid w:val="0F665100"/>
    <w:rsid w:val="0F75F9C6"/>
    <w:rsid w:val="0F79B584"/>
    <w:rsid w:val="0F8060ED"/>
    <w:rsid w:val="0F87CFB2"/>
    <w:rsid w:val="0FA06562"/>
    <w:rsid w:val="0FA8A352"/>
    <w:rsid w:val="0FAB7D7F"/>
    <w:rsid w:val="0FBD9BE6"/>
    <w:rsid w:val="0FC0E2BA"/>
    <w:rsid w:val="0FCF4AD4"/>
    <w:rsid w:val="0FF11A85"/>
    <w:rsid w:val="0FF8ABFC"/>
    <w:rsid w:val="0FFCD51A"/>
    <w:rsid w:val="100F32E4"/>
    <w:rsid w:val="101C10C4"/>
    <w:rsid w:val="10211CE2"/>
    <w:rsid w:val="104D9984"/>
    <w:rsid w:val="104DC17C"/>
    <w:rsid w:val="10632C2C"/>
    <w:rsid w:val="10641EBD"/>
    <w:rsid w:val="10663AE0"/>
    <w:rsid w:val="106ACF59"/>
    <w:rsid w:val="106FB1F9"/>
    <w:rsid w:val="108363A2"/>
    <w:rsid w:val="109BD2D1"/>
    <w:rsid w:val="109CB5E3"/>
    <w:rsid w:val="109E8285"/>
    <w:rsid w:val="10A62B24"/>
    <w:rsid w:val="10A917FF"/>
    <w:rsid w:val="10C9C841"/>
    <w:rsid w:val="10CD400B"/>
    <w:rsid w:val="10D540A0"/>
    <w:rsid w:val="10DA7C46"/>
    <w:rsid w:val="10E539CD"/>
    <w:rsid w:val="11067C42"/>
    <w:rsid w:val="110A736A"/>
    <w:rsid w:val="110C4D49"/>
    <w:rsid w:val="11266818"/>
    <w:rsid w:val="1126C751"/>
    <w:rsid w:val="1133AB06"/>
    <w:rsid w:val="1139D398"/>
    <w:rsid w:val="113E49A4"/>
    <w:rsid w:val="113ECAED"/>
    <w:rsid w:val="1141A755"/>
    <w:rsid w:val="1150BA1F"/>
    <w:rsid w:val="117D1A9D"/>
    <w:rsid w:val="11811A2C"/>
    <w:rsid w:val="118AD3D9"/>
    <w:rsid w:val="118E62AB"/>
    <w:rsid w:val="11C86091"/>
    <w:rsid w:val="11CD6B59"/>
    <w:rsid w:val="11EC7AD6"/>
    <w:rsid w:val="11F3AE85"/>
    <w:rsid w:val="11FAFB4C"/>
    <w:rsid w:val="11FC1215"/>
    <w:rsid w:val="121AEC58"/>
    <w:rsid w:val="12238A53"/>
    <w:rsid w:val="1225CEE1"/>
    <w:rsid w:val="1228ED38"/>
    <w:rsid w:val="122DDE94"/>
    <w:rsid w:val="124F1AC8"/>
    <w:rsid w:val="12510D5F"/>
    <w:rsid w:val="1261F096"/>
    <w:rsid w:val="1271F1E5"/>
    <w:rsid w:val="127D9C07"/>
    <w:rsid w:val="127F4181"/>
    <w:rsid w:val="1285D2B4"/>
    <w:rsid w:val="128D37B0"/>
    <w:rsid w:val="12902F3E"/>
    <w:rsid w:val="12BA57D2"/>
    <w:rsid w:val="12C48911"/>
    <w:rsid w:val="12CFCA70"/>
    <w:rsid w:val="12D8D40F"/>
    <w:rsid w:val="1300887A"/>
    <w:rsid w:val="130107BB"/>
    <w:rsid w:val="13011E6B"/>
    <w:rsid w:val="130A5435"/>
    <w:rsid w:val="13162581"/>
    <w:rsid w:val="132A5A18"/>
    <w:rsid w:val="132B8400"/>
    <w:rsid w:val="133AB372"/>
    <w:rsid w:val="133FBC7D"/>
    <w:rsid w:val="13556046"/>
    <w:rsid w:val="135FC393"/>
    <w:rsid w:val="137068DC"/>
    <w:rsid w:val="1371553A"/>
    <w:rsid w:val="1377889F"/>
    <w:rsid w:val="1379B59F"/>
    <w:rsid w:val="137CB319"/>
    <w:rsid w:val="1395F501"/>
    <w:rsid w:val="13A8C9C5"/>
    <w:rsid w:val="13A8E4AB"/>
    <w:rsid w:val="13A90894"/>
    <w:rsid w:val="13B5F6F3"/>
    <w:rsid w:val="13B84DCB"/>
    <w:rsid w:val="13D3FF63"/>
    <w:rsid w:val="13DC50F1"/>
    <w:rsid w:val="13E3AF76"/>
    <w:rsid w:val="13E3CEE9"/>
    <w:rsid w:val="14000D64"/>
    <w:rsid w:val="1425243B"/>
    <w:rsid w:val="142EFD74"/>
    <w:rsid w:val="143A860C"/>
    <w:rsid w:val="1444AD7C"/>
    <w:rsid w:val="14565139"/>
    <w:rsid w:val="145F8DB7"/>
    <w:rsid w:val="146B87B6"/>
    <w:rsid w:val="14703A36"/>
    <w:rsid w:val="14734276"/>
    <w:rsid w:val="1473A4EE"/>
    <w:rsid w:val="1474CA3C"/>
    <w:rsid w:val="1475B44D"/>
    <w:rsid w:val="147A54CD"/>
    <w:rsid w:val="147D44E0"/>
    <w:rsid w:val="14842320"/>
    <w:rsid w:val="148F10BE"/>
    <w:rsid w:val="14AF9F90"/>
    <w:rsid w:val="14B2D1F0"/>
    <w:rsid w:val="14BE269E"/>
    <w:rsid w:val="14D1776A"/>
    <w:rsid w:val="14DC7442"/>
    <w:rsid w:val="14FEE8D5"/>
    <w:rsid w:val="150305F9"/>
    <w:rsid w:val="1521003D"/>
    <w:rsid w:val="1523F4DC"/>
    <w:rsid w:val="15377C3C"/>
    <w:rsid w:val="154748F6"/>
    <w:rsid w:val="155500AB"/>
    <w:rsid w:val="156373A1"/>
    <w:rsid w:val="157867D7"/>
    <w:rsid w:val="1579847C"/>
    <w:rsid w:val="15822604"/>
    <w:rsid w:val="159C7B20"/>
    <w:rsid w:val="15AE686B"/>
    <w:rsid w:val="15BE1B99"/>
    <w:rsid w:val="15C7D0DA"/>
    <w:rsid w:val="15CB859D"/>
    <w:rsid w:val="15DC1843"/>
    <w:rsid w:val="15ECF216"/>
    <w:rsid w:val="15F01FDF"/>
    <w:rsid w:val="15F9BE07"/>
    <w:rsid w:val="160DB410"/>
    <w:rsid w:val="160EA67C"/>
    <w:rsid w:val="161E0D50"/>
    <w:rsid w:val="16257B64"/>
    <w:rsid w:val="1633C71B"/>
    <w:rsid w:val="167196E8"/>
    <w:rsid w:val="16830F26"/>
    <w:rsid w:val="1685620A"/>
    <w:rsid w:val="1689665A"/>
    <w:rsid w:val="168BE8E5"/>
    <w:rsid w:val="169259BB"/>
    <w:rsid w:val="169EC913"/>
    <w:rsid w:val="16BDCAD9"/>
    <w:rsid w:val="16CAC474"/>
    <w:rsid w:val="16D1EEEF"/>
    <w:rsid w:val="16D37884"/>
    <w:rsid w:val="16D7B802"/>
    <w:rsid w:val="16DDA009"/>
    <w:rsid w:val="16E347AD"/>
    <w:rsid w:val="16E7EFA5"/>
    <w:rsid w:val="16E7F82F"/>
    <w:rsid w:val="16E841C9"/>
    <w:rsid w:val="16EE78CA"/>
    <w:rsid w:val="16F18E27"/>
    <w:rsid w:val="16FFC89E"/>
    <w:rsid w:val="1704404E"/>
    <w:rsid w:val="17141989"/>
    <w:rsid w:val="1714C707"/>
    <w:rsid w:val="17185983"/>
    <w:rsid w:val="171AE29F"/>
    <w:rsid w:val="172D305E"/>
    <w:rsid w:val="1742045F"/>
    <w:rsid w:val="176A9B3D"/>
    <w:rsid w:val="17732B32"/>
    <w:rsid w:val="177A89D4"/>
    <w:rsid w:val="1789048C"/>
    <w:rsid w:val="17A68372"/>
    <w:rsid w:val="17AFAEB5"/>
    <w:rsid w:val="17B3049E"/>
    <w:rsid w:val="17B84939"/>
    <w:rsid w:val="17BEA53E"/>
    <w:rsid w:val="17BFFD03"/>
    <w:rsid w:val="17FD19A4"/>
    <w:rsid w:val="180888E7"/>
    <w:rsid w:val="18254F69"/>
    <w:rsid w:val="18298D40"/>
    <w:rsid w:val="1842B5AB"/>
    <w:rsid w:val="18447F6D"/>
    <w:rsid w:val="184B17A2"/>
    <w:rsid w:val="1851B550"/>
    <w:rsid w:val="18532322"/>
    <w:rsid w:val="187300B4"/>
    <w:rsid w:val="18797315"/>
    <w:rsid w:val="187F065F"/>
    <w:rsid w:val="18949754"/>
    <w:rsid w:val="18956656"/>
    <w:rsid w:val="18A192D4"/>
    <w:rsid w:val="18C65698"/>
    <w:rsid w:val="18E5605C"/>
    <w:rsid w:val="18E946C2"/>
    <w:rsid w:val="19142504"/>
    <w:rsid w:val="19222663"/>
    <w:rsid w:val="19270D6D"/>
    <w:rsid w:val="19359D26"/>
    <w:rsid w:val="193D4F8A"/>
    <w:rsid w:val="195FC2D4"/>
    <w:rsid w:val="196A6BBE"/>
    <w:rsid w:val="197413EE"/>
    <w:rsid w:val="197C3F78"/>
    <w:rsid w:val="197E45FB"/>
    <w:rsid w:val="1984B808"/>
    <w:rsid w:val="199550AF"/>
    <w:rsid w:val="1995C654"/>
    <w:rsid w:val="199B8360"/>
    <w:rsid w:val="19A7299E"/>
    <w:rsid w:val="19B1BC0C"/>
    <w:rsid w:val="19BBA236"/>
    <w:rsid w:val="19BC6F5A"/>
    <w:rsid w:val="19BF09A0"/>
    <w:rsid w:val="19C1AA2A"/>
    <w:rsid w:val="19D7AA65"/>
    <w:rsid w:val="19FADC08"/>
    <w:rsid w:val="19FD2427"/>
    <w:rsid w:val="1A1A206A"/>
    <w:rsid w:val="1A1FB2DA"/>
    <w:rsid w:val="1A30065C"/>
    <w:rsid w:val="1A471B9E"/>
    <w:rsid w:val="1A57C2DF"/>
    <w:rsid w:val="1A7B1D91"/>
    <w:rsid w:val="1A8BCB9C"/>
    <w:rsid w:val="1A9A3D66"/>
    <w:rsid w:val="1ABF76D4"/>
    <w:rsid w:val="1ADDC78C"/>
    <w:rsid w:val="1B4287A1"/>
    <w:rsid w:val="1B459DB8"/>
    <w:rsid w:val="1B47C604"/>
    <w:rsid w:val="1B47E4A2"/>
    <w:rsid w:val="1B5B4516"/>
    <w:rsid w:val="1B5CAF88"/>
    <w:rsid w:val="1B70C4E3"/>
    <w:rsid w:val="1B74D0E7"/>
    <w:rsid w:val="1B7E03B4"/>
    <w:rsid w:val="1B819170"/>
    <w:rsid w:val="1B8291CC"/>
    <w:rsid w:val="1BA12160"/>
    <w:rsid w:val="1BAA862E"/>
    <w:rsid w:val="1BABC001"/>
    <w:rsid w:val="1BC0EEC7"/>
    <w:rsid w:val="1BCEB1CD"/>
    <w:rsid w:val="1BF6B7F9"/>
    <w:rsid w:val="1C148835"/>
    <w:rsid w:val="1C150982"/>
    <w:rsid w:val="1C19FB47"/>
    <w:rsid w:val="1C20ED09"/>
    <w:rsid w:val="1C276BB2"/>
    <w:rsid w:val="1C2CC53A"/>
    <w:rsid w:val="1C40D247"/>
    <w:rsid w:val="1C4C2D67"/>
    <w:rsid w:val="1C4C30F1"/>
    <w:rsid w:val="1C5722AF"/>
    <w:rsid w:val="1C60C2F7"/>
    <w:rsid w:val="1C6F6A28"/>
    <w:rsid w:val="1C743997"/>
    <w:rsid w:val="1C7C863F"/>
    <w:rsid w:val="1C7FA841"/>
    <w:rsid w:val="1C82B32A"/>
    <w:rsid w:val="1C84E90F"/>
    <w:rsid w:val="1C8EB867"/>
    <w:rsid w:val="1CAF701F"/>
    <w:rsid w:val="1CB154C2"/>
    <w:rsid w:val="1CD10B5B"/>
    <w:rsid w:val="1D05DCA5"/>
    <w:rsid w:val="1D18866C"/>
    <w:rsid w:val="1D21C483"/>
    <w:rsid w:val="1D22355E"/>
    <w:rsid w:val="1D34B48D"/>
    <w:rsid w:val="1D34D036"/>
    <w:rsid w:val="1D446222"/>
    <w:rsid w:val="1D45CF63"/>
    <w:rsid w:val="1D4E3501"/>
    <w:rsid w:val="1D5BF840"/>
    <w:rsid w:val="1D6881A4"/>
    <w:rsid w:val="1D8639A2"/>
    <w:rsid w:val="1D9B0CA1"/>
    <w:rsid w:val="1DB4458D"/>
    <w:rsid w:val="1DBBEDDC"/>
    <w:rsid w:val="1DBC29F7"/>
    <w:rsid w:val="1DC20E2F"/>
    <w:rsid w:val="1DC2538E"/>
    <w:rsid w:val="1DC7A6B3"/>
    <w:rsid w:val="1DCFC944"/>
    <w:rsid w:val="1DDAA46E"/>
    <w:rsid w:val="1DE99B65"/>
    <w:rsid w:val="1E1012A0"/>
    <w:rsid w:val="1E1015E5"/>
    <w:rsid w:val="1E137B18"/>
    <w:rsid w:val="1E19D16E"/>
    <w:rsid w:val="1E1BAC82"/>
    <w:rsid w:val="1E1FEA4E"/>
    <w:rsid w:val="1E278884"/>
    <w:rsid w:val="1E28A006"/>
    <w:rsid w:val="1E45DCEC"/>
    <w:rsid w:val="1E59FDFB"/>
    <w:rsid w:val="1E632E4C"/>
    <w:rsid w:val="1E6A2714"/>
    <w:rsid w:val="1E6A4E7E"/>
    <w:rsid w:val="1E7C77CC"/>
    <w:rsid w:val="1E824344"/>
    <w:rsid w:val="1E8543A2"/>
    <w:rsid w:val="1E89FFCF"/>
    <w:rsid w:val="1E912DB9"/>
    <w:rsid w:val="1E955E5A"/>
    <w:rsid w:val="1EC21A50"/>
    <w:rsid w:val="1EC74401"/>
    <w:rsid w:val="1ECCD6FD"/>
    <w:rsid w:val="1ED88AC4"/>
    <w:rsid w:val="1EE9696E"/>
    <w:rsid w:val="1EE9A091"/>
    <w:rsid w:val="1EFA63BB"/>
    <w:rsid w:val="1F06D73F"/>
    <w:rsid w:val="1F135190"/>
    <w:rsid w:val="1F170597"/>
    <w:rsid w:val="1F1F1612"/>
    <w:rsid w:val="1F545092"/>
    <w:rsid w:val="1F78C5FE"/>
    <w:rsid w:val="1FAAF4EB"/>
    <w:rsid w:val="1FB5DB71"/>
    <w:rsid w:val="1FC0F3DE"/>
    <w:rsid w:val="1FCAE7B2"/>
    <w:rsid w:val="1FED0569"/>
    <w:rsid w:val="1FF04C4C"/>
    <w:rsid w:val="1FF3B588"/>
    <w:rsid w:val="1FF99E2E"/>
    <w:rsid w:val="1FFA41AC"/>
    <w:rsid w:val="1FFB44E2"/>
    <w:rsid w:val="202492E4"/>
    <w:rsid w:val="202A66F8"/>
    <w:rsid w:val="202B35C4"/>
    <w:rsid w:val="203F905C"/>
    <w:rsid w:val="2041CDFD"/>
    <w:rsid w:val="204FCCC7"/>
    <w:rsid w:val="2054F587"/>
    <w:rsid w:val="205763DE"/>
    <w:rsid w:val="206FB450"/>
    <w:rsid w:val="2071FB42"/>
    <w:rsid w:val="20765F66"/>
    <w:rsid w:val="209B53B7"/>
    <w:rsid w:val="209BD6AF"/>
    <w:rsid w:val="209C6E27"/>
    <w:rsid w:val="20A9C480"/>
    <w:rsid w:val="20B8335A"/>
    <w:rsid w:val="20CB5C34"/>
    <w:rsid w:val="20E04917"/>
    <w:rsid w:val="210701F2"/>
    <w:rsid w:val="2135F6A6"/>
    <w:rsid w:val="213A1338"/>
    <w:rsid w:val="21607059"/>
    <w:rsid w:val="216297D8"/>
    <w:rsid w:val="21695125"/>
    <w:rsid w:val="216A93C4"/>
    <w:rsid w:val="217105B4"/>
    <w:rsid w:val="2172EE49"/>
    <w:rsid w:val="2189AC43"/>
    <w:rsid w:val="218C3355"/>
    <w:rsid w:val="21A6F247"/>
    <w:rsid w:val="21A816CE"/>
    <w:rsid w:val="21AC4543"/>
    <w:rsid w:val="21C82B69"/>
    <w:rsid w:val="21CE04BD"/>
    <w:rsid w:val="21D0118A"/>
    <w:rsid w:val="21E42FAB"/>
    <w:rsid w:val="21E8FACE"/>
    <w:rsid w:val="21F33CE8"/>
    <w:rsid w:val="21FAD1C3"/>
    <w:rsid w:val="21FF8980"/>
    <w:rsid w:val="2207A8F0"/>
    <w:rsid w:val="220B9B0C"/>
    <w:rsid w:val="2214D9C5"/>
    <w:rsid w:val="2221E658"/>
    <w:rsid w:val="2224CAF4"/>
    <w:rsid w:val="22310918"/>
    <w:rsid w:val="223257EA"/>
    <w:rsid w:val="2242F59E"/>
    <w:rsid w:val="2254978E"/>
    <w:rsid w:val="2259156F"/>
    <w:rsid w:val="225D55B5"/>
    <w:rsid w:val="226272AE"/>
    <w:rsid w:val="22693578"/>
    <w:rsid w:val="227C2787"/>
    <w:rsid w:val="22829404"/>
    <w:rsid w:val="229D0964"/>
    <w:rsid w:val="22B3313E"/>
    <w:rsid w:val="22BA2B86"/>
    <w:rsid w:val="22C2B38A"/>
    <w:rsid w:val="22CD3905"/>
    <w:rsid w:val="22CE5022"/>
    <w:rsid w:val="22CF76D4"/>
    <w:rsid w:val="22D5B4B0"/>
    <w:rsid w:val="22D8B664"/>
    <w:rsid w:val="22E295AD"/>
    <w:rsid w:val="22F398A3"/>
    <w:rsid w:val="2307ED2C"/>
    <w:rsid w:val="2313146C"/>
    <w:rsid w:val="2313AEF3"/>
    <w:rsid w:val="2332E5A4"/>
    <w:rsid w:val="2353D572"/>
    <w:rsid w:val="2358999E"/>
    <w:rsid w:val="2364D43D"/>
    <w:rsid w:val="23748EE0"/>
    <w:rsid w:val="237A8240"/>
    <w:rsid w:val="2386DF55"/>
    <w:rsid w:val="239362A8"/>
    <w:rsid w:val="23ADC31D"/>
    <w:rsid w:val="23B84B5C"/>
    <w:rsid w:val="23CD840F"/>
    <w:rsid w:val="23DD490C"/>
    <w:rsid w:val="23E139E4"/>
    <w:rsid w:val="23E74014"/>
    <w:rsid w:val="23E90F4E"/>
    <w:rsid w:val="23F6404C"/>
    <w:rsid w:val="23F6B77D"/>
    <w:rsid w:val="240B0C4F"/>
    <w:rsid w:val="2412F446"/>
    <w:rsid w:val="24150720"/>
    <w:rsid w:val="24237983"/>
    <w:rsid w:val="2431A16E"/>
    <w:rsid w:val="243CBC23"/>
    <w:rsid w:val="2451A3DA"/>
    <w:rsid w:val="24594173"/>
    <w:rsid w:val="24609A6E"/>
    <w:rsid w:val="246C5FD1"/>
    <w:rsid w:val="246FE9E6"/>
    <w:rsid w:val="248C3C3C"/>
    <w:rsid w:val="249D8088"/>
    <w:rsid w:val="249E9DA4"/>
    <w:rsid w:val="249EEE37"/>
    <w:rsid w:val="24A6DB9C"/>
    <w:rsid w:val="24CCF3BA"/>
    <w:rsid w:val="24CD3888"/>
    <w:rsid w:val="24CE9EEE"/>
    <w:rsid w:val="24D4DEC2"/>
    <w:rsid w:val="24D94EBE"/>
    <w:rsid w:val="24E637AE"/>
    <w:rsid w:val="24EC51F7"/>
    <w:rsid w:val="24F5B175"/>
    <w:rsid w:val="24FC9098"/>
    <w:rsid w:val="24FCA849"/>
    <w:rsid w:val="25023839"/>
    <w:rsid w:val="25090C6A"/>
    <w:rsid w:val="252C2069"/>
    <w:rsid w:val="253DC0B1"/>
    <w:rsid w:val="255478EB"/>
    <w:rsid w:val="255C250A"/>
    <w:rsid w:val="255CB763"/>
    <w:rsid w:val="255FD8FD"/>
    <w:rsid w:val="256132A9"/>
    <w:rsid w:val="2573D9AE"/>
    <w:rsid w:val="257DB69A"/>
    <w:rsid w:val="257F3708"/>
    <w:rsid w:val="258F2319"/>
    <w:rsid w:val="2597E198"/>
    <w:rsid w:val="25AEC4A7"/>
    <w:rsid w:val="25BF527A"/>
    <w:rsid w:val="25C2E616"/>
    <w:rsid w:val="25C56E39"/>
    <w:rsid w:val="25D2B08E"/>
    <w:rsid w:val="25D389B3"/>
    <w:rsid w:val="25DFC823"/>
    <w:rsid w:val="25E16EA2"/>
    <w:rsid w:val="25E6CF54"/>
    <w:rsid w:val="2649271F"/>
    <w:rsid w:val="264D09D9"/>
    <w:rsid w:val="26518235"/>
    <w:rsid w:val="267779EA"/>
    <w:rsid w:val="26875DAF"/>
    <w:rsid w:val="26A5B3B5"/>
    <w:rsid w:val="26B55F24"/>
    <w:rsid w:val="26B56A8B"/>
    <w:rsid w:val="26D58CBB"/>
    <w:rsid w:val="26DC8BBD"/>
    <w:rsid w:val="26E13949"/>
    <w:rsid w:val="26E13D12"/>
    <w:rsid w:val="26EA53DF"/>
    <w:rsid w:val="26EDC27A"/>
    <w:rsid w:val="26EE75BC"/>
    <w:rsid w:val="26EF6939"/>
    <w:rsid w:val="26F11004"/>
    <w:rsid w:val="27128225"/>
    <w:rsid w:val="271584F0"/>
    <w:rsid w:val="2716E20C"/>
    <w:rsid w:val="2719AFFA"/>
    <w:rsid w:val="271A4D7A"/>
    <w:rsid w:val="272313CE"/>
    <w:rsid w:val="2724EC41"/>
    <w:rsid w:val="273E13EA"/>
    <w:rsid w:val="27413B18"/>
    <w:rsid w:val="27449326"/>
    <w:rsid w:val="274D0FEC"/>
    <w:rsid w:val="2762C5D3"/>
    <w:rsid w:val="276574E1"/>
    <w:rsid w:val="276DBED9"/>
    <w:rsid w:val="276EC799"/>
    <w:rsid w:val="2785517F"/>
    <w:rsid w:val="27ACD10F"/>
    <w:rsid w:val="27BFE39D"/>
    <w:rsid w:val="27CB9F92"/>
    <w:rsid w:val="27CF824C"/>
    <w:rsid w:val="27F4AA70"/>
    <w:rsid w:val="27FEBED9"/>
    <w:rsid w:val="28033AFD"/>
    <w:rsid w:val="280CC993"/>
    <w:rsid w:val="280D72ED"/>
    <w:rsid w:val="281AF87D"/>
    <w:rsid w:val="2822B47F"/>
    <w:rsid w:val="28303AD0"/>
    <w:rsid w:val="2842E596"/>
    <w:rsid w:val="2846DAF5"/>
    <w:rsid w:val="285AD6D7"/>
    <w:rsid w:val="285BD5A8"/>
    <w:rsid w:val="286545BF"/>
    <w:rsid w:val="2871884E"/>
    <w:rsid w:val="2871C849"/>
    <w:rsid w:val="28720ED5"/>
    <w:rsid w:val="2883DDB3"/>
    <w:rsid w:val="28AC296F"/>
    <w:rsid w:val="28B5805B"/>
    <w:rsid w:val="28C717B8"/>
    <w:rsid w:val="28C927F6"/>
    <w:rsid w:val="28C9DF00"/>
    <w:rsid w:val="28D404BE"/>
    <w:rsid w:val="28DB2C58"/>
    <w:rsid w:val="28DC9D2D"/>
    <w:rsid w:val="28E5D02F"/>
    <w:rsid w:val="28F17C06"/>
    <w:rsid w:val="28FF9BAC"/>
    <w:rsid w:val="292A03B3"/>
    <w:rsid w:val="292C190C"/>
    <w:rsid w:val="293AC94E"/>
    <w:rsid w:val="293C5694"/>
    <w:rsid w:val="29418DB5"/>
    <w:rsid w:val="29437BF7"/>
    <w:rsid w:val="2974AAFE"/>
    <w:rsid w:val="29898785"/>
    <w:rsid w:val="2990EC51"/>
    <w:rsid w:val="29A3877E"/>
    <w:rsid w:val="29B154A8"/>
    <w:rsid w:val="29F8FC19"/>
    <w:rsid w:val="2A0AE725"/>
    <w:rsid w:val="2A0F6D7E"/>
    <w:rsid w:val="2A10FF03"/>
    <w:rsid w:val="2A2A6EA3"/>
    <w:rsid w:val="2A2CF75B"/>
    <w:rsid w:val="2A310C39"/>
    <w:rsid w:val="2A3117CC"/>
    <w:rsid w:val="2A339F9C"/>
    <w:rsid w:val="2A4E03BB"/>
    <w:rsid w:val="2A5368E2"/>
    <w:rsid w:val="2A5AE7A5"/>
    <w:rsid w:val="2A5C34C5"/>
    <w:rsid w:val="2A60444D"/>
    <w:rsid w:val="2A867D66"/>
    <w:rsid w:val="2AA5C4C3"/>
    <w:rsid w:val="2AA96EEC"/>
    <w:rsid w:val="2AB573C7"/>
    <w:rsid w:val="2AC3E5C9"/>
    <w:rsid w:val="2AC4F73F"/>
    <w:rsid w:val="2ACD0DEC"/>
    <w:rsid w:val="2AD28D72"/>
    <w:rsid w:val="2AD79BCB"/>
    <w:rsid w:val="2ADAE1A1"/>
    <w:rsid w:val="2AE6998E"/>
    <w:rsid w:val="2AE92619"/>
    <w:rsid w:val="2B07544D"/>
    <w:rsid w:val="2B15B189"/>
    <w:rsid w:val="2B212615"/>
    <w:rsid w:val="2B258B9A"/>
    <w:rsid w:val="2B40EDA9"/>
    <w:rsid w:val="2B4374B1"/>
    <w:rsid w:val="2B458E98"/>
    <w:rsid w:val="2B45E488"/>
    <w:rsid w:val="2B4B5DAA"/>
    <w:rsid w:val="2B5140C9"/>
    <w:rsid w:val="2B549D5B"/>
    <w:rsid w:val="2B6615FD"/>
    <w:rsid w:val="2B780B2A"/>
    <w:rsid w:val="2B7D6C3D"/>
    <w:rsid w:val="2B7DB518"/>
    <w:rsid w:val="2B90DB93"/>
    <w:rsid w:val="2BA12F67"/>
    <w:rsid w:val="2BA9DB07"/>
    <w:rsid w:val="2BAC47C9"/>
    <w:rsid w:val="2BBC83F4"/>
    <w:rsid w:val="2BBC88F2"/>
    <w:rsid w:val="2BC1E018"/>
    <w:rsid w:val="2BC78C91"/>
    <w:rsid w:val="2BD9C341"/>
    <w:rsid w:val="2BF1919F"/>
    <w:rsid w:val="2C09FBBE"/>
    <w:rsid w:val="2C0A2467"/>
    <w:rsid w:val="2C10FCCE"/>
    <w:rsid w:val="2C14286D"/>
    <w:rsid w:val="2C1B79F6"/>
    <w:rsid w:val="2C20C38E"/>
    <w:rsid w:val="2C250236"/>
    <w:rsid w:val="2C2AB897"/>
    <w:rsid w:val="2C3117AC"/>
    <w:rsid w:val="2C328FA0"/>
    <w:rsid w:val="2C4A1179"/>
    <w:rsid w:val="2C8817F7"/>
    <w:rsid w:val="2C9FBEED"/>
    <w:rsid w:val="2CA8744D"/>
    <w:rsid w:val="2CABB64A"/>
    <w:rsid w:val="2CE8E3F5"/>
    <w:rsid w:val="2CF63CB1"/>
    <w:rsid w:val="2D099E7F"/>
    <w:rsid w:val="2D168CFF"/>
    <w:rsid w:val="2D18A394"/>
    <w:rsid w:val="2D1EC6DF"/>
    <w:rsid w:val="2D35D34A"/>
    <w:rsid w:val="2D3FE596"/>
    <w:rsid w:val="2D4BFE5F"/>
    <w:rsid w:val="2D65F9F7"/>
    <w:rsid w:val="2D7AE2F5"/>
    <w:rsid w:val="2D8B3B08"/>
    <w:rsid w:val="2D94BB2A"/>
    <w:rsid w:val="2D984AF4"/>
    <w:rsid w:val="2DA10021"/>
    <w:rsid w:val="2DA28A8A"/>
    <w:rsid w:val="2DB00E50"/>
    <w:rsid w:val="2DB548CE"/>
    <w:rsid w:val="2DB68C2B"/>
    <w:rsid w:val="2DB810B7"/>
    <w:rsid w:val="2DBC31F5"/>
    <w:rsid w:val="2DE30CF5"/>
    <w:rsid w:val="2DFBDDBC"/>
    <w:rsid w:val="2E09921C"/>
    <w:rsid w:val="2E1488BF"/>
    <w:rsid w:val="2E14FED8"/>
    <w:rsid w:val="2E157CE3"/>
    <w:rsid w:val="2E2031CA"/>
    <w:rsid w:val="2E32E9E7"/>
    <w:rsid w:val="2E37ABD5"/>
    <w:rsid w:val="2E543B63"/>
    <w:rsid w:val="2E638C14"/>
    <w:rsid w:val="2E72869F"/>
    <w:rsid w:val="2EA4BA61"/>
    <w:rsid w:val="2EB31214"/>
    <w:rsid w:val="2EC7BBFC"/>
    <w:rsid w:val="2ECAEB37"/>
    <w:rsid w:val="2ED5D789"/>
    <w:rsid w:val="2ED63BE8"/>
    <w:rsid w:val="2EEB5A17"/>
    <w:rsid w:val="2F04C5BC"/>
    <w:rsid w:val="2F0DA728"/>
    <w:rsid w:val="2F1DE784"/>
    <w:rsid w:val="2F371913"/>
    <w:rsid w:val="2F3A28DF"/>
    <w:rsid w:val="2F49D5C2"/>
    <w:rsid w:val="2F52F3FD"/>
    <w:rsid w:val="2F55B683"/>
    <w:rsid w:val="2F690955"/>
    <w:rsid w:val="2F6A8AC5"/>
    <w:rsid w:val="2F7B6E34"/>
    <w:rsid w:val="2F7B86BD"/>
    <w:rsid w:val="2F7EA4FD"/>
    <w:rsid w:val="2F7EAC5F"/>
    <w:rsid w:val="2F851C33"/>
    <w:rsid w:val="2F8B5A37"/>
    <w:rsid w:val="2F924144"/>
    <w:rsid w:val="2F9706A1"/>
    <w:rsid w:val="2FA6D5E9"/>
    <w:rsid w:val="2FB2B6EF"/>
    <w:rsid w:val="2FB466A1"/>
    <w:rsid w:val="2FBDDD6F"/>
    <w:rsid w:val="2FC562BA"/>
    <w:rsid w:val="2FF55A7A"/>
    <w:rsid w:val="301F9CA8"/>
    <w:rsid w:val="302325D9"/>
    <w:rsid w:val="30392B28"/>
    <w:rsid w:val="3044C2DE"/>
    <w:rsid w:val="3045961D"/>
    <w:rsid w:val="304638D1"/>
    <w:rsid w:val="304CC17E"/>
    <w:rsid w:val="304F350E"/>
    <w:rsid w:val="305246E6"/>
    <w:rsid w:val="306A0D82"/>
    <w:rsid w:val="306FDD17"/>
    <w:rsid w:val="307BF392"/>
    <w:rsid w:val="308CAE1B"/>
    <w:rsid w:val="3099F7FC"/>
    <w:rsid w:val="30A82994"/>
    <w:rsid w:val="30AF25A4"/>
    <w:rsid w:val="30C59E13"/>
    <w:rsid w:val="30D7D501"/>
    <w:rsid w:val="30D84DD1"/>
    <w:rsid w:val="30DDA2A4"/>
    <w:rsid w:val="30DE602F"/>
    <w:rsid w:val="30DFC18C"/>
    <w:rsid w:val="30E12255"/>
    <w:rsid w:val="30E63926"/>
    <w:rsid w:val="30EDE172"/>
    <w:rsid w:val="30F4375E"/>
    <w:rsid w:val="31104B07"/>
    <w:rsid w:val="311ACC50"/>
    <w:rsid w:val="311CA254"/>
    <w:rsid w:val="3120FCCC"/>
    <w:rsid w:val="31312B97"/>
    <w:rsid w:val="315C22F5"/>
    <w:rsid w:val="315E4BBB"/>
    <w:rsid w:val="31647AB8"/>
    <w:rsid w:val="3164C0E1"/>
    <w:rsid w:val="3169710E"/>
    <w:rsid w:val="3177BBB1"/>
    <w:rsid w:val="319146A5"/>
    <w:rsid w:val="31A410DE"/>
    <w:rsid w:val="31A95914"/>
    <w:rsid w:val="31B5465B"/>
    <w:rsid w:val="31C16F8C"/>
    <w:rsid w:val="31C618BF"/>
    <w:rsid w:val="31DF385F"/>
    <w:rsid w:val="31F54939"/>
    <w:rsid w:val="320CEA85"/>
    <w:rsid w:val="32122DFA"/>
    <w:rsid w:val="322434A7"/>
    <w:rsid w:val="32282765"/>
    <w:rsid w:val="325506E3"/>
    <w:rsid w:val="3259F036"/>
    <w:rsid w:val="32699BD6"/>
    <w:rsid w:val="32743611"/>
    <w:rsid w:val="3275C150"/>
    <w:rsid w:val="327C1F8F"/>
    <w:rsid w:val="32819C7E"/>
    <w:rsid w:val="3284CFDA"/>
    <w:rsid w:val="329277BB"/>
    <w:rsid w:val="329582BF"/>
    <w:rsid w:val="32AA86BA"/>
    <w:rsid w:val="32B52728"/>
    <w:rsid w:val="32B9D2F5"/>
    <w:rsid w:val="32C1C62A"/>
    <w:rsid w:val="32E93C7B"/>
    <w:rsid w:val="3304B54F"/>
    <w:rsid w:val="3313CB67"/>
    <w:rsid w:val="331AB6F7"/>
    <w:rsid w:val="331F70CF"/>
    <w:rsid w:val="332914E9"/>
    <w:rsid w:val="332BD98A"/>
    <w:rsid w:val="332D851F"/>
    <w:rsid w:val="333741B7"/>
    <w:rsid w:val="33379C76"/>
    <w:rsid w:val="33411BE8"/>
    <w:rsid w:val="3349573E"/>
    <w:rsid w:val="334C3DCF"/>
    <w:rsid w:val="33614D57"/>
    <w:rsid w:val="3361BA1B"/>
    <w:rsid w:val="3363A034"/>
    <w:rsid w:val="3371CB1A"/>
    <w:rsid w:val="337514DB"/>
    <w:rsid w:val="337AC536"/>
    <w:rsid w:val="3387E5C5"/>
    <w:rsid w:val="3389C46F"/>
    <w:rsid w:val="3390178F"/>
    <w:rsid w:val="33926FDE"/>
    <w:rsid w:val="339F5454"/>
    <w:rsid w:val="33A24D30"/>
    <w:rsid w:val="33A5910C"/>
    <w:rsid w:val="33B9A8EA"/>
    <w:rsid w:val="33D788C9"/>
    <w:rsid w:val="33E5FF56"/>
    <w:rsid w:val="33F312C7"/>
    <w:rsid w:val="33FC8237"/>
    <w:rsid w:val="3400188B"/>
    <w:rsid w:val="3402D075"/>
    <w:rsid w:val="34090F3A"/>
    <w:rsid w:val="34232B57"/>
    <w:rsid w:val="342DF14E"/>
    <w:rsid w:val="3432B2BD"/>
    <w:rsid w:val="343BA397"/>
    <w:rsid w:val="34504681"/>
    <w:rsid w:val="34535394"/>
    <w:rsid w:val="345E8F20"/>
    <w:rsid w:val="34667A7C"/>
    <w:rsid w:val="346CA64E"/>
    <w:rsid w:val="3471808C"/>
    <w:rsid w:val="347C183D"/>
    <w:rsid w:val="3484BB2E"/>
    <w:rsid w:val="348B1B3C"/>
    <w:rsid w:val="34A111D0"/>
    <w:rsid w:val="34B6CDB0"/>
    <w:rsid w:val="34BC8468"/>
    <w:rsid w:val="34BFE843"/>
    <w:rsid w:val="34CB2F5C"/>
    <w:rsid w:val="34D25D8A"/>
    <w:rsid w:val="34DACD7D"/>
    <w:rsid w:val="34E3D393"/>
    <w:rsid w:val="3502FD0C"/>
    <w:rsid w:val="3521DDA6"/>
    <w:rsid w:val="352BE923"/>
    <w:rsid w:val="353E2B39"/>
    <w:rsid w:val="35559E38"/>
    <w:rsid w:val="355FA6E3"/>
    <w:rsid w:val="3568AB27"/>
    <w:rsid w:val="35697663"/>
    <w:rsid w:val="3574C60A"/>
    <w:rsid w:val="3577D11A"/>
    <w:rsid w:val="357E8FB0"/>
    <w:rsid w:val="3592BCAB"/>
    <w:rsid w:val="35940C0C"/>
    <w:rsid w:val="35B38F78"/>
    <w:rsid w:val="35B5983D"/>
    <w:rsid w:val="35BE2DE7"/>
    <w:rsid w:val="35C0D47B"/>
    <w:rsid w:val="35C445E1"/>
    <w:rsid w:val="35C4C2F5"/>
    <w:rsid w:val="35C65AAB"/>
    <w:rsid w:val="35C7BFC2"/>
    <w:rsid w:val="35D217EC"/>
    <w:rsid w:val="35D972DC"/>
    <w:rsid w:val="35DF5578"/>
    <w:rsid w:val="35E5ADA8"/>
    <w:rsid w:val="35E88451"/>
    <w:rsid w:val="35E9A0A5"/>
    <w:rsid w:val="35EA80CE"/>
    <w:rsid w:val="35EE6459"/>
    <w:rsid w:val="36044EAE"/>
    <w:rsid w:val="3604B745"/>
    <w:rsid w:val="36059F53"/>
    <w:rsid w:val="360A7FC8"/>
    <w:rsid w:val="360B7F79"/>
    <w:rsid w:val="360FE10E"/>
    <w:rsid w:val="36130BBD"/>
    <w:rsid w:val="36164759"/>
    <w:rsid w:val="3623EED1"/>
    <w:rsid w:val="362E6C93"/>
    <w:rsid w:val="363B635A"/>
    <w:rsid w:val="36414EB8"/>
    <w:rsid w:val="364423E6"/>
    <w:rsid w:val="365D307D"/>
    <w:rsid w:val="3663E1F5"/>
    <w:rsid w:val="366781D3"/>
    <w:rsid w:val="3668E229"/>
    <w:rsid w:val="366FB633"/>
    <w:rsid w:val="3672FDDC"/>
    <w:rsid w:val="367EB35A"/>
    <w:rsid w:val="36879421"/>
    <w:rsid w:val="3693DA66"/>
    <w:rsid w:val="3698C473"/>
    <w:rsid w:val="36A19CAE"/>
    <w:rsid w:val="36C279F1"/>
    <w:rsid w:val="36C56435"/>
    <w:rsid w:val="36CA8F53"/>
    <w:rsid w:val="36DCDD0F"/>
    <w:rsid w:val="36EB683D"/>
    <w:rsid w:val="36F86F7C"/>
    <w:rsid w:val="36FFEBAE"/>
    <w:rsid w:val="37194A14"/>
    <w:rsid w:val="371A3F8E"/>
    <w:rsid w:val="372DBE97"/>
    <w:rsid w:val="3739589B"/>
    <w:rsid w:val="374C6E22"/>
    <w:rsid w:val="375566F2"/>
    <w:rsid w:val="37565E03"/>
    <w:rsid w:val="3762EDE1"/>
    <w:rsid w:val="3768590D"/>
    <w:rsid w:val="37861739"/>
    <w:rsid w:val="378CC420"/>
    <w:rsid w:val="378D33D6"/>
    <w:rsid w:val="37A52ED3"/>
    <w:rsid w:val="37AA0BF1"/>
    <w:rsid w:val="37AE4F5E"/>
    <w:rsid w:val="37B9E5C8"/>
    <w:rsid w:val="37BDE799"/>
    <w:rsid w:val="37DA4095"/>
    <w:rsid w:val="380A6E5A"/>
    <w:rsid w:val="383431DF"/>
    <w:rsid w:val="383E99E8"/>
    <w:rsid w:val="384CC98D"/>
    <w:rsid w:val="386C56E4"/>
    <w:rsid w:val="38701FC5"/>
    <w:rsid w:val="38757CB9"/>
    <w:rsid w:val="3886F708"/>
    <w:rsid w:val="389869C9"/>
    <w:rsid w:val="38AD799E"/>
    <w:rsid w:val="38B12EC0"/>
    <w:rsid w:val="38D6B4A9"/>
    <w:rsid w:val="38E20B9B"/>
    <w:rsid w:val="38E7DDFF"/>
    <w:rsid w:val="38FF7609"/>
    <w:rsid w:val="3901C3C9"/>
    <w:rsid w:val="390E5A06"/>
    <w:rsid w:val="3917C81A"/>
    <w:rsid w:val="3921785B"/>
    <w:rsid w:val="39395E90"/>
    <w:rsid w:val="393F3575"/>
    <w:rsid w:val="39582C51"/>
    <w:rsid w:val="39801C75"/>
    <w:rsid w:val="3981FD79"/>
    <w:rsid w:val="3987AD35"/>
    <w:rsid w:val="39A78105"/>
    <w:rsid w:val="39C67F5E"/>
    <w:rsid w:val="39C693B8"/>
    <w:rsid w:val="39D5245E"/>
    <w:rsid w:val="39DF1DA0"/>
    <w:rsid w:val="39ECD405"/>
    <w:rsid w:val="3A11E1DC"/>
    <w:rsid w:val="3A128DBE"/>
    <w:rsid w:val="3A1F73AB"/>
    <w:rsid w:val="3A21116A"/>
    <w:rsid w:val="3A432EB6"/>
    <w:rsid w:val="3A5A697C"/>
    <w:rsid w:val="3A5C0430"/>
    <w:rsid w:val="3A5D6FD4"/>
    <w:rsid w:val="3A733CF9"/>
    <w:rsid w:val="3A7E32E5"/>
    <w:rsid w:val="3A929580"/>
    <w:rsid w:val="3A9A0375"/>
    <w:rsid w:val="3AAA3DE4"/>
    <w:rsid w:val="3AB8D588"/>
    <w:rsid w:val="3AC92970"/>
    <w:rsid w:val="3ACB6248"/>
    <w:rsid w:val="3ACC4DA1"/>
    <w:rsid w:val="3AD877E9"/>
    <w:rsid w:val="3ADE0D37"/>
    <w:rsid w:val="3ADF3521"/>
    <w:rsid w:val="3AEAB3B8"/>
    <w:rsid w:val="3B053158"/>
    <w:rsid w:val="3B07712E"/>
    <w:rsid w:val="3B218244"/>
    <w:rsid w:val="3B277316"/>
    <w:rsid w:val="3B303331"/>
    <w:rsid w:val="3B4A0F01"/>
    <w:rsid w:val="3B563EF3"/>
    <w:rsid w:val="3B59A863"/>
    <w:rsid w:val="3B5D6688"/>
    <w:rsid w:val="3B73BE73"/>
    <w:rsid w:val="3B748C5F"/>
    <w:rsid w:val="3B7E64D6"/>
    <w:rsid w:val="3B80BFFF"/>
    <w:rsid w:val="3B822234"/>
    <w:rsid w:val="3B8667D7"/>
    <w:rsid w:val="3B88187C"/>
    <w:rsid w:val="3B9E65B8"/>
    <w:rsid w:val="3BA1CBC8"/>
    <w:rsid w:val="3BA24D15"/>
    <w:rsid w:val="3BA640D1"/>
    <w:rsid w:val="3BABED11"/>
    <w:rsid w:val="3BAC7C8F"/>
    <w:rsid w:val="3BC1F619"/>
    <w:rsid w:val="3BD01C6D"/>
    <w:rsid w:val="3BD80C5F"/>
    <w:rsid w:val="3BEADC3B"/>
    <w:rsid w:val="3BF20A10"/>
    <w:rsid w:val="3C02FC66"/>
    <w:rsid w:val="3C065A8D"/>
    <w:rsid w:val="3C0ADDA8"/>
    <w:rsid w:val="3C243864"/>
    <w:rsid w:val="3C30BAF3"/>
    <w:rsid w:val="3C3BC826"/>
    <w:rsid w:val="3C3EF6CC"/>
    <w:rsid w:val="3C470CE6"/>
    <w:rsid w:val="3C63E252"/>
    <w:rsid w:val="3C71669C"/>
    <w:rsid w:val="3C92E9A9"/>
    <w:rsid w:val="3C983C02"/>
    <w:rsid w:val="3CAAE2B7"/>
    <w:rsid w:val="3CB33ECD"/>
    <w:rsid w:val="3CB3C2FD"/>
    <w:rsid w:val="3CB3E33A"/>
    <w:rsid w:val="3CB8EA24"/>
    <w:rsid w:val="3CBC65D6"/>
    <w:rsid w:val="3CC95150"/>
    <w:rsid w:val="3CE34EFC"/>
    <w:rsid w:val="3CF09DF4"/>
    <w:rsid w:val="3CF3E80E"/>
    <w:rsid w:val="3CFBE2D6"/>
    <w:rsid w:val="3D086551"/>
    <w:rsid w:val="3D10F2AB"/>
    <w:rsid w:val="3D21A77C"/>
    <w:rsid w:val="3D482BE3"/>
    <w:rsid w:val="3D4AF4DC"/>
    <w:rsid w:val="3D5FFE97"/>
    <w:rsid w:val="3D62547C"/>
    <w:rsid w:val="3D7ADBA4"/>
    <w:rsid w:val="3D82571A"/>
    <w:rsid w:val="3DA13DC8"/>
    <w:rsid w:val="3DA2FD2D"/>
    <w:rsid w:val="3DB89F9D"/>
    <w:rsid w:val="3DC9A34B"/>
    <w:rsid w:val="3DCF1713"/>
    <w:rsid w:val="3DD1CB56"/>
    <w:rsid w:val="3DD48C33"/>
    <w:rsid w:val="3DDB5DFB"/>
    <w:rsid w:val="3DEC5459"/>
    <w:rsid w:val="3DFCBC5C"/>
    <w:rsid w:val="3DFD656D"/>
    <w:rsid w:val="3E046D9D"/>
    <w:rsid w:val="3E04B734"/>
    <w:rsid w:val="3E08D544"/>
    <w:rsid w:val="3E303955"/>
    <w:rsid w:val="3E35128B"/>
    <w:rsid w:val="3E5D02C3"/>
    <w:rsid w:val="3E5D4B01"/>
    <w:rsid w:val="3E60CB0B"/>
    <w:rsid w:val="3E61284E"/>
    <w:rsid w:val="3E6E7CC1"/>
    <w:rsid w:val="3E708062"/>
    <w:rsid w:val="3E728209"/>
    <w:rsid w:val="3E7A33E4"/>
    <w:rsid w:val="3E855794"/>
    <w:rsid w:val="3E99E014"/>
    <w:rsid w:val="3E9CCFAE"/>
    <w:rsid w:val="3E9D8F49"/>
    <w:rsid w:val="3EB7B33A"/>
    <w:rsid w:val="3EC7D374"/>
    <w:rsid w:val="3EC8BE20"/>
    <w:rsid w:val="3EEA484F"/>
    <w:rsid w:val="3EF698C0"/>
    <w:rsid w:val="3EFF809F"/>
    <w:rsid w:val="3F018690"/>
    <w:rsid w:val="3F144979"/>
    <w:rsid w:val="3F158D4D"/>
    <w:rsid w:val="3F1DA4E2"/>
    <w:rsid w:val="3F1DCB90"/>
    <w:rsid w:val="3F707752"/>
    <w:rsid w:val="3F7F6F75"/>
    <w:rsid w:val="3F984544"/>
    <w:rsid w:val="3FA5F315"/>
    <w:rsid w:val="3FA62E2E"/>
    <w:rsid w:val="3FB1B0AC"/>
    <w:rsid w:val="3FC2D495"/>
    <w:rsid w:val="3FC68628"/>
    <w:rsid w:val="3FCB0D47"/>
    <w:rsid w:val="3FCD5466"/>
    <w:rsid w:val="3FD66BDC"/>
    <w:rsid w:val="3FE782F6"/>
    <w:rsid w:val="3FF01930"/>
    <w:rsid w:val="3FF312AD"/>
    <w:rsid w:val="400033CA"/>
    <w:rsid w:val="400C083D"/>
    <w:rsid w:val="40265532"/>
    <w:rsid w:val="40274913"/>
    <w:rsid w:val="403A06A9"/>
    <w:rsid w:val="403D0473"/>
    <w:rsid w:val="404B9FE3"/>
    <w:rsid w:val="404E7A09"/>
    <w:rsid w:val="4056D2D1"/>
    <w:rsid w:val="405BBC6E"/>
    <w:rsid w:val="406472BE"/>
    <w:rsid w:val="407232F3"/>
    <w:rsid w:val="40726F41"/>
    <w:rsid w:val="4083EDB3"/>
    <w:rsid w:val="408D83E5"/>
    <w:rsid w:val="4095EE60"/>
    <w:rsid w:val="40A7A68D"/>
    <w:rsid w:val="40B06B8B"/>
    <w:rsid w:val="40FCF592"/>
    <w:rsid w:val="4105BB88"/>
    <w:rsid w:val="410894EF"/>
    <w:rsid w:val="410C991E"/>
    <w:rsid w:val="412F21DF"/>
    <w:rsid w:val="413D5AF9"/>
    <w:rsid w:val="41417598"/>
    <w:rsid w:val="4156A884"/>
    <w:rsid w:val="4158FAE2"/>
    <w:rsid w:val="416CB34D"/>
    <w:rsid w:val="4174FAF6"/>
    <w:rsid w:val="417B1B7A"/>
    <w:rsid w:val="4180F55E"/>
    <w:rsid w:val="4186C4C2"/>
    <w:rsid w:val="418EC988"/>
    <w:rsid w:val="419C7F1B"/>
    <w:rsid w:val="41A262B2"/>
    <w:rsid w:val="41AB94D0"/>
    <w:rsid w:val="41AD582C"/>
    <w:rsid w:val="41B03593"/>
    <w:rsid w:val="41E8842B"/>
    <w:rsid w:val="41EF0EC3"/>
    <w:rsid w:val="41F53713"/>
    <w:rsid w:val="4248F497"/>
    <w:rsid w:val="4249FF6B"/>
    <w:rsid w:val="424C13DF"/>
    <w:rsid w:val="425A2F6E"/>
    <w:rsid w:val="425CCAC7"/>
    <w:rsid w:val="42759024"/>
    <w:rsid w:val="42776A4C"/>
    <w:rsid w:val="427CD744"/>
    <w:rsid w:val="4289C3F8"/>
    <w:rsid w:val="428A2576"/>
    <w:rsid w:val="42994974"/>
    <w:rsid w:val="42A48D83"/>
    <w:rsid w:val="42A6AE03"/>
    <w:rsid w:val="42BC66B5"/>
    <w:rsid w:val="42BEBBE8"/>
    <w:rsid w:val="42CE08BE"/>
    <w:rsid w:val="42D0D6BE"/>
    <w:rsid w:val="42D1AFE7"/>
    <w:rsid w:val="42D83764"/>
    <w:rsid w:val="42DBAFC8"/>
    <w:rsid w:val="42E06A77"/>
    <w:rsid w:val="42E63A29"/>
    <w:rsid w:val="42F6CB25"/>
    <w:rsid w:val="431F55DB"/>
    <w:rsid w:val="432CA391"/>
    <w:rsid w:val="4332077D"/>
    <w:rsid w:val="43339F56"/>
    <w:rsid w:val="43486B26"/>
    <w:rsid w:val="4355EBB8"/>
    <w:rsid w:val="435C80B3"/>
    <w:rsid w:val="437C0660"/>
    <w:rsid w:val="437FF1B3"/>
    <w:rsid w:val="438AAEA4"/>
    <w:rsid w:val="438B2D30"/>
    <w:rsid w:val="439A169A"/>
    <w:rsid w:val="439A91E7"/>
    <w:rsid w:val="43A59C51"/>
    <w:rsid w:val="43A59D35"/>
    <w:rsid w:val="43AA115D"/>
    <w:rsid w:val="43C36D09"/>
    <w:rsid w:val="43CC3C58"/>
    <w:rsid w:val="43ED2F3C"/>
    <w:rsid w:val="43F051B6"/>
    <w:rsid w:val="43F2892A"/>
    <w:rsid w:val="4418A137"/>
    <w:rsid w:val="44294CA5"/>
    <w:rsid w:val="4440AFB4"/>
    <w:rsid w:val="445937EF"/>
    <w:rsid w:val="445F7BC8"/>
    <w:rsid w:val="44696099"/>
    <w:rsid w:val="447DA14D"/>
    <w:rsid w:val="447E32ED"/>
    <w:rsid w:val="4488921A"/>
    <w:rsid w:val="449505F8"/>
    <w:rsid w:val="449D6F4A"/>
    <w:rsid w:val="44A2BB0C"/>
    <w:rsid w:val="44A74B3E"/>
    <w:rsid w:val="44B54C11"/>
    <w:rsid w:val="44B7D435"/>
    <w:rsid w:val="44D0E60B"/>
    <w:rsid w:val="44D38C6D"/>
    <w:rsid w:val="44E08A4A"/>
    <w:rsid w:val="44E657C1"/>
    <w:rsid w:val="44E8FA0B"/>
    <w:rsid w:val="44FD3340"/>
    <w:rsid w:val="44FEAC1E"/>
    <w:rsid w:val="4503A696"/>
    <w:rsid w:val="450DDABC"/>
    <w:rsid w:val="453EF43C"/>
    <w:rsid w:val="4543DFCB"/>
    <w:rsid w:val="45463EEC"/>
    <w:rsid w:val="454FD9E1"/>
    <w:rsid w:val="4553A6A2"/>
    <w:rsid w:val="455AAD67"/>
    <w:rsid w:val="455B03FC"/>
    <w:rsid w:val="4579A50E"/>
    <w:rsid w:val="457CE37F"/>
    <w:rsid w:val="45807817"/>
    <w:rsid w:val="4594FF01"/>
    <w:rsid w:val="459EAB8A"/>
    <w:rsid w:val="45A63B15"/>
    <w:rsid w:val="45AE8DC7"/>
    <w:rsid w:val="45B1FD33"/>
    <w:rsid w:val="45B6C82E"/>
    <w:rsid w:val="45C117DF"/>
    <w:rsid w:val="45D99ED6"/>
    <w:rsid w:val="45DD660F"/>
    <w:rsid w:val="45E0DD38"/>
    <w:rsid w:val="45E7016C"/>
    <w:rsid w:val="45E8955A"/>
    <w:rsid w:val="45F5DCB2"/>
    <w:rsid w:val="460FE0BC"/>
    <w:rsid w:val="46317453"/>
    <w:rsid w:val="463FABE6"/>
    <w:rsid w:val="4642FCC6"/>
    <w:rsid w:val="464AF554"/>
    <w:rsid w:val="464DAD59"/>
    <w:rsid w:val="466912B5"/>
    <w:rsid w:val="4684C1C3"/>
    <w:rsid w:val="46A21911"/>
    <w:rsid w:val="46A55EFC"/>
    <w:rsid w:val="46A69F84"/>
    <w:rsid w:val="46C9A103"/>
    <w:rsid w:val="46D3E628"/>
    <w:rsid w:val="46E52B6A"/>
    <w:rsid w:val="46EEB556"/>
    <w:rsid w:val="46FDFCBC"/>
    <w:rsid w:val="47057538"/>
    <w:rsid w:val="47082A93"/>
    <w:rsid w:val="470CE681"/>
    <w:rsid w:val="471C1AF2"/>
    <w:rsid w:val="471C65BA"/>
    <w:rsid w:val="471E1D44"/>
    <w:rsid w:val="4734688A"/>
    <w:rsid w:val="47419141"/>
    <w:rsid w:val="474503DF"/>
    <w:rsid w:val="4764CBD8"/>
    <w:rsid w:val="477156E1"/>
    <w:rsid w:val="4780CDD4"/>
    <w:rsid w:val="479D054C"/>
    <w:rsid w:val="47A27708"/>
    <w:rsid w:val="47C00769"/>
    <w:rsid w:val="47D6B6EA"/>
    <w:rsid w:val="47DE5733"/>
    <w:rsid w:val="47E93BBF"/>
    <w:rsid w:val="47FB89EF"/>
    <w:rsid w:val="480B55A1"/>
    <w:rsid w:val="480DEBE4"/>
    <w:rsid w:val="48137628"/>
    <w:rsid w:val="4817DC5C"/>
    <w:rsid w:val="4819029A"/>
    <w:rsid w:val="4836A502"/>
    <w:rsid w:val="4839BA81"/>
    <w:rsid w:val="483CA8FF"/>
    <w:rsid w:val="483D3200"/>
    <w:rsid w:val="48412E11"/>
    <w:rsid w:val="4854354C"/>
    <w:rsid w:val="48741B2D"/>
    <w:rsid w:val="48788489"/>
    <w:rsid w:val="487E8D8B"/>
    <w:rsid w:val="4885B7C2"/>
    <w:rsid w:val="48B785BE"/>
    <w:rsid w:val="48B8DAE4"/>
    <w:rsid w:val="48D22679"/>
    <w:rsid w:val="48D52A82"/>
    <w:rsid w:val="48E47E40"/>
    <w:rsid w:val="48E6367B"/>
    <w:rsid w:val="48F0EE7E"/>
    <w:rsid w:val="48FFBA8E"/>
    <w:rsid w:val="4910D499"/>
    <w:rsid w:val="49153BEC"/>
    <w:rsid w:val="492891EB"/>
    <w:rsid w:val="492956E4"/>
    <w:rsid w:val="492D819C"/>
    <w:rsid w:val="49321779"/>
    <w:rsid w:val="49331DB3"/>
    <w:rsid w:val="4939E244"/>
    <w:rsid w:val="493E5608"/>
    <w:rsid w:val="4940084B"/>
    <w:rsid w:val="494ABD2C"/>
    <w:rsid w:val="494FAE6F"/>
    <w:rsid w:val="49598BF1"/>
    <w:rsid w:val="4966693C"/>
    <w:rsid w:val="49750DA5"/>
    <w:rsid w:val="497A47FF"/>
    <w:rsid w:val="4982DCB3"/>
    <w:rsid w:val="4988B2B1"/>
    <w:rsid w:val="498DD608"/>
    <w:rsid w:val="49975C52"/>
    <w:rsid w:val="4997CE2A"/>
    <w:rsid w:val="499FEFA9"/>
    <w:rsid w:val="49B1E810"/>
    <w:rsid w:val="49B3FBC4"/>
    <w:rsid w:val="49B6A6B5"/>
    <w:rsid w:val="49C7A50F"/>
    <w:rsid w:val="49C8938F"/>
    <w:rsid w:val="49DD32FD"/>
    <w:rsid w:val="49E15F3C"/>
    <w:rsid w:val="49EE9F68"/>
    <w:rsid w:val="4A048089"/>
    <w:rsid w:val="4A0F9F12"/>
    <w:rsid w:val="4A17E615"/>
    <w:rsid w:val="4A1990E6"/>
    <w:rsid w:val="4A37EAB5"/>
    <w:rsid w:val="4A411C74"/>
    <w:rsid w:val="4A5C618B"/>
    <w:rsid w:val="4A679FEB"/>
    <w:rsid w:val="4A69BD13"/>
    <w:rsid w:val="4A728226"/>
    <w:rsid w:val="4A8B6399"/>
    <w:rsid w:val="4AA2D121"/>
    <w:rsid w:val="4AA6B5FF"/>
    <w:rsid w:val="4AA71114"/>
    <w:rsid w:val="4AC72267"/>
    <w:rsid w:val="4ACB34D8"/>
    <w:rsid w:val="4ACB65FD"/>
    <w:rsid w:val="4ACD5578"/>
    <w:rsid w:val="4AD4CCDC"/>
    <w:rsid w:val="4AD9F9DD"/>
    <w:rsid w:val="4ADBEDC9"/>
    <w:rsid w:val="4AED418B"/>
    <w:rsid w:val="4AEFAA5D"/>
    <w:rsid w:val="4B0020BE"/>
    <w:rsid w:val="4B02ADCA"/>
    <w:rsid w:val="4B0DDDC9"/>
    <w:rsid w:val="4B0FC196"/>
    <w:rsid w:val="4B13D90F"/>
    <w:rsid w:val="4B1C5C9D"/>
    <w:rsid w:val="4B37DFF0"/>
    <w:rsid w:val="4B3E3E7A"/>
    <w:rsid w:val="4B4836C2"/>
    <w:rsid w:val="4B55E8E9"/>
    <w:rsid w:val="4B5832E6"/>
    <w:rsid w:val="4B6A3D64"/>
    <w:rsid w:val="4B6A6CEB"/>
    <w:rsid w:val="4B6E1A25"/>
    <w:rsid w:val="4BAD9067"/>
    <w:rsid w:val="4BCCAD11"/>
    <w:rsid w:val="4BD34191"/>
    <w:rsid w:val="4BE66153"/>
    <w:rsid w:val="4BECBE37"/>
    <w:rsid w:val="4BF7C4FA"/>
    <w:rsid w:val="4C12444D"/>
    <w:rsid w:val="4C1CE0C0"/>
    <w:rsid w:val="4C1F99ED"/>
    <w:rsid w:val="4C2C4DE6"/>
    <w:rsid w:val="4C365FF8"/>
    <w:rsid w:val="4C43A5F1"/>
    <w:rsid w:val="4C465942"/>
    <w:rsid w:val="4C502A4D"/>
    <w:rsid w:val="4C5856FD"/>
    <w:rsid w:val="4C6B36E7"/>
    <w:rsid w:val="4C6E8082"/>
    <w:rsid w:val="4C6F05C6"/>
    <w:rsid w:val="4C74405D"/>
    <w:rsid w:val="4C77B1C2"/>
    <w:rsid w:val="4C7CE109"/>
    <w:rsid w:val="4C7FC48A"/>
    <w:rsid w:val="4C89A2D9"/>
    <w:rsid w:val="4C8BA295"/>
    <w:rsid w:val="4C93E7CC"/>
    <w:rsid w:val="4C9CDFD1"/>
    <w:rsid w:val="4CAB92DC"/>
    <w:rsid w:val="4CBA4BF0"/>
    <w:rsid w:val="4CBAA42E"/>
    <w:rsid w:val="4CBEB2CD"/>
    <w:rsid w:val="4CC1F712"/>
    <w:rsid w:val="4CC46666"/>
    <w:rsid w:val="4CC9E7F1"/>
    <w:rsid w:val="4CDE6D66"/>
    <w:rsid w:val="4CF2BE58"/>
    <w:rsid w:val="4CF40347"/>
    <w:rsid w:val="4D13DE34"/>
    <w:rsid w:val="4D140611"/>
    <w:rsid w:val="4D1AE5DA"/>
    <w:rsid w:val="4D1C08C7"/>
    <w:rsid w:val="4D3F15ED"/>
    <w:rsid w:val="4D58B443"/>
    <w:rsid w:val="4D5D9C09"/>
    <w:rsid w:val="4D61B444"/>
    <w:rsid w:val="4D66A448"/>
    <w:rsid w:val="4D68B970"/>
    <w:rsid w:val="4D8002B2"/>
    <w:rsid w:val="4D825BB0"/>
    <w:rsid w:val="4D9E2294"/>
    <w:rsid w:val="4DA7FC85"/>
    <w:rsid w:val="4DA87B97"/>
    <w:rsid w:val="4DAA6334"/>
    <w:rsid w:val="4DBEAF38"/>
    <w:rsid w:val="4DCA59F9"/>
    <w:rsid w:val="4DD7C587"/>
    <w:rsid w:val="4DFE209C"/>
    <w:rsid w:val="4E00DBFD"/>
    <w:rsid w:val="4E18AB48"/>
    <w:rsid w:val="4E2ADA58"/>
    <w:rsid w:val="4E49C073"/>
    <w:rsid w:val="4E5288FC"/>
    <w:rsid w:val="4E8D7B86"/>
    <w:rsid w:val="4E9CB0BA"/>
    <w:rsid w:val="4EAA3DA7"/>
    <w:rsid w:val="4EB1252A"/>
    <w:rsid w:val="4EB4CDDC"/>
    <w:rsid w:val="4EED6E05"/>
    <w:rsid w:val="4EF5F248"/>
    <w:rsid w:val="4EF8C875"/>
    <w:rsid w:val="4EFD700C"/>
    <w:rsid w:val="4EFD935A"/>
    <w:rsid w:val="4F0FE4C7"/>
    <w:rsid w:val="4F1E3CB9"/>
    <w:rsid w:val="4F1F1453"/>
    <w:rsid w:val="4F3CB91D"/>
    <w:rsid w:val="4F515477"/>
    <w:rsid w:val="4F571487"/>
    <w:rsid w:val="4F722540"/>
    <w:rsid w:val="4F7BC5E7"/>
    <w:rsid w:val="4F7CEEA6"/>
    <w:rsid w:val="4F8D172B"/>
    <w:rsid w:val="4FA1049C"/>
    <w:rsid w:val="4FAB0513"/>
    <w:rsid w:val="4FBF1314"/>
    <w:rsid w:val="4FC083FA"/>
    <w:rsid w:val="4FDD4297"/>
    <w:rsid w:val="4FEF47E4"/>
    <w:rsid w:val="4FF20354"/>
    <w:rsid w:val="4FFB6322"/>
    <w:rsid w:val="50064FB9"/>
    <w:rsid w:val="5006EDC9"/>
    <w:rsid w:val="5012FD25"/>
    <w:rsid w:val="502033B3"/>
    <w:rsid w:val="502CE696"/>
    <w:rsid w:val="5051348B"/>
    <w:rsid w:val="506175B1"/>
    <w:rsid w:val="50695BB1"/>
    <w:rsid w:val="50962479"/>
    <w:rsid w:val="50C34800"/>
    <w:rsid w:val="50C3913A"/>
    <w:rsid w:val="50CF02E1"/>
    <w:rsid w:val="50D234BD"/>
    <w:rsid w:val="50FD9224"/>
    <w:rsid w:val="50FE959E"/>
    <w:rsid w:val="5101BC30"/>
    <w:rsid w:val="5112C64D"/>
    <w:rsid w:val="5113F3D6"/>
    <w:rsid w:val="51144066"/>
    <w:rsid w:val="5118C530"/>
    <w:rsid w:val="5127911C"/>
    <w:rsid w:val="51327E07"/>
    <w:rsid w:val="5133F596"/>
    <w:rsid w:val="5136B931"/>
    <w:rsid w:val="51387B03"/>
    <w:rsid w:val="5139209C"/>
    <w:rsid w:val="513E276C"/>
    <w:rsid w:val="514A4A28"/>
    <w:rsid w:val="5161D245"/>
    <w:rsid w:val="51626049"/>
    <w:rsid w:val="5168CAA4"/>
    <w:rsid w:val="516F8D87"/>
    <w:rsid w:val="517468F3"/>
    <w:rsid w:val="517830C8"/>
    <w:rsid w:val="517BBD98"/>
    <w:rsid w:val="518B247A"/>
    <w:rsid w:val="518E45E6"/>
    <w:rsid w:val="51AFA06C"/>
    <w:rsid w:val="51B5F18C"/>
    <w:rsid w:val="51B91A95"/>
    <w:rsid w:val="51C43B5A"/>
    <w:rsid w:val="51C55260"/>
    <w:rsid w:val="51D07FED"/>
    <w:rsid w:val="51F9379F"/>
    <w:rsid w:val="51FD9E75"/>
    <w:rsid w:val="52042043"/>
    <w:rsid w:val="520A1E5D"/>
    <w:rsid w:val="5210F3DA"/>
    <w:rsid w:val="521D738B"/>
    <w:rsid w:val="5224E4BE"/>
    <w:rsid w:val="522A156D"/>
    <w:rsid w:val="522A6447"/>
    <w:rsid w:val="522BAECE"/>
    <w:rsid w:val="5245203B"/>
    <w:rsid w:val="524CD005"/>
    <w:rsid w:val="5251076A"/>
    <w:rsid w:val="5261D0D1"/>
    <w:rsid w:val="526A8EAC"/>
    <w:rsid w:val="529D1582"/>
    <w:rsid w:val="52D88ECF"/>
    <w:rsid w:val="52F02DE4"/>
    <w:rsid w:val="5305AC41"/>
    <w:rsid w:val="5311A315"/>
    <w:rsid w:val="5318A7B1"/>
    <w:rsid w:val="53255931"/>
    <w:rsid w:val="53261C83"/>
    <w:rsid w:val="53295928"/>
    <w:rsid w:val="53363FAD"/>
    <w:rsid w:val="5349E8A9"/>
    <w:rsid w:val="53634D74"/>
    <w:rsid w:val="5364162B"/>
    <w:rsid w:val="53968611"/>
    <w:rsid w:val="53AD2F9D"/>
    <w:rsid w:val="53B44328"/>
    <w:rsid w:val="53B95B8F"/>
    <w:rsid w:val="53C07DC4"/>
    <w:rsid w:val="53D85D9C"/>
    <w:rsid w:val="53E0A56F"/>
    <w:rsid w:val="53EA491B"/>
    <w:rsid w:val="53EF4700"/>
    <w:rsid w:val="53FAD713"/>
    <w:rsid w:val="5406F115"/>
    <w:rsid w:val="5409112B"/>
    <w:rsid w:val="540D83EF"/>
    <w:rsid w:val="5424E122"/>
    <w:rsid w:val="542E75F6"/>
    <w:rsid w:val="54322A34"/>
    <w:rsid w:val="544672D7"/>
    <w:rsid w:val="545C4C4F"/>
    <w:rsid w:val="546072E5"/>
    <w:rsid w:val="54641884"/>
    <w:rsid w:val="54687DA6"/>
    <w:rsid w:val="548E49A9"/>
    <w:rsid w:val="5494E359"/>
    <w:rsid w:val="54A2E481"/>
    <w:rsid w:val="54A316F3"/>
    <w:rsid w:val="54A9AA60"/>
    <w:rsid w:val="54AF9EC5"/>
    <w:rsid w:val="54B7B59B"/>
    <w:rsid w:val="54DE97BC"/>
    <w:rsid w:val="55026C74"/>
    <w:rsid w:val="55080BFC"/>
    <w:rsid w:val="5516A9EB"/>
    <w:rsid w:val="5534CA4F"/>
    <w:rsid w:val="553BC105"/>
    <w:rsid w:val="554D8241"/>
    <w:rsid w:val="5552A301"/>
    <w:rsid w:val="555765D2"/>
    <w:rsid w:val="5557669A"/>
    <w:rsid w:val="555EFA45"/>
    <w:rsid w:val="558D4823"/>
    <w:rsid w:val="5594D573"/>
    <w:rsid w:val="5599154C"/>
    <w:rsid w:val="559E8967"/>
    <w:rsid w:val="55B3FCC3"/>
    <w:rsid w:val="55C9E85B"/>
    <w:rsid w:val="55E7F172"/>
    <w:rsid w:val="55E8C372"/>
    <w:rsid w:val="55FC12B5"/>
    <w:rsid w:val="561303B3"/>
    <w:rsid w:val="561B307B"/>
    <w:rsid w:val="5625F0B9"/>
    <w:rsid w:val="56285214"/>
    <w:rsid w:val="563E8AEB"/>
    <w:rsid w:val="564E20CA"/>
    <w:rsid w:val="56587354"/>
    <w:rsid w:val="566195FB"/>
    <w:rsid w:val="566CEDC4"/>
    <w:rsid w:val="5671B7F7"/>
    <w:rsid w:val="567F9E50"/>
    <w:rsid w:val="56805A22"/>
    <w:rsid w:val="5684C6E5"/>
    <w:rsid w:val="5693468F"/>
    <w:rsid w:val="56A03972"/>
    <w:rsid w:val="56A1FDBF"/>
    <w:rsid w:val="56A47C76"/>
    <w:rsid w:val="56AB006E"/>
    <w:rsid w:val="56B7B171"/>
    <w:rsid w:val="56BB4FCB"/>
    <w:rsid w:val="56BC7B68"/>
    <w:rsid w:val="56BE36A7"/>
    <w:rsid w:val="56C059A6"/>
    <w:rsid w:val="56C6308A"/>
    <w:rsid w:val="56C895D8"/>
    <w:rsid w:val="56D010DC"/>
    <w:rsid w:val="56D95666"/>
    <w:rsid w:val="56F8C7CA"/>
    <w:rsid w:val="56FF63D5"/>
    <w:rsid w:val="571B54A1"/>
    <w:rsid w:val="571E3698"/>
    <w:rsid w:val="571F4119"/>
    <w:rsid w:val="5721DBCB"/>
    <w:rsid w:val="5723134A"/>
    <w:rsid w:val="572CD049"/>
    <w:rsid w:val="573277D5"/>
    <w:rsid w:val="57396D3F"/>
    <w:rsid w:val="5748C379"/>
    <w:rsid w:val="5758A565"/>
    <w:rsid w:val="575BBCB9"/>
    <w:rsid w:val="5777B398"/>
    <w:rsid w:val="577FA8D5"/>
    <w:rsid w:val="5788C7E2"/>
    <w:rsid w:val="5789CD62"/>
    <w:rsid w:val="578EB129"/>
    <w:rsid w:val="57908147"/>
    <w:rsid w:val="579BBF3B"/>
    <w:rsid w:val="57A4960E"/>
    <w:rsid w:val="57AD5A85"/>
    <w:rsid w:val="57D7A227"/>
    <w:rsid w:val="57E48456"/>
    <w:rsid w:val="581E4D42"/>
    <w:rsid w:val="5823590D"/>
    <w:rsid w:val="58278184"/>
    <w:rsid w:val="5830FF0A"/>
    <w:rsid w:val="58341B2D"/>
    <w:rsid w:val="58544509"/>
    <w:rsid w:val="5862668D"/>
    <w:rsid w:val="5869001C"/>
    <w:rsid w:val="5874C21D"/>
    <w:rsid w:val="58771427"/>
    <w:rsid w:val="58871EEE"/>
    <w:rsid w:val="588AB1AB"/>
    <w:rsid w:val="588E4A32"/>
    <w:rsid w:val="58926C63"/>
    <w:rsid w:val="589B4086"/>
    <w:rsid w:val="58AA9761"/>
    <w:rsid w:val="58B92D56"/>
    <w:rsid w:val="58BBCE83"/>
    <w:rsid w:val="58BD3E66"/>
    <w:rsid w:val="58CE47D7"/>
    <w:rsid w:val="58CF786A"/>
    <w:rsid w:val="58D1B945"/>
    <w:rsid w:val="58EA95CA"/>
    <w:rsid w:val="58F61C61"/>
    <w:rsid w:val="58FE892D"/>
    <w:rsid w:val="5905A5FF"/>
    <w:rsid w:val="590B1F6A"/>
    <w:rsid w:val="5916829A"/>
    <w:rsid w:val="592DC408"/>
    <w:rsid w:val="592E45C6"/>
    <w:rsid w:val="593C9B77"/>
    <w:rsid w:val="5946B928"/>
    <w:rsid w:val="594B0A34"/>
    <w:rsid w:val="59574A39"/>
    <w:rsid w:val="595D917B"/>
    <w:rsid w:val="5977C895"/>
    <w:rsid w:val="597F8B86"/>
    <w:rsid w:val="5997F5AD"/>
    <w:rsid w:val="59B1E635"/>
    <w:rsid w:val="59B7CDE1"/>
    <w:rsid w:val="59CA38E1"/>
    <w:rsid w:val="59D97D62"/>
    <w:rsid w:val="59DE37CF"/>
    <w:rsid w:val="59DF2A63"/>
    <w:rsid w:val="59E07AC4"/>
    <w:rsid w:val="59ED8558"/>
    <w:rsid w:val="59F80884"/>
    <w:rsid w:val="59FA8247"/>
    <w:rsid w:val="59FCFAB7"/>
    <w:rsid w:val="5A0888FC"/>
    <w:rsid w:val="5A152A22"/>
    <w:rsid w:val="5A1FA072"/>
    <w:rsid w:val="5A2287F6"/>
    <w:rsid w:val="5A387C41"/>
    <w:rsid w:val="5A49704C"/>
    <w:rsid w:val="5A510606"/>
    <w:rsid w:val="5A5DC63B"/>
    <w:rsid w:val="5A5EE1C8"/>
    <w:rsid w:val="5A756E69"/>
    <w:rsid w:val="5A8F8909"/>
    <w:rsid w:val="5AACE794"/>
    <w:rsid w:val="5ACED809"/>
    <w:rsid w:val="5AD15A3D"/>
    <w:rsid w:val="5AEA3F7C"/>
    <w:rsid w:val="5AF2A3AF"/>
    <w:rsid w:val="5AFF7811"/>
    <w:rsid w:val="5B1209E6"/>
    <w:rsid w:val="5B13DB26"/>
    <w:rsid w:val="5B1D95A2"/>
    <w:rsid w:val="5B1E0E03"/>
    <w:rsid w:val="5B3DD280"/>
    <w:rsid w:val="5B53A37E"/>
    <w:rsid w:val="5B80DEF2"/>
    <w:rsid w:val="5B8451FC"/>
    <w:rsid w:val="5B88BE41"/>
    <w:rsid w:val="5B8C2D8B"/>
    <w:rsid w:val="5B8DECBC"/>
    <w:rsid w:val="5B8E00E7"/>
    <w:rsid w:val="5B91BE81"/>
    <w:rsid w:val="5BB5B0E0"/>
    <w:rsid w:val="5BC15036"/>
    <w:rsid w:val="5BC1C68B"/>
    <w:rsid w:val="5BD8E1B8"/>
    <w:rsid w:val="5BDD46F8"/>
    <w:rsid w:val="5BDD7E02"/>
    <w:rsid w:val="5BE3FF79"/>
    <w:rsid w:val="5BEA4BBF"/>
    <w:rsid w:val="5BECBE18"/>
    <w:rsid w:val="5BEE81D6"/>
    <w:rsid w:val="5BEF3D9E"/>
    <w:rsid w:val="5BFB3D3B"/>
    <w:rsid w:val="5C05FAA7"/>
    <w:rsid w:val="5C06B314"/>
    <w:rsid w:val="5C079C53"/>
    <w:rsid w:val="5C1E4A08"/>
    <w:rsid w:val="5C22228A"/>
    <w:rsid w:val="5C228806"/>
    <w:rsid w:val="5C2E22F3"/>
    <w:rsid w:val="5C31DA2A"/>
    <w:rsid w:val="5C44EF35"/>
    <w:rsid w:val="5C5F6618"/>
    <w:rsid w:val="5C6252E0"/>
    <w:rsid w:val="5C6C8055"/>
    <w:rsid w:val="5C70440C"/>
    <w:rsid w:val="5C853217"/>
    <w:rsid w:val="5CA06BE1"/>
    <w:rsid w:val="5CAA7C40"/>
    <w:rsid w:val="5CC1BCEE"/>
    <w:rsid w:val="5CC35C79"/>
    <w:rsid w:val="5CC5E415"/>
    <w:rsid w:val="5CC8A896"/>
    <w:rsid w:val="5CCC6DB5"/>
    <w:rsid w:val="5CE0B0A2"/>
    <w:rsid w:val="5CEEA1CF"/>
    <w:rsid w:val="5D211DBF"/>
    <w:rsid w:val="5D333D26"/>
    <w:rsid w:val="5D565C8E"/>
    <w:rsid w:val="5D567851"/>
    <w:rsid w:val="5D6ADE63"/>
    <w:rsid w:val="5D788B1D"/>
    <w:rsid w:val="5D7D6365"/>
    <w:rsid w:val="5D8CA4C3"/>
    <w:rsid w:val="5D95784D"/>
    <w:rsid w:val="5D99A495"/>
    <w:rsid w:val="5D9CF03D"/>
    <w:rsid w:val="5DB207EE"/>
    <w:rsid w:val="5DC743AC"/>
    <w:rsid w:val="5DCC58FB"/>
    <w:rsid w:val="5DED627C"/>
    <w:rsid w:val="5DEFE595"/>
    <w:rsid w:val="5DFBF1B1"/>
    <w:rsid w:val="5DFC079E"/>
    <w:rsid w:val="5E16691C"/>
    <w:rsid w:val="5E199595"/>
    <w:rsid w:val="5E28EE7C"/>
    <w:rsid w:val="5E2A2FE7"/>
    <w:rsid w:val="5E30772C"/>
    <w:rsid w:val="5E454D94"/>
    <w:rsid w:val="5E46B87F"/>
    <w:rsid w:val="5E475366"/>
    <w:rsid w:val="5E4E9CC4"/>
    <w:rsid w:val="5E55B5BD"/>
    <w:rsid w:val="5E5CF2D5"/>
    <w:rsid w:val="5E623393"/>
    <w:rsid w:val="5E65EF72"/>
    <w:rsid w:val="5E6EB847"/>
    <w:rsid w:val="5E78C708"/>
    <w:rsid w:val="5E84D213"/>
    <w:rsid w:val="5E85DCB0"/>
    <w:rsid w:val="5E981F7A"/>
    <w:rsid w:val="5E98D89E"/>
    <w:rsid w:val="5EA14C3D"/>
    <w:rsid w:val="5EB0D846"/>
    <w:rsid w:val="5EC891D3"/>
    <w:rsid w:val="5ED0A343"/>
    <w:rsid w:val="5EDCF5A3"/>
    <w:rsid w:val="5EF0A7B2"/>
    <w:rsid w:val="5EF14D5D"/>
    <w:rsid w:val="5F0E4CD3"/>
    <w:rsid w:val="5F3FF163"/>
    <w:rsid w:val="5F43131C"/>
    <w:rsid w:val="5F4BC247"/>
    <w:rsid w:val="5F54B89C"/>
    <w:rsid w:val="5F5BEB0B"/>
    <w:rsid w:val="5F5C24B8"/>
    <w:rsid w:val="5F62AC73"/>
    <w:rsid w:val="5F641C4C"/>
    <w:rsid w:val="5F71CADD"/>
    <w:rsid w:val="5F77461A"/>
    <w:rsid w:val="5F7B7FB7"/>
    <w:rsid w:val="5F816368"/>
    <w:rsid w:val="5F82C3BE"/>
    <w:rsid w:val="5F865C89"/>
    <w:rsid w:val="5F8A4164"/>
    <w:rsid w:val="5F90F886"/>
    <w:rsid w:val="5F9B44F9"/>
    <w:rsid w:val="5FA98B54"/>
    <w:rsid w:val="5FA9C64D"/>
    <w:rsid w:val="5FB9E5B6"/>
    <w:rsid w:val="5FCF0BCA"/>
    <w:rsid w:val="5FDA70D5"/>
    <w:rsid w:val="5FE49A3A"/>
    <w:rsid w:val="5FE85E51"/>
    <w:rsid w:val="5FF714EC"/>
    <w:rsid w:val="5FF9614F"/>
    <w:rsid w:val="60100D8E"/>
    <w:rsid w:val="60251CA6"/>
    <w:rsid w:val="60268B77"/>
    <w:rsid w:val="6032CDD7"/>
    <w:rsid w:val="604012D0"/>
    <w:rsid w:val="604665D4"/>
    <w:rsid w:val="606867A8"/>
    <w:rsid w:val="606F16A1"/>
    <w:rsid w:val="60737638"/>
    <w:rsid w:val="6086BDF3"/>
    <w:rsid w:val="60962F9A"/>
    <w:rsid w:val="609A69D8"/>
    <w:rsid w:val="609B3623"/>
    <w:rsid w:val="60B1A627"/>
    <w:rsid w:val="60CA32BA"/>
    <w:rsid w:val="60D42FB8"/>
    <w:rsid w:val="60D96BCA"/>
    <w:rsid w:val="60E9B648"/>
    <w:rsid w:val="60EA572A"/>
    <w:rsid w:val="61056812"/>
    <w:rsid w:val="6109FC9D"/>
    <w:rsid w:val="610EC611"/>
    <w:rsid w:val="61198AB2"/>
    <w:rsid w:val="611BE148"/>
    <w:rsid w:val="61235EB4"/>
    <w:rsid w:val="6139D57D"/>
    <w:rsid w:val="6147DEFE"/>
    <w:rsid w:val="6157D343"/>
    <w:rsid w:val="615ABA8F"/>
    <w:rsid w:val="615DEA1E"/>
    <w:rsid w:val="615E55A4"/>
    <w:rsid w:val="61697FDB"/>
    <w:rsid w:val="61753580"/>
    <w:rsid w:val="617B7312"/>
    <w:rsid w:val="617D6B7A"/>
    <w:rsid w:val="618010FC"/>
    <w:rsid w:val="6180383F"/>
    <w:rsid w:val="6180F429"/>
    <w:rsid w:val="61817152"/>
    <w:rsid w:val="6181B7DA"/>
    <w:rsid w:val="618CA31C"/>
    <w:rsid w:val="618FF12C"/>
    <w:rsid w:val="61A5172D"/>
    <w:rsid w:val="61A7854B"/>
    <w:rsid w:val="61BC8104"/>
    <w:rsid w:val="61C00318"/>
    <w:rsid w:val="61C52F88"/>
    <w:rsid w:val="61D787B4"/>
    <w:rsid w:val="61D7B599"/>
    <w:rsid w:val="61DC2318"/>
    <w:rsid w:val="61E93D9A"/>
    <w:rsid w:val="61ED3F72"/>
    <w:rsid w:val="61F96B6A"/>
    <w:rsid w:val="61FE0431"/>
    <w:rsid w:val="6217AB85"/>
    <w:rsid w:val="6242404C"/>
    <w:rsid w:val="625A3515"/>
    <w:rsid w:val="6269041A"/>
    <w:rsid w:val="626F2CB5"/>
    <w:rsid w:val="626F5DE3"/>
    <w:rsid w:val="6282A881"/>
    <w:rsid w:val="6282F1C5"/>
    <w:rsid w:val="628C755D"/>
    <w:rsid w:val="628EC83F"/>
    <w:rsid w:val="6293760B"/>
    <w:rsid w:val="629D182F"/>
    <w:rsid w:val="62BBBF9A"/>
    <w:rsid w:val="62E1D76C"/>
    <w:rsid w:val="63011D5F"/>
    <w:rsid w:val="63059DB5"/>
    <w:rsid w:val="630F7970"/>
    <w:rsid w:val="6315110D"/>
    <w:rsid w:val="633734B0"/>
    <w:rsid w:val="633895EE"/>
    <w:rsid w:val="6349CBFD"/>
    <w:rsid w:val="634BD68C"/>
    <w:rsid w:val="63596A9B"/>
    <w:rsid w:val="635D364C"/>
    <w:rsid w:val="6364DC10"/>
    <w:rsid w:val="63655607"/>
    <w:rsid w:val="636DA7D5"/>
    <w:rsid w:val="637C6228"/>
    <w:rsid w:val="637CD7C5"/>
    <w:rsid w:val="638031EF"/>
    <w:rsid w:val="6390CE2D"/>
    <w:rsid w:val="639CFF9C"/>
    <w:rsid w:val="63A95425"/>
    <w:rsid w:val="63A9A4B6"/>
    <w:rsid w:val="63B981F9"/>
    <w:rsid w:val="63BD9C3E"/>
    <w:rsid w:val="63E7A994"/>
    <w:rsid w:val="63E943D7"/>
    <w:rsid w:val="63EC8167"/>
    <w:rsid w:val="63EDD0B2"/>
    <w:rsid w:val="63F0898A"/>
    <w:rsid w:val="64030AE5"/>
    <w:rsid w:val="6414F012"/>
    <w:rsid w:val="64277DED"/>
    <w:rsid w:val="643D4B58"/>
    <w:rsid w:val="645799F7"/>
    <w:rsid w:val="64652AA7"/>
    <w:rsid w:val="6468B304"/>
    <w:rsid w:val="646C5634"/>
    <w:rsid w:val="6476BE54"/>
    <w:rsid w:val="64876EEB"/>
    <w:rsid w:val="6488AAEB"/>
    <w:rsid w:val="6489B0F7"/>
    <w:rsid w:val="6491B31E"/>
    <w:rsid w:val="64A37227"/>
    <w:rsid w:val="64BA0506"/>
    <w:rsid w:val="64CA9428"/>
    <w:rsid w:val="64DF071F"/>
    <w:rsid w:val="64E14B5B"/>
    <w:rsid w:val="64E65902"/>
    <w:rsid w:val="64EBFF35"/>
    <w:rsid w:val="64F023E9"/>
    <w:rsid w:val="6509814C"/>
    <w:rsid w:val="655E995A"/>
    <w:rsid w:val="6584747E"/>
    <w:rsid w:val="65A4FF17"/>
    <w:rsid w:val="65BE5A83"/>
    <w:rsid w:val="65CF3950"/>
    <w:rsid w:val="65E01015"/>
    <w:rsid w:val="65EA5015"/>
    <w:rsid w:val="65F43651"/>
    <w:rsid w:val="6601DFC3"/>
    <w:rsid w:val="6608734D"/>
    <w:rsid w:val="66090492"/>
    <w:rsid w:val="66148A33"/>
    <w:rsid w:val="6623D9B5"/>
    <w:rsid w:val="662E1418"/>
    <w:rsid w:val="66362ED2"/>
    <w:rsid w:val="66428D60"/>
    <w:rsid w:val="6646F856"/>
    <w:rsid w:val="666F4DFC"/>
    <w:rsid w:val="667B8D7E"/>
    <w:rsid w:val="668F5DA0"/>
    <w:rsid w:val="669D34DF"/>
    <w:rsid w:val="66AD76BE"/>
    <w:rsid w:val="66B8F6DD"/>
    <w:rsid w:val="66DBAF2D"/>
    <w:rsid w:val="66DEE4DB"/>
    <w:rsid w:val="66E12045"/>
    <w:rsid w:val="66FE5D0B"/>
    <w:rsid w:val="6705AD8E"/>
    <w:rsid w:val="670D44BE"/>
    <w:rsid w:val="6710889A"/>
    <w:rsid w:val="6714074A"/>
    <w:rsid w:val="6725879F"/>
    <w:rsid w:val="67347F0D"/>
    <w:rsid w:val="67370DC4"/>
    <w:rsid w:val="673D30D6"/>
    <w:rsid w:val="673FED1B"/>
    <w:rsid w:val="67491A80"/>
    <w:rsid w:val="674D2FD3"/>
    <w:rsid w:val="6760757C"/>
    <w:rsid w:val="67607FBD"/>
    <w:rsid w:val="6766D028"/>
    <w:rsid w:val="67719FC9"/>
    <w:rsid w:val="677BABE9"/>
    <w:rsid w:val="677FA471"/>
    <w:rsid w:val="67804B4D"/>
    <w:rsid w:val="6792BC1F"/>
    <w:rsid w:val="67947AF0"/>
    <w:rsid w:val="6796CE6D"/>
    <w:rsid w:val="67BF1388"/>
    <w:rsid w:val="67CBCC34"/>
    <w:rsid w:val="67DEA9F0"/>
    <w:rsid w:val="67E47A87"/>
    <w:rsid w:val="680C479E"/>
    <w:rsid w:val="681A2AFE"/>
    <w:rsid w:val="681B7202"/>
    <w:rsid w:val="68238DFC"/>
    <w:rsid w:val="6838C8B3"/>
    <w:rsid w:val="68420BB8"/>
    <w:rsid w:val="684406DA"/>
    <w:rsid w:val="684BD62E"/>
    <w:rsid w:val="684E1A57"/>
    <w:rsid w:val="684E3AAA"/>
    <w:rsid w:val="684F8E07"/>
    <w:rsid w:val="68502767"/>
    <w:rsid w:val="6852F4A5"/>
    <w:rsid w:val="689E56C1"/>
    <w:rsid w:val="68A19E28"/>
    <w:rsid w:val="68A1F9D0"/>
    <w:rsid w:val="68A96F36"/>
    <w:rsid w:val="68CD4234"/>
    <w:rsid w:val="68DD24A5"/>
    <w:rsid w:val="68F317CE"/>
    <w:rsid w:val="68F9759C"/>
    <w:rsid w:val="6908CEF5"/>
    <w:rsid w:val="6908F721"/>
    <w:rsid w:val="690992C3"/>
    <w:rsid w:val="6910E766"/>
    <w:rsid w:val="6911068C"/>
    <w:rsid w:val="694DA0FB"/>
    <w:rsid w:val="69504EAF"/>
    <w:rsid w:val="69547198"/>
    <w:rsid w:val="6970B230"/>
    <w:rsid w:val="6977CC5F"/>
    <w:rsid w:val="69815ABE"/>
    <w:rsid w:val="6991DB3F"/>
    <w:rsid w:val="69952BC2"/>
    <w:rsid w:val="69A19EAB"/>
    <w:rsid w:val="69A4979E"/>
    <w:rsid w:val="69D756DB"/>
    <w:rsid w:val="69E563B7"/>
    <w:rsid w:val="69EB2818"/>
    <w:rsid w:val="69F4931A"/>
    <w:rsid w:val="6A0DCBA8"/>
    <w:rsid w:val="6A0E4C2B"/>
    <w:rsid w:val="6A2FB4D2"/>
    <w:rsid w:val="6A31B703"/>
    <w:rsid w:val="6A333160"/>
    <w:rsid w:val="6A3C770A"/>
    <w:rsid w:val="6A42D72A"/>
    <w:rsid w:val="6A6F41D7"/>
    <w:rsid w:val="6A70FF1B"/>
    <w:rsid w:val="6A7C167B"/>
    <w:rsid w:val="6A7CA4F9"/>
    <w:rsid w:val="6A7E5EA2"/>
    <w:rsid w:val="6A8A099D"/>
    <w:rsid w:val="6A8EE82F"/>
    <w:rsid w:val="6A952F1A"/>
    <w:rsid w:val="6A9DCE6E"/>
    <w:rsid w:val="6AA20AD5"/>
    <w:rsid w:val="6ABC2889"/>
    <w:rsid w:val="6ABFF038"/>
    <w:rsid w:val="6ADD0F48"/>
    <w:rsid w:val="6AE39778"/>
    <w:rsid w:val="6AE6BFC7"/>
    <w:rsid w:val="6AF5503B"/>
    <w:rsid w:val="6B0776DC"/>
    <w:rsid w:val="6B0A997E"/>
    <w:rsid w:val="6B24056C"/>
    <w:rsid w:val="6B246AD4"/>
    <w:rsid w:val="6B24AAA9"/>
    <w:rsid w:val="6B30E297"/>
    <w:rsid w:val="6B3EDA58"/>
    <w:rsid w:val="6B448A21"/>
    <w:rsid w:val="6B4A5C8A"/>
    <w:rsid w:val="6B4FC279"/>
    <w:rsid w:val="6B5D1BE8"/>
    <w:rsid w:val="6B5FE1C7"/>
    <w:rsid w:val="6B62B8EA"/>
    <w:rsid w:val="6B7349BF"/>
    <w:rsid w:val="6B792492"/>
    <w:rsid w:val="6B7BD789"/>
    <w:rsid w:val="6B7BF0C7"/>
    <w:rsid w:val="6BAC2583"/>
    <w:rsid w:val="6BB4E598"/>
    <w:rsid w:val="6BB7E6E2"/>
    <w:rsid w:val="6BBA822F"/>
    <w:rsid w:val="6BC1DAA0"/>
    <w:rsid w:val="6BCACFAB"/>
    <w:rsid w:val="6BDF3C30"/>
    <w:rsid w:val="6BED2746"/>
    <w:rsid w:val="6BF04B83"/>
    <w:rsid w:val="6BF1FCD9"/>
    <w:rsid w:val="6BF87AE4"/>
    <w:rsid w:val="6C083289"/>
    <w:rsid w:val="6C31BD70"/>
    <w:rsid w:val="6C33A007"/>
    <w:rsid w:val="6C40C956"/>
    <w:rsid w:val="6C444A10"/>
    <w:rsid w:val="6C46AC64"/>
    <w:rsid w:val="6C4F4A89"/>
    <w:rsid w:val="6C67ACB0"/>
    <w:rsid w:val="6C6FFA40"/>
    <w:rsid w:val="6C712147"/>
    <w:rsid w:val="6C7D497E"/>
    <w:rsid w:val="6C8F336C"/>
    <w:rsid w:val="6C9357A2"/>
    <w:rsid w:val="6C99B608"/>
    <w:rsid w:val="6C99D43E"/>
    <w:rsid w:val="6CA2E5B8"/>
    <w:rsid w:val="6CAE11FA"/>
    <w:rsid w:val="6CAEAD41"/>
    <w:rsid w:val="6CAF96CF"/>
    <w:rsid w:val="6CBCEE30"/>
    <w:rsid w:val="6CCBC9B6"/>
    <w:rsid w:val="6CCD9F5E"/>
    <w:rsid w:val="6CD399BF"/>
    <w:rsid w:val="6CD82C6A"/>
    <w:rsid w:val="6CDBFCFF"/>
    <w:rsid w:val="6CE04CB6"/>
    <w:rsid w:val="6D03E620"/>
    <w:rsid w:val="6D046587"/>
    <w:rsid w:val="6D0E5AB8"/>
    <w:rsid w:val="6D1102CD"/>
    <w:rsid w:val="6D193ABC"/>
    <w:rsid w:val="6D1FCB63"/>
    <w:rsid w:val="6D27A992"/>
    <w:rsid w:val="6D292C7C"/>
    <w:rsid w:val="6D3038CF"/>
    <w:rsid w:val="6D375E60"/>
    <w:rsid w:val="6D3DFE2D"/>
    <w:rsid w:val="6D4A5BC7"/>
    <w:rsid w:val="6D53FE0C"/>
    <w:rsid w:val="6D5B7D6B"/>
    <w:rsid w:val="6D62726F"/>
    <w:rsid w:val="6D7E4118"/>
    <w:rsid w:val="6D80F793"/>
    <w:rsid w:val="6D893F22"/>
    <w:rsid w:val="6D901E0F"/>
    <w:rsid w:val="6D985214"/>
    <w:rsid w:val="6D997344"/>
    <w:rsid w:val="6DC6B787"/>
    <w:rsid w:val="6DD3FE14"/>
    <w:rsid w:val="6DECB6CF"/>
    <w:rsid w:val="6E0C841C"/>
    <w:rsid w:val="6E13C9C4"/>
    <w:rsid w:val="6E14F5AB"/>
    <w:rsid w:val="6E2669C4"/>
    <w:rsid w:val="6E2DEB23"/>
    <w:rsid w:val="6E37189E"/>
    <w:rsid w:val="6E3B3F28"/>
    <w:rsid w:val="6E465259"/>
    <w:rsid w:val="6E49A313"/>
    <w:rsid w:val="6E6F7590"/>
    <w:rsid w:val="6E84A11A"/>
    <w:rsid w:val="6EA21E86"/>
    <w:rsid w:val="6EB88E98"/>
    <w:rsid w:val="6ED2078F"/>
    <w:rsid w:val="6EE38C25"/>
    <w:rsid w:val="6EF11D03"/>
    <w:rsid w:val="6EF8D2A8"/>
    <w:rsid w:val="6F10B5D4"/>
    <w:rsid w:val="6F232139"/>
    <w:rsid w:val="6F25BC19"/>
    <w:rsid w:val="6F34D482"/>
    <w:rsid w:val="6F4D39BE"/>
    <w:rsid w:val="6F4E60C7"/>
    <w:rsid w:val="6F6769C6"/>
    <w:rsid w:val="6F70821A"/>
    <w:rsid w:val="6F736253"/>
    <w:rsid w:val="6F7412DD"/>
    <w:rsid w:val="6F8E07C0"/>
    <w:rsid w:val="6F932518"/>
    <w:rsid w:val="6F9440A0"/>
    <w:rsid w:val="6FA9A572"/>
    <w:rsid w:val="6FB605D7"/>
    <w:rsid w:val="6FC01A48"/>
    <w:rsid w:val="6FDDDBB8"/>
    <w:rsid w:val="6FDE9686"/>
    <w:rsid w:val="6FF971A0"/>
    <w:rsid w:val="7000A50F"/>
    <w:rsid w:val="7000CD92"/>
    <w:rsid w:val="70020D4D"/>
    <w:rsid w:val="702054D5"/>
    <w:rsid w:val="70304759"/>
    <w:rsid w:val="703231FC"/>
    <w:rsid w:val="70362A15"/>
    <w:rsid w:val="703A4497"/>
    <w:rsid w:val="70408A44"/>
    <w:rsid w:val="70421D6B"/>
    <w:rsid w:val="7043D780"/>
    <w:rsid w:val="7055A484"/>
    <w:rsid w:val="70565589"/>
    <w:rsid w:val="705A8EF0"/>
    <w:rsid w:val="70773B7C"/>
    <w:rsid w:val="707D56A3"/>
    <w:rsid w:val="70855BCF"/>
    <w:rsid w:val="7086CB83"/>
    <w:rsid w:val="7087CA21"/>
    <w:rsid w:val="709577EA"/>
    <w:rsid w:val="709887FF"/>
    <w:rsid w:val="70B5E9C7"/>
    <w:rsid w:val="70B811F1"/>
    <w:rsid w:val="70BBDBE9"/>
    <w:rsid w:val="70D0BAEB"/>
    <w:rsid w:val="70D2B9C1"/>
    <w:rsid w:val="70E64039"/>
    <w:rsid w:val="70E939F7"/>
    <w:rsid w:val="70EB8524"/>
    <w:rsid w:val="70EE1CC0"/>
    <w:rsid w:val="70F399FA"/>
    <w:rsid w:val="7110C012"/>
    <w:rsid w:val="711A6ED3"/>
    <w:rsid w:val="712BBD40"/>
    <w:rsid w:val="7144385B"/>
    <w:rsid w:val="714D6A01"/>
    <w:rsid w:val="715F600A"/>
    <w:rsid w:val="717B6401"/>
    <w:rsid w:val="717D0463"/>
    <w:rsid w:val="718B2885"/>
    <w:rsid w:val="71A79122"/>
    <w:rsid w:val="71B27DD6"/>
    <w:rsid w:val="71BD43D3"/>
    <w:rsid w:val="71D1FA6E"/>
    <w:rsid w:val="71D33E8E"/>
    <w:rsid w:val="71D8E0BC"/>
    <w:rsid w:val="71D94678"/>
    <w:rsid w:val="71DB485B"/>
    <w:rsid w:val="71DF75AA"/>
    <w:rsid w:val="7202347A"/>
    <w:rsid w:val="72052EA6"/>
    <w:rsid w:val="7209B738"/>
    <w:rsid w:val="720D83C0"/>
    <w:rsid w:val="721A6489"/>
    <w:rsid w:val="721AD8D0"/>
    <w:rsid w:val="721C0ED3"/>
    <w:rsid w:val="722095A0"/>
    <w:rsid w:val="72364D4B"/>
    <w:rsid w:val="723923AD"/>
    <w:rsid w:val="7239FBC8"/>
    <w:rsid w:val="723F5D2D"/>
    <w:rsid w:val="72516A80"/>
    <w:rsid w:val="725B40E8"/>
    <w:rsid w:val="72632330"/>
    <w:rsid w:val="727F8EBF"/>
    <w:rsid w:val="7287F042"/>
    <w:rsid w:val="728CCBB5"/>
    <w:rsid w:val="72A99C2E"/>
    <w:rsid w:val="72AE3FBA"/>
    <w:rsid w:val="72B00ADA"/>
    <w:rsid w:val="72B17BC2"/>
    <w:rsid w:val="72BFE55B"/>
    <w:rsid w:val="72C3D2D3"/>
    <w:rsid w:val="72C641AD"/>
    <w:rsid w:val="72CB1D84"/>
    <w:rsid w:val="72CD4FBF"/>
    <w:rsid w:val="72E4388F"/>
    <w:rsid w:val="72E982EE"/>
    <w:rsid w:val="72FF4181"/>
    <w:rsid w:val="730BA35B"/>
    <w:rsid w:val="73120D7A"/>
    <w:rsid w:val="731F3F22"/>
    <w:rsid w:val="73244232"/>
    <w:rsid w:val="73297B13"/>
    <w:rsid w:val="7339449A"/>
    <w:rsid w:val="733A2AEA"/>
    <w:rsid w:val="7342778B"/>
    <w:rsid w:val="735152FA"/>
    <w:rsid w:val="735AC590"/>
    <w:rsid w:val="736C203E"/>
    <w:rsid w:val="736E5157"/>
    <w:rsid w:val="73721625"/>
    <w:rsid w:val="737662B5"/>
    <w:rsid w:val="737FC915"/>
    <w:rsid w:val="73921219"/>
    <w:rsid w:val="73A1CCA0"/>
    <w:rsid w:val="73A44A48"/>
    <w:rsid w:val="73A753BB"/>
    <w:rsid w:val="73B8C703"/>
    <w:rsid w:val="73BF8000"/>
    <w:rsid w:val="73D7E716"/>
    <w:rsid w:val="73E00BC5"/>
    <w:rsid w:val="73EBA734"/>
    <w:rsid w:val="73F26645"/>
    <w:rsid w:val="73FDA33C"/>
    <w:rsid w:val="7405C15F"/>
    <w:rsid w:val="74229C5F"/>
    <w:rsid w:val="742447CA"/>
    <w:rsid w:val="7427AB28"/>
    <w:rsid w:val="7432B2DE"/>
    <w:rsid w:val="74348FE1"/>
    <w:rsid w:val="743CF73E"/>
    <w:rsid w:val="743DA1B7"/>
    <w:rsid w:val="743FA78A"/>
    <w:rsid w:val="74515EAF"/>
    <w:rsid w:val="7453479A"/>
    <w:rsid w:val="746574F2"/>
    <w:rsid w:val="746AE647"/>
    <w:rsid w:val="7482B876"/>
    <w:rsid w:val="74831285"/>
    <w:rsid w:val="74928B30"/>
    <w:rsid w:val="7495376D"/>
    <w:rsid w:val="74B5A03C"/>
    <w:rsid w:val="74B9238F"/>
    <w:rsid w:val="74B97EA3"/>
    <w:rsid w:val="74C1D8F7"/>
    <w:rsid w:val="74C3A15E"/>
    <w:rsid w:val="74C6DA4A"/>
    <w:rsid w:val="74D41CB1"/>
    <w:rsid w:val="74DADE60"/>
    <w:rsid w:val="74DB36D3"/>
    <w:rsid w:val="74F5E5FF"/>
    <w:rsid w:val="74FBB9F9"/>
    <w:rsid w:val="74FE1ACE"/>
    <w:rsid w:val="74FFC6B4"/>
    <w:rsid w:val="750C91A8"/>
    <w:rsid w:val="751D4848"/>
    <w:rsid w:val="75313F9F"/>
    <w:rsid w:val="7538E3B5"/>
    <w:rsid w:val="753CACF3"/>
    <w:rsid w:val="753EA618"/>
    <w:rsid w:val="754DC0ED"/>
    <w:rsid w:val="755488B5"/>
    <w:rsid w:val="7575BD9D"/>
    <w:rsid w:val="757735E1"/>
    <w:rsid w:val="757C27BE"/>
    <w:rsid w:val="7590641C"/>
    <w:rsid w:val="7599283A"/>
    <w:rsid w:val="75A298B8"/>
    <w:rsid w:val="75AE5ADF"/>
    <w:rsid w:val="75BAAD7F"/>
    <w:rsid w:val="75CFCF8C"/>
    <w:rsid w:val="75D95065"/>
    <w:rsid w:val="75E4CDDA"/>
    <w:rsid w:val="75E934E0"/>
    <w:rsid w:val="75FF6C2D"/>
    <w:rsid w:val="7600905A"/>
    <w:rsid w:val="760870B5"/>
    <w:rsid w:val="7613AF5D"/>
    <w:rsid w:val="76147918"/>
    <w:rsid w:val="761BCBBC"/>
    <w:rsid w:val="76226B67"/>
    <w:rsid w:val="7626AD7C"/>
    <w:rsid w:val="76380A02"/>
    <w:rsid w:val="7647780F"/>
    <w:rsid w:val="764A06E0"/>
    <w:rsid w:val="767B1319"/>
    <w:rsid w:val="768762CD"/>
    <w:rsid w:val="768A9B29"/>
    <w:rsid w:val="768F5F55"/>
    <w:rsid w:val="76BBA738"/>
    <w:rsid w:val="76BE2355"/>
    <w:rsid w:val="76CB77C5"/>
    <w:rsid w:val="76DC1A4F"/>
    <w:rsid w:val="76E4B29D"/>
    <w:rsid w:val="76E7AA1E"/>
    <w:rsid w:val="76E98655"/>
    <w:rsid w:val="76E9B996"/>
    <w:rsid w:val="7703888D"/>
    <w:rsid w:val="7707F7E2"/>
    <w:rsid w:val="772218BE"/>
    <w:rsid w:val="773A71DE"/>
    <w:rsid w:val="773DDAFB"/>
    <w:rsid w:val="7741E098"/>
    <w:rsid w:val="7743FD96"/>
    <w:rsid w:val="7773FDC9"/>
    <w:rsid w:val="7775176B"/>
    <w:rsid w:val="7777E007"/>
    <w:rsid w:val="777C2EA3"/>
    <w:rsid w:val="777ECE74"/>
    <w:rsid w:val="7780FFEE"/>
    <w:rsid w:val="77981ACC"/>
    <w:rsid w:val="77B1D0C9"/>
    <w:rsid w:val="77C68FDE"/>
    <w:rsid w:val="77EAA0F9"/>
    <w:rsid w:val="77F3F325"/>
    <w:rsid w:val="77FEF0EC"/>
    <w:rsid w:val="78112C9E"/>
    <w:rsid w:val="7816D263"/>
    <w:rsid w:val="78275D2F"/>
    <w:rsid w:val="7840BBB6"/>
    <w:rsid w:val="78427A15"/>
    <w:rsid w:val="78444716"/>
    <w:rsid w:val="78479FEB"/>
    <w:rsid w:val="784CBF17"/>
    <w:rsid w:val="7854D2D3"/>
    <w:rsid w:val="785663E6"/>
    <w:rsid w:val="7859B8DA"/>
    <w:rsid w:val="785D23C8"/>
    <w:rsid w:val="78757202"/>
    <w:rsid w:val="78794E3B"/>
    <w:rsid w:val="7886D629"/>
    <w:rsid w:val="788FE7A9"/>
    <w:rsid w:val="789A11A8"/>
    <w:rsid w:val="789D7830"/>
    <w:rsid w:val="78AD0C10"/>
    <w:rsid w:val="78B3C7C8"/>
    <w:rsid w:val="78B6FAEE"/>
    <w:rsid w:val="78B72085"/>
    <w:rsid w:val="78BBA5CD"/>
    <w:rsid w:val="78BFDF8B"/>
    <w:rsid w:val="78D95EED"/>
    <w:rsid w:val="78DCE2AC"/>
    <w:rsid w:val="78F0B1B1"/>
    <w:rsid w:val="78F55293"/>
    <w:rsid w:val="78F826F3"/>
    <w:rsid w:val="7922639A"/>
    <w:rsid w:val="7922856F"/>
    <w:rsid w:val="7922BCF8"/>
    <w:rsid w:val="7925897B"/>
    <w:rsid w:val="794F66D0"/>
    <w:rsid w:val="797526B9"/>
    <w:rsid w:val="797DAB6A"/>
    <w:rsid w:val="798E80A6"/>
    <w:rsid w:val="799A5CCC"/>
    <w:rsid w:val="79A0EE6A"/>
    <w:rsid w:val="79B3285C"/>
    <w:rsid w:val="79CF1A0D"/>
    <w:rsid w:val="79D20DCA"/>
    <w:rsid w:val="79DB308D"/>
    <w:rsid w:val="79E4C02E"/>
    <w:rsid w:val="7A03BFFA"/>
    <w:rsid w:val="7A115266"/>
    <w:rsid w:val="7A13136E"/>
    <w:rsid w:val="7A225607"/>
    <w:rsid w:val="7A2A1DDE"/>
    <w:rsid w:val="7A33AC36"/>
    <w:rsid w:val="7A43D86F"/>
    <w:rsid w:val="7A4AF2A7"/>
    <w:rsid w:val="7A540F1D"/>
    <w:rsid w:val="7A57E065"/>
    <w:rsid w:val="7A82BE52"/>
    <w:rsid w:val="7A8E665A"/>
    <w:rsid w:val="7AAA69CC"/>
    <w:rsid w:val="7AAF48CF"/>
    <w:rsid w:val="7AB146FE"/>
    <w:rsid w:val="7AD36D80"/>
    <w:rsid w:val="7AD5F286"/>
    <w:rsid w:val="7ADA7B10"/>
    <w:rsid w:val="7AE15AF5"/>
    <w:rsid w:val="7AE90779"/>
    <w:rsid w:val="7AFF1F11"/>
    <w:rsid w:val="7B361B8A"/>
    <w:rsid w:val="7B51D8C6"/>
    <w:rsid w:val="7B65D1FE"/>
    <w:rsid w:val="7B71FDE1"/>
    <w:rsid w:val="7B773F5F"/>
    <w:rsid w:val="7B7E523A"/>
    <w:rsid w:val="7B8E1460"/>
    <w:rsid w:val="7B904D41"/>
    <w:rsid w:val="7B9E76CC"/>
    <w:rsid w:val="7BA3E31B"/>
    <w:rsid w:val="7BA8C289"/>
    <w:rsid w:val="7BACF5CD"/>
    <w:rsid w:val="7BBD326D"/>
    <w:rsid w:val="7BC34599"/>
    <w:rsid w:val="7BC828BD"/>
    <w:rsid w:val="7BCEACEB"/>
    <w:rsid w:val="7BE04CE2"/>
    <w:rsid w:val="7BEC645D"/>
    <w:rsid w:val="7BEEB345"/>
    <w:rsid w:val="7BF8AB26"/>
    <w:rsid w:val="7BFB2607"/>
    <w:rsid w:val="7C14D817"/>
    <w:rsid w:val="7C1504C6"/>
    <w:rsid w:val="7C33291C"/>
    <w:rsid w:val="7C336E57"/>
    <w:rsid w:val="7C3717B3"/>
    <w:rsid w:val="7C389444"/>
    <w:rsid w:val="7C3FCDC7"/>
    <w:rsid w:val="7C479D4D"/>
    <w:rsid w:val="7C4FF3A9"/>
    <w:rsid w:val="7C6A08EA"/>
    <w:rsid w:val="7C6B94D7"/>
    <w:rsid w:val="7C785F78"/>
    <w:rsid w:val="7C966EF4"/>
    <w:rsid w:val="7CA0E247"/>
    <w:rsid w:val="7CA7D86B"/>
    <w:rsid w:val="7CBA48E4"/>
    <w:rsid w:val="7CBB49D5"/>
    <w:rsid w:val="7CBD18D2"/>
    <w:rsid w:val="7CBDAFBF"/>
    <w:rsid w:val="7CC45A0D"/>
    <w:rsid w:val="7CCB4D06"/>
    <w:rsid w:val="7CE22F2E"/>
    <w:rsid w:val="7D0B15F9"/>
    <w:rsid w:val="7D139501"/>
    <w:rsid w:val="7D13EA1B"/>
    <w:rsid w:val="7D56CB6B"/>
    <w:rsid w:val="7D577BAD"/>
    <w:rsid w:val="7D58E598"/>
    <w:rsid w:val="7D6949EE"/>
    <w:rsid w:val="7D699E09"/>
    <w:rsid w:val="7D818E77"/>
    <w:rsid w:val="7D99FC75"/>
    <w:rsid w:val="7DAA142D"/>
    <w:rsid w:val="7DAF9EE0"/>
    <w:rsid w:val="7DC008B5"/>
    <w:rsid w:val="7DC62D7E"/>
    <w:rsid w:val="7DDB9A19"/>
    <w:rsid w:val="7DEF9653"/>
    <w:rsid w:val="7DF483EF"/>
    <w:rsid w:val="7DFB8EBB"/>
    <w:rsid w:val="7E003A5E"/>
    <w:rsid w:val="7E093093"/>
    <w:rsid w:val="7E0EABFA"/>
    <w:rsid w:val="7E144ED1"/>
    <w:rsid w:val="7E2542DC"/>
    <w:rsid w:val="7E256F7C"/>
    <w:rsid w:val="7E295ABF"/>
    <w:rsid w:val="7E2FA618"/>
    <w:rsid w:val="7E31DD51"/>
    <w:rsid w:val="7E3AFAF5"/>
    <w:rsid w:val="7E401C3D"/>
    <w:rsid w:val="7E51BDEF"/>
    <w:rsid w:val="7E6A1BBD"/>
    <w:rsid w:val="7E89DC49"/>
    <w:rsid w:val="7E8FD214"/>
    <w:rsid w:val="7EACF1A1"/>
    <w:rsid w:val="7EADBCF1"/>
    <w:rsid w:val="7EB03C4B"/>
    <w:rsid w:val="7EB37EA2"/>
    <w:rsid w:val="7EC4DA2A"/>
    <w:rsid w:val="7ED1EDFC"/>
    <w:rsid w:val="7ED3B693"/>
    <w:rsid w:val="7EE71C09"/>
    <w:rsid w:val="7F4EA54C"/>
    <w:rsid w:val="7F5751F8"/>
    <w:rsid w:val="7F7E94F0"/>
    <w:rsid w:val="7F86EBEF"/>
    <w:rsid w:val="7F9F1606"/>
    <w:rsid w:val="7FA4BC47"/>
    <w:rsid w:val="7FB6AAA9"/>
    <w:rsid w:val="7FBC189E"/>
    <w:rsid w:val="7FCA2E23"/>
    <w:rsid w:val="7FCF4D63"/>
    <w:rsid w:val="7FDD44BA"/>
    <w:rsid w:val="7FE88B0A"/>
    <w:rsid w:val="7FF62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545722"/>
  <w15:chartTrackingRefBased/>
  <w15:docId w15:val="{63D65B1F-6A0F-48BA-BCB3-A9646202C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05F7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40CBD"/>
    <w:pPr>
      <w:keepNext/>
      <w:keepLines/>
      <w:numPr>
        <w:numId w:val="6"/>
      </w:numPr>
      <w:spacing w:before="240" w:after="120" w:line="360" w:lineRule="auto"/>
      <w:outlineLvl w:val="0"/>
    </w:pPr>
    <w:rPr>
      <w:rFonts w:ascii="Calibri" w:eastAsia="Calibri" w:hAnsi="Calibri" w:cs="Calibri"/>
      <w:color w:val="25205A"/>
      <w:sz w:val="28"/>
      <w:szCs w:val="22"/>
      <w:lang w:eastAsia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92D79"/>
    <w:pPr>
      <w:keepNext/>
      <w:keepLines/>
      <w:numPr>
        <w:ilvl w:val="1"/>
        <w:numId w:val="6"/>
      </w:numPr>
      <w:spacing w:before="240" w:after="120" w:line="360" w:lineRule="auto"/>
      <w:ind w:left="851" w:hanging="851"/>
      <w:outlineLvl w:val="1"/>
    </w:pPr>
    <w:rPr>
      <w:rFonts w:ascii="Calibri" w:eastAsia="Calibri" w:hAnsi="Calibri" w:cs="Calibri"/>
      <w:color w:val="25205A"/>
      <w:sz w:val="22"/>
      <w:szCs w:val="22"/>
      <w:lang w:eastAsia="en-GB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44678B"/>
    <w:pPr>
      <w:numPr>
        <w:ilvl w:val="2"/>
      </w:numPr>
      <w:outlineLvl w:val="2"/>
    </w:p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B617CE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3AA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3AA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3AA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3AA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3AA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C3AA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B1405F"/>
    <w:rPr>
      <w:rFonts w:ascii="Calibri" w:eastAsia="Calibri" w:hAnsi="Calibri" w:cs="Calibri"/>
      <w:color w:val="25205A"/>
      <w:sz w:val="28"/>
      <w:szCs w:val="2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864EF3"/>
    <w:rPr>
      <w:rFonts w:ascii="Calibri" w:eastAsia="Calibri" w:hAnsi="Calibri" w:cs="Calibri"/>
      <w:color w:val="25205A"/>
      <w:sz w:val="22"/>
      <w:szCs w:val="22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44678B"/>
    <w:rPr>
      <w:rFonts w:ascii="Calibri" w:eastAsia="Calibri" w:hAnsi="Calibri" w:cs="Calibri"/>
      <w:color w:val="25205A"/>
      <w:sz w:val="22"/>
      <w:szCs w:val="22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E660C7"/>
    <w:rPr>
      <w:rFonts w:ascii="Calibri" w:eastAsia="Calibri" w:hAnsi="Calibri" w:cs="Calibri"/>
      <w:color w:val="25205A"/>
      <w:sz w:val="22"/>
      <w:szCs w:val="22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3AAB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C3AAB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3AAB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3AAB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3AAB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5D47D2"/>
    <w:pPr>
      <w:spacing w:line="240" w:lineRule="auto"/>
      <w:jc w:val="center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5C3AAB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C3AAB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3AAB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C3AAB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5C3AAB"/>
    <w:rPr>
      <w:b/>
      <w:bCs/>
    </w:rPr>
  </w:style>
  <w:style w:type="character" w:styleId="Emphasis">
    <w:name w:val="Emphasis"/>
    <w:basedOn w:val="DefaultParagraphFont"/>
    <w:uiPriority w:val="20"/>
    <w:qFormat/>
    <w:rsid w:val="005C3AAB"/>
    <w:rPr>
      <w:i/>
      <w:iCs/>
      <w:color w:val="70AD47" w:themeColor="accent6"/>
    </w:rPr>
  </w:style>
  <w:style w:type="paragraph" w:styleId="NoSpacing">
    <w:name w:val="No Spacing"/>
    <w:link w:val="NoSpacingChar"/>
    <w:uiPriority w:val="1"/>
    <w:qFormat/>
    <w:rsid w:val="005C3AA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C3AAB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5C3AAB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C3AAB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C3AAB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5C3AAB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C3AA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C3AAB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5C3AAB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5C3AAB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5C3AAB"/>
    <w:pPr>
      <w:outlineLvl w:val="9"/>
    </w:pPr>
  </w:style>
  <w:style w:type="paragraph" w:styleId="ListParagraph">
    <w:name w:val="List Paragraph"/>
    <w:basedOn w:val="Normal"/>
    <w:uiPriority w:val="34"/>
    <w:qFormat/>
    <w:rsid w:val="0049185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83C0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11B4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nhideWhenUsed/>
    <w:rsid w:val="007C5D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5D7D"/>
  </w:style>
  <w:style w:type="paragraph" w:styleId="Footer">
    <w:name w:val="footer"/>
    <w:basedOn w:val="Normal"/>
    <w:link w:val="FooterChar"/>
    <w:unhideWhenUsed/>
    <w:rsid w:val="007C5D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5D7D"/>
  </w:style>
  <w:style w:type="paragraph" w:styleId="BalloonText">
    <w:name w:val="Balloon Text"/>
    <w:basedOn w:val="Normal"/>
    <w:link w:val="BalloonTextChar"/>
    <w:uiPriority w:val="99"/>
    <w:semiHidden/>
    <w:unhideWhenUsed/>
    <w:rsid w:val="00C55D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D0C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2539D3"/>
  </w:style>
  <w:style w:type="paragraph" w:styleId="TOC1">
    <w:name w:val="toc 1"/>
    <w:basedOn w:val="Normal"/>
    <w:next w:val="Normal"/>
    <w:autoRedefine/>
    <w:uiPriority w:val="39"/>
    <w:unhideWhenUsed/>
    <w:rsid w:val="00B1405F"/>
    <w:pPr>
      <w:tabs>
        <w:tab w:val="left" w:pos="420"/>
        <w:tab w:val="right" w:leader="dot" w:pos="9746"/>
      </w:tabs>
      <w:spacing w:after="0"/>
    </w:pPr>
    <w:rPr>
      <w:rFonts w:asciiTheme="majorHAnsi" w:hAnsiTheme="majorHAnsi"/>
      <w:bCs/>
      <w:caps/>
      <w:sz w:val="22"/>
      <w:szCs w:val="24"/>
    </w:rPr>
  </w:style>
  <w:style w:type="paragraph" w:styleId="TOC2">
    <w:name w:val="toc 2"/>
    <w:basedOn w:val="Normal"/>
    <w:next w:val="NoSpacing"/>
    <w:autoRedefine/>
    <w:uiPriority w:val="39"/>
    <w:unhideWhenUsed/>
    <w:rsid w:val="00D42AE1"/>
    <w:pPr>
      <w:tabs>
        <w:tab w:val="left" w:pos="630"/>
        <w:tab w:val="right" w:leader="dot" w:pos="9746"/>
      </w:tabs>
      <w:spacing w:after="0" w:line="360" w:lineRule="auto"/>
    </w:pPr>
    <w:rPr>
      <w:rFonts w:ascii="Calibri" w:eastAsia="Calibri" w:hAnsi="Calibri" w:cs="Calibri"/>
      <w:bCs/>
      <w:noProof/>
      <w:color w:val="000000"/>
      <w:sz w:val="22"/>
      <w:szCs w:val="22"/>
      <w:lang w:val="en-US" w:eastAsia="en-GB"/>
    </w:rPr>
  </w:style>
  <w:style w:type="paragraph" w:styleId="TOC3">
    <w:name w:val="toc 3"/>
    <w:basedOn w:val="Normal"/>
    <w:next w:val="Normal"/>
    <w:autoRedefine/>
    <w:uiPriority w:val="39"/>
    <w:unhideWhenUsed/>
    <w:rsid w:val="00D42AE1"/>
    <w:pPr>
      <w:tabs>
        <w:tab w:val="left" w:pos="1050"/>
        <w:tab w:val="right" w:leader="dot" w:pos="9746"/>
      </w:tabs>
      <w:spacing w:after="0"/>
      <w:ind w:left="21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B4A93"/>
    <w:pPr>
      <w:spacing w:after="0"/>
      <w:ind w:left="4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B4A93"/>
    <w:pPr>
      <w:spacing w:after="0"/>
      <w:ind w:left="63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B4A93"/>
    <w:pPr>
      <w:spacing w:after="0"/>
      <w:ind w:left="84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B4A93"/>
    <w:pPr>
      <w:spacing w:after="0"/>
      <w:ind w:left="105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B4A93"/>
    <w:pPr>
      <w:spacing w:after="0"/>
      <w:ind w:left="126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B4A93"/>
    <w:pPr>
      <w:spacing w:after="0"/>
      <w:ind w:left="1470"/>
    </w:pPr>
    <w:rPr>
      <w:sz w:val="20"/>
      <w:szCs w:val="20"/>
    </w:rPr>
  </w:style>
  <w:style w:type="paragraph" w:customStyle="1" w:styleId="Default">
    <w:name w:val="Default"/>
    <w:rsid w:val="002C7CF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2C7CFF"/>
    <w:rPr>
      <w:vertAlign w:val="superscript"/>
    </w:rPr>
  </w:style>
  <w:style w:type="character" w:customStyle="1" w:styleId="field-content6">
    <w:name w:val="field-content6"/>
    <w:basedOn w:val="DefaultParagraphFont"/>
    <w:rsid w:val="002C7CFF"/>
  </w:style>
  <w:style w:type="paragraph" w:styleId="Bibliography">
    <w:name w:val="Bibliography"/>
    <w:basedOn w:val="Normal"/>
    <w:next w:val="Normal"/>
    <w:uiPriority w:val="37"/>
    <w:unhideWhenUsed/>
    <w:rsid w:val="00D9284B"/>
    <w:pPr>
      <w:spacing w:after="40" w:line="259" w:lineRule="auto"/>
    </w:pPr>
    <w:rPr>
      <w:rFonts w:eastAsiaTheme="minorHAns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1F13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F136C"/>
    <w:rPr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qFormat/>
    <w:rsid w:val="00A1188F"/>
    <w:pPr>
      <w:keepLines/>
      <w:spacing w:after="120" w:line="240" w:lineRule="auto"/>
    </w:pPr>
    <w:rPr>
      <w:rFonts w:ascii="Calibri" w:eastAsia="Times New Roman" w:hAnsi="Calibri" w:cs="Times New Roman"/>
      <w:sz w:val="22"/>
      <w:szCs w:val="20"/>
      <w:lang w:eastAsia="en-GB"/>
    </w:rPr>
  </w:style>
  <w:style w:type="character" w:customStyle="1" w:styleId="BodyTextChar">
    <w:name w:val="Body Text Char"/>
    <w:basedOn w:val="DefaultParagraphFont"/>
    <w:link w:val="BodyText"/>
    <w:uiPriority w:val="99"/>
    <w:rsid w:val="00A1188F"/>
    <w:rPr>
      <w:rFonts w:ascii="Calibri" w:eastAsia="Times New Roman" w:hAnsi="Calibri" w:cs="Times New Roman"/>
      <w:sz w:val="22"/>
      <w:szCs w:val="20"/>
      <w:lang w:eastAsia="en-GB"/>
    </w:rPr>
  </w:style>
  <w:style w:type="character" w:styleId="LineNumber">
    <w:name w:val="line number"/>
    <w:basedOn w:val="DefaultParagraphFont"/>
    <w:uiPriority w:val="99"/>
    <w:semiHidden/>
    <w:unhideWhenUsed/>
    <w:rsid w:val="00FE28D1"/>
  </w:style>
  <w:style w:type="paragraph" w:styleId="TableofFigures">
    <w:name w:val="table of figures"/>
    <w:aliases w:val="WG Table of Figures"/>
    <w:basedOn w:val="Normal"/>
    <w:next w:val="Normal"/>
    <w:uiPriority w:val="99"/>
    <w:unhideWhenUsed/>
    <w:rsid w:val="003F7E67"/>
    <w:pPr>
      <w:keepLines/>
      <w:spacing w:before="60" w:after="60" w:line="240" w:lineRule="auto"/>
    </w:pPr>
    <w:rPr>
      <w:rFonts w:eastAsia="Calibri" w:cs="Calibri"/>
      <w:color w:val="000000"/>
      <w:sz w:val="22"/>
      <w:szCs w:val="22"/>
      <w:lang w:eastAsia="en-GB"/>
    </w:rPr>
  </w:style>
  <w:style w:type="paragraph" w:customStyle="1" w:styleId="Pa2">
    <w:name w:val="Pa2"/>
    <w:basedOn w:val="Default"/>
    <w:next w:val="Default"/>
    <w:uiPriority w:val="99"/>
    <w:rsid w:val="001017C7"/>
    <w:pPr>
      <w:spacing w:line="241" w:lineRule="atLeast"/>
    </w:pPr>
    <w:rPr>
      <w:rFonts w:ascii="GBVAM U+ DIN" w:eastAsiaTheme="minorEastAsia" w:hAnsi="GBVAM U+ DIN" w:cstheme="minorBidi"/>
      <w:color w:val="auto"/>
    </w:rPr>
  </w:style>
  <w:style w:type="character" w:customStyle="1" w:styleId="A0">
    <w:name w:val="A0"/>
    <w:uiPriority w:val="99"/>
    <w:rsid w:val="001017C7"/>
    <w:rPr>
      <w:rFonts w:cs="GBVAM U+ DIN"/>
      <w:color w:val="000000"/>
      <w:sz w:val="18"/>
      <w:szCs w:val="18"/>
    </w:rPr>
  </w:style>
  <w:style w:type="character" w:customStyle="1" w:styleId="A5">
    <w:name w:val="A5"/>
    <w:uiPriority w:val="99"/>
    <w:rsid w:val="001F3AA8"/>
    <w:rPr>
      <w:rFonts w:cs="MXMND I+ DIN"/>
      <w:color w:val="000000"/>
      <w:sz w:val="16"/>
      <w:szCs w:val="16"/>
    </w:rPr>
  </w:style>
  <w:style w:type="paragraph" w:customStyle="1" w:styleId="TextBody">
    <w:name w:val="Text Body"/>
    <w:basedOn w:val="Normal"/>
    <w:rsid w:val="00077FC1"/>
    <w:pPr>
      <w:suppressAutoHyphens/>
      <w:spacing w:before="120" w:after="120" w:line="254" w:lineRule="auto"/>
    </w:pPr>
    <w:rPr>
      <w:rFonts w:ascii="Calibri" w:eastAsia="Droid Sans Fallback" w:hAnsi="Calibri" w:cs="Calibri"/>
      <w:color w:val="00000A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479CD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B81C22"/>
  </w:style>
  <w:style w:type="table" w:styleId="TableGrid">
    <w:name w:val="Table Grid"/>
    <w:basedOn w:val="TableNormal"/>
    <w:uiPriority w:val="39"/>
    <w:rsid w:val="004473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1">
    <w:name w:val="Style1"/>
    <w:uiPriority w:val="99"/>
    <w:rsid w:val="00B5400A"/>
    <w:pPr>
      <w:numPr>
        <w:numId w:val="1"/>
      </w:numPr>
    </w:pPr>
  </w:style>
  <w:style w:type="numbering" w:customStyle="1" w:styleId="Style2">
    <w:name w:val="Style2"/>
    <w:uiPriority w:val="99"/>
    <w:rsid w:val="00B5400A"/>
    <w:pPr>
      <w:numPr>
        <w:numId w:val="2"/>
      </w:numPr>
    </w:pPr>
  </w:style>
  <w:style w:type="numbering" w:customStyle="1" w:styleId="Style3">
    <w:name w:val="Style3"/>
    <w:uiPriority w:val="99"/>
    <w:rsid w:val="009A5FA5"/>
    <w:pPr>
      <w:numPr>
        <w:numId w:val="3"/>
      </w:numPr>
    </w:pPr>
  </w:style>
  <w:style w:type="numbering" w:customStyle="1" w:styleId="Style4">
    <w:name w:val="Style4"/>
    <w:uiPriority w:val="99"/>
    <w:rsid w:val="009A5FA5"/>
    <w:pPr>
      <w:numPr>
        <w:numId w:val="4"/>
      </w:numPr>
    </w:pPr>
  </w:style>
  <w:style w:type="character" w:customStyle="1" w:styleId="A6">
    <w:name w:val="A6"/>
    <w:uiPriority w:val="99"/>
    <w:rsid w:val="00946EC6"/>
    <w:rPr>
      <w:rFonts w:cs="Helvetica CE 55 Roman"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7032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32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32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32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328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90372"/>
    <w:pPr>
      <w:spacing w:after="0" w:line="240" w:lineRule="auto"/>
    </w:pPr>
  </w:style>
  <w:style w:type="paragraph" w:customStyle="1" w:styleId="UKDSCTitlePage">
    <w:name w:val="UKDSC Title Page"/>
    <w:basedOn w:val="Normal"/>
    <w:link w:val="UKDSCTitlePageChar"/>
    <w:autoRedefine/>
    <w:qFormat/>
    <w:rsid w:val="00EC79C9"/>
    <w:pPr>
      <w:spacing w:after="160" w:line="276" w:lineRule="auto"/>
      <w:jc w:val="center"/>
    </w:pPr>
    <w:rPr>
      <w:rFonts w:ascii="Arial" w:eastAsiaTheme="minorHAnsi" w:hAnsi="Arial"/>
      <w:color w:val="25205A"/>
      <w:sz w:val="48"/>
      <w:szCs w:val="22"/>
    </w:rPr>
  </w:style>
  <w:style w:type="character" w:customStyle="1" w:styleId="UKDSCTitlePageChar">
    <w:name w:val="UKDSC Title Page Char"/>
    <w:basedOn w:val="DefaultParagraphFont"/>
    <w:link w:val="UKDSCTitlePage"/>
    <w:rsid w:val="00EC79C9"/>
    <w:rPr>
      <w:rFonts w:ascii="Arial" w:eastAsiaTheme="minorHAnsi" w:hAnsi="Arial"/>
      <w:color w:val="25205A"/>
      <w:sz w:val="48"/>
      <w:szCs w:val="22"/>
    </w:rPr>
  </w:style>
  <w:style w:type="paragraph" w:styleId="BodyText2">
    <w:name w:val="Body Text 2"/>
    <w:basedOn w:val="Normal"/>
    <w:link w:val="BodyText2Char"/>
    <w:uiPriority w:val="99"/>
    <w:unhideWhenUsed/>
    <w:rsid w:val="00C04E4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C04E4F"/>
  </w:style>
  <w:style w:type="numbering" w:customStyle="1" w:styleId="UKDSCBulletPoints">
    <w:name w:val="UKDSC Bullet Points"/>
    <w:basedOn w:val="NoList"/>
    <w:uiPriority w:val="99"/>
    <w:rsid w:val="00EE3BF7"/>
    <w:pPr>
      <w:numPr>
        <w:numId w:val="5"/>
      </w:numPr>
    </w:pPr>
  </w:style>
  <w:style w:type="paragraph" w:customStyle="1" w:styleId="paragraph">
    <w:name w:val="paragraph"/>
    <w:basedOn w:val="Normal"/>
    <w:rsid w:val="00A330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A3306B"/>
  </w:style>
  <w:style w:type="character" w:customStyle="1" w:styleId="eop">
    <w:name w:val="eop"/>
    <w:basedOn w:val="DefaultParagraphFont"/>
    <w:rsid w:val="00A3306B"/>
  </w:style>
  <w:style w:type="paragraph" w:customStyle="1" w:styleId="Appendix">
    <w:name w:val="Appendix"/>
    <w:basedOn w:val="Heading2"/>
    <w:link w:val="AppendixChar"/>
    <w:autoRedefine/>
    <w:qFormat/>
    <w:rsid w:val="00A44177"/>
    <w:pPr>
      <w:numPr>
        <w:ilvl w:val="0"/>
        <w:numId w:val="23"/>
      </w:numPr>
    </w:pPr>
  </w:style>
  <w:style w:type="paragraph" w:customStyle="1" w:styleId="AppendixSub">
    <w:name w:val="Appendix Sub"/>
    <w:basedOn w:val="Heading3"/>
    <w:link w:val="AppendixSubChar"/>
    <w:autoRedefine/>
    <w:qFormat/>
    <w:rsid w:val="0078664A"/>
    <w:pPr>
      <w:numPr>
        <w:ilvl w:val="1"/>
        <w:numId w:val="23"/>
      </w:numPr>
    </w:pPr>
  </w:style>
  <w:style w:type="character" w:customStyle="1" w:styleId="AppendixChar">
    <w:name w:val="Appendix Char"/>
    <w:basedOn w:val="DefaultParagraphFont"/>
    <w:link w:val="Appendix"/>
    <w:rsid w:val="00A44177"/>
    <w:rPr>
      <w:rFonts w:ascii="Calibri" w:eastAsia="Calibri" w:hAnsi="Calibri" w:cs="Calibri"/>
      <w:color w:val="25205A"/>
      <w:sz w:val="22"/>
      <w:szCs w:val="22"/>
      <w:lang w:eastAsia="en-GB"/>
    </w:rPr>
  </w:style>
  <w:style w:type="paragraph" w:customStyle="1" w:styleId="AppendixSub2">
    <w:name w:val="Appendix Sub2"/>
    <w:basedOn w:val="Heading4"/>
    <w:link w:val="AppendixSub2Char"/>
    <w:autoRedefine/>
    <w:qFormat/>
    <w:rsid w:val="00055651"/>
    <w:pPr>
      <w:numPr>
        <w:ilvl w:val="2"/>
        <w:numId w:val="23"/>
      </w:numPr>
    </w:pPr>
  </w:style>
  <w:style w:type="character" w:customStyle="1" w:styleId="AppendixSubChar">
    <w:name w:val="Appendix Sub Char"/>
    <w:basedOn w:val="Heading3Char"/>
    <w:link w:val="AppendixSub"/>
    <w:rsid w:val="0078664A"/>
    <w:rPr>
      <w:rFonts w:ascii="Calibri" w:eastAsia="Calibri" w:hAnsi="Calibri" w:cs="Calibri"/>
      <w:color w:val="25205A"/>
      <w:sz w:val="22"/>
      <w:szCs w:val="22"/>
      <w:lang w:eastAsia="en-GB"/>
    </w:rPr>
  </w:style>
  <w:style w:type="character" w:customStyle="1" w:styleId="AppendixSub2Char">
    <w:name w:val="Appendix Sub2 Char"/>
    <w:basedOn w:val="Heading4Char"/>
    <w:link w:val="AppendixSub2"/>
    <w:rsid w:val="00727532"/>
    <w:rPr>
      <w:rFonts w:ascii="Calibri" w:eastAsia="Calibri" w:hAnsi="Calibri" w:cs="Calibri"/>
      <w:color w:val="25205A"/>
      <w:sz w:val="22"/>
      <w:szCs w:val="2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0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45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717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4399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424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4243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8371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55340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5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0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0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9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0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7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7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7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2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5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4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9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3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1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7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0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7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6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73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74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8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8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0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2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1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8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3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0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7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7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8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8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9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8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3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6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6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6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0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8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4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0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3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1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0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0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0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0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5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4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1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0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7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3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4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1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5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5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2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4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4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9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4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8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0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0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3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7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7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2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1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2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0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5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4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25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3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9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9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2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8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0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4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1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3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1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5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2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7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8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9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0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8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4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5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0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5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9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7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3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3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7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5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4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6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7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8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7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1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1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3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5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7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9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3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6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3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1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5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5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8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6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2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9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5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53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7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6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9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4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6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0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2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4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4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8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3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7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5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9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0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9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3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1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4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5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9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8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8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1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19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8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7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7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6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4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60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63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2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3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8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0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8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7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5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1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4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7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8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1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1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0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9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6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76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2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3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4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4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7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76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8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2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8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2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8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3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7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4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0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4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4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0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5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4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4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8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7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2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32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8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4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2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1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2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8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3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3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9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8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0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7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5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9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4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1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5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8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7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6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4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1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5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5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4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4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5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6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7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9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6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4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7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4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7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8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8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8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8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3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1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8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6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8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5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67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3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7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5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2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5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1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0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8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6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5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3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6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6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6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5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0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0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8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7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9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6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9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7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3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9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6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1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76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4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8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6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9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9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9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8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0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6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0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4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7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7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2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0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2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3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6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2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2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9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7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0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8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0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7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8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0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3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4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0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8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9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6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1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1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5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4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3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5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63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4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7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9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8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1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1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3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9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26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5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23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7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8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6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4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8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17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5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8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8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8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4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4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0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1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7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7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5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8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0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1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2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60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0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3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2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3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3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93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7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0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7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6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8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4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8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8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0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1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6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9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4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2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2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9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8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8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9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3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3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1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5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7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7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0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5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1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7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9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3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7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7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9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8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1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6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35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2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66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05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0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5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7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7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0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7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1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8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3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2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5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7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8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6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2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8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3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5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4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6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2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7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97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5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66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67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1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63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8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0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0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8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1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0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4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4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7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23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7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1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86817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615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81602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4966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332222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0622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7665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70761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93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5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1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6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2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3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7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3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5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1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0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9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0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4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4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9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7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9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9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9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3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0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4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0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1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7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3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0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0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3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3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2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6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63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63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5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1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9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8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7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4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4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5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0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7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2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5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3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3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0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8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3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2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7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2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0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6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9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4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9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0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1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2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8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8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5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1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8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7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1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4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1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4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2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3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5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3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5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1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9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6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1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1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0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5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9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4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0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8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9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1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1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5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8778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208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27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27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725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326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48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5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6874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08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15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56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6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2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8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3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1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9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6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4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0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1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3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4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1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8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3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8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5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6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4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2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9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1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0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2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5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7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4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9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76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4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72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5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3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4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1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7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0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2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1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8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4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3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3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4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2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8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6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5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0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2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8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1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5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8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2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7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7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3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7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5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5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5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5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8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9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1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7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0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6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7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9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9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75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6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0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0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4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92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93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23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7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5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2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4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1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2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1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3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7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8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8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8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0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2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5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8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0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0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9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4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5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3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8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0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2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6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15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7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3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7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2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1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5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0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5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4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3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3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66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5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6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8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3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2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1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7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9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9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1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2735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3485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8316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38152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715933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00862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4280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57526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7162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18547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829045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74103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43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5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7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9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9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2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7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6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9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1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0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0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8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0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4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5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9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4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37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2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1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8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6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4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4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4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8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5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5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9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6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6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7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5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6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4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0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7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6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9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0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43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5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5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7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4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3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6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6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0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1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4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9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0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4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6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1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6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7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4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1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1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6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8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4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6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2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7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9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3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0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6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0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1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2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1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9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7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8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2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9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4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6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4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5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4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0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2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6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6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0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5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6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2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1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4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03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6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6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5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2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8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7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5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2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7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5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2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6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2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2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7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7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6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0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6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8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9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7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2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1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4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0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1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5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8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0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5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3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0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5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3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2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8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9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7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9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1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7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0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9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7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1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56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56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1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9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1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7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4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0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5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9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7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3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5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6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9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8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2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3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9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6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4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0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3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7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9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5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5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5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5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36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36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1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0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6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33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9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2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8627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316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465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9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59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99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0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1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5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0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5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5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0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9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8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306093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16664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991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28847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1991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71124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16000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34516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78179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49877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864304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3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0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8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5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7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1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5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4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8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6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4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5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9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4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7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4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2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0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0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7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7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1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8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2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2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2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84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8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8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8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3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6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6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6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1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9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9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9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4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7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0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4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5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1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8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1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2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6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0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6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1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3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6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6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5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0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7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2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3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4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8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8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3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7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6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8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33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1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859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82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84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95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498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479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2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582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046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294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4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380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1319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31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60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5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1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7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9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9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3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4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53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0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5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7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2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5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0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6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6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6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4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0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3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2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9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9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1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6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5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3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2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3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8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4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6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1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2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1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7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0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4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7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5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1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8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9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4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3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2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5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6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6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5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7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2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2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9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9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0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9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8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1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2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2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8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4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8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7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4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7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36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5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1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6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4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6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34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9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3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4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4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0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3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1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3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3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7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8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4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1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7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3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0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6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3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1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5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9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4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5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7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7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3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4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0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6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06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3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9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2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3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0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1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2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2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3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8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6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8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6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3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2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9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4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828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35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735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685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9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9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1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0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1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8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2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2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1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6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1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8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6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5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1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95713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26041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12247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51925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63995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330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33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4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1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4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4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3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1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1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3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5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5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4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3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3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1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1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1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8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1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3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2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9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8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5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7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7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3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1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0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2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5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9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9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5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9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9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1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2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9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9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4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1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2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5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0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8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53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2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0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9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9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1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9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2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0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3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1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4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6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3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2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0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6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1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8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4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7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8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1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1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1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1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3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1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0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8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1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9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55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4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6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4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5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7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9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5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1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4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7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3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3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4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7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0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2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8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9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9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8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6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9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9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3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3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7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8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5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26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11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15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3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0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0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0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4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6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5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1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1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7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1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5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4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5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0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0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9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9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7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9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8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1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5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2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5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1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1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2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2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59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6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6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3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8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0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0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3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5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2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2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4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9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8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9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2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8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07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3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5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6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3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0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4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3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6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7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1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6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0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7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1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7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1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7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0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2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4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5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614037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26495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4055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23662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9011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9598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575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769763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00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3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9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8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1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6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1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9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9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5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0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5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3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2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6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2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4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1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5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6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95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4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9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4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0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4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3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5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1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8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5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6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2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8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2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8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1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5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3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6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5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2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9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2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8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3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7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1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5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4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7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5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1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1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6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7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77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1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1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52314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8906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0726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17048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26565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935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6987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30084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83379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72021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4406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0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1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7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6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2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0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1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5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1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3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5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7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3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0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8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6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8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0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3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0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3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2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6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9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1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8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9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9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7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4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3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3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4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8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0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3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6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6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0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9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0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4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2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5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8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5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2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9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3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3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3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42091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1773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29323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828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05367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811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68077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15605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826557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67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4659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549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4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33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6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5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4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6286">
          <w:marLeft w:val="67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2022">
          <w:marLeft w:val="67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20872">
          <w:marLeft w:val="67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1865">
          <w:marLeft w:val="67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29380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81294">
          <w:marLeft w:val="67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5330">
          <w:marLeft w:val="67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1471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59567">
          <w:marLeft w:val="67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85327">
          <w:marLeft w:val="67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37530">
          <w:marLeft w:val="67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77804">
          <w:marLeft w:val="67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49053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3805">
          <w:marLeft w:val="67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9891">
          <w:marLeft w:val="67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95649">
          <w:marLeft w:val="67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02143">
          <w:marLeft w:val="67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353492">
          <w:marLeft w:val="67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476822">
          <w:marLeft w:val="67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696438">
          <w:marLeft w:val="67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69405">
          <w:marLeft w:val="67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0902">
          <w:marLeft w:val="67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55323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87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6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6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4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7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1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6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292135">
          <w:marLeft w:val="49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83021">
          <w:marLeft w:val="49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93004">
          <w:marLeft w:val="49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0665">
          <w:marLeft w:val="49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990191">
          <w:marLeft w:val="49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69959">
          <w:marLeft w:val="49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36097">
          <w:marLeft w:val="49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86791">
          <w:marLeft w:val="49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12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1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8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7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8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0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0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8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5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1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1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5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7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8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4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4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2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3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0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5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2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1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6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2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5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2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1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56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9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7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2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7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0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0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8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7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1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7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0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6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9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6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5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9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0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4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8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0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9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9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0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5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9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4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2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1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1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7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7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9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6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9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4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5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3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8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1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4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8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0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1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1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4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2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6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0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0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9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0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9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8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9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1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2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8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0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1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8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6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5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0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4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4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9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0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7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3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70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1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7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3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8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2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3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6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7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0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0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6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4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3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1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1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4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9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1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6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3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9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6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2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7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8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6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0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0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2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5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1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6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3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2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3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7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8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4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0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4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7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3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3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6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2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0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9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2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0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4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9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7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1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1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3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2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6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3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2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2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0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5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1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6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2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7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1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7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0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5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2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2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6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4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7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2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6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5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1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6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9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4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7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0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6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7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2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7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2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8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3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4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9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5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5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6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6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1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8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0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0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6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8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4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9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6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6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7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2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7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4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5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0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0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5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1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2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75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7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8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0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3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9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0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5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4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9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4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5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04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2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1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8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6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1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2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3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2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63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0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4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6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6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5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8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3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5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4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1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1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06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1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4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43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5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6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2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8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2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8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3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8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2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1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5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5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811737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106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98888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2310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3157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842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3448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09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4902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63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987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47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93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304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6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2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1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2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7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7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4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1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8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2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4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9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1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1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8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1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7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3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5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3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7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5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1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4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3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9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2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3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2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8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0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9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1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8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5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1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9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6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3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9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4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0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9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8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0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5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7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5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4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4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1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8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1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7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8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5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3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6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1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6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0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4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9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3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0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2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7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7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3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5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8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1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7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3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3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1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4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3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9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23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8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1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3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4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5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8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0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2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1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6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9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6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6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75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6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7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9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2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4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0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6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7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0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6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3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24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3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5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5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8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8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9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4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3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5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8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0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8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9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5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5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4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8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3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1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0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3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1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5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6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8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8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8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4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6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43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5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4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9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9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5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6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0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1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9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8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2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5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8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2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9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2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0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5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4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6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5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2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5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4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6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0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4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4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2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3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5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4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6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4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7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1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4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5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3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3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4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1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1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7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3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4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3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6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2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7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0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43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1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6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1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0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3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1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0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1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8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0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9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6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0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2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5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7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2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5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4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6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7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5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8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8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5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7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7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5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7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1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6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0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0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4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2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7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1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4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5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8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9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5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2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9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1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3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7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2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7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9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9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9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0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8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0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5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3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3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8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3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4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1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8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6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1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3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7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4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1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9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6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6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3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7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1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7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3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6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3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3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1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9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0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94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9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6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3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3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7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6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7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9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0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1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9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0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6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8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1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5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5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9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8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9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6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6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0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6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7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7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9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2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3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6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0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6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8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0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4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8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0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2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3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7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0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0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7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7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9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9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5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5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0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6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0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2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6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8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1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8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6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9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8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1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4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9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9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1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0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2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5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2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5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4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0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5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1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4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3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0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2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6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5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6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1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7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6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6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4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2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3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1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3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5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8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9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7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7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2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9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0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8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7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8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5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5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5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720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67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215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44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72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92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827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26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53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6330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402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33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6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766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4166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5694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44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63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1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9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5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7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2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5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4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3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9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0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6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2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2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0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8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7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05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2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8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3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5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1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2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4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5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9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6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3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0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3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1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0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7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4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3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0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0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7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2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8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2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8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7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36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8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7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1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7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9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6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4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2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2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7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0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3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8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6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9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0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0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2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4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9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3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0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0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7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1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3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1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6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2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0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8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8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6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1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2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0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5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0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8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9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03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02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8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1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2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1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4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9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7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2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8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6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9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8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5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9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9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9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9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4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7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9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3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2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4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8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0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0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2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4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7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4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0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3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4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2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2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9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0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5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7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6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3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9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9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2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8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8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7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7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2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3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6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1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9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0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2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5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1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1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6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3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9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5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2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3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0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8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6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0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4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0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3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0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4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8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9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5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5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6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8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9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7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6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3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4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3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3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4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6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4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1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2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24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1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1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2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8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6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4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8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8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9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4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3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3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9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2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0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0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7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7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8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2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0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0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4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4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4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2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34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9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8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8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5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7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9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3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9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16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0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0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5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7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4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1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8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3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3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0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8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4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2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0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3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3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3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1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7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4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9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7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0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1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5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0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0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7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2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23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4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3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8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6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1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8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0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2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9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0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4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5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1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2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8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8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4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7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1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8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6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0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9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0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2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2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8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9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6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9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1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0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7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0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2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9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3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1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8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7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7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7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5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7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5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7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8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LAND.IAG@ukdsc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3AB09D691BFB4AAE637E9511690CBB" ma:contentTypeVersion="6" ma:contentTypeDescription="Create a new document." ma:contentTypeScope="" ma:versionID="4faf8f0f8346f4f76916e477f4202de0">
  <xsd:schema xmlns:xsd="http://www.w3.org/2001/XMLSchema" xmlns:xs="http://www.w3.org/2001/XMLSchema" xmlns:p="http://schemas.microsoft.com/office/2006/metadata/properties" xmlns:ns2="249cf95e-7453-4598-bc82-158661445782" xmlns:ns3="b74d4e76-aa81-43a6-8032-aa33a4231718" targetNamespace="http://schemas.microsoft.com/office/2006/metadata/properties" ma:root="true" ma:fieldsID="da6281382bd09d192a9ac0b92303621a" ns2:_="" ns3:_="">
    <xsd:import namespace="249cf95e-7453-4598-bc82-158661445782"/>
    <xsd:import namespace="b74d4e76-aa81-43a6-8032-aa33a4231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9cf95e-7453-4598-bc82-1586614457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4d4e76-aa81-43a6-8032-aa33a423171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>
  <b:Source>
    <b:Tag>ADS19</b:Tag>
    <b:SourceType>InternetSite</b:SourceType>
    <b:Guid>{6F305217-F66D-48A2-BF0E-B6E14E29F6ED}</b:Guid>
    <b:Title>Defence Industry Vision 2025 - principles of success</b:Title>
    <b:InternetSiteTitle>ADS Group</b:InternetSiteTitle>
    <b:Year>2019</b:Year>
    <b:Month>April</b:Month>
    <b:Day>8</b:Day>
    <b:URL>https://www.adsgroup.org.uk/blog/defence-industry-vision-2025-principles-or-success/</b:URL>
    <b:Author>
      <b:Author>
        <b:Corporate>ADS</b:Corporate>
      </b:Author>
    </b:Author>
    <b:RefOrder>7</b:RefOrder>
  </b:Source>
  <b:Source>
    <b:Tag>Gov19</b:Tag>
    <b:SourceType>InternetSite</b:SourceType>
    <b:Guid>{0009FEEA-9756-44B2-849C-FFCCE83916BB}</b:Guid>
    <b:Title>Defence Technology Framework</b:Title>
    <b:Year>2019</b:Year>
    <b:Author>
      <b:Author>
        <b:Corporate>Gov.uk</b:Corporate>
      </b:Author>
    </b:Author>
    <b:InternetSiteTitle>Gov.uk</b:InternetSiteTitle>
    <b:Month>September</b:Month>
    <b:Day>9</b:Day>
    <b:YearAccessed>2021</b:YearAccessed>
    <b:MonthAccessed>February</b:MonthAccessed>
    <b:DayAccessed>23</b:DayAccessed>
    <b:URL>https://www.gov.uk/government/publications/defence-technology-framework</b:URL>
    <b:RefOrder>8</b:RefOrder>
  </b:Source>
  <b:Source>
    <b:Tag>Min20</b:Tag>
    <b:SourceType>InternetSite</b:SourceType>
    <b:Guid>{59F7C09A-AB53-46FA-96F7-3D5AE6B17AE8}</b:Guid>
    <b:Author>
      <b:Author>
        <b:Corporate>Ministry of Defence</b:Corporate>
      </b:Author>
    </b:Author>
    <b:Title>Lt Gen Richard Nugee to lead MOD's climate change policy</b:Title>
    <b:InternetSiteTitle>Gov.uk</b:InternetSiteTitle>
    <b:Year>2020</b:Year>
    <b:Month>March</b:Month>
    <b:Day>6</b:Day>
    <b:YearAccessed>2021</b:YearAccessed>
    <b:MonthAccessed>February</b:MonthAccessed>
    <b:DayAccessed>18</b:DayAccessed>
    <b:URL>https://www.gov.uk/government/news/lt-gen-richard-nugee-to-lead-mods-climate-change-policy</b:URL>
    <b:RefOrder>9</b:RefOrder>
  </b:Source>
  <b:Source>
    <b:Tag>Nic21</b:Tag>
    <b:SourceType>ConferenceProceedings</b:SourceType>
    <b:Guid>{1D347CEC-AED1-41ED-B545-985DBBD175C5}</b:Guid>
    <b:Title>Zero Emissions, Propulsion &amp; Electronics</b:Title>
    <b:Year>2021</b:Year>
    <b:Author>
      <b:Author>
        <b:Corporate>Niche Vehicle Network Networking Forum</b:Corporate>
      </b:Author>
    </b:Author>
    <b:RefOrder>10</b:RefOrder>
  </b:Source>
  <b:Source>
    <b:Tag>Uni21</b:Tag>
    <b:SourceType>InternetSite</b:SourceType>
    <b:Guid>{6FFBBB66-D8B5-4437-815E-0B0F900E4BDF}</b:Guid>
    <b:Title>Types of Fuel Cells</b:Title>
    <b:Year>2021</b:Year>
    <b:Month>Febuary</b:Month>
    <b:Day>12</b:Day>
    <b:Author>
      <b:Author>
        <b:NameList>
          <b:Person>
            <b:Last>Cambridge</b:Last>
            <b:First>University</b:First>
            <b:Middle>of</b:Middle>
          </b:Person>
        </b:NameList>
      </b:Author>
    </b:Author>
    <b:InternetSiteTitle>Department of Chemical Engineering and Biotechnology</b:InternetSiteTitle>
    <b:URL>https://www.ceb.cam.ac.uk/research/groups/rg-eme/Edu/fuelcells/types-of-fuel-cells</b:URL>
    <b:RefOrder>11</b:RefOrder>
  </b:Source>
  <b:Source>
    <b:Tag>Lot21</b:Tag>
    <b:SourceType>InternetSite</b:SourceType>
    <b:Guid>{BF43CF09-3C48-4444-AA61-8640A32CBC20}</b:Guid>
    <b:Author>
      <b:Author>
        <b:Corporate>Lotus Cars</b:Corporate>
      </b:Author>
    </b:Author>
    <b:Title>Evija</b:Title>
    <b:InternetSiteTitle>Lotus Cars</b:InternetSiteTitle>
    <b:Year>2021</b:Year>
    <b:YearAccessed>2021</b:YearAccessed>
    <b:MonthAccessed>February</b:MonthAccessed>
    <b:DayAccessed>18</b:DayAccessed>
    <b:URL>https://www.lotuscars.com/en-GB/model/evija/</b:URL>
    <b:RefOrder>12</b:RefOrder>
  </b:Source>
  <b:Source>
    <b:Tag>Sci21</b:Tag>
    <b:SourceType>InternetSite</b:SourceType>
    <b:Guid>{0643593C-EBAC-4B3D-A54D-24D7B1733EB8}</b:Guid>
    <b:Author>
      <b:Author>
        <b:Corporate>Science Direct</b:Corporate>
      </b:Author>
    </b:Author>
    <b:Title>Hotel Load</b:Title>
    <b:InternetSiteTitle>Science Direct</b:InternetSiteTitle>
    <b:YearAccessed>2021</b:YearAccessed>
    <b:MonthAccessed>March</b:MonthAccessed>
    <b:DayAccessed>2</b:DayAccessed>
    <b:URL>https://www.sciencedirect.com/topics/engineering/hotel-load</b:URL>
    <b:RefOrder>13</b:RefOrder>
  </b:Source>
  <b:Source>
    <b:Tag>Gov191</b:Tag>
    <b:SourceType>DocumentFromInternetSite</b:SourceType>
    <b:Guid>{C892684C-A9C9-4657-8A9C-11D94E134BE9}</b:Guid>
    <b:Author>
      <b:Author>
        <b:Corporate>Gov.uk</b:Corporate>
      </b:Author>
    </b:Author>
    <b:Title>UK becomes first major economy to pass net zero emissions law</b:Title>
    <b:InternetSiteTitle>Gov.uk</b:InternetSiteTitle>
    <b:Year>2019</b:Year>
    <b:Month>June</b:Month>
    <b:Day>27</b:Day>
    <b:YearAccessed>2021</b:YearAccessed>
    <b:MonthAccessed>March</b:MonthAccessed>
    <b:DayAccessed>2</b:DayAccessed>
    <b:URL>https://www.gov.uk/government/news/uk-becomes-first-major-economy-to-pass-net-zero-emissions-law</b:URL>
    <b:RefOrder>14</b:RefOrder>
  </b:Source>
  <b:Source>
    <b:Tag>Gov201</b:Tag>
    <b:SourceType>DocumentFromInternetSite</b:SourceType>
    <b:Guid>{6DF6FACC-2C0B-460E-ADAD-6CF7BEB41D12}</b:Guid>
    <b:Author>
      <b:Author>
        <b:Corporate>Gov.uk</b:Corporate>
      </b:Author>
    </b:Author>
    <b:Title>Government takes historic step towards net-zero with end of sale of new petrol and diesel cars by 2030</b:Title>
    <b:InternetSiteTitle>Gov.uk</b:InternetSiteTitle>
    <b:Year>2020</b:Year>
    <b:Month>November</b:Month>
    <b:Day>18</b:Day>
    <b:YearAccessed>2021</b:YearAccessed>
    <b:MonthAccessed>March</b:MonthAccessed>
    <b:DayAccessed>2</b:DayAccessed>
    <b:URL>https://www.gov.uk/government/news/government-takes-historic-step-towards-net-zero-with-end-of-sale-of-new-petrol-and-diesel-cars-by-2030</b:URL>
    <b:RefOrder>15</b:RefOrder>
  </b:Source>
  <b:Source>
    <b:Tag>Kat20</b:Tag>
    <b:SourceType>InternetSite</b:SourceType>
    <b:Guid>{CA117BEF-CFA8-4602-959E-0AC6E2CCA565}</b:Guid>
    <b:Title>EV charging cybersecurity vulnerabilites exposed by simulated hack</b:Title>
    <b:InternetSiteTitle>CiTTi</b:InternetSiteTitle>
    <b:Year>2020</b:Year>
    <b:Month>November</b:Month>
    <b:Day>10</b:Day>
    <b:URL>https://www.cittimagazine.co.uk/news/electric-vehicles-charging/ev-charging-cybersecurity-vulnerabilities-exposed-by-simulated-hack.html</b:URL>
    <b:Author>
      <b:Author>
        <b:NameList>
          <b:Person>
            <b:Last>Searles</b:Last>
            <b:First>Katie</b:First>
          </b:Person>
        </b:NameList>
      </b:Author>
    </b:Author>
    <b:RefOrder>16</b:RefOrder>
  </b:Source>
  <b:Source>
    <b:Tag>Tan19</b:Tag>
    <b:SourceType>InternetSite</b:SourceType>
    <b:Guid>{928DB653-DAF1-4B9F-A5B1-E0C672283DE9}</b:Guid>
    <b:Title>Shock to the system: Electric car charging stations may be portals for power grid cyberattacks</b:Title>
    <b:InternetSiteTitle>Tandon School of Engineering</b:InternetSiteTitle>
    <b:Year>2019</b:Year>
    <b:Month>August</b:Month>
    <b:Day>14</b:Day>
    <b:URL>https://engineering.nyu.edu/news/shock-system-electric-car-charging-stations-may-be-portals-power-grid-cyberattacks</b:URL>
    <b:Author>
      <b:Author>
        <b:Corporate>Tandon School of Engineering</b:Corporate>
      </b:Author>
    </b:Author>
    <b:RefOrder>17</b:RefOrder>
  </b:Source>
  <b:Source>
    <b:Tag>Bry19</b:Tag>
    <b:SourceType>InternetSite</b:SourceType>
    <b:Guid>{FFD3D53C-395F-469E-993A-8A3846D9CF3B}</b:Guid>
    <b:Author>
      <b:Author>
        <b:NameList>
          <b:Person>
            <b:Last>Jonston</b:Last>
            <b:First>Bryan</b:First>
          </b:Person>
        </b:NameList>
      </b:Author>
    </b:Author>
    <b:Title>Hackable Vulnerabilities Found in Tesla Model</b:Title>
    <b:InternetSiteTitle>Auto Connected Car News</b:InternetSiteTitle>
    <b:Year>2019</b:Year>
    <b:Month>June</b:Month>
    <b:Day>19</b:Day>
    <b:URL>https://www.autoconnectedcar.com/2019/06/hackable-vulnerabilities-found-in-tesla-model-s-3/</b:URL>
    <b:RefOrder>18</b:RefOrder>
  </b:Source>
  <b:Source>
    <b:Tag>Jam21</b:Tag>
    <b:SourceType>InternetSite</b:SourceType>
    <b:Guid>{4953FD50-8BFD-42D0-9655-BBFC0B9373E9}</b:Guid>
    <b:Title>Foreign Direct Investment (FDI)</b:Title>
    <b:Year>2021</b:Year>
    <b:Author>
      <b:Author>
        <b:NameList>
          <b:Person>
            <b:Last>Chen</b:Last>
            <b:First>James</b:First>
          </b:Person>
        </b:NameList>
      </b:Author>
    </b:Author>
    <b:InternetSiteTitle>Investopedia</b:InternetSiteTitle>
    <b:Month>February</b:Month>
    <b:Day>12</b:Day>
    <b:URL>https://www.investopedia.com/terms/f/fdi.asp</b:URL>
    <b:RefOrder>19</b:RefOrder>
  </b:Source>
  <b:Source>
    <b:Tag>Cam</b:Tag>
    <b:SourceType>InternetSite</b:SourceType>
    <b:Guid>{86B8D637-89FE-4A42-9A2A-114AB762B832}</b:Guid>
    <b:Title>Domestic Investment</b:Title>
    <b:InternetSiteTitle>Cambridge Dictionary</b:InternetSiteTitle>
    <b:URL>https://dictionary.cambridge.org/us/dictionary/english/domestic-investment</b:URL>
    <b:Author>
      <b:Author>
        <b:Corporate>Cambridge Dictionary</b:Corporate>
      </b:Author>
    </b:Author>
    <b:RefOrder>20</b:RefOrder>
  </b:Source>
  <b:Source>
    <b:Tag>Gov21</b:Tag>
    <b:SourceType>InternetSite</b:SourceType>
    <b:Guid>{B445A220-0A70-4E1A-9CAA-BD897B3FCC64}</b:Guid>
    <b:Author>
      <b:Author>
        <b:Corporate>Gov.uk</b:Corporate>
      </b:Author>
    </b:Author>
    <b:Title>Defence Suppliers Forum</b:Title>
    <b:InternetSiteTitle>Gov.uk</b:InternetSiteTitle>
    <b:URL>https://www.gov.uk/government/groups/defence-suppliers-forum</b:URL>
    <b:RefOrder>21</b:RefOrder>
  </b:Source>
  <b:Source>
    <b:Tag>Sau19</b:Tag>
    <b:SourceType>InternetSite</b:SourceType>
    <b:Guid>{B83F4BB3-32CC-4BF6-AB51-F8777C6DF697}</b:Guid>
    <b:Author>
      <b:Author>
        <b:NameList>
          <b:Person>
            <b:Last>McLeod</b:Last>
            <b:First>Saul</b:First>
          </b:Person>
        </b:NameList>
      </b:Author>
    </b:Author>
    <b:Title>Likert Scale Definition, Examples and Analysis</b:Title>
    <b:InternetSiteTitle>Simply Pyschology</b:InternetSiteTitle>
    <b:Year>2019</b:Year>
    <b:URL>https://www.simplypsychology.org/likert-scale.html</b:URL>
    <b:RefOrder>22</b:RefOrder>
  </b:Source>
  <b:Source>
    <b:Tag>Ins21</b:Tag>
    <b:SourceType>InternetSite</b:SourceType>
    <b:Guid>{B5C0CA05-60F8-43E0-A841-3913648FACE0}</b:Guid>
    <b:Author>
      <b:Author>
        <b:Corporate>Institute for Government</b:Corporate>
      </b:Author>
    </b:Author>
    <b:Title>Net Zero Target</b:Title>
    <b:InternetSiteTitle>Institute for Government</b:InternetSiteTitle>
    <b:URL>https://www.instituteforgovernment.org.uk/explainers/net-zero-target</b:URL>
    <b:RefOrder>23</b:RefOrder>
  </b:Source>
  <b:Source>
    <b:Tag>Glo21</b:Tag>
    <b:SourceType>InternetSite</b:SourceType>
    <b:Guid>{47E7FB08-1CC7-4ED8-9852-5FA0975DCDE6}</b:Guid>
    <b:Author>
      <b:Author>
        <b:Corporate>Global Data</b:Corporate>
      </b:Author>
    </b:Author>
    <b:InternetSiteTitle>Global Data</b:InternetSiteTitle>
    <b:URL>https://www.globaldata.com/</b:URL>
    <b:RefOrder>24</b:RefOrder>
  </b:Source>
  <b:Source>
    <b:Tag>ICC21</b:Tag>
    <b:SourceType>InternetSite</b:SourceType>
    <b:Guid>{57AE4EE7-834D-491A-859A-A21907F5A69C}</b:Guid>
    <b:Author>
      <b:Author>
        <b:Corporate>ICCT</b:Corporate>
      </b:Author>
    </b:Author>
    <b:InternetSiteTitle>The International Council on Clean Transportation</b:InternetSiteTitle>
    <b:URL>https://theicct.org/</b:URL>
    <b:RefOrder>25</b:RefOrder>
  </b:Source>
  <b:Source>
    <b:Tag>IEA21</b:Tag>
    <b:SourceType>InternetSite</b:SourceType>
    <b:Guid>{BEEE4288-956A-4D41-B1E5-0E44457C60E1}</b:Guid>
    <b:Author>
      <b:Author>
        <b:Corporate>IEA</b:Corporate>
      </b:Author>
    </b:Author>
    <b:InternetSiteTitle>International Energy Agency</b:InternetSiteTitle>
    <b:URL>https://www.iea.org/</b:URL>
    <b:RefOrder>26</b:RefOrder>
  </b:Source>
  <b:Source>
    <b:Tag>IIS21</b:Tag>
    <b:SourceType>InternetSite</b:SourceType>
    <b:Guid>{5C804C8A-047A-4A99-9F3D-CF73D74C214B}</b:Guid>
    <b:Author>
      <b:Author>
        <b:Corporate>IISS</b:Corporate>
      </b:Author>
    </b:Author>
    <b:InternetSiteTitle>The International Institute for Strategic Studies</b:InternetSiteTitle>
    <b:URL>https://www.iiss.org/</b:URL>
    <b:RefOrder>27</b:RefOrder>
  </b:Source>
  <b:Source>
    <b:Tag>Jan21</b:Tag>
    <b:SourceType>InternetSite</b:SourceType>
    <b:Guid>{9C8FC64B-C899-4C45-A63B-03924AE82137}</b:Guid>
    <b:Author>
      <b:Author>
        <b:Corporate>Janes</b:Corporate>
      </b:Author>
    </b:Author>
    <b:InternetSiteTitle>Janes</b:InternetSiteTitle>
    <b:URL>https://www.janes.com/</b:URL>
    <b:RefOrder>28</b:RefOrder>
  </b:Source>
  <b:Source>
    <b:Tag>Fro21</b:Tag>
    <b:SourceType>InternetSite</b:SourceType>
    <b:Guid>{90CB800B-5659-4C21-8314-BF8F0DB6538D}</b:Guid>
    <b:Author>
      <b:Author>
        <b:Corporate>Frost and Sullivan</b:Corporate>
      </b:Author>
    </b:Author>
    <b:InternetSiteTitle>Frost and Sullivan</b:InternetSiteTitle>
    <b:URL>https://ww2.frost.com/</b:URL>
    <b:RefOrder>29</b:RefOrder>
  </b:Source>
  <b:Source>
    <b:Tag>Wot201</b:Tag>
    <b:SourceType>Report</b:SourceType>
    <b:Guid>{0BA8D013-C78F-4423-8835-39D173F875BE}</b:Guid>
    <b:Author>
      <b:Author>
        <b:NameList>
          <b:Person>
            <b:Last>Wotherspoon</b:Last>
            <b:First>David</b:First>
          </b:Person>
          <b:Person>
            <b:Last>Tidswell</b:Last>
            <b:First>Roger</b:First>
          </b:Person>
          <b:Person>
            <b:Last>Gavin</b:Last>
            <b:First>James</b:First>
          </b:Person>
          <b:Person>
            <b:Last>Forward</b:Last>
            <b:First>Lily</b:First>
          </b:Person>
          <b:Person>
            <b:Last>Turner</b:Last>
            <b:First>Josh</b:First>
          </b:Person>
        </b:NameList>
      </b:Author>
    </b:Author>
    <b:Title>Cross Sector Innovation – Energising Defence White Paper</b:Title>
    <b:Year>2020</b:Year>
    <b:Comments>NOT PUBLICLY AVAILABLE</b:Comments>
    <b:RefOrder>30</b:RefOrder>
  </b:Source>
  <b:Source>
    <b:Tag>Mar20</b:Tag>
    <b:SourceType>Report</b:SourceType>
    <b:Guid>{534049A4-6A73-4332-AF66-A1D5BC5FAA81}</b:Guid>
    <b:Title>From Research and Manufacturing to Application and End of Life - Enabling Electrification Across Sectors</b:Title>
    <b:Year>2020</b:Year>
    <b:Author>
      <b:Author>
        <b:NameList>
          <b:Person>
            <b:Last>Dowson</b:Last>
            <b:First>Martin</b:First>
          </b:Person>
        </b:NameList>
      </b:Author>
    </b:Author>
    <b:Publisher>WMG, The University of Warwick</b:Publisher>
    <b:City>Warwick</b:City>
    <b:Comments>NOT PUBLICLY AVAILABLE</b:Comments>
    <b:RefOrder>31</b:RefOrder>
  </b:Source>
  <b:Source>
    <b:Tag>UKB20</b:Tag>
    <b:SourceType>InternetSite</b:SourceType>
    <b:Guid>{77F35E34-F58B-4EF5-8453-3A6746899034}</b:Guid>
    <b:Author>
      <b:Author>
        <b:Corporate>UKBIC</b:Corporate>
      </b:Author>
    </b:Author>
    <b:InternetSiteTitle>UK Battery Industrialisation Centre</b:InternetSiteTitle>
    <b:Year>2020</b:Year>
    <b:URL>https://www.ukbic.co.uk/</b:URL>
    <b:RefOrder>32</b:RefOrder>
  </b:Source>
  <b:Source>
    <b:Tag>Vie19</b:Tag>
    <b:SourceType>Report</b:SourceType>
    <b:Guid>{B6ED69D5-47BF-420C-98CE-4E74D9EC9459}</b:Guid>
    <b:Author>
      <b:Author>
        <b:NameList>
          <b:Person>
            <b:Last>Vienescu</b:Last>
            <b:First>Diana</b:First>
            <b:Middle>Nicoleta</b:Middle>
          </b:Person>
        </b:NameList>
      </b:Author>
    </b:Author>
    <b:Title>Sustainable Synthetic Fuels from Waste Biomass for the Transport Industry</b:Title>
    <b:Year>2019</b:Year>
    <b:URL>https://eprints.kingston.ac.uk/id/eprint/43957/1/Vienescu-Diana-N-43957.pdf</b:URL>
    <b:Publisher>Kingston University</b:Publisher>
    <b:City>London</b:City>
    <b:Comments>(Available from: https://eprints.kingston.ac.uk/id/eprint/43957/1/Vienescu-Diana-N-43957.pdf)</b:Comments>
    <b:RefOrder>33</b:RefOrder>
  </b:Source>
  <b:Source>
    <b:Tag>Kie20</b:Tag>
    <b:SourceType>ArticleInAPeriodical</b:SourceType>
    <b:Guid>{569D6225-95F7-4297-A470-587A9CD6D189}</b:Guid>
    <b:Title>Hyundai delivers 10 hydrogen-powered lorries to Europe</b:Title>
    <b:Year>2020</b:Year>
    <b:Author>
      <b:Author>
        <b:NameList>
          <b:Person>
            <b:Last>Ahuja</b:Last>
            <b:First>Kieran</b:First>
          </b:Person>
        </b:NameList>
      </b:Author>
    </b:Author>
    <b:PeriodicalTitle>The Sunday Times</b:PeriodicalTitle>
    <b:Month>July</b:Month>
    <b:Day>6</b:Day>
    <b:URL>https://www.driving.co.uk/news/hyundai-ships-first-units-hydrogen-powered-heavy-duty-lorry/</b:URL>
    <b:Comments>(Available from: https://www.driving.co.uk/news/hyundai-ships-first-units-hydrogen-powered-heavy-duty-lorry/)</b:Comments>
    <b:RefOrder>34</b:RefOrder>
  </b:Source>
  <b:Source>
    <b:Tag>Ron14</b:Tag>
    <b:SourceType>JournalArticle</b:SourceType>
    <b:Guid>{F78597CC-D8A2-455D-8ADE-DB626C99F6A8}</b:Guid>
    <b:Title>Ammonia as a suitable fuel for fuel cells</b:Title>
    <b:Year>2014</b:Year>
    <b:Pages>35</b:Pages>
    <b:Author>
      <b:Author>
        <b:NameList>
          <b:Person>
            <b:Last>Lan</b:Last>
            <b:First>Rong</b:First>
          </b:Person>
          <b:Person>
            <b:Last>Tao</b:Last>
            <b:First>Shanwen</b:First>
          </b:Person>
        </b:NameList>
      </b:Author>
    </b:Author>
    <b:JournalName>Frontiers in Energy Research</b:JournalName>
    <b:Comments>(Available from: https://www.frontiersin.org/articles/10.3389/fenrg.2014.00035/full)</b:Comments>
    <b:URL>https://www.frontiersin.org/articles/10.3389/fenrg.2014.00035/full</b:URL>
    <b:RefOrder>35</b:RefOrder>
  </b:Source>
  <b:Source>
    <b:Tag>Sha18</b:Tag>
    <b:SourceType>BookSection</b:SourceType>
    <b:Guid>{F9F132D2-F399-4189-8289-86BF47CE3876}</b:Guid>
    <b:Title>Fundamentals of Power Electronics, Controlled Electric Propulsion</b:Title>
    <b:InternetSiteTitle>Science Direct</b:InternetSiteTitle>
    <b:ProductionCompany>Science Direct</b:ProductionCompany>
    <b:Year>2018</b:Year>
    <b:Month>Fe</b:Month>
    <b:Author>
      <b:Author>
        <b:NameList>
          <b:Person>
            <b:Last>Shailendra Jain</b:Last>
            <b:First>Lalit</b:First>
            <b:Middle>Kumar</b:Middle>
          </b:Person>
        </b:NameList>
      </b:Author>
    </b:Author>
    <b:BookTitle>Power Electronics Handbook</b:BookTitle>
    <b:Comments>(Available from: https://www.sciencedirect.com/science/article/pii/B9780128114070000350)</b:Comments>
    <b:URL>https://www.sciencedirect.com/science/article/pii/B9780128114070000350</b:URL>
    <b:RefOrder>36</b:RefOrder>
  </b:Source>
  <b:Source>
    <b:Tag>ALD12</b:Tag>
    <b:SourceType>BookSection</b:SourceType>
    <b:Guid>{205E5E89-DC24-49C0-9532-D9EDF1D3F6B1}</b:Guid>
    <b:Author>
      <b:Author>
        <b:NameList>
          <b:Person>
            <b:Last>Dicks</b:Last>
            <b:First>A.L.</b:First>
          </b:Person>
        </b:NameList>
      </b:Author>
    </b:Author>
    <b:Title>Fuel Cells and Hydrogen Technology</b:Title>
    <b:BookTitle>Comprehensive Renewable Energy</b:BookTitle>
    <b:Year>2012</b:Year>
    <b:Comments>(Available from: https://www.sciencedirect.com/referencework/9780080878737/comprehensive-renewable-energy)</b:Comments>
    <b:URL>https://www.sciencedirect.com/referencework/9780080878737/comprehensive-renewable-energy</b:URL>
    <b:RefOrder>37</b:RefOrder>
  </b:Source>
  <b:Source>
    <b:Tag>Pro21</b:Tag>
    <b:SourceType>Report</b:SourceType>
    <b:Guid>{FAB1819B-8973-4373-84E4-19605903F820}</b:Guid>
    <b:Title>Project Navitas II, Energising Defence, International Market Study</b:Title>
    <b:Year>2021</b:Year>
    <b:Publisher>Frost and Sullivan</b:Publisher>
    <b:Author>
      <b:Author>
        <b:Corporate>Frost and Sullivan</b:Corporate>
      </b:Author>
    </b:Author>
    <b:Comments>NOT PUBLICLY AVAILABLE</b:Comments>
    <b:RefOrder>38</b:RefOrder>
  </b:Source>
  <b:Source>
    <b:Tag>UKD20</b:Tag>
    <b:SourceType>Report</b:SourceType>
    <b:Guid>{329C4DEC-B966-4237-8C46-A432FD423F2B}</b:Guid>
    <b:Title>DSF CMI&amp;I CPCP Vehicle and Operational Infrastructure Statement of Work</b:Title>
    <b:Year>2020</b:Year>
    <b:Author>
      <b:Author>
        <b:Corporate>UKDSC</b:Corporate>
      </b:Author>
    </b:Author>
    <b:Comments>NOT PUBLICLY AVAILABLE</b:Comments>
    <b:RefOrder>39</b:RefOrder>
  </b:Source>
  <b:Source>
    <b:Tag>CPCP_Process</b:Tag>
    <b:SourceType>Report</b:SourceType>
    <b:Guid>{9E28FB3E-C1EE-497E-B739-B8ECD1E75DA9}</b:Guid>
    <b:Title>DSF CMI&amp;I Capability Priorities Collaboration Process</b:Title>
    <b:Year>2020</b:Year>
    <b:Author>
      <b:Author>
        <b:NameList>
          <b:Person>
            <b:Last>AH International Capability Choices</b:Last>
            <b:First>FMC</b:First>
          </b:Person>
        </b:NameList>
      </b:Author>
    </b:Author>
    <b:Publisher>MOD</b:Publisher>
    <b:RefOrder>40</b:RefOrder>
  </b:Source>
  <b:Source>
    <b:Tag>Sci_Mag</b:Tag>
    <b:SourceType>ArticleInAPeriodical</b:SourceType>
    <b:Guid>{635B102E-33D4-4718-9688-9AAA0993329C}</b:Guid>
    <b:Author>
      <b:Author>
        <b:NameList>
          <b:Person>
            <b:Last>David Tilman</b:Last>
            <b:First>Jason</b:First>
            <b:Middle>Hill &amp; Clarence Lehman</b:Middle>
          </b:Person>
        </b:NameList>
      </b:Author>
    </b:Author>
    <b:Title>Carbon-Negative Biofuels from Low-Input High-Diversity Grassland Biomas</b:Title>
    <b:Year>2006</b:Year>
    <b:Publisher>Science Mag</b:Publisher>
    <b:Volume>314</b:Volume>
    <b:Issue>5805</b:Issue>
    <b:Edition>08 Dec 2006</b:Edition>
    <b:RefOrder>41</b:RefOrder>
  </b:Source>
  <b:Source>
    <b:Tag>Pat19</b:Tag>
    <b:SourceType>DocumentFromInternetSite</b:SourceType>
    <b:Guid>{6F80497B-217E-40FA-8754-59C5908FB5D9}</b:Guid>
    <b:Title>Hydrogen Fuel Cell trucks can decarbonise heavy transport</b:Title>
    <b:Year>2019</b:Year>
    <b:Author>
      <b:Author>
        <b:NameList>
          <b:Person>
            <b:Last>Molloy</b:Last>
            <b:First>Patrick</b:First>
          </b:Person>
        </b:NameList>
      </b:Author>
    </b:Author>
    <b:InternetSiteTitle>Energypost eu</b:InternetSiteTitle>
    <b:Month>October</b:Month>
    <b:Day>17</b:Day>
    <b:YearAccessed>2021</b:YearAccessed>
    <b:MonthAccessed>March</b:MonthAccessed>
    <b:DayAccessed>02</b:DayAccessed>
    <b:URL>https://energypost.eu/hydrogen-fuel-cell-trucks-can-decarbonise-heavy-transport/</b:URL>
    <b:RefOrder>42</b:RefOrder>
  </b:Source>
  <b:Source>
    <b:Tag>Meggit_Thermal</b:Tag>
    <b:SourceType>Report</b:SourceType>
    <b:Guid>{C5E08CDC-66DC-44F5-97FF-F7627250C23B}</b:Guid>
    <b:Title>Next Generation of Electrified Defence Ground Vehicles, Opportunities &amp; Challenges in Thermal Management</b:Title>
    <b:Year>2021</b:Year>
    <b:Publisher>UKDSC</b:Publisher>
    <b:Author>
      <b:Author>
        <b:NameList>
          <b:Person>
            <b:Last>Bosak</b:Last>
            <b:First>D</b:First>
            <b:Middle>&amp; Felden, E</b:Middle>
          </b:Person>
        </b:NameList>
      </b:Author>
    </b:Author>
    <b:RefOrder>43</b:RefOrder>
  </b:Source>
  <b:Source>
    <b:Tag>McKinsey</b:Tag>
    <b:SourceType>InternetSite</b:SourceType>
    <b:Guid>{8747D7E6-73C3-43A1-A3F0-3CF4F8BB48D2}</b:Guid>
    <b:Author>
      <b:Author>
        <b:NameList>
          <b:Person>
            <b:Last>James Eddy</b:Last>
            <b:First>Alexander</b:First>
            <b:Middle>Pfeiffer, Jasper van de Staaij</b:Middle>
          </b:Person>
        </b:NameList>
      </b:Author>
    </b:Author>
    <b:Title>Recharging economies: The EV-battery manufacturing outlook for Europe</b:Title>
    <b:InternetSiteTitle>Mckinsey</b:InternetSiteTitle>
    <b:YearAccessed>2021</b:YearAccessed>
    <b:MonthAccessed>March</b:MonthAccessed>
    <b:DayAccessed>2</b:DayAccessed>
    <b:URL>https://www.mckinsey.com/industries/oil-and-gas/our-insights/recharging-economies-the-ev-battery-manufacturing-outlook-for-europe#</b:URL>
    <b:RefOrder>44</b:RefOrder>
  </b:Source>
  <b:Source>
    <b:Tag>Wes21</b:Tag>
    <b:SourceType>ConferenceProceedings</b:SourceType>
    <b:Guid>{32649ADD-2653-4130-A282-A96622C830E2}</b:Guid>
    <b:Title>Bi-lateral Discussion</b:Title>
    <b:Year>2021</b:Year>
    <b:Author>
      <b:Author>
        <b:Corporate>Westfield Technology Group</b:Corporate>
      </b:Author>
    </b:Author>
    <b:Comments>NOT PUBLICLY AVAILABLE</b:Comments>
    <b:RefOrder>45</b:RefOrder>
  </b:Source>
  <b:Source>
    <b:Tag>Int21</b:Tag>
    <b:SourceType>ConferenceProceedings</b:SourceType>
    <b:Guid>{DB66300B-6D60-4741-87BF-3A3CEA609ABC}</b:Guid>
    <b:Author>
      <b:Author>
        <b:Corporate>Integral Powertrain</b:Corporate>
      </b:Author>
    </b:Author>
    <b:Title>Bi-lateral Discussion</b:Title>
    <b:Year>2021</b:Year>
    <b:Comments>NOT PUBLICLY AVAILABLE</b:Comments>
    <b:RefOrder>46</b:RefOrder>
  </b:Source>
  <b:Source>
    <b:Tag>Ric21</b:Tag>
    <b:SourceType>ConferenceProceedings</b:SourceType>
    <b:Guid>{E82783ED-2070-4547-9F4C-8D5C8DE8D40C}</b:Guid>
    <b:Author>
      <b:Author>
        <b:Corporate>Ricardo</b:Corporate>
      </b:Author>
    </b:Author>
    <b:Title>Bi-lateral Discussion</b:Title>
    <b:Year>2021</b:Year>
    <b:Comments>NOT PUBLICLY AVAILABLE</b:Comments>
    <b:RefOrder>47</b:RefOrder>
  </b:Source>
  <b:Source>
    <b:Tag>Fro20</b:Tag>
    <b:SourceType>Report</b:SourceType>
    <b:Guid>{17EB39D2-F09A-430D-BDB0-25BF24996459}</b:Guid>
    <b:Title>Project Navitas, Energising Defence, International Market Study</b:Title>
    <b:Year>2020</b:Year>
    <b:Publisher>Frost and Sullivan</b:Publisher>
    <b:Comments>NOT PUBLICLY AVAILABLE</b:Comments>
    <b:Author>
      <b:Author>
        <b:Corporate>Frost and Sullivan</b:Corporate>
      </b:Author>
    </b:Author>
    <b:RefOrder>48</b:RefOrder>
  </b:Source>
  <b:Source>
    <b:Tag>UNC20</b:Tag>
    <b:SourceType>InternetSite</b:SourceType>
    <b:Guid>{85845D3C-8730-4967-95BB-6D9A65442432}</b:Guid>
    <b:Author>
      <b:Author>
        <b:Corporate>UNCTAD</b:Corporate>
      </b:Author>
    </b:Author>
    <b:Title>Demand for raw materials for electric car batteries set to rise further</b:Title>
    <b:InternetSiteTitle>UNCTAD</b:InternetSiteTitle>
    <b:Year>2020</b:Year>
    <b:Month>June</b:Month>
    <b:Day>25</b:Day>
    <b:URL>https://unctad.org/news/demand-raw-materials-electric-car-batteries-set-rise-further</b:URL>
    <b:RefOrder>49</b:RefOrder>
  </b:Source>
  <b:Source>
    <b:Tag>Blo20</b:Tag>
    <b:SourceType>InternetSite</b:SourceType>
    <b:Guid>{19AECA8A-6A76-4390-8827-439A8402A983}</b:Guid>
    <b:Title>China Dominates the Lithium-ion Battery Supply Chain, but Europe is on the Rise</b:Title>
    <b:Year>2020</b:Year>
    <b:InternetSiteTitle>BNEF</b:InternetSiteTitle>
    <b:Month>September</b:Month>
    <b:Author>
      <b:Author>
        <b:Corporate>BloombergNEF</b:Corporate>
      </b:Author>
    </b:Author>
    <b:Day>16</b:Day>
    <b:URL>https://about.bnef.com/blog/china-dominates-the-lithium-ion-battery-supply-chain-but-europe-is-on-the-rise/</b:URL>
    <b:RefOrder>50</b:RefOrder>
  </b:Source>
  <b:Source>
    <b:Tag>Cat20</b:Tag>
    <b:SourceType>Report</b:SourceType>
    <b:Guid>{47F2E396-F5A3-41C6-95BB-49B4BD3D82D1}</b:Guid>
    <b:Title>Innovating to Net Zero: UK Net Zero Report</b:Title>
    <b:Year>2020</b:Year>
    <b:Author>
      <b:Author>
        <b:Corporate>Catapult</b:Corporate>
      </b:Author>
    </b:Author>
    <b:Comments>(Available from: https://es.catapult.org.uk/reports/innovating-to-net-zero/?download=true)</b:Comments>
    <b:RefOrder>51</b:RefOrder>
  </b:Source>
  <b:Source>
    <b:Tag>Dep21</b:Tag>
    <b:SourceType>Report</b:SourceType>
    <b:Guid>{7050A699-A8EF-46C9-A212-8061B441512D}</b:Guid>
    <b:Author>
      <b:Author>
        <b:Corporate>Department for Business, Energy and Industrial Strategy</b:Corporate>
      </b:Author>
    </b:Author>
    <b:Title>The Grand Challenges</b:Title>
    <b:Year>2021</b:Year>
    <b:Comments>(Available from: https://www.gov.uk/government/publications/industrial-strategy-the-grand-challenges/industrial-strategy-the-grand-challenges)</b:Comments>
    <b:RefOrder>52</b:RefOrder>
  </b:Source>
  <b:Source>
    <b:Tag>Adv</b:Tag>
    <b:SourceType>InternetSite</b:SourceType>
    <b:Guid>{57232B4E-6FB6-4E98-AA8A-58721E28AF63}</b:Guid>
    <b:Author>
      <b:Author>
        <b:Corporate>Advanced Propulsion Centre UK</b:Corporate>
      </b:Author>
    </b:Author>
    <b:InternetSiteTitle>Advanced Propulsion Centre UK</b:InternetSiteTitle>
    <b:URL>https://www.apcuk.co.uk/</b:URL>
    <b:RefOrder>53</b:RefOrder>
  </b:Source>
  <b:Source>
    <b:Tag>Adv1</b:Tag>
    <b:SourceType>InternetSite</b:SourceType>
    <b:Guid>{52AAC52D-ECB0-4C89-891D-8AA5DBDACD19}</b:Guid>
    <b:Author>
      <b:Author>
        <b:Corporate>Advanced Propulsion Centre UK</b:Corporate>
      </b:Author>
    </b:Author>
    <b:Title>Automotive Transformation Fund</b:Title>
    <b:InternetSiteTitle>Advanced Propulsion Centre</b:InternetSiteTitle>
    <b:URL>https://www.apcuk.co.uk/opportunities-for-you/automotive-transformation-fund/</b:URL>
    <b:RefOrder>54</b:RefOrder>
  </b:Source>
  <b:Source>
    <b:Tag>Nic</b:Tag>
    <b:SourceType>InternetSite</b:SourceType>
    <b:Guid>{8F29CB54-036C-4467-897B-906F87E0668E}</b:Guid>
    <b:Author>
      <b:Author>
        <b:Corporate>Niche Vehicle Network</b:Corporate>
      </b:Author>
    </b:Author>
    <b:InternetSiteTitle>Niche Vehicle Network</b:InternetSiteTitle>
    <b:URL>https://www.nichevehiclenetwork.co.uk/</b:URL>
    <b:RefOrder>55</b:RefOrder>
  </b:Source>
  <b:Source>
    <b:Tag>UKR</b:Tag>
    <b:SourceType>InternetSite</b:SourceType>
    <b:Guid>{CF580DB0-5503-45E5-8008-9649ECE49A55}</b:Guid>
    <b:Author>
      <b:Author>
        <b:Corporate>UKRI</b:Corporate>
      </b:Author>
    </b:Author>
    <b:Title>Faraday Battery Challenge</b:Title>
    <b:InternetSiteTitle>UKRI</b:InternetSiteTitle>
    <b:URL>https://www.ukri.org/our-work/our-main-funds/industrial-strategy-challenge-fund/future-of-mobility/faraday-battery-challenge/</b:URL>
    <b:YearAccessed>2021</b:YearAccessed>
    <b:MonthAccessed>March</b:MonthAccessed>
    <b:DayAccessed>5</b:DayAccessed>
    <b:RefOrder>56</b:RefOrder>
  </b:Source>
  <b:Source>
    <b:Tag>Gov18</b:Tag>
    <b:SourceType>InternetSite</b:SourceType>
    <b:Guid>{93F592B0-6B30-4080-B542-315729FCB5FA}</b:Guid>
    <b:Author>
      <b:Author>
        <b:Corporate>Gov.uk</b:Corporate>
      </b:Author>
    </b:Author>
    <b:Title>Faraday battery challenge: Industrial Strategy Challenge Fund</b:Title>
    <b:InternetSiteTitle>Gov.uk</b:InternetSiteTitle>
    <b:Year>2018</b:Year>
    <b:Month>December</b:Month>
    <b:Day>4</b:Day>
    <b:YearAccessed>2021</b:YearAccessed>
    <b:MonthAccessed>March</b:MonthAccessed>
    <b:DayAccessed>5</b:DayAccessed>
    <b:URL>https://www.gov.uk/government/collections/faraday-battery-challenge-industrial-strategy-challenge-fund</b:URL>
    <b:RefOrder>57</b:RefOrder>
  </b:Source>
  <b:Source>
    <b:Tag>UKR21</b:Tag>
    <b:SourceType>InternetSite</b:SourceType>
    <b:Guid>{44A61BB9-DBF9-4F56-82C1-B970E876D2F5}</b:Guid>
    <b:Author>
      <b:Author>
        <b:Corporate>UKRI</b:Corporate>
      </b:Author>
    </b:Author>
    <b:Title>Prospering from the energy revolution challenge</b:Title>
    <b:InternetSiteTitle>UKRI</b:InternetSiteTitle>
    <b:Year>2021</b:Year>
    <b:Month>January</b:Month>
    <b:Day>14</b:Day>
    <b:YearAccessed>2021</b:YearAccessed>
    <b:MonthAccessed>March</b:MonthAccessed>
    <b:DayAccessed>5</b:DayAccessed>
    <b:URL>https://www.ukri.org/our-work/our-main-funds/industrial-strategy-challenge-fund/clean-growth/prospering-from-the-energy-revolution-challenge/</b:URL>
    <b:RefOrder>58</b:RefOrder>
  </b:Source>
  <b:Source>
    <b:Tag>Ene21</b:Tag>
    <b:SourceType>InternetSite</b:SourceType>
    <b:Guid>{F3D73024-AAE9-427B-B0D8-39D3178921AD}</b:Guid>
    <b:Author>
      <b:Author>
        <b:Corporate>Energy Superhub Oxford</b:Corporate>
      </b:Author>
    </b:Author>
    <b:Title>About the project</b:Title>
    <b:InternetSiteTitle>Energy Superhub Oxford</b:InternetSiteTitle>
    <b:YearAccessed>2021</b:YearAccessed>
    <b:MonthAccessed>March</b:MonthAccessed>
    <b:DayAccessed>5</b:DayAccessed>
    <b:URL>https://energysuperhuboxford.org/about-the-project/</b:URL>
    <b:RefOrder>59</b:RefOrder>
  </b:Source>
  <b:Source>
    <b:Tag>UKR211</b:Tag>
    <b:SourceType>InternetSite</b:SourceType>
    <b:Guid>{A82B3687-D017-4D9B-9DDD-53D99F54079B}</b:Guid>
    <b:Author>
      <b:Author>
        <b:Corporate>UKRI</b:Corporate>
      </b:Author>
    </b:Author>
    <b:Title>Driving the electric revolution challenge</b:Title>
    <b:InternetSiteTitle>UKRI</b:InternetSiteTitle>
    <b:Year>2021</b:Year>
    <b:Month>February</b:Month>
    <b:Day>3</b:Day>
    <b:YearAccessed>2021</b:YearAccessed>
    <b:MonthAccessed>March</b:MonthAccessed>
    <b:DayAccessed>5</b:DayAccessed>
    <b:URL>https://www.ukri.org/our-work/our-main-funds/industrial-strategy-challenge-fund/future-of-mobility/driving-the-electric-revolution-challenge/</b:URL>
    <b:RefOrder>60</b:RefOrder>
  </b:Source>
  <b:Source>
    <b:Tag>Gat20</b:Tag>
    <b:SourceType>ArticleInAPeriodical</b:SourceType>
    <b:Guid>{F39D9302-4705-4512-A83D-E868765676FE}</b:Guid>
    <b:Title>Electric ambulances in NHS plans to be carbon neutral by 2045</b:Title>
    <b:Year>2020</b:Year>
    <b:Author>
      <b:Author>
        <b:NameList>
          <b:Person>
            <b:Last>Gatten</b:Last>
            <b:First>Emma</b:First>
          </b:Person>
        </b:NameList>
      </b:Author>
    </b:Author>
    <b:PeriodicalTitle>The Telegraph</b:PeriodicalTitle>
    <b:Comments>(Available from: https://www.telegraph.co.uk/news/2020/10/01/nhs-commits-net-zero-emissions-2045/)</b:Comments>
    <b:RefOrder>61</b:RefOrder>
  </b:Source>
  <b:Source>
    <b:Tag>Cha21</b:Tag>
    <b:SourceType>InternetSite</b:SourceType>
    <b:Guid>{667EC3EB-70A3-4C78-9C7B-1DAF4F0C0CC2}</b:Guid>
    <b:Title>Zero Emission Ambulance - Market Engagement Event</b:Title>
    <b:Year>2021</b:Year>
    <b:Author>
      <b:Author>
        <b:NameList>
          <b:Person>
            <b:Last>Weetman</b:Last>
            <b:First>Charlotte</b:First>
            <b:Middle>Thiery</b:Middle>
          </b:Person>
        </b:NameList>
      </b:Author>
    </b:Author>
    <b:InternetSiteTitle>Niche Vehicle Network</b:InternetSiteTitle>
    <b:Month>March</b:Month>
    <b:Day>3</b:Day>
    <b:YearAccessed>2021</b:YearAccessed>
    <b:MonthAccessed>March</b:MonthAccessed>
    <b:DayAccessed>5</b:DayAccessed>
    <b:URL>https://www.nichevehiclenetwork.co.uk/news/zero-emission-ambulance-market-engagement-event/</b:URL>
    <b:RefOrder>62</b:RefOrder>
  </b:Source>
  <b:Source>
    <b:Tag>Meg21</b:Tag>
    <b:SourceType>ConferenceProceedings</b:SourceType>
    <b:Guid>{A689D2EE-A44E-4AB8-926E-2DAD781EDF28}</b:Guid>
    <b:Title>Bi-lateral Discussion</b:Title>
    <b:Year>2021</b:Year>
    <b:Author>
      <b:Author>
        <b:Corporate>Meggitt PLC</b:Corporate>
      </b:Author>
    </b:Author>
    <b:Comments>NOT PUBLICLY AVAILABLE</b:Comments>
    <b:RefOrder>63</b:RefOrder>
  </b:Source>
  <b:Source>
    <b:Tag>Cli</b:Tag>
    <b:SourceType>InternetSite</b:SourceType>
    <b:Guid>{075B7616-031A-4413-A7C8-A90DFBB8D1D1}</b:Guid>
    <b:Author>
      <b:Author>
        <b:Corporate>Climate Action Tracker</b:Corporate>
      </b:Author>
    </b:Author>
    <b:InternetSiteTitle>Climate Action Tracker</b:InternetSiteTitle>
    <b:URL>https://climateactiontracker.org/</b:URL>
    <b:RefOrder>64</b:RefOrder>
  </b:Source>
  <b:Source>
    <b:Tag>OEC</b:Tag>
    <b:SourceType>InternetSite</b:SourceType>
    <b:Guid>{53605142-BA7F-4E6A-AB6E-2E33292265D4}</b:Guid>
    <b:Author>
      <b:Author>
        <b:Corporate>OEC</b:Corporate>
      </b:Author>
    </b:Author>
    <b:InternetSiteTitle>The Observatory of Economic Complexity</b:InternetSiteTitle>
    <b:URL>https://oec.world/</b:URL>
    <b:RefOrder>65</b:RefOrder>
  </b:Source>
  <b:Source>
    <b:Tag>Ada20</b:Tag>
    <b:SourceType>Report</b:SourceType>
    <b:Guid>{83D44027-6469-426E-B0AD-67534BA5162D}</b:Guid>
    <b:Title>Powering Future Operations: Net Zero Challenges &amp; Opportunities</b:Title>
    <b:Year>2020</b:Year>
    <b:Author>
      <b:Author>
        <b:NameList>
          <b:Person>
            <b:Last>Preston</b:Last>
            <b:First>Adam</b:First>
          </b:Person>
        </b:NameList>
      </b:Author>
    </b:Author>
    <b:Publisher>Defence Suppliers Forum: Research Technology &amp; Innovation Group</b:Publisher>
    <b:RefOrder>66</b:RefOrder>
  </b:Source>
  <b:Source>
    <b:Tag>Hii</b:Tag>
    <b:SourceType>InternetSite</b:SourceType>
    <b:Guid>{6D48DE4A-9760-49EB-B7D7-9ED7ADC1A233}</b:Guid>
    <b:Author>
      <b:Author>
        <b:Corporate>HiiROC</b:Corporate>
      </b:Author>
    </b:Author>
    <b:Title>Emission-Free Hydrogen Without the Cost</b:Title>
    <b:InternetSiteTitle>HiiROC</b:InternetSiteTitle>
    <b:URL>https://hiiroc.com/</b:URL>
    <b:RefOrder>67</b:RefOrder>
  </b:Source>
  <b:Source>
    <b:Tag>Aer21</b:Tag>
    <b:SourceType>InternetSite</b:SourceType>
    <b:Guid>{D7E1AA74-C607-42B3-B18D-2582801299B2}</b:Guid>
    <b:Author>
      <b:Author>
        <b:Corporate>Aerospace Manufacturing</b:Corporate>
      </b:Author>
    </b:Author>
    <b:Title>ATI Boeing Accelerator announces startups joing second cohort</b:Title>
    <b:InternetSiteTitle>Aerospace Manufacturing</b:InternetSiteTitle>
    <b:Year>2021</b:Year>
    <b:Month>January</b:Month>
    <b:Day>14</b:Day>
    <b:URL>https://www.aero-mag.com/ati-boeing-accelerator-announces-startups-joining-second-cohort/</b:URL>
    <b:RefOrder>68</b:RefOrder>
  </b:Source>
  <b:Source>
    <b:Tag>She21</b:Tag>
    <b:SourceType>InternetSite</b:SourceType>
    <b:Guid>{D8E771BD-4E76-43D7-97A9-58787A0A9C4F}</b:Guid>
    <b:Author>
      <b:Author>
        <b:Corporate>Shell</b:Corporate>
      </b:Author>
    </b:Author>
    <b:Title>Low Carbon Fuels</b:Title>
    <b:InternetSiteTitle>Shell</b:InternetSiteTitle>
    <b:YearAccessed>2021</b:YearAccessed>
    <b:MonthAccessed>March</b:MonthAccessed>
    <b:DayAccessed>10</b:DayAccessed>
    <b:URL>https://www.shell.com/energy-and-innovation/new-energies/low-carbon-fuels.html#vanity-aHR0cHM6Ly93d3cuc2hlbGwuY29tL2VuZXJneS1hbmQtaW5ub3ZhdGlvbi9uZXctZW5lcmdpZXMvYmlvZnVlbHMuaHRtbA</b:URL>
    <b:RefOrder>69</b:RefOrder>
  </b:Source>
  <b:Source>
    <b:Tag>Con21</b:Tag>
    <b:SourceType>InternetSite</b:SourceType>
    <b:Guid>{754501E7-7319-4366-8207-8E1F8DA0436B}</b:Guid>
    <b:Author>
      <b:Author>
        <b:Corporate>Conserve Energy Future</b:Corporate>
      </b:Author>
    </b:Author>
    <b:Title>What are Biofuels?</b:Title>
    <b:InternetSiteTitle>Conserve Energy Future</b:InternetSiteTitle>
    <b:YearAccessed>2021</b:YearAccessed>
    <b:MonthAccessed>March</b:MonthAccessed>
    <b:DayAccessed>10</b:DayAccessed>
    <b:URL>https://www.conserve-energy-future.com/advantages-and-disadvantages-of-biofuels.php</b:URL>
    <b:RefOrder>70</b:RefOrder>
  </b:Source>
  <b:Source>
    <b:Tag>Phy</b:Tag>
    <b:SourceType>InternetSite</b:SourceType>
    <b:Guid>{C54E5406-F565-40DA-A36D-6F41BF206D03}</b:Guid>
    <b:Author>
      <b:Author>
        <b:Corporate>Phycobloom</b:Corporate>
      </b:Author>
    </b:Author>
    <b:InternetSiteTitle>Phycobloom</b:InternetSiteTitle>
    <b:URL>https://www.phycobloom.com/</b:URL>
    <b:RefOrder>71</b:RefOrder>
  </b:Source>
  <b:Source>
    <b:Tag>Rol21</b:Tag>
    <b:SourceType>ConferenceProceedings</b:SourceType>
    <b:Guid>{75D256B3-F99A-4825-8003-AB77DE3A63B6}</b:Guid>
    <b:Author>
      <b:Author>
        <b:Corporate>Rolls-Royce</b:Corporate>
      </b:Author>
    </b:Author>
    <b:Title>Bi-lateral Discussion</b:Title>
    <b:Year>2021</b:Year>
    <b:Comments>NOT PUBLICLY AVAILABLE</b:Comments>
    <b:RefOrder>72</b:RefOrder>
  </b:Source>
  <b:Source>
    <b:Tag>Ins</b:Tag>
    <b:SourceType>InternetSite</b:SourceType>
    <b:Guid>{D35F7110-1C87-4EB7-9D0F-DEE1F3A5A269}</b:Guid>
    <b:Author>
      <b:Author>
        <b:Corporate>Institute of Digital Engineering</b:Corporate>
      </b:Author>
    </b:Author>
    <b:Title>Institute of Digital Engineering</b:Title>
    <b:URL>https://www.ideuk.org/</b:URL>
    <b:RefOrder>73</b:RefOrder>
  </b:Source>
  <b:Source>
    <b:Tag>HMG216</b:Tag>
    <b:SourceType>DocumentFromInternetSite</b:SourceType>
    <b:Guid>{169EF7D2-5518-4A04-9833-7D9887A37B86}</b:Guid>
    <b:Title>Global Britain in a Competitive Age: the Integrated Review of Security, Defence, Development and Foreign Policy</b:Title>
    <b:InternetSiteTitle>Gov.UK</b:InternetSiteTitle>
    <b:Year>2021</b:Year>
    <b:Month>March</b:Month>
    <b:YearAccessed>2021</b:YearAccessed>
    <b:MonthAccessed>May</b:MonthAccessed>
    <b:URL>https://www.gov.uk/government/publications/global-britain-in-a-competitive-age-the-integrated-review-of-security-defence-development-and-foreign-policy</b:URL>
    <b:Author>
      <b:Author>
        <b:Corporate>HM Government</b:Corporate>
      </b:Author>
    </b:Author>
    <b:RefOrder>1</b:RefOrder>
  </b:Source>
  <b:Source>
    <b:Tag>MOD21</b:Tag>
    <b:SourceType>DocumentFromInternetSite</b:SourceType>
    <b:Guid>{56193140-687F-4962-B0FB-3A7942261AC7}</b:Guid>
    <b:Author>
      <b:Author>
        <b:Corporate>MOD</b:Corporate>
      </b:Author>
    </b:Author>
    <b:Title>Defence in a Competitive Age</b:Title>
    <b:InternetSiteTitle>Gov.UK</b:InternetSiteTitle>
    <b:Year>2021</b:Year>
    <b:Month>March</b:Month>
    <b:YearAccessed>2021</b:YearAccessed>
    <b:MonthAccessed>May</b:MonthAccessed>
    <b:URL>https://www.gov.uk/government/publications/defence-in-a-competitive-age</b:URL>
    <b:RefOrder>2</b:RefOrder>
  </b:Source>
  <b:Source>
    <b:Tag>MOD211</b:Tag>
    <b:SourceType>DocumentFromInternetSite</b:SourceType>
    <b:Guid>{EE01BAC5-9ABA-4190-838E-5E7E80D24FEF}</b:Guid>
    <b:Author>
      <b:Author>
        <b:Corporate>MOD</b:Corporate>
      </b:Author>
    </b:Author>
    <b:Title>Defence and Security Industrial Strategy</b:Title>
    <b:InternetSiteTitle>Gov.UK</b:InternetSiteTitle>
    <b:Year>2021</b:Year>
    <b:Month>March</b:Month>
    <b:YearAccessed>2021</b:YearAccessed>
    <b:MonthAccessed>May</b:MonthAccessed>
    <b:URL>https://www.gov.uk/government/publications/defence-and-security-industrial-strategy</b:URL>
    <b:RefOrder>3</b:RefOrder>
  </b:Source>
  <b:Source>
    <b:Tag>BEI21</b:Tag>
    <b:SourceType>InternetSite</b:SourceType>
    <b:Guid>{4749B163-86DC-49FC-AA48-AA8508E20B0F}</b:Guid>
    <b:Author>
      <b:Author>
        <b:Corporate>BEIS</b:Corporate>
      </b:Author>
    </b:Author>
    <b:Title>UK enshrines new target in law to slash emissions by 78% by 2035</b:Title>
    <b:InternetSiteTitle>Gov.UK</b:InternetSiteTitle>
    <b:Year>2021</b:Year>
    <b:Month>April</b:Month>
    <b:YearAccessed>2021</b:YearAccessed>
    <b:MonthAccessed>May</b:MonthAccessed>
    <b:RefOrder>4</b:RefOrder>
  </b:Source>
  <b:Source>
    <b:Tag>BEI19</b:Tag>
    <b:SourceType>InternetSite</b:SourceType>
    <b:Guid>{D39A46B6-1C55-4840-8B1B-29F45F97220F}</b:Guid>
    <b:Author>
      <b:Author>
        <b:Corporate>BEIS</b:Corporate>
      </b:Author>
    </b:Author>
    <b:Title>UK becomes first major economy to pass net zero emissions law</b:Title>
    <b:InternetSiteTitle>Gov.UK</b:InternetSiteTitle>
    <b:Year>2019</b:Year>
    <b:Month>June</b:Month>
    <b:YearAccessed>2021</b:YearAccessed>
    <b:MonthAccessed>May</b:MonthAccessed>
    <b:URL>https://www.gov.uk/government/news/uk-becomes-first-major-economy-to-pass-net-zero-emissions-law</b:URL>
    <b:RefOrder>5</b:RefOrder>
  </b:Source>
  <b:Source>
    <b:Tag>MOD212</b:Tag>
    <b:SourceType>DocumentFromInternetSite</b:SourceType>
    <b:Guid>{CD4DF1C2-2803-47E7-AAED-FB556C22A839}</b:Guid>
    <b:Author>
      <b:Author>
        <b:Corporate>MOD</b:Corporate>
      </b:Author>
    </b:Author>
    <b:Title>Ministry of Defence Climate Change and Sustainability Strategic Approach</b:Title>
    <b:InternetSiteTitle>Gov.UK</b:InternetSiteTitle>
    <b:Year>2021</b:Year>
    <b:Month>March</b:Month>
    <b:YearAccessed>2021</b:YearAccessed>
    <b:MonthAccessed>May</b:MonthAccessed>
    <b:URL>https://www.gov.uk/government/publications/ministry-of-defence-climate-change-and-sustainability-strategic-approach</b:URL>
    <b:RefOrder>6</b:RefOrder>
  </b:Source>
</b:Sources>
</file>

<file path=customXml/itemProps1.xml><?xml version="1.0" encoding="utf-8"?>
<ds:datastoreItem xmlns:ds="http://schemas.openxmlformats.org/officeDocument/2006/customXml" ds:itemID="{5684DD54-9A46-47A2-B6CB-135C1A6013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9cf95e-7453-4598-bc82-158661445782"/>
    <ds:schemaRef ds:uri="b74d4e76-aa81-43a6-8032-aa33a4231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22F065-1792-4861-AB29-05A6F786BEE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60379C-DC2A-4A00-87E9-37ACFC699B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DF46F0C-03FA-4219-AE73-D8B7B23D22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68</Words>
  <Characters>4383</Characters>
  <Application>Microsoft Office Word</Application>
  <DocSecurity>0</DocSecurity>
  <Lines>36</Lines>
  <Paragraphs>10</Paragraphs>
  <ScaleCrop>false</ScaleCrop>
  <Company/>
  <LinksUpToDate>false</LinksUpToDate>
  <CharactersWithSpaces>5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Hutchison</dc:creator>
  <cp:keywords/>
  <dc:description/>
  <cp:lastModifiedBy>Cole, Rachel C1 MSF (Army Comrcl-Officer-Snr-Cap)</cp:lastModifiedBy>
  <cp:revision>2</cp:revision>
  <cp:lastPrinted>2021-04-08T07:50:00Z</cp:lastPrinted>
  <dcterms:created xsi:type="dcterms:W3CDTF">2021-06-09T10:36:00Z</dcterms:created>
  <dcterms:modified xsi:type="dcterms:W3CDTF">2021-06-09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3AB09D691BFB4AAE637E9511690CBB</vt:lpwstr>
  </property>
  <property fmtid="{D5CDD505-2E9C-101B-9397-08002B2CF9AE}" pid="3" name="MSIP_Label_93881701-adb6-426b-8c39-2b2888f84a2a_Enabled">
    <vt:lpwstr>true</vt:lpwstr>
  </property>
  <property fmtid="{D5CDD505-2E9C-101B-9397-08002B2CF9AE}" pid="4" name="MSIP_Label_93881701-adb6-426b-8c39-2b2888f84a2a_SetDate">
    <vt:lpwstr>2021-06-03T12:00:39Z</vt:lpwstr>
  </property>
  <property fmtid="{D5CDD505-2E9C-101B-9397-08002B2CF9AE}" pid="5" name="MSIP_Label_93881701-adb6-426b-8c39-2b2888f84a2a_Method">
    <vt:lpwstr>Privileged</vt:lpwstr>
  </property>
  <property fmtid="{D5CDD505-2E9C-101B-9397-08002B2CF9AE}" pid="6" name="MSIP_Label_93881701-adb6-426b-8c39-2b2888f84a2a_Name">
    <vt:lpwstr>Public</vt:lpwstr>
  </property>
  <property fmtid="{D5CDD505-2E9C-101B-9397-08002B2CF9AE}" pid="7" name="MSIP_Label_93881701-adb6-426b-8c39-2b2888f84a2a_SiteId">
    <vt:lpwstr>d18e8496-10d0-41f3-95cb-33b37f167e17</vt:lpwstr>
  </property>
  <property fmtid="{D5CDD505-2E9C-101B-9397-08002B2CF9AE}" pid="8" name="MSIP_Label_93881701-adb6-426b-8c39-2b2888f84a2a_ActionId">
    <vt:lpwstr>91319d8d-615f-4396-bc9a-d6baee22cc6b</vt:lpwstr>
  </property>
  <property fmtid="{D5CDD505-2E9C-101B-9397-08002B2CF9AE}" pid="9" name="MSIP_Label_93881701-adb6-426b-8c39-2b2888f84a2a_ContentBits">
    <vt:lpwstr>0</vt:lpwstr>
  </property>
</Properties>
</file>